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AF92F" w14:textId="46C7F56B" w:rsidR="00BA633A" w:rsidRDefault="005D6DFD">
      <w:r>
        <w:rPr>
          <w:noProof/>
        </w:rPr>
        <mc:AlternateContent>
          <mc:Choice Requires="wpg">
            <w:drawing>
              <wp:anchor distT="0" distB="0" distL="114300" distR="114300" simplePos="0" relativeHeight="251676672" behindDoc="0" locked="0" layoutInCell="1" allowOverlap="1" wp14:anchorId="09BDB30D" wp14:editId="6A5B9FA7">
                <wp:simplePos x="0" y="0"/>
                <wp:positionH relativeFrom="column">
                  <wp:posOffset>6617970</wp:posOffset>
                </wp:positionH>
                <wp:positionV relativeFrom="paragraph">
                  <wp:posOffset>-226694</wp:posOffset>
                </wp:positionV>
                <wp:extent cx="3060700" cy="1485900"/>
                <wp:effectExtent l="0" t="0" r="25400" b="19050"/>
                <wp:wrapNone/>
                <wp:docPr id="86" name="Group 86"/>
                <wp:cNvGraphicFramePr/>
                <a:graphic xmlns:a="http://schemas.openxmlformats.org/drawingml/2006/main">
                  <a:graphicData uri="http://schemas.microsoft.com/office/word/2010/wordprocessingGroup">
                    <wpg:wgp>
                      <wpg:cNvGrpSpPr/>
                      <wpg:grpSpPr>
                        <a:xfrm>
                          <a:off x="0" y="0"/>
                          <a:ext cx="3060700" cy="1485900"/>
                          <a:chOff x="0" y="0"/>
                          <a:chExt cx="3060700" cy="1814877"/>
                        </a:xfrm>
                      </wpg:grpSpPr>
                      <wps:wsp>
                        <wps:cNvPr id="80" name="Rectangle: Rounded Corners 80"/>
                        <wps:cNvSpPr/>
                        <wps:spPr>
                          <a:xfrm>
                            <a:off x="0" y="0"/>
                            <a:ext cx="3060700" cy="1814877"/>
                          </a:xfrm>
                          <a:prstGeom prst="roundRect">
                            <a:avLst>
                              <a:gd name="adj" fmla="val 3580"/>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1318" y="302641"/>
                            <a:ext cx="2814320" cy="1339878"/>
                          </a:xfrm>
                          <a:prstGeom prst="rect">
                            <a:avLst/>
                          </a:prstGeom>
                          <a:noFill/>
                          <a:ln w="6350">
                            <a:noFill/>
                          </a:ln>
                        </wps:spPr>
                        <wps:txb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2787701D" w14:textId="3B0E0336" w:rsidR="00DB55BA" w:rsidRPr="00DB55BA" w:rsidRDefault="00DB55BA" w:rsidP="00DB55BA">
                              <w:pPr>
                                <w:spacing w:after="0" w:line="240" w:lineRule="auto"/>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Naudingumo koeficientas</w:t>
                              </w:r>
                              <w:r w:rsidR="005D6DFD">
                                <w:rPr>
                                  <w:rFonts w:ascii="Arial" w:eastAsia="Times New Roman" w:hAnsi="Arial" w:cs="Arial"/>
                                  <w:color w:val="172E62"/>
                                  <w:sz w:val="24"/>
                                  <w:szCs w:val="24"/>
                                  <w:lang w:eastAsia="lt-LT"/>
                                </w:rPr>
                                <w:t>;</w:t>
                              </w:r>
                            </w:p>
                            <w:p w14:paraId="11E4D304" w14:textId="5C26B24D" w:rsidR="00DB55BA" w:rsidRPr="00DB55BA" w:rsidRDefault="00DB55BA" w:rsidP="00DB55BA">
                              <w:pPr>
                                <w:spacing w:after="0" w:line="240" w:lineRule="auto"/>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Energijos mainai</w:t>
                              </w:r>
                              <w:r w:rsidR="005D6DFD">
                                <w:rPr>
                                  <w:rFonts w:ascii="Arial" w:eastAsia="Times New Roman" w:hAnsi="Arial" w:cs="Arial"/>
                                  <w:color w:val="172E62"/>
                                  <w:sz w:val="24"/>
                                  <w:szCs w:val="24"/>
                                  <w:lang w:eastAsia="lt-LT"/>
                                </w:rPr>
                                <w:t>;</w:t>
                              </w:r>
                            </w:p>
                            <w:p w14:paraId="7A2EA99E" w14:textId="53931BAC" w:rsidR="0005684D" w:rsidRPr="00E97C3A" w:rsidRDefault="00DB55BA" w:rsidP="00DB55BA">
                              <w:pPr>
                                <w:spacing w:after="0" w:line="240" w:lineRule="auto"/>
                                <w:rPr>
                                  <w:rFonts w:ascii="Times New Roman" w:eastAsia="Times New Roman" w:hAnsi="Times New Roman" w:cs="Times New Roman"/>
                                  <w:color w:val="172E62"/>
                                  <w:sz w:val="24"/>
                                  <w:szCs w:val="24"/>
                                  <w:lang w:eastAsia="lt-LT"/>
                                </w:rPr>
                              </w:pPr>
                              <w:r w:rsidRPr="00DB55BA">
                                <w:rPr>
                                  <w:rFonts w:ascii="Arial" w:eastAsia="Times New Roman" w:hAnsi="Arial" w:cs="Arial"/>
                                  <w:color w:val="172E62"/>
                                  <w:sz w:val="24"/>
                                  <w:szCs w:val="24"/>
                                  <w:lang w:eastAsia="lt-LT"/>
                                </w:rPr>
                                <w:t>Elektros energija</w:t>
                              </w:r>
                              <w:r w:rsidR="005D6DFD">
                                <w:rPr>
                                  <w:rFonts w:ascii="Arial" w:eastAsia="Times New Roman" w:hAnsi="Arial" w:cs="Arial"/>
                                  <w:color w:val="172E62"/>
                                  <w:sz w:val="24"/>
                                  <w:szCs w:val="24"/>
                                  <w:lang w:eastAsia="lt-L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9BDB30D" id="Group 86" o:spid="_x0000_s1026" style="position:absolute;margin-left:521.1pt;margin-top:-17.85pt;width:241pt;height:117pt;z-index:251676672;mso-height-relative:margin" coordsize="30607,18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5DewMAAK8JAAAOAAAAZHJzL2Uyb0RvYy54bWzcVltP3DgYfV9p/4OV9yXJXJiZiFBRWNBK&#10;qEXAqs8ex5mkcmyv7SGhv36PnctQOu0DK62q8hDs+Lue7/hMzt51jSBP3NhayTxKT5KIcMlUUctd&#10;Hv39eP3HOiLWUVlQoSTPo2duo3fnv/921uqMz1SlRMENQRBps1bnUeWczuLYsoo31J4ozSUOS2Ua&#10;6rA1u7gwtEX0RsSzJDmNW2UKbRTj1uLtVX8YnYf4ZcmZ+1iWljsi8gi1ufA04bn1z/j8jGY7Q3VV&#10;s6EM+oYqGlpLJJ1CXVFHyd7U34RqamaUVaU7YaqJVVnWjIce0E2avOrmxqi9Dr3ssnanJ5gA7Suc&#10;3hyWfXi6MfpB3xkg0eodsAg730tXmsb/R5WkC5A9T5DxzhGGl/PkNFklQJbhLF2slxtsAqisAvLf&#10;+LHqz6Oea/iuVt4zHhPHX5XTahDEHjCw/w2Dh4pqHqC1GTC4M6Qu8miNRiRtwNN7MIfKneAZuVd7&#10;WfCCXCojQXQCo4BVcJyQs5kFiG+D7UjzNNPGuhuuGuIXeQQqyMJXFWhGn26tC3wrhoJp8TkiZSPA&#10;3icqyHzZlwk0B1usxpDeUarrWogwKSFJi+FtkmUSglsl6sKfejtrdttLYQiC5tFmtr66ng1TemGG&#10;2EJidH5IPQxh5Z4F9zGEvOclAAZfZn0Gf735FJYyxqVL+6OKFrzPtkzwNyYbPQJBQkAfuUSVU+wh&#10;wGjZBxlj98wa7L0rD+owOQ+t/8h58giZlXSTc1NLZY51JtDVkLm3H0HqofEobVXxDPoZ1WuT1ey6&#10;xsRvqXV31GCc4CQE1n3EoxQKk1LDKiKVMl+Ovff2uB84jUgLccsj+8+eGh4R8ZfEzdmki4VXw7BZ&#10;LFczbMzLk+3LE7lvLhWmn0LKNQtLb+/EuCyNaj5Bhy98VhxRyZA7j5gz4+bS9aILJWf84iKYQQE1&#10;dbfyQTMf3KPqGfrYfaJGD7R3EJoParytA5l7RA+23lOqi71TZe384QHXYQPl8PL2f0gIUOol5NFr&#10;5HvVkXXggM8OpfGCQVyH975nFOvff0c60jSdp/gBhbTOk9npItiDuYOCzqAbcz+6oL3z+Wa9Wg9s&#10;G6V7vPGjiHylHwcYvc70IL4ShdP5oAmTXBy/6q7bdkMvvzCf3c/E5vDziK+CIIjDF4z/7Hi5D+w/&#10;fGed/wsAAP//AwBQSwMEFAAGAAgAAAAhAMNv1MzjAAAADQEAAA8AAABkcnMvZG93bnJldi54bWxM&#10;j09PwkAQxe8mfofNmHiD7R+qWLslhKgnQiKYGG9DO7QN3d2mu7Tl2zuc9DZv5uXN72WrSbdioN41&#10;1igI5wEIMoUtG1Mp+Dq8z5YgnEdTYmsNKbiSg1V+f5dhWtrRfNKw95XgEONSVFB736VSuqImjW5u&#10;OzJ8O9leo2fZV7LsceRw3cooCJ6kxsbwhxo72tRUnPcXreBjxHEdh2/D9nzaXH8Oye57G5JSjw/T&#10;+hWEp8n/meGGz+iQM9PRXkzpRMs6WEQRexXM4uQZxM2SRAteHXl6WcYg80z+b5H/AgAA//8DAFBL&#10;AQItABQABgAIAAAAIQC2gziS/gAAAOEBAAATAAAAAAAAAAAAAAAAAAAAAABbQ29udGVudF9UeXBl&#10;c10ueG1sUEsBAi0AFAAGAAgAAAAhADj9If/WAAAAlAEAAAsAAAAAAAAAAAAAAAAALwEAAF9yZWxz&#10;Ly5yZWxzUEsBAi0AFAAGAAgAAAAhAL617kN7AwAArwkAAA4AAAAAAAAAAAAAAAAALgIAAGRycy9l&#10;Mm9Eb2MueG1sUEsBAi0AFAAGAAgAAAAhAMNv1MzjAAAADQEAAA8AAAAAAAAAAAAAAAAA1QUAAGRy&#10;cy9kb3ducmV2LnhtbFBLBQYAAAAABAAEAPMAAADlBgAAAAA=&#10;">
                <v:roundrect id="Rectangle: Rounded Corners 80" o:spid="_x0000_s1027" style="position:absolute;width:30607;height:18148;visibility:visible;mso-wrap-style:square;v-text-anchor:middle" arcsize="234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TRvwAAANsAAAAPAAAAZHJzL2Rvd25yZXYueG1sRE9Ni8Iw&#10;EL0L+x/CLHjTVBGRblNZXEQvitYFr0Mz25ZNJqWJtf57cxA8Pt53th6sET11vnGsYDZNQBCXTjdc&#10;Kfi9bCcrED4gazSOScGDPKzzj1GGqXZ3PlNfhErEEPYpKqhDaFMpfVmTRT91LXHk/lxnMUTYVVJ3&#10;eI/h1sh5kiylxYZjQ40tbWoq/4ubVXDdzbS9Wgo/h9NgNse2rxamV2r8OXx/gQg0hLf45d5rBau4&#10;Pn6JP0DmTwAAAP//AwBQSwECLQAUAAYACAAAACEA2+H2y+4AAACFAQAAEwAAAAAAAAAAAAAAAAAA&#10;AAAAW0NvbnRlbnRfVHlwZXNdLnhtbFBLAQItABQABgAIAAAAIQBa9CxbvwAAABUBAAALAAAAAAAA&#10;AAAAAAAAAB8BAABfcmVscy8ucmVsc1BLAQItABQABgAIAAAAIQBkZGTRvwAAANsAAAAPAAAAAAAA&#10;AAAAAAAAAAcCAABkcnMvZG93bnJldi54bWxQSwUGAAAAAAMAAwC3AAAA8wIAAAAA&#10;" filled="f" strokecolor="#928df2" strokeweight="1.5pt">
                  <v:stroke joinstyle="miter"/>
                </v:roundrect>
                <v:shapetype id="_x0000_t202" coordsize="21600,21600" o:spt="202" path="m,l,21600r21600,l21600,xe">
                  <v:stroke joinstyle="miter"/>
                  <v:path gradientshapeok="t" o:connecttype="rect"/>
                </v:shapetype>
                <v:shape id="Text Box 81" o:spid="_x0000_s1028" type="#_x0000_t202" style="position:absolute;left:1113;top:3026;width:28143;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F0B72A2" w14:textId="2A6D7C27" w:rsidR="0005684D" w:rsidRDefault="0005684D" w:rsidP="00292D5B">
                        <w:pPr>
                          <w:rPr>
                            <w:rFonts w:ascii="Arial" w:hAnsi="Arial" w:cs="Arial"/>
                            <w:b/>
                            <w:bCs/>
                            <w:color w:val="172E62"/>
                            <w:sz w:val="24"/>
                            <w:szCs w:val="24"/>
                          </w:rPr>
                        </w:pPr>
                        <w:r>
                          <w:rPr>
                            <w:rFonts w:ascii="Arial" w:hAnsi="Arial" w:cs="Arial"/>
                            <w:b/>
                            <w:bCs/>
                            <w:color w:val="172E62"/>
                            <w:sz w:val="24"/>
                            <w:szCs w:val="24"/>
                          </w:rPr>
                          <w:t>KERTINĖS SĄVOKOS</w:t>
                        </w:r>
                      </w:p>
                      <w:p w14:paraId="2787701D" w14:textId="3B0E0336" w:rsidR="00DB55BA" w:rsidRPr="00DB55BA" w:rsidRDefault="00DB55BA" w:rsidP="00DB55BA">
                        <w:pPr>
                          <w:spacing w:after="0" w:line="240" w:lineRule="auto"/>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Naudingumo koeficientas</w:t>
                        </w:r>
                        <w:r w:rsidR="005D6DFD">
                          <w:rPr>
                            <w:rFonts w:ascii="Arial" w:eastAsia="Times New Roman" w:hAnsi="Arial" w:cs="Arial"/>
                            <w:color w:val="172E62"/>
                            <w:sz w:val="24"/>
                            <w:szCs w:val="24"/>
                            <w:lang w:eastAsia="lt-LT"/>
                          </w:rPr>
                          <w:t>;</w:t>
                        </w:r>
                      </w:p>
                      <w:p w14:paraId="11E4D304" w14:textId="5C26B24D" w:rsidR="00DB55BA" w:rsidRPr="00DB55BA" w:rsidRDefault="00DB55BA" w:rsidP="00DB55BA">
                        <w:pPr>
                          <w:spacing w:after="0" w:line="240" w:lineRule="auto"/>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Energijos mainai</w:t>
                        </w:r>
                        <w:r w:rsidR="005D6DFD">
                          <w:rPr>
                            <w:rFonts w:ascii="Arial" w:eastAsia="Times New Roman" w:hAnsi="Arial" w:cs="Arial"/>
                            <w:color w:val="172E62"/>
                            <w:sz w:val="24"/>
                            <w:szCs w:val="24"/>
                            <w:lang w:eastAsia="lt-LT"/>
                          </w:rPr>
                          <w:t>;</w:t>
                        </w:r>
                      </w:p>
                      <w:p w14:paraId="7A2EA99E" w14:textId="53931BAC" w:rsidR="0005684D" w:rsidRPr="00E97C3A" w:rsidRDefault="00DB55BA" w:rsidP="00DB55BA">
                        <w:pPr>
                          <w:spacing w:after="0" w:line="240" w:lineRule="auto"/>
                          <w:rPr>
                            <w:rFonts w:ascii="Times New Roman" w:eastAsia="Times New Roman" w:hAnsi="Times New Roman" w:cs="Times New Roman"/>
                            <w:color w:val="172E62"/>
                            <w:sz w:val="24"/>
                            <w:szCs w:val="24"/>
                            <w:lang w:eastAsia="lt-LT"/>
                          </w:rPr>
                        </w:pPr>
                        <w:r w:rsidRPr="00DB55BA">
                          <w:rPr>
                            <w:rFonts w:ascii="Arial" w:eastAsia="Times New Roman" w:hAnsi="Arial" w:cs="Arial"/>
                            <w:color w:val="172E62"/>
                            <w:sz w:val="24"/>
                            <w:szCs w:val="24"/>
                            <w:lang w:eastAsia="lt-LT"/>
                          </w:rPr>
                          <w:t>Elektros energija</w:t>
                        </w:r>
                        <w:r w:rsidR="005D6DFD">
                          <w:rPr>
                            <w:rFonts w:ascii="Arial" w:eastAsia="Times New Roman" w:hAnsi="Arial" w:cs="Arial"/>
                            <w:color w:val="172E62"/>
                            <w:sz w:val="24"/>
                            <w:szCs w:val="24"/>
                            <w:lang w:eastAsia="lt-LT"/>
                          </w:rPr>
                          <w:t>.</w:t>
                        </w:r>
                      </w:p>
                    </w:txbxContent>
                  </v:textbox>
                </v:shape>
              </v:group>
            </w:pict>
          </mc:Fallback>
        </mc:AlternateContent>
      </w:r>
      <w:r>
        <w:rPr>
          <w:noProof/>
        </w:rPr>
        <mc:AlternateContent>
          <mc:Choice Requires="wpg">
            <w:drawing>
              <wp:anchor distT="0" distB="0" distL="114300" distR="114300" simplePos="0" relativeHeight="251642880" behindDoc="0" locked="0" layoutInCell="1" allowOverlap="1" wp14:anchorId="1D791D4F" wp14:editId="07A3F8B1">
                <wp:simplePos x="0" y="0"/>
                <wp:positionH relativeFrom="column">
                  <wp:posOffset>2404110</wp:posOffset>
                </wp:positionH>
                <wp:positionV relativeFrom="paragraph">
                  <wp:posOffset>-226695</wp:posOffset>
                </wp:positionV>
                <wp:extent cx="4046855" cy="1485900"/>
                <wp:effectExtent l="0" t="0" r="10795" b="19050"/>
                <wp:wrapNone/>
                <wp:docPr id="71" name="Group 71"/>
                <wp:cNvGraphicFramePr/>
                <a:graphic xmlns:a="http://schemas.openxmlformats.org/drawingml/2006/main">
                  <a:graphicData uri="http://schemas.microsoft.com/office/word/2010/wordprocessingGroup">
                    <wpg:wgp>
                      <wpg:cNvGrpSpPr/>
                      <wpg:grpSpPr>
                        <a:xfrm>
                          <a:off x="0" y="0"/>
                          <a:ext cx="4046855" cy="1485900"/>
                          <a:chOff x="0" y="0"/>
                          <a:chExt cx="4046855" cy="1358900"/>
                        </a:xfrm>
                      </wpg:grpSpPr>
                      <wps:wsp>
                        <wps:cNvPr id="64" name="Rectangle: Rounded Corners 64"/>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11318" y="73696"/>
                            <a:ext cx="3912042" cy="1204802"/>
                          </a:xfrm>
                          <a:prstGeom prst="rect">
                            <a:avLst/>
                          </a:prstGeom>
                          <a:noFill/>
                          <a:ln w="6350">
                            <a:noFill/>
                          </a:ln>
                        </wps:spPr>
                        <wps:txbx>
                          <w:txbxContent>
                            <w:p w14:paraId="6F19259D" w14:textId="77777777" w:rsidR="005D6DFD" w:rsidRDefault="00292D5B" w:rsidP="005D6DFD">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2C4F64A" w:rsidR="00292D5B" w:rsidRPr="005D6DFD" w:rsidRDefault="005D6DFD" w:rsidP="005D6DFD">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p w14:paraId="2EC41E74" w14:textId="33F1E90B" w:rsidR="00237FDA" w:rsidRPr="005D6DFD" w:rsidRDefault="009F665A" w:rsidP="005D6DFD">
                              <w:pPr>
                                <w:spacing w:before="120" w:after="0" w:line="240" w:lineRule="auto"/>
                                <w:jc w:val="both"/>
                                <w:rPr>
                                  <w:rFonts w:ascii="Times New Roman" w:eastAsia="Times New Roman" w:hAnsi="Times New Roman" w:cs="Times New Roman"/>
                                  <w:color w:val="172E62"/>
                                  <w:sz w:val="24"/>
                                  <w:szCs w:val="24"/>
                                  <w:lang w:eastAsia="lt-LT"/>
                                </w:rPr>
                              </w:pPr>
                              <w:bookmarkStart w:id="0" w:name="_Hlk116573203"/>
                              <w:bookmarkStart w:id="1" w:name="_Hlk116573204"/>
                              <w:r w:rsidRPr="00237FDA">
                                <w:rPr>
                                  <w:rFonts w:ascii="Arial" w:eastAsia="Times New Roman" w:hAnsi="Arial" w:cs="Arial"/>
                                  <w:color w:val="172E62"/>
                                  <w:sz w:val="24"/>
                                  <w:szCs w:val="24"/>
                                  <w:lang w:eastAsia="lt-LT"/>
                                </w:rPr>
                                <w:t>Pamokos pradžioje klausiama</w:t>
                              </w:r>
                              <w:r w:rsidRPr="005D6DFD">
                                <w:rPr>
                                  <w:rFonts w:ascii="Arial" w:eastAsia="Times New Roman" w:hAnsi="Arial" w:cs="Arial"/>
                                  <w:color w:val="172E62"/>
                                  <w:sz w:val="24"/>
                                  <w:szCs w:val="24"/>
                                  <w:lang w:eastAsia="lt-LT"/>
                                </w:rPr>
                                <w:t>: </w:t>
                              </w:r>
                              <w:r w:rsidR="005D6DFD" w:rsidRPr="005D6DFD">
                                <w:rPr>
                                  <w:rFonts w:ascii="Arial" w:eastAsia="Times New Roman" w:hAnsi="Arial" w:cs="Arial"/>
                                  <w:color w:val="172E62"/>
                                  <w:sz w:val="24"/>
                                  <w:szCs w:val="24"/>
                                  <w:lang w:eastAsia="lt-LT"/>
                                </w:rPr>
                                <w:t>k</w:t>
                              </w:r>
                              <w:r w:rsidR="00DB55BA" w:rsidRPr="005D6DFD">
                                <w:rPr>
                                  <w:rFonts w:ascii="Arial" w:eastAsia="Times New Roman" w:hAnsi="Arial" w:cs="Arial"/>
                                  <w:color w:val="172E62"/>
                                  <w:sz w:val="24"/>
                                  <w:szCs w:val="24"/>
                                  <w:lang w:eastAsia="lt-LT"/>
                                </w:rPr>
                                <w:t>okio</w:t>
                              </w:r>
                              <w:r w:rsidR="00DB55BA" w:rsidRPr="00DB55BA">
                                <w:rPr>
                                  <w:rFonts w:ascii="Arial" w:eastAsia="Times New Roman" w:hAnsi="Arial" w:cs="Arial"/>
                                  <w:color w:val="172E62"/>
                                  <w:sz w:val="24"/>
                                  <w:szCs w:val="24"/>
                                  <w:lang w:eastAsia="lt-LT"/>
                                </w:rPr>
                                <w:t xml:space="preserve"> stiprumo </w:t>
                              </w:r>
                              <w:r w:rsidR="005D6DFD">
                                <w:rPr>
                                  <w:rFonts w:ascii="Arial" w:eastAsia="Times New Roman" w:hAnsi="Arial" w:cs="Arial"/>
                                  <w:color w:val="172E62"/>
                                  <w:sz w:val="24"/>
                                  <w:szCs w:val="24"/>
                                  <w:lang w:eastAsia="lt-LT"/>
                                </w:rPr>
                                <w:t>šviesos diodų (</w:t>
                              </w:r>
                              <w:r w:rsidR="00DB55BA" w:rsidRPr="00DB55BA">
                                <w:rPr>
                                  <w:rFonts w:ascii="Arial" w:eastAsia="Times New Roman" w:hAnsi="Arial" w:cs="Arial"/>
                                  <w:color w:val="172E62"/>
                                  <w:sz w:val="24"/>
                                  <w:szCs w:val="24"/>
                                  <w:lang w:eastAsia="lt-LT"/>
                                </w:rPr>
                                <w:t>LED</w:t>
                              </w:r>
                              <w:r w:rsidR="005D6DFD">
                                <w:rPr>
                                  <w:rFonts w:ascii="Arial" w:eastAsia="Times New Roman" w:hAnsi="Arial" w:cs="Arial"/>
                                  <w:color w:val="172E62"/>
                                  <w:sz w:val="24"/>
                                  <w:szCs w:val="24"/>
                                  <w:lang w:eastAsia="lt-LT"/>
                                </w:rPr>
                                <w:t>)</w:t>
                              </w:r>
                              <w:r w:rsidR="00DB55BA" w:rsidRPr="00DB55BA">
                                <w:rPr>
                                  <w:rFonts w:ascii="Arial" w:eastAsia="Times New Roman" w:hAnsi="Arial" w:cs="Arial"/>
                                  <w:color w:val="172E62"/>
                                  <w:sz w:val="24"/>
                                  <w:szCs w:val="24"/>
                                  <w:lang w:eastAsia="lt-LT"/>
                                </w:rPr>
                                <w:t xml:space="preserve"> lemputė šviečia taip pat stipriai kaip kaitrinė 100 W stiprumo lemputė?</w:t>
                              </w:r>
                            </w:p>
                            <w:p w14:paraId="0205C9F0" w14:textId="18DA3E07" w:rsidR="00DB55BA"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a) 10 W; b) 20 W; c) 50 W; d) 100 W.</w:t>
                              </w:r>
                            </w:p>
                            <w:p w14:paraId="68ED0F69" w14:textId="77777777" w:rsidR="00DB55BA" w:rsidRPr="009F665A" w:rsidRDefault="00DB55BA" w:rsidP="009F665A">
                              <w:pPr>
                                <w:spacing w:after="0" w:line="240" w:lineRule="auto"/>
                                <w:jc w:val="both"/>
                                <w:rPr>
                                  <w:rFonts w:ascii="Times New Roman" w:eastAsia="Times New Roman" w:hAnsi="Times New Roman" w:cs="Times New Roman"/>
                                  <w:color w:val="172E62"/>
                                  <w:sz w:val="24"/>
                                  <w:szCs w:val="24"/>
                                  <w:lang w:eastAsia="lt-LT"/>
                                </w:rPr>
                              </w:pPr>
                            </w:p>
                            <w:bookmarkEnd w:id="0"/>
                            <w:bookmarkEnd w:id="1"/>
                            <w:p w14:paraId="00FFEB4F" w14:textId="77777777" w:rsidR="005D6DFD" w:rsidRDefault="005D6D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791D4F" id="Group 71" o:spid="_x0000_s1029" style="position:absolute;margin-left:189.3pt;margin-top:-17.85pt;width:318.65pt;height:117pt;z-index:251642880;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81WdAMAALUJAAAOAAAAZHJzL2Uyb0RvYy54bWzcVlFP2zAQfp+0/2D5fSRpm9JGBMRgoEkI&#10;EDDx7DpOk8mxPdslYb9+Z8dJC1R7YNI0jYdg5+4+332++5qjk67h6IlpU0uR4+QgxogJKotarHP8&#10;7eHi0wIjY4koCJeC5fiZGXxy/PHDUasyNpGV5AXTCECEyVqV48palUWRoRVriDmQigkwllI3xMJW&#10;r6NCkxbQGx5N4ngetVIXSkvKjIG3570RH3v8smTU3pSlYRbxHENu1j+1f67cMzo+ItlaE1XVNKRB&#10;3pFFQ2oBh45Q58QStNH1G6imploaWdoDKptIlmVNma8BqkniV9VcarlRvpZ11q7VSBNQ+4qnd8PS&#10;66dLre7VrQYmWrUGLvzO1dKVunH/IUvUecqeR8pYZxGFl7N4Nl+kKUYUbMlskS7jQCqtgPk3cbT6&#10;sjdymi5CZDQcHL1Ip1XQIGbLgfkzDu4ropin1mTAwa1GdZHj+QwjQRro0zvoHCLWnGXoTm5EwQp0&#10;JrWARkfg5LnygSNzJjNA4vto21M8yZQ29pLJBrlFjqEVROGy8m1Gnq6M9f1WhIRJ8R2jsuHQvU+E&#10;ozReTFyawGbwhdUA6QKFvKg59+3PBWrh8pZxGntwI3ldOKvzM3q9OuMaAWiOl5PF+cWAu+MG2FzA&#10;Ye6Sehr8yj5z5jC4uGMlEAz9MulPcOPNRlhCKRM26U0VKVh/WhrDXyjCC4KL8CV5QIdcQpYjdgDY&#10;j91zEfxdKPPqMAaH0n8XPEb4k6WwY3BTC6n3VcahqnBy7z+Q1FPjWFrJ4hnaT8tem4yiFzXc+BUx&#10;9pZouE6QLRBYewOPkku4KRlWGFVS/9z33vnDfIAVoxbELcfmx4ZohhH/KmBylsls5tTQb2bp4QQ2&#10;etey2rWITXMm4fYTkHJF/dL5Wz4sSy2bR9DhU3cqmIigcHaOqdXD5sz2ogtKTtnpqXcDBVTEXol7&#10;RR24Y9V16EP3SLQKbW9BaK7lMK2hmXtGt74uUsjTjZVlbZ1xy2vYgHI4efsbEgJa2EvIg9PIz7JD&#10;8/SVYCDbwXtXMyTrJ2W/dCRJMk3gBxSk9XA6X86dOzRuENDpMpnEs0mQXlgu4mE0B+UeBn7QkBfy&#10;sWXRyUzP4StNmE+DJIxqsX/SbbfqvICOFf3HXW3/pZ72P5LwbeBlMXzHuI+P3b2fge3X1vEvAAAA&#10;//8DAFBLAwQUAAYACAAAACEAJTiF2+IAAAAMAQAADwAAAGRycy9kb3ducmV2LnhtbEyPwWqDQBCG&#10;74W+wzKF3pLViomxriGEtqdQaFIovU10ohJ3VtyNmrfv5tTcZpiPf74/W0+6FQP1tjGsIJwHIIgL&#10;UzZcKfg+vM8SENYhl9gaJgVXsrDOHx8yTEsz8hcNe1cJH8I2RQW1c10qpS1q0mjnpiP2t5PpNTq/&#10;9pUsexx9uG7lSxAspMaG/YcaO9rWVJz3F63gY8RxE4Vvw+582l5/D/Hnzy4kpZ6fps0rCEeT+4fh&#10;pu/VIfdOR3Ph0opWQbRMFh5VMIviJYgbEYTxCsTRT6skApln8r5E/gcAAP//AwBQSwECLQAUAAYA&#10;CAAAACEAtoM4kv4AAADhAQAAEwAAAAAAAAAAAAAAAAAAAAAAW0NvbnRlbnRfVHlwZXNdLnhtbFBL&#10;AQItABQABgAIAAAAIQA4/SH/1gAAAJQBAAALAAAAAAAAAAAAAAAAAC8BAABfcmVscy8ucmVsc1BL&#10;AQItABQABgAIAAAAIQB1C81WdAMAALUJAAAOAAAAAAAAAAAAAAAAAC4CAABkcnMvZTJvRG9jLnht&#10;bFBLAQItABQABgAIAAAAIQAlOIXb4gAAAAwBAAAPAAAAAAAAAAAAAAAAAM4FAABkcnMvZG93bnJl&#10;di54bWxQSwUGAAAAAAQABADzAAAA3QYAAAAA&#10;">
                <v:roundrect id="Rectangle: Rounded Corners 64" o:spid="_x0000_s1030"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7jxQAAANsAAAAPAAAAZHJzL2Rvd25yZXYueG1sRI9BawIx&#10;EIXvhf6HMAVvNVstVlazixUEDz2oLehx2Ex3QzeTZRPjtr/eCEKPjzfve/OW5WBbEan3xrGCl3EG&#10;grhy2nCt4Otz8zwH4QOyxtYxKfglD2Xx+LDEXLsL7ykeQi0ShH2OCpoQulxKXzVk0Y9dR5y8b9db&#10;DEn2tdQ9XhLctnKSZTNp0XBqaLCjdUPVz+Fs0xvxLZ7NcbXZffyZU9y/h2k21UqNnobVAkSgIfwf&#10;39NbrWD2CrctCQCyuAIAAP//AwBQSwECLQAUAAYACAAAACEA2+H2y+4AAACFAQAAEwAAAAAAAAAA&#10;AAAAAAAAAAAAW0NvbnRlbnRfVHlwZXNdLnhtbFBLAQItABQABgAIAAAAIQBa9CxbvwAAABUBAAAL&#10;AAAAAAAAAAAAAAAAAB8BAABfcmVscy8ucmVsc1BLAQItABQABgAIAAAAIQC1Vg7jxQAAANsAAAAP&#10;AAAAAAAAAAAAAAAAAAcCAABkcnMvZG93bnJldi54bWxQSwUGAAAAAAMAAwC3AAAA+QIAAAAA&#10;" filled="f" strokecolor="#928df2" strokeweight="1.5pt">
                  <v:stroke joinstyle="miter"/>
                </v:roundrect>
                <v:shape id="Text Box 65" o:spid="_x0000_s1031" type="#_x0000_t202" style="position:absolute;left:1113;top:736;width:39120;height:12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F19259D" w14:textId="77777777" w:rsidR="005D6DFD" w:rsidRDefault="00292D5B" w:rsidP="005D6DFD">
                        <w:pPr>
                          <w:spacing w:after="0"/>
                          <w:jc w:val="both"/>
                          <w:rPr>
                            <w:rFonts w:ascii="Arial" w:hAnsi="Arial" w:cs="Arial"/>
                            <w:i/>
                            <w:iCs/>
                            <w:color w:val="172E62"/>
                            <w:sz w:val="24"/>
                            <w:szCs w:val="24"/>
                          </w:rPr>
                        </w:pPr>
                        <w:r w:rsidRPr="00292D5B">
                          <w:rPr>
                            <w:rFonts w:ascii="Arial" w:hAnsi="Arial" w:cs="Arial"/>
                            <w:b/>
                            <w:bCs/>
                            <w:color w:val="172E62"/>
                            <w:sz w:val="24"/>
                            <w:szCs w:val="24"/>
                          </w:rPr>
                          <w:t>SUDOMINIMAS</w:t>
                        </w:r>
                      </w:p>
                      <w:p w14:paraId="48FADF2D" w14:textId="32C4F64A" w:rsidR="00292D5B" w:rsidRPr="005D6DFD" w:rsidRDefault="005D6DFD" w:rsidP="005D6DFD">
                        <w:pPr>
                          <w:spacing w:after="0"/>
                          <w:jc w:val="both"/>
                          <w:rPr>
                            <w:rFonts w:ascii="Arial" w:hAnsi="Arial" w:cs="Arial"/>
                            <w:i/>
                            <w:iCs/>
                            <w:color w:val="172E62"/>
                            <w:sz w:val="24"/>
                            <w:szCs w:val="24"/>
                          </w:rPr>
                        </w:pPr>
                        <w:r w:rsidRPr="00923108">
                          <w:rPr>
                            <w:rFonts w:ascii="Arial" w:hAnsi="Arial" w:cs="Arial"/>
                            <w:i/>
                            <w:iCs/>
                            <w:color w:val="172E62"/>
                            <w:sz w:val="24"/>
                            <w:szCs w:val="24"/>
                          </w:rPr>
                          <w:t>Trukmė</w:t>
                        </w:r>
                        <w:r>
                          <w:rPr>
                            <w:rFonts w:ascii="Arial" w:hAnsi="Arial" w:cs="Arial"/>
                            <w:i/>
                            <w:iCs/>
                            <w:color w:val="172E62"/>
                            <w:sz w:val="24"/>
                            <w:szCs w:val="24"/>
                          </w:rPr>
                          <w:t xml:space="preserve"> </w:t>
                        </w:r>
                        <w:r>
                          <w:rPr>
                            <w:rFonts w:ascii="Arial" w:hAnsi="Arial" w:cs="Arial"/>
                            <w:i/>
                            <w:iCs/>
                            <w:color w:val="172E62"/>
                            <w:sz w:val="24"/>
                            <w:szCs w:val="24"/>
                            <w:lang w:val="en-US" w:eastAsia="zh-CN"/>
                          </w:rPr>
                          <w:t>1</w:t>
                        </w:r>
                        <w:r w:rsidRPr="00923108">
                          <w:rPr>
                            <w:rFonts w:ascii="Arial" w:hAnsi="Arial" w:cs="Arial"/>
                            <w:i/>
                            <w:iCs/>
                            <w:color w:val="172E62"/>
                            <w:sz w:val="24"/>
                            <w:szCs w:val="24"/>
                          </w:rPr>
                          <w:t xml:space="preserve"> min.</w:t>
                        </w:r>
                      </w:p>
                      <w:p w14:paraId="2EC41E74" w14:textId="33F1E90B" w:rsidR="00237FDA" w:rsidRPr="005D6DFD" w:rsidRDefault="009F665A" w:rsidP="005D6DFD">
                        <w:pPr>
                          <w:spacing w:before="120" w:after="0" w:line="240" w:lineRule="auto"/>
                          <w:jc w:val="both"/>
                          <w:rPr>
                            <w:rFonts w:ascii="Times New Roman" w:eastAsia="Times New Roman" w:hAnsi="Times New Roman" w:cs="Times New Roman"/>
                            <w:color w:val="172E62"/>
                            <w:sz w:val="24"/>
                            <w:szCs w:val="24"/>
                            <w:lang w:eastAsia="lt-LT"/>
                          </w:rPr>
                        </w:pPr>
                        <w:bookmarkStart w:id="2" w:name="_Hlk116573203"/>
                        <w:bookmarkStart w:id="3" w:name="_Hlk116573204"/>
                        <w:r w:rsidRPr="00237FDA">
                          <w:rPr>
                            <w:rFonts w:ascii="Arial" w:eastAsia="Times New Roman" w:hAnsi="Arial" w:cs="Arial"/>
                            <w:color w:val="172E62"/>
                            <w:sz w:val="24"/>
                            <w:szCs w:val="24"/>
                            <w:lang w:eastAsia="lt-LT"/>
                          </w:rPr>
                          <w:t>Pamokos pradžioje klausiama</w:t>
                        </w:r>
                        <w:r w:rsidRPr="005D6DFD">
                          <w:rPr>
                            <w:rFonts w:ascii="Arial" w:eastAsia="Times New Roman" w:hAnsi="Arial" w:cs="Arial"/>
                            <w:color w:val="172E62"/>
                            <w:sz w:val="24"/>
                            <w:szCs w:val="24"/>
                            <w:lang w:eastAsia="lt-LT"/>
                          </w:rPr>
                          <w:t>: </w:t>
                        </w:r>
                        <w:r w:rsidR="005D6DFD" w:rsidRPr="005D6DFD">
                          <w:rPr>
                            <w:rFonts w:ascii="Arial" w:eastAsia="Times New Roman" w:hAnsi="Arial" w:cs="Arial"/>
                            <w:color w:val="172E62"/>
                            <w:sz w:val="24"/>
                            <w:szCs w:val="24"/>
                            <w:lang w:eastAsia="lt-LT"/>
                          </w:rPr>
                          <w:t>k</w:t>
                        </w:r>
                        <w:r w:rsidR="00DB55BA" w:rsidRPr="005D6DFD">
                          <w:rPr>
                            <w:rFonts w:ascii="Arial" w:eastAsia="Times New Roman" w:hAnsi="Arial" w:cs="Arial"/>
                            <w:color w:val="172E62"/>
                            <w:sz w:val="24"/>
                            <w:szCs w:val="24"/>
                            <w:lang w:eastAsia="lt-LT"/>
                          </w:rPr>
                          <w:t>okio</w:t>
                        </w:r>
                        <w:r w:rsidR="00DB55BA" w:rsidRPr="00DB55BA">
                          <w:rPr>
                            <w:rFonts w:ascii="Arial" w:eastAsia="Times New Roman" w:hAnsi="Arial" w:cs="Arial"/>
                            <w:color w:val="172E62"/>
                            <w:sz w:val="24"/>
                            <w:szCs w:val="24"/>
                            <w:lang w:eastAsia="lt-LT"/>
                          </w:rPr>
                          <w:t xml:space="preserve"> stiprumo </w:t>
                        </w:r>
                        <w:r w:rsidR="005D6DFD">
                          <w:rPr>
                            <w:rFonts w:ascii="Arial" w:eastAsia="Times New Roman" w:hAnsi="Arial" w:cs="Arial"/>
                            <w:color w:val="172E62"/>
                            <w:sz w:val="24"/>
                            <w:szCs w:val="24"/>
                            <w:lang w:eastAsia="lt-LT"/>
                          </w:rPr>
                          <w:t>šviesos diodų (</w:t>
                        </w:r>
                        <w:r w:rsidR="00DB55BA" w:rsidRPr="00DB55BA">
                          <w:rPr>
                            <w:rFonts w:ascii="Arial" w:eastAsia="Times New Roman" w:hAnsi="Arial" w:cs="Arial"/>
                            <w:color w:val="172E62"/>
                            <w:sz w:val="24"/>
                            <w:szCs w:val="24"/>
                            <w:lang w:eastAsia="lt-LT"/>
                          </w:rPr>
                          <w:t>LED</w:t>
                        </w:r>
                        <w:r w:rsidR="005D6DFD">
                          <w:rPr>
                            <w:rFonts w:ascii="Arial" w:eastAsia="Times New Roman" w:hAnsi="Arial" w:cs="Arial"/>
                            <w:color w:val="172E62"/>
                            <w:sz w:val="24"/>
                            <w:szCs w:val="24"/>
                            <w:lang w:eastAsia="lt-LT"/>
                          </w:rPr>
                          <w:t>)</w:t>
                        </w:r>
                        <w:r w:rsidR="00DB55BA" w:rsidRPr="00DB55BA">
                          <w:rPr>
                            <w:rFonts w:ascii="Arial" w:eastAsia="Times New Roman" w:hAnsi="Arial" w:cs="Arial"/>
                            <w:color w:val="172E62"/>
                            <w:sz w:val="24"/>
                            <w:szCs w:val="24"/>
                            <w:lang w:eastAsia="lt-LT"/>
                          </w:rPr>
                          <w:t xml:space="preserve"> lemputė šviečia taip pat stipriai kaip kaitrinė 100 W stiprumo lemputė?</w:t>
                        </w:r>
                      </w:p>
                      <w:p w14:paraId="0205C9F0" w14:textId="18DA3E07" w:rsidR="00DB55BA"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a) 10 W; b) 20 W; c) 50 W; d) 100 W.</w:t>
                        </w:r>
                      </w:p>
                      <w:p w14:paraId="68ED0F69" w14:textId="77777777" w:rsidR="00DB55BA" w:rsidRPr="009F665A" w:rsidRDefault="00DB55BA" w:rsidP="009F665A">
                        <w:pPr>
                          <w:spacing w:after="0" w:line="240" w:lineRule="auto"/>
                          <w:jc w:val="both"/>
                          <w:rPr>
                            <w:rFonts w:ascii="Times New Roman" w:eastAsia="Times New Roman" w:hAnsi="Times New Roman" w:cs="Times New Roman"/>
                            <w:color w:val="172E62"/>
                            <w:sz w:val="24"/>
                            <w:szCs w:val="24"/>
                            <w:lang w:eastAsia="lt-LT"/>
                          </w:rPr>
                        </w:pPr>
                      </w:p>
                      <w:bookmarkEnd w:id="2"/>
                      <w:bookmarkEnd w:id="3"/>
                      <w:p w14:paraId="00FFEB4F" w14:textId="77777777" w:rsidR="005D6DFD" w:rsidRDefault="005D6DFD"/>
                    </w:txbxContent>
                  </v:textbox>
                </v:shape>
              </v:group>
            </w:pict>
          </mc:Fallback>
        </mc:AlternateContent>
      </w:r>
    </w:p>
    <w:p w14:paraId="45EF2932" w14:textId="5218A188" w:rsidR="006628F3" w:rsidRDefault="006628F3">
      <w:pPr>
        <w:rPr>
          <w:vertAlign w:val="subscript"/>
        </w:rPr>
      </w:pPr>
    </w:p>
    <w:p w14:paraId="2D13EC29" w14:textId="24E9AE05" w:rsidR="003D1DCF" w:rsidRPr="003D1DCF" w:rsidRDefault="007E4B15" w:rsidP="003D1DCF">
      <w:r>
        <w:rPr>
          <w:noProof/>
        </w:rPr>
        <mc:AlternateContent>
          <mc:Choice Requires="wpg">
            <w:drawing>
              <wp:anchor distT="0" distB="0" distL="114300" distR="114300" simplePos="0" relativeHeight="251633664" behindDoc="0" locked="0" layoutInCell="1" allowOverlap="1" wp14:anchorId="21F1DD54" wp14:editId="05F770DC">
                <wp:simplePos x="0" y="0"/>
                <wp:positionH relativeFrom="column">
                  <wp:posOffset>-720090</wp:posOffset>
                </wp:positionH>
                <wp:positionV relativeFrom="paragraph">
                  <wp:posOffset>148280</wp:posOffset>
                </wp:positionV>
                <wp:extent cx="2957830" cy="489098"/>
                <wp:effectExtent l="0" t="0" r="0" b="6350"/>
                <wp:wrapNone/>
                <wp:docPr id="16" name="Group 16"/>
                <wp:cNvGraphicFramePr/>
                <a:graphic xmlns:a="http://schemas.openxmlformats.org/drawingml/2006/main">
                  <a:graphicData uri="http://schemas.microsoft.com/office/word/2010/wordprocessingGroup">
                    <wpg:wgp>
                      <wpg:cNvGrpSpPr/>
                      <wpg:grpSpPr>
                        <a:xfrm>
                          <a:off x="0" y="0"/>
                          <a:ext cx="2957830" cy="489098"/>
                          <a:chOff x="0" y="0"/>
                          <a:chExt cx="2957885" cy="421419"/>
                        </a:xfrm>
                      </wpg:grpSpPr>
                      <wps:wsp>
                        <wps:cNvPr id="12" name="Rectangle: Rounded Corners 12"/>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62393" y="55659"/>
                            <a:ext cx="2639833" cy="293784"/>
                          </a:xfrm>
                          <a:prstGeom prst="rect">
                            <a:avLst/>
                          </a:prstGeom>
                          <a:noFill/>
                          <a:ln w="6350">
                            <a:noFill/>
                          </a:ln>
                        </wps:spPr>
                        <wps:txb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F1DD54" id="Group 16" o:spid="_x0000_s1032" style="position:absolute;margin-left:-56.7pt;margin-top:11.7pt;width:232.9pt;height:38.5pt;z-index:251633664;mso-height-relative:margin"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6fxVAMAAHwJAAAOAAAAZHJzL2Uyb0RvYy54bWzcVtlO3DAUfa/Uf7D8XjLJLCQRAVEoqBIC&#10;BFQ8exxnkRzbtT2TTL++187CKqpSqarKQ7B9V5+ceyYHR13D0ZZpU0uR4XBvhhETVOa1KDP87e7s&#10;U4yRsUTkhEvBMrxjBh8dfvxw0KqURbKSPGcaQRJh0lZluLJWpUFgaMUaYvakYgKMhdQNsbDVZZBr&#10;0kL2hgfRbLYKWqlzpSVlxsDpaW/Ehz5/UTBqr4rCMIt4hqE365/aP9fuGRwekLTURFU1Hdog7+ii&#10;IbWAolOqU2IJ2uj6RaqmploaWdg9KptAFkVNmb8D3CacPbvNuZYb5e9Spm2pJpgA2mc4vTstvdye&#10;a3WrrjUg0aoSsPA7d5eu0I37D12izkO2myBjnUUUDqNkuR/PAVkKtkWczJK4x5RWAPyLMFp9eRwY&#10;L4fAKFyEiQsMxrLBk2ZaBfQwDwiYP0PgtiKKeWBNCghca1TnwN4II0EaYOkN8IaIkrMU3ciNyFmO&#10;TqQWQHMETh4pHzjhZlIDEP4WaG/cnaRKG3vOZIPcIsPAA5G7pjzHyPbC2B6r0c9VNpLX+VnNud/o&#10;cn3CNdoSIH4Sxadnvm+A94kbF85ZSBfWZ3QngP14Ib+yO86cHxc3rACo3Hv3nfgxZVMdQikTNuxN&#10;FclZX345g7/h5U4R/lX7hC5zAfWn3EMCJwEvc/ddDv4ulPkpn4JnbzXWB08RvrIUdgpuaiH1awk4&#10;3Gqo3PuPIPXQOJTWMt8BkbTsNcYoelbDy7sgxl4TDaICQwJCaa/gUXDZZlgOK4wqqX+8du78gelg&#10;xagFkcqw+b4hmmHEvwqYgSRcLJyq+c1iuR/BRj+2rB9bxKY5kUCHECRZUb90/paPy0LL5h709NhV&#10;BRMRFGpnmFo9bk5sL56gyJQdH3s3UDJF7IW4VdQld6g6Xt5190SrgcEWBONSjnNH0mcc7n1dpJDH&#10;GyuL2hP8AdcBb9AAJ1N/QwwWoxjcOa37LDsULp6NPrIdnLs7Azf8pLwuAtEqmidzjEAil8vV0gsd&#10;EHdUwtU8iedgdhIaJfP92NeZlPClGvxCCKZxdhOLgGir+bIfi8kCyV8ZdNutO6+Ek8b9x6S2/xKl&#10;/a8d/MR7VRw+R9w3xOO9H4GHj6bDnwAAAP//AwBQSwMEFAAGAAgAAAAhAPbgab7gAAAACwEAAA8A&#10;AABkcnMvZG93bnJldi54bWxMj8FqwzAMhu+DvYPRYLfWdtKOksUppWw7lcHawejNjdUkNLZD7Cbp&#10;2089bSdJ6OPXp3w92ZYN2IfGOwVyLoChK71pXKXg+/A+WwELUTujW+9QwQ0DrIvHh1xnxo/uC4d9&#10;rBiFuJBpBXWMXcZ5KGu0Osx9h452Z99bHWnsK256PVK4bXkixAu3unF0odYdbmssL/urVfAx6nGT&#10;yrdhdzlvb8fD8vNnJ1Gp56dp8wos4hT/YLjrkzoU5HTyV2cCaxXMpEwXxCpI7pWIdJlQcyJUiAXw&#10;Iuf/fyh+AQAA//8DAFBLAQItABQABgAIAAAAIQC2gziS/gAAAOEBAAATAAAAAAAAAAAAAAAAAAAA&#10;AABbQ29udGVudF9UeXBlc10ueG1sUEsBAi0AFAAGAAgAAAAhADj9If/WAAAAlAEAAAsAAAAAAAAA&#10;AAAAAAAALwEAAF9yZWxzLy5yZWxzUEsBAi0AFAAGAAgAAAAhALODp/FUAwAAfAkAAA4AAAAAAAAA&#10;AAAAAAAALgIAAGRycy9lMm9Eb2MueG1sUEsBAi0AFAAGAAgAAAAhAPbgab7gAAAACwEAAA8AAAAA&#10;AAAAAAAAAAAArgUAAGRycy9kb3ducmV2LnhtbFBLBQYAAAAABAAEAPMAAAC7BgAAAAA=&#10;">
                <v:roundrect id="Rectangle: Rounded Corners 12" o:spid="_x0000_s1033"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aVwgAAANsAAAAPAAAAZHJzL2Rvd25yZXYueG1sRE/bisIw&#10;EH0X/Icwgm9rqg9eqlHEZcuu+ODtA4ZmbIvNpDbR1v36jbDg2xzOdRar1pTiQbUrLCsYDiIQxKnV&#10;BWcKzqevjykI55E1lpZJwZMcrJbdzgJjbRs+0OPoMxFC2MWoIPe+iqV0aU4G3cBWxIG72NqgD7DO&#10;pK6xCeGmlKMoGkuDBYeGHCva5JRej3ejYEs/t6lNZr/PXTIZfuJk3CT7rVL9Xrueg/DU+rf43/2t&#10;w/wRvH4JB8jlHwAAAP//AwBQSwECLQAUAAYACAAAACEA2+H2y+4AAACFAQAAEwAAAAAAAAAAAAAA&#10;AAAAAAAAW0NvbnRlbnRfVHlwZXNdLnhtbFBLAQItABQABgAIAAAAIQBa9CxbvwAAABUBAAALAAAA&#10;AAAAAAAAAAAAAB8BAABfcmVscy8ucmVsc1BLAQItABQABgAIAAAAIQAWjQaVwgAAANsAAAAPAAAA&#10;AAAAAAAAAAAAAAcCAABkcnMvZG93bnJldi54bWxQSwUGAAAAAAMAAwC3AAAA9gIAAAAA&#10;" fillcolor="#928df2" stroked="f" strokeweight="1pt">
                  <v:stroke joinstyle="miter"/>
                </v:roundrect>
                <v:shape id="Text Box 14" o:spid="_x0000_s1034" type="#_x0000_t202" style="position:absolute;left:2623;top:556;width:2639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83E2E3" w14:textId="475F1B22" w:rsidR="0042318D" w:rsidRPr="0042318D" w:rsidRDefault="0042318D">
                        <w:pPr>
                          <w:rPr>
                            <w:rFonts w:ascii="Arial" w:hAnsi="Arial" w:cs="Arial"/>
                            <w:b/>
                            <w:bCs/>
                            <w:color w:val="FFFFFF" w:themeColor="background1"/>
                            <w:sz w:val="32"/>
                            <w:szCs w:val="32"/>
                          </w:rPr>
                        </w:pPr>
                        <w:r w:rsidRPr="0042318D">
                          <w:rPr>
                            <w:rFonts w:ascii="Arial" w:hAnsi="Arial" w:cs="Arial"/>
                            <w:b/>
                            <w:bCs/>
                            <w:color w:val="FFFFFF" w:themeColor="background1"/>
                            <w:sz w:val="32"/>
                            <w:szCs w:val="32"/>
                          </w:rPr>
                          <w:t xml:space="preserve">DALYKAS: </w:t>
                        </w:r>
                        <w:r w:rsidR="00EE2FF6">
                          <w:rPr>
                            <w:rFonts w:ascii="Arial" w:hAnsi="Arial" w:cs="Arial"/>
                            <w:color w:val="FFFFFF" w:themeColor="background1"/>
                            <w:sz w:val="32"/>
                            <w:szCs w:val="32"/>
                          </w:rPr>
                          <w:t>Fizika</w:t>
                        </w:r>
                      </w:p>
                    </w:txbxContent>
                  </v:textbox>
                </v:shape>
              </v:group>
            </w:pict>
          </mc:Fallback>
        </mc:AlternateContent>
      </w:r>
      <w:r w:rsidR="00F81D06">
        <w:rPr>
          <w:noProof/>
          <w:vertAlign w:val="subscript"/>
        </w:rPr>
        <mc:AlternateContent>
          <mc:Choice Requires="wpg">
            <w:drawing>
              <wp:anchor distT="0" distB="0" distL="114300" distR="114300" simplePos="0" relativeHeight="251636736" behindDoc="0" locked="0" layoutInCell="1" allowOverlap="1" wp14:anchorId="33E24D21" wp14:editId="25D4F676">
                <wp:simplePos x="0" y="0"/>
                <wp:positionH relativeFrom="column">
                  <wp:posOffset>-720090</wp:posOffset>
                </wp:positionH>
                <wp:positionV relativeFrom="paragraph">
                  <wp:posOffset>725170</wp:posOffset>
                </wp:positionV>
                <wp:extent cx="2957830" cy="421005"/>
                <wp:effectExtent l="0" t="0" r="0" b="0"/>
                <wp:wrapNone/>
                <wp:docPr id="17" name="Group 17"/>
                <wp:cNvGraphicFramePr/>
                <a:graphic xmlns:a="http://schemas.openxmlformats.org/drawingml/2006/main">
                  <a:graphicData uri="http://schemas.microsoft.com/office/word/2010/wordprocessingGroup">
                    <wpg:wgp>
                      <wpg:cNvGrpSpPr/>
                      <wpg:grpSpPr>
                        <a:xfrm>
                          <a:off x="0" y="0"/>
                          <a:ext cx="2957830" cy="421005"/>
                          <a:chOff x="0" y="0"/>
                          <a:chExt cx="2957885" cy="421419"/>
                        </a:xfrm>
                      </wpg:grpSpPr>
                      <wps:wsp>
                        <wps:cNvPr id="13" name="Rectangle: Rounded Corners 13"/>
                        <wps:cNvSpPr/>
                        <wps:spPr>
                          <a:xfrm>
                            <a:off x="0" y="0"/>
                            <a:ext cx="2957885" cy="421419"/>
                          </a:xfrm>
                          <a:prstGeom prst="roundRect">
                            <a:avLst/>
                          </a:prstGeom>
                          <a:solidFill>
                            <a:srgbClr val="928D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262393" y="47708"/>
                            <a:ext cx="2639833" cy="293784"/>
                          </a:xfrm>
                          <a:prstGeom prst="rect">
                            <a:avLst/>
                          </a:prstGeom>
                          <a:noFill/>
                          <a:ln w="6350">
                            <a:noFill/>
                          </a:ln>
                        </wps:spPr>
                        <wps:txb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24D21" id="Group 17" o:spid="_x0000_s1035" style="position:absolute;margin-left:-56.7pt;margin-top:57.1pt;width:232.9pt;height:33.15pt;z-index:251636736" coordsize="29578,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vP2XQMAAHwJAAAOAAAAZHJzL2Uyb0RvYy54bWzcVltP2zAUfp+0/2D5fSRNW9pGhInBQJMQ&#10;IGDi2XWcJpJje7ZLwn79znEuXMc0Jk3TeAi2z9VfvvM1ex/bWpJbYV2lVUYnOzElQnGdV2qT0a/X&#10;xx+WlDjPVM6kViKjd8LRj/vv3+01JhWJLrXMhSWQRLm0MRktvTdpFDleipq5HW2EAmOhbc08bO0m&#10;yi1rIHstoySOd6NG29xYzYVzcHrUGel+yF8UgvvzonDCE5lR6M2Hpw3PNT6j/T2WbiwzZcX7Ntgb&#10;uqhZpaDomOqIeUa2tnqWqq641U4XfofrOtJFUXER7gC3mcRPbnNi9daEu2zSZmNGmADaJzi9OS0/&#10;uz2x5spcWECiMRvAIuzwLm1ha/wPXZI2QHY3QiZaTzgcJqv5YjkFZDnYZskkjucdprwE4J+F8fLz&#10;w8DlfAycTVYYGA1lo0fNNAbo4e4RcH+GwFXJjAjAuhQQuLCkyoG9U0oUq4Gll8AbpjZSpORSb1Uu&#10;cnKorQKaE3AKSIXAETeXOoDwt0B75e4sNdb5E6FrgouMAg9Ujk0FjrHbU+c7rAY/rOy0rPLjSsqw&#10;sZv1obTklgHxV8ny6Djp4X3kJhU6K41hXUY8AeyHC4WVv5MC/aS6FAVAhe89dBLGVIx1GOdC+Uln&#10;KlkuuvLzGP6G6jjYGBFedUiImQuoP+buEwyeXZIhd9dl74+hIkz5GBy/1lgXPEaEylr5MbiulLYv&#10;JZBwq75y5z+A1EGDKK11fgdEsrrTGGf4cQUv75Q5f8EsiAoMCQilP4dHIXWTUd2vKCm1/f7SOfoD&#10;08FKSQMilVH3bcusoER+UTADq8lshqoWNrP5IoGNfWhZP7SobX2ogQ4TkGTDwxL9vRyWhdX1Dejp&#10;AVYFE1McameUeztsDn0nnqDIXBwcBDdQMsP8qboyHJMjqsjL6/aGWdMz2INgnOlh7lj6hMOdL0Yq&#10;fbD1uqgCwe9x7fEGDUCZ+htiANLUicE1at0n3ZJJkDasDpqBo098C+d4Z+AGnv9EBJLdZLoCcUGJ&#10;XCziJboDcQcl3J2ullMwo4Qmq+liOeu5NgjwMOWDGvxCCMZxxoklQLTd6bwbi9ECMvvCoPt23QYl&#10;HDXuPya1/5coHX7t4Cc+qGL/OYLfEA/3YQTuP5r2fwAAAP//AwBQSwMEFAAGAAgAAAAhAPF6G3Dh&#10;AAAADAEAAA8AAABkcnMvZG93bnJldi54bWxMj0FLw0AQhe+C/2EZwVu72aSRErMppainItgK4m2a&#10;TJPQ7G7IbpP03zue9Djvfbx5L9/MphMjDb51VoNaRiDIlq5qba3h8/i6WIPwAW2FnbOk4UYeNsX9&#10;XY5Z5Sb7QeMh1IJDrM9QQxNCn0npy4YM+qXrybJ3doPBwOdQy2rAicNNJ+MoepIGW8sfGuxp11B5&#10;OVyNhrcJp22iXsb95by7fR/T96+9Iq0fH+btM4hAc/iD4bc+V4eCO53c1VZedBoWSiUrZtlRqxgE&#10;I0kas3JiZR2lIItc/h9R/AAAAP//AwBQSwECLQAUAAYACAAAACEAtoM4kv4AAADhAQAAEwAAAAAA&#10;AAAAAAAAAAAAAAAAW0NvbnRlbnRfVHlwZXNdLnhtbFBLAQItABQABgAIAAAAIQA4/SH/1gAAAJQB&#10;AAALAAAAAAAAAAAAAAAAAC8BAABfcmVscy8ucmVsc1BLAQItABQABgAIAAAAIQBedvP2XQMAAHwJ&#10;AAAOAAAAAAAAAAAAAAAAAC4CAABkcnMvZTJvRG9jLnhtbFBLAQItABQABgAIAAAAIQDxehtw4QAA&#10;AAwBAAAPAAAAAAAAAAAAAAAAALcFAABkcnMvZG93bnJldi54bWxQSwUGAAAAAAQABADzAAAAxQYA&#10;AAAA&#10;">
                <v:roundrect id="Rectangle: Rounded Corners 13" o:spid="_x0000_s1036" style="position:absolute;width:29578;height:42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aMOwwAAANsAAAAPAAAAZHJzL2Rvd25yZXYueG1sRE/NasJA&#10;EL4LfYdlCt7MRgtqUzehWBpUPLTqAwzZaRKanU2zq4k+fVco9DYf3++sssE04kKdqy0rmEYxCOLC&#10;6ppLBafj+2QJwnlkjY1lUnAlB1n6MFphom3Pn3Q5+FKEEHYJKqi8bxMpXVGRQRfZljhwX7Yz6APs&#10;Sqk77EO4aeQsjufSYM2hocKW1hUV34ezUbCj7c/S5s+36z5fTN9wMe/zj51S48fh9QWEp8H/i//c&#10;Gx3mP8H9l3CATH8BAAD//wMAUEsBAi0AFAAGAAgAAAAhANvh9svuAAAAhQEAABMAAAAAAAAAAAAA&#10;AAAAAAAAAFtDb250ZW50X1R5cGVzXS54bWxQSwECLQAUAAYACAAAACEAWvQsW78AAAAVAQAACwAA&#10;AAAAAAAAAAAAAAAfAQAAX3JlbHMvLnJlbHNQSwECLQAUAAYACAAAACEAecGjDsMAAADbAAAADwAA&#10;AAAAAAAAAAAAAAAHAgAAZHJzL2Rvd25yZXYueG1sUEsFBgAAAAADAAMAtwAAAPcCAAAAAA==&#10;" fillcolor="#928df2" stroked="f" strokeweight="1pt">
                  <v:stroke joinstyle="miter"/>
                </v:roundrect>
                <v:shape id="Text Box 15" o:spid="_x0000_s1037" type="#_x0000_t202" style="position:absolute;left:2623;top:477;width:26399;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EBEA545" w14:textId="06D7342F" w:rsidR="0042318D" w:rsidRPr="0042318D" w:rsidRDefault="0092056E">
                        <w:pPr>
                          <w:rPr>
                            <w:rFonts w:ascii="Arial" w:hAnsi="Arial" w:cs="Arial"/>
                            <w:b/>
                            <w:bCs/>
                            <w:color w:val="FFFFFF" w:themeColor="background1"/>
                            <w:sz w:val="32"/>
                            <w:szCs w:val="32"/>
                          </w:rPr>
                        </w:pPr>
                        <w:r>
                          <w:rPr>
                            <w:rFonts w:ascii="Arial" w:hAnsi="Arial" w:cs="Arial"/>
                            <w:b/>
                            <w:bCs/>
                            <w:color w:val="FFFFFF" w:themeColor="background1"/>
                            <w:sz w:val="32"/>
                            <w:szCs w:val="32"/>
                          </w:rPr>
                          <w:t>KLASĖS</w:t>
                        </w:r>
                        <w:r w:rsidR="0042318D" w:rsidRPr="0042318D">
                          <w:rPr>
                            <w:rFonts w:ascii="Arial" w:hAnsi="Arial" w:cs="Arial"/>
                            <w:b/>
                            <w:bCs/>
                            <w:color w:val="FFFFFF" w:themeColor="background1"/>
                            <w:sz w:val="32"/>
                            <w:szCs w:val="32"/>
                          </w:rPr>
                          <w:t xml:space="preserve">: </w:t>
                        </w:r>
                        <w:r w:rsidR="00EE2FF6">
                          <w:rPr>
                            <w:rFonts w:ascii="Arial" w:hAnsi="Arial" w:cs="Arial"/>
                            <w:color w:val="FFFFFF" w:themeColor="background1"/>
                            <w:sz w:val="32"/>
                            <w:szCs w:val="32"/>
                          </w:rPr>
                          <w:t>8</w:t>
                        </w:r>
                        <w:r w:rsidR="007E4B15">
                          <w:rPr>
                            <w:rFonts w:ascii="Arial" w:hAnsi="Arial" w:cs="Arial"/>
                            <w:color w:val="FFFFFF" w:themeColor="background1"/>
                            <w:sz w:val="32"/>
                            <w:szCs w:val="32"/>
                          </w:rPr>
                          <w:t>–</w:t>
                        </w:r>
                        <w:r w:rsidRPr="0092056E">
                          <w:rPr>
                            <w:rFonts w:ascii="Arial" w:hAnsi="Arial" w:cs="Arial"/>
                            <w:color w:val="FFFFFF" w:themeColor="background1"/>
                            <w:sz w:val="32"/>
                            <w:szCs w:val="32"/>
                          </w:rPr>
                          <w:t>11</w:t>
                        </w:r>
                      </w:p>
                    </w:txbxContent>
                  </v:textbox>
                </v:shape>
              </v:group>
            </w:pict>
          </mc:Fallback>
        </mc:AlternateContent>
      </w:r>
    </w:p>
    <w:p w14:paraId="7A83C511" w14:textId="7F64BB3B" w:rsidR="003D1DCF" w:rsidRPr="003D1DCF" w:rsidRDefault="003D1DCF" w:rsidP="003D1DCF"/>
    <w:p w14:paraId="321F9331" w14:textId="5FEF3E84" w:rsidR="003D1DCF" w:rsidRPr="003D1DCF" w:rsidRDefault="008773F1" w:rsidP="003D1DCF">
      <w:r>
        <w:rPr>
          <w:noProof/>
          <w:lang w:val="en-US"/>
        </w:rPr>
        <mc:AlternateContent>
          <mc:Choice Requires="wpg">
            <w:drawing>
              <wp:anchor distT="0" distB="0" distL="114300" distR="114300" simplePos="0" relativeHeight="251669504" behindDoc="0" locked="0" layoutInCell="1" allowOverlap="1" wp14:anchorId="5B3D8E3A" wp14:editId="7A52CB0B">
                <wp:simplePos x="0" y="0"/>
                <wp:positionH relativeFrom="column">
                  <wp:posOffset>6617970</wp:posOffset>
                </wp:positionH>
                <wp:positionV relativeFrom="paragraph">
                  <wp:posOffset>202601</wp:posOffset>
                </wp:positionV>
                <wp:extent cx="3060700" cy="1415379"/>
                <wp:effectExtent l="0" t="0" r="25400" b="13970"/>
                <wp:wrapNone/>
                <wp:docPr id="87" name="Group 87"/>
                <wp:cNvGraphicFramePr/>
                <a:graphic xmlns:a="http://schemas.openxmlformats.org/drawingml/2006/main">
                  <a:graphicData uri="http://schemas.microsoft.com/office/word/2010/wordprocessingGroup">
                    <wpg:wgp>
                      <wpg:cNvGrpSpPr/>
                      <wpg:grpSpPr>
                        <a:xfrm>
                          <a:off x="0" y="0"/>
                          <a:ext cx="3060700" cy="1415379"/>
                          <a:chOff x="0" y="0"/>
                          <a:chExt cx="3060700" cy="1653540"/>
                        </a:xfrm>
                      </wpg:grpSpPr>
                      <wps:wsp>
                        <wps:cNvPr id="82" name="Rectangle: Rounded Corners 82"/>
                        <wps:cNvSpPr/>
                        <wps:spPr>
                          <a:xfrm>
                            <a:off x="0" y="0"/>
                            <a:ext cx="3060700" cy="1653540"/>
                          </a:xfrm>
                          <a:prstGeom prst="roundRect">
                            <a:avLst>
                              <a:gd name="adj" fmla="val 5503"/>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83"/>
                        <wps:cNvSpPr txBox="1"/>
                        <wps:spPr>
                          <a:xfrm>
                            <a:off x="111318" y="166977"/>
                            <a:ext cx="2751151" cy="1399430"/>
                          </a:xfrm>
                          <a:prstGeom prst="rect">
                            <a:avLst/>
                          </a:prstGeom>
                          <a:noFill/>
                          <a:ln w="6350">
                            <a:noFill/>
                          </a:ln>
                        </wps:spPr>
                        <wps:txbx>
                          <w:txbxContent>
                            <w:p w14:paraId="4E5F9C16" w14:textId="064A1608"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E62AB1">
                                <w:rPr>
                                  <w:rFonts w:ascii="Arial" w:hAnsi="Arial" w:cs="Arial"/>
                                  <w:b/>
                                  <w:bCs/>
                                  <w:color w:val="172E62"/>
                                  <w:sz w:val="24"/>
                                  <w:szCs w:val="24"/>
                                </w:rPr>
                                <w:t>S</w:t>
                              </w:r>
                              <w:r>
                                <w:rPr>
                                  <w:rFonts w:ascii="Arial" w:hAnsi="Arial" w:cs="Arial"/>
                                  <w:b/>
                                  <w:bCs/>
                                  <w:color w:val="172E62"/>
                                  <w:sz w:val="24"/>
                                  <w:szCs w:val="24"/>
                                </w:rPr>
                                <w:br/>
                                <w:t>DALYKAIS</w:t>
                              </w:r>
                            </w:p>
                            <w:p w14:paraId="78C07479" w14:textId="142A840B" w:rsidR="00224CDB" w:rsidRPr="00384F3B" w:rsidRDefault="007636D4" w:rsidP="00325F35">
                              <w:pPr>
                                <w:pStyle w:val="NormalWeb"/>
                                <w:spacing w:before="0" w:beforeAutospacing="0" w:after="0" w:afterAutospacing="0"/>
                                <w:jc w:val="both"/>
                                <w:rPr>
                                  <w:color w:val="172E62"/>
                                </w:rPr>
                              </w:pPr>
                              <w:r w:rsidRPr="007636D4">
                                <w:rPr>
                                  <w:rFonts w:ascii="Arial" w:hAnsi="Arial" w:cs="Arial"/>
                                  <w:color w:val="172E62"/>
                                </w:rPr>
                                <w:t>Ekonomika (Orientavimasis rinkoje</w:t>
                              </w:r>
                              <w:r>
                                <w:rPr>
                                  <w:rFonts w:ascii="Arial" w:hAnsi="Arial" w:cs="Arial"/>
                                  <w:color w:val="172E62"/>
                                </w:rPr>
                                <w:t>; Asmeninių finansų tvar</w:t>
                              </w:r>
                              <w:r w:rsidR="00917A65">
                                <w:rPr>
                                  <w:rFonts w:ascii="Arial" w:hAnsi="Arial" w:cs="Arial"/>
                                  <w:color w:val="172E62"/>
                                </w:rPr>
                                <w:t>k</w:t>
                              </w:r>
                              <w:r>
                                <w:rPr>
                                  <w:rFonts w:ascii="Arial" w:hAnsi="Arial" w:cs="Arial"/>
                                  <w:color w:val="172E62"/>
                                </w:rPr>
                                <w:t>y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3D8E3A" id="Group 87" o:spid="_x0000_s1038" style="position:absolute;margin-left:521.1pt;margin-top:15.95pt;width:241pt;height:111.45pt;z-index:251669504;mso-height-relative:margin" coordsize="30607,16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TgAMAALYJAAAOAAAAZHJzL2Uyb0RvYy54bWzcVktv2zgQvi+w/4HgfSPJsuxYiFKkySZY&#10;IGiDJIueaYqyVFAkl6Qjpb9+Z6iH09TtIQssivogk5z3x5lPOnvXt5I8CesarQqanMSUCMV12ahd&#10;Qf9+vP7jlBLnmSqZ1EoU9Fk4+u7899/OOpOLha61LIUl4ES5vDMFrb03eRQ5XouWuRNthAJhpW3L&#10;PGztLiot68B7K6NFHK+iTtvSWM2Fc3B6NQjpefBfVYL7j1XlhCeyoJCbD08bnlt8RudnLN9ZZuqG&#10;j2mwN2TRskZB0NnVFfOM7G3zjau24VY7XfkTrttIV1XDRagBqkniV9XcWL03oZZd3u3MDBNA+wqn&#10;N7vlH55urHkwdxaQ6MwOsAg7rKWvbIv/kCXpA2TPM2Si94TDYRqv4nUMyHKQJcskS9ebAVReA/Lf&#10;2PH6z6OWqyzNluE6oilw9FU6nYEGcQcM3H/D4KFmRgRoXQ4Y3FnSlAU9XVCiWAt9eg+dw9ROipzc&#10;670qRUkutVXQ6ASUAlbBcEbO5Q5AfBtsR4pnubHO3wjdElwUFFpBlZhVaDP2dOt86LdyTJiVnymp&#10;Wgnd+8QkybI4xTQBzVEXVpNLNFT6upEytL9UpIPL28RZHJw7LZsSpajn7G57KS0BpwXdLE6vrkP5&#10;4O2FGuykgmB4SQMMYeWfpUAfUt2LCgCGflkMEXC8xeyWcS6UTwZRzUoxRMti+I1FBEJAi1BScIie&#10;K8hy9j06OO57wGLUR1MR2GE2Hkv/kfFsESJr5WfjtlHaHqtMQlVj5EF/AmmABlHa6vIZ2s/qgZuc&#10;4dcN3Pgtc/6OWbhOGC4gWP8RHpXUcFN6XFFSa/vl2Dnqw3yAlJIOyK2g7p89s4IS+ZeCydkkSxg2&#10;4sNmma0XsLEvJduXErVvLzXcfgJUbnhYor6X07Kyuv0EPHyBUUHEFIfYBeXeTptLP5AuMDkXFxdB&#10;DRjQMH+rHgxH54gqduhj/4lZM7a9B6L5oKdpHZt5QPSgi5ZKX+y9rhqPwgOu4waYA+nt/6CQdKKQ&#10;R+TI97onp2ESMTowDRIG8T2cY82QLJ5/hzqSJEkTeIEita5Wm/Ua9aFzRwZdrLMkyeBWAvemm80y&#10;ncZlou5p4icS+Yo/DjAizwwgviKFVTpywkwXx0fd99s+MOhyKukXbmv/MzV1eEvCx0HgxfFDBr8+&#10;Xu7DEBw+t87/BQAA//8DAFBLAwQUAAYACAAAACEA4h8+L+IAAAAMAQAADwAAAGRycy9kb3ducmV2&#10;LnhtbEyPwWrDMAyG74O9g9Fgt9WJm4w2jVNK2XYqg7aDsZsbq0lobIfYTdK3n3rajr/08etTvp5M&#10;ywbsfeOshHgWAUNbOt3YSsLX8f1lAcwHZbVqnUUJN/SwLh4fcpVpN9o9DodQMSqxPlMS6hC6jHNf&#10;1miUn7kOLe3OrjcqUOwrrns1UrlpuYiiV25UY+lCrTrc1lheDlcj4WNU42Yevw27y3l7+zmmn9+7&#10;GKV8fpo2K2ABp/AHw12f1KEgp5O7Wu1ZSzlKhCBWwjxeArsTqUhocpIg0mQBvMj5/yeKXwAAAP//&#10;AwBQSwECLQAUAAYACAAAACEAtoM4kv4AAADhAQAAEwAAAAAAAAAAAAAAAAAAAAAAW0NvbnRlbnRf&#10;VHlwZXNdLnhtbFBLAQItABQABgAIAAAAIQA4/SH/1gAAAJQBAAALAAAAAAAAAAAAAAAAAC8BAABf&#10;cmVscy8ucmVsc1BLAQItABQABgAIAAAAIQA/KvrTgAMAALYJAAAOAAAAAAAAAAAAAAAAAC4CAABk&#10;cnMvZTJvRG9jLnhtbFBLAQItABQABgAIAAAAIQDiHz4v4gAAAAwBAAAPAAAAAAAAAAAAAAAAANoF&#10;AABkcnMvZG93bnJldi54bWxQSwUGAAAAAAQABADzAAAA6QYAAAAA&#10;">
                <v:roundrect id="Rectangle: Rounded Corners 82" o:spid="_x0000_s1039" style="position:absolute;width:30607;height:16535;visibility:visible;mso-wrap-style:square;v-text-anchor:middle" arcsize="360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0UIwgAAANsAAAAPAAAAZHJzL2Rvd25yZXYueG1sRI/disIw&#10;FITvBd8hnIW907RelFqN4gpCd/fKnwc4NMc22JyUJtb69htB2MthZr5h1tvRtmKg3hvHCtJ5AoK4&#10;ctpwreByPsxyED4ga2wdk4InedhuppM1Fto9+EjDKdQiQtgXqKAJoSuk9FVDFv3cdcTRu7reYoiy&#10;r6Xu8RHhtpWLJMmkRcNxocGO9g1Vt9PdKiivX78lZfkyHcaf713KJruZp1KfH+NuBSLQGP7D73ap&#10;FeQLeH2JP0Bu/gAAAP//AwBQSwECLQAUAAYACAAAACEA2+H2y+4AAACFAQAAEwAAAAAAAAAAAAAA&#10;AAAAAAAAW0NvbnRlbnRfVHlwZXNdLnhtbFBLAQItABQABgAIAAAAIQBa9CxbvwAAABUBAAALAAAA&#10;AAAAAAAAAAAAAB8BAABfcmVscy8ucmVsc1BLAQItABQABgAIAAAAIQBfq0UIwgAAANsAAAAPAAAA&#10;AAAAAAAAAAAAAAcCAABkcnMvZG93bnJldi54bWxQSwUGAAAAAAMAAwC3AAAA9gIAAAAA&#10;" filled="f" strokecolor="#928df2" strokeweight="1.5pt">
                  <v:stroke joinstyle="miter"/>
                </v:roundrect>
                <v:shape id="Text Box 83" o:spid="_x0000_s1040" type="#_x0000_t202" style="position:absolute;left:1113;top:1669;width:27511;height:1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4E5F9C16" w14:textId="064A1608" w:rsidR="00224CDB" w:rsidRDefault="00224CDB" w:rsidP="00292D5B">
                        <w:pPr>
                          <w:rPr>
                            <w:rFonts w:ascii="Arial" w:hAnsi="Arial" w:cs="Arial"/>
                            <w:b/>
                            <w:bCs/>
                            <w:color w:val="172E62"/>
                            <w:sz w:val="24"/>
                            <w:szCs w:val="24"/>
                          </w:rPr>
                        </w:pPr>
                        <w:r>
                          <w:rPr>
                            <w:rFonts w:ascii="Arial" w:hAnsi="Arial" w:cs="Arial"/>
                            <w:b/>
                            <w:bCs/>
                            <w:color w:val="172E62"/>
                            <w:sz w:val="24"/>
                            <w:szCs w:val="24"/>
                          </w:rPr>
                          <w:t>RYŠIAI SU KITAIS MOKOMAISIAI</w:t>
                        </w:r>
                        <w:r w:rsidR="00E62AB1">
                          <w:rPr>
                            <w:rFonts w:ascii="Arial" w:hAnsi="Arial" w:cs="Arial"/>
                            <w:b/>
                            <w:bCs/>
                            <w:color w:val="172E62"/>
                            <w:sz w:val="24"/>
                            <w:szCs w:val="24"/>
                          </w:rPr>
                          <w:t>S</w:t>
                        </w:r>
                        <w:r>
                          <w:rPr>
                            <w:rFonts w:ascii="Arial" w:hAnsi="Arial" w:cs="Arial"/>
                            <w:b/>
                            <w:bCs/>
                            <w:color w:val="172E62"/>
                            <w:sz w:val="24"/>
                            <w:szCs w:val="24"/>
                          </w:rPr>
                          <w:br/>
                          <w:t>DALYKAIS</w:t>
                        </w:r>
                      </w:p>
                      <w:p w14:paraId="78C07479" w14:textId="142A840B" w:rsidR="00224CDB" w:rsidRPr="00384F3B" w:rsidRDefault="007636D4" w:rsidP="00325F35">
                        <w:pPr>
                          <w:pStyle w:val="NormalWeb"/>
                          <w:spacing w:before="0" w:beforeAutospacing="0" w:after="0" w:afterAutospacing="0"/>
                          <w:jc w:val="both"/>
                          <w:rPr>
                            <w:color w:val="172E62"/>
                          </w:rPr>
                        </w:pPr>
                        <w:r w:rsidRPr="007636D4">
                          <w:rPr>
                            <w:rFonts w:ascii="Arial" w:hAnsi="Arial" w:cs="Arial"/>
                            <w:color w:val="172E62"/>
                          </w:rPr>
                          <w:t>Ekonomika (Orientavimasis rinkoje</w:t>
                        </w:r>
                        <w:r>
                          <w:rPr>
                            <w:rFonts w:ascii="Arial" w:hAnsi="Arial" w:cs="Arial"/>
                            <w:color w:val="172E62"/>
                          </w:rPr>
                          <w:t>; Asmeninių finansų tvar</w:t>
                        </w:r>
                        <w:r w:rsidR="00917A65">
                          <w:rPr>
                            <w:rFonts w:ascii="Arial" w:hAnsi="Arial" w:cs="Arial"/>
                            <w:color w:val="172E62"/>
                          </w:rPr>
                          <w:t>k</w:t>
                        </w:r>
                        <w:r>
                          <w:rPr>
                            <w:rFonts w:ascii="Arial" w:hAnsi="Arial" w:cs="Arial"/>
                            <w:color w:val="172E62"/>
                          </w:rPr>
                          <w:t>ymas).</w:t>
                        </w:r>
                      </w:p>
                    </w:txbxContent>
                  </v:textbox>
                </v:shape>
              </v:group>
            </w:pict>
          </mc:Fallback>
        </mc:AlternateContent>
      </w:r>
      <w:r w:rsidR="005D6DFD">
        <w:rPr>
          <w:noProof/>
        </w:rPr>
        <mc:AlternateContent>
          <mc:Choice Requires="wpg">
            <w:drawing>
              <wp:anchor distT="0" distB="0" distL="114300" distR="114300" simplePos="0" relativeHeight="251645952" behindDoc="0" locked="0" layoutInCell="1" allowOverlap="1" wp14:anchorId="70D64C6B" wp14:editId="468B25E5">
                <wp:simplePos x="0" y="0"/>
                <wp:positionH relativeFrom="column">
                  <wp:posOffset>2404110</wp:posOffset>
                </wp:positionH>
                <wp:positionV relativeFrom="paragraph">
                  <wp:posOffset>202601</wp:posOffset>
                </wp:positionV>
                <wp:extent cx="4046855" cy="4051899"/>
                <wp:effectExtent l="0" t="0" r="10795" b="25400"/>
                <wp:wrapNone/>
                <wp:docPr id="70" name="Group 70"/>
                <wp:cNvGraphicFramePr/>
                <a:graphic xmlns:a="http://schemas.openxmlformats.org/drawingml/2006/main">
                  <a:graphicData uri="http://schemas.microsoft.com/office/word/2010/wordprocessingGroup">
                    <wpg:wgp>
                      <wpg:cNvGrpSpPr/>
                      <wpg:grpSpPr>
                        <a:xfrm>
                          <a:off x="0" y="0"/>
                          <a:ext cx="4046855" cy="4051899"/>
                          <a:chOff x="0" y="57275"/>
                          <a:chExt cx="4046855" cy="3561715"/>
                        </a:xfrm>
                      </wpg:grpSpPr>
                      <wps:wsp>
                        <wps:cNvPr id="63" name="Rectangle: Rounded Corners 63"/>
                        <wps:cNvSpPr/>
                        <wps:spPr>
                          <a:xfrm>
                            <a:off x="0" y="57275"/>
                            <a:ext cx="4046855" cy="3561715"/>
                          </a:xfrm>
                          <a:prstGeom prst="roundRect">
                            <a:avLst>
                              <a:gd name="adj" fmla="val 215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73218" y="110236"/>
                            <a:ext cx="3896802" cy="3469794"/>
                          </a:xfrm>
                          <a:prstGeom prst="rect">
                            <a:avLst/>
                          </a:prstGeom>
                          <a:noFill/>
                          <a:ln w="6350">
                            <a:noFill/>
                          </a:ln>
                        </wps:spPr>
                        <wps:txb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7D47CFFB" w14:textId="77777777" w:rsidR="005D6DFD" w:rsidRDefault="00DB55BA" w:rsidP="00024A29">
                              <w:pPr>
                                <w:spacing w:after="0" w:line="240" w:lineRule="auto"/>
                                <w:jc w:val="both"/>
                                <w:rPr>
                                  <w:rFonts w:ascii="Arial" w:eastAsia="Times New Roman" w:hAnsi="Arial" w:cs="Arial"/>
                                  <w:b/>
                                  <w:bCs/>
                                  <w:color w:val="172E62"/>
                                  <w:sz w:val="24"/>
                                  <w:szCs w:val="24"/>
                                  <w:lang w:eastAsia="lt-LT"/>
                                </w:rPr>
                              </w:pPr>
                              <w:r>
                                <w:rPr>
                                  <w:rFonts w:ascii="Arial" w:hAnsi="Arial" w:cs="Arial"/>
                                  <w:b/>
                                  <w:bCs/>
                                  <w:color w:val="172E62"/>
                                  <w:sz w:val="24"/>
                                  <w:szCs w:val="24"/>
                                  <w:lang w:eastAsia="zh-CN"/>
                                </w:rPr>
                                <w:t>Įvadas</w:t>
                              </w:r>
                            </w:p>
                            <w:p w14:paraId="2AA5F9F6" w14:textId="4B12C2B1" w:rsidR="00024A29" w:rsidRPr="005D6DFD" w:rsidRDefault="005D6DFD" w:rsidP="00024A29">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DB55BA" w:rsidRPr="005D6DFD">
                                <w:rPr>
                                  <w:rFonts w:ascii="Arial" w:hAnsi="Arial" w:cs="Arial"/>
                                  <w:i/>
                                  <w:iCs/>
                                  <w:color w:val="172E62"/>
                                  <w:sz w:val="24"/>
                                  <w:szCs w:val="24"/>
                                  <w:lang w:val="en-US" w:eastAsia="zh-CN"/>
                                </w:rPr>
                                <w:t>5</w:t>
                              </w:r>
                              <w:r w:rsidR="00024A29" w:rsidRPr="005D6DFD">
                                <w:rPr>
                                  <w:rFonts w:ascii="Arial" w:eastAsia="Times New Roman" w:hAnsi="Arial" w:cs="Arial"/>
                                  <w:i/>
                                  <w:iCs/>
                                  <w:color w:val="172E62"/>
                                  <w:sz w:val="24"/>
                                  <w:szCs w:val="24"/>
                                  <w:lang w:eastAsia="lt-LT"/>
                                </w:rPr>
                                <w:t xml:space="preserve"> min.</w:t>
                              </w:r>
                            </w:p>
                            <w:p w14:paraId="7C9E3E58" w14:textId="46303F8D" w:rsidR="00024A29"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Pristatoma, kas yra naudingumas (rodomas vaizdo įrašas).</w:t>
                              </w:r>
                            </w:p>
                            <w:p w14:paraId="4402E03C" w14:textId="3D6139BC" w:rsidR="00DB55BA" w:rsidRDefault="00DB55BA" w:rsidP="00024A29">
                              <w:pPr>
                                <w:spacing w:after="0" w:line="240" w:lineRule="auto"/>
                                <w:jc w:val="both"/>
                                <w:rPr>
                                  <w:rFonts w:ascii="Arial" w:eastAsia="Times New Roman" w:hAnsi="Arial" w:cs="Arial"/>
                                  <w:color w:val="172E62"/>
                                  <w:sz w:val="24"/>
                                  <w:szCs w:val="24"/>
                                  <w:lang w:eastAsia="lt-LT"/>
                                </w:rPr>
                              </w:pPr>
                            </w:p>
                            <w:p w14:paraId="5F35D223" w14:textId="77777777" w:rsidR="005D6DFD" w:rsidRDefault="00DB55BA" w:rsidP="00DB55BA">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 modulis</w:t>
                              </w:r>
                            </w:p>
                            <w:p w14:paraId="0E8D27CC" w14:textId="382FCB36" w:rsidR="00DB55BA" w:rsidRPr="005D6DFD" w:rsidRDefault="005D6DFD" w:rsidP="00DB55BA">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DB55BA" w:rsidRPr="005D6DFD">
                                <w:rPr>
                                  <w:rFonts w:ascii="Arial" w:eastAsia="Times New Roman" w:hAnsi="Arial" w:cs="Arial"/>
                                  <w:i/>
                                  <w:iCs/>
                                  <w:color w:val="172E62"/>
                                  <w:sz w:val="24"/>
                                  <w:szCs w:val="24"/>
                                  <w:lang w:eastAsia="lt-LT"/>
                                </w:rPr>
                                <w:t>38 min.</w:t>
                              </w:r>
                            </w:p>
                            <w:p w14:paraId="55F0B644" w14:textId="354670AA" w:rsidR="00DB55BA"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 xml:space="preserve">Sprendžiami uždaviniai. Pagal mokinių pasirengimą iš </w:t>
                              </w:r>
                              <w:r>
                                <w:rPr>
                                  <w:rFonts w:ascii="Arial" w:eastAsia="Times New Roman" w:hAnsi="Arial" w:cs="Arial"/>
                                  <w:color w:val="172E62"/>
                                  <w:sz w:val="24"/>
                                  <w:szCs w:val="24"/>
                                  <w:lang w:eastAsia="lt-LT"/>
                                </w:rPr>
                                <w:t>metodinių nurodymų</w:t>
                              </w:r>
                              <w:r w:rsidRPr="00DB55BA">
                                <w:rPr>
                                  <w:rFonts w:ascii="Arial" w:eastAsia="Times New Roman" w:hAnsi="Arial" w:cs="Arial"/>
                                  <w:color w:val="172E62"/>
                                  <w:sz w:val="24"/>
                                  <w:szCs w:val="24"/>
                                  <w:lang w:eastAsia="lt-LT"/>
                                </w:rPr>
                                <w:t xml:space="preserve"> pasirinkti atitinkamą skaičių uždavinių. Visais atvejais siūloma planuoti </w:t>
                              </w:r>
                              <w:r w:rsidR="005D6DFD" w:rsidRPr="00DB55BA">
                                <w:rPr>
                                  <w:rFonts w:ascii="Arial" w:eastAsia="Times New Roman" w:hAnsi="Arial" w:cs="Arial"/>
                                  <w:color w:val="172E62"/>
                                  <w:sz w:val="24"/>
                                  <w:szCs w:val="24"/>
                                  <w:lang w:eastAsia="lt-LT"/>
                                </w:rPr>
                                <w:t xml:space="preserve">baigti </w:t>
                              </w:r>
                              <w:r w:rsidRPr="00DB55BA">
                                <w:rPr>
                                  <w:rFonts w:ascii="Arial" w:eastAsia="Times New Roman" w:hAnsi="Arial" w:cs="Arial"/>
                                  <w:color w:val="172E62"/>
                                  <w:sz w:val="24"/>
                                  <w:szCs w:val="24"/>
                                  <w:lang w:eastAsia="lt-LT"/>
                                </w:rPr>
                                <w:t>užsiėmimą su paskutiniu nurodytu uždaviniu.</w:t>
                              </w:r>
                            </w:p>
                            <w:p w14:paraId="6FF494CB" w14:textId="77777777" w:rsidR="00DB55BA" w:rsidRPr="00024A29" w:rsidRDefault="00DB55BA" w:rsidP="00024A29">
                              <w:pPr>
                                <w:spacing w:after="0" w:line="240" w:lineRule="auto"/>
                                <w:jc w:val="both"/>
                                <w:rPr>
                                  <w:rFonts w:ascii="Times New Roman" w:eastAsia="Times New Roman" w:hAnsi="Times New Roman" w:cs="Times New Roman"/>
                                  <w:color w:val="172E62"/>
                                  <w:sz w:val="24"/>
                                  <w:szCs w:val="24"/>
                                  <w:lang w:eastAsia="lt-LT"/>
                                </w:rPr>
                              </w:pPr>
                            </w:p>
                            <w:p w14:paraId="6CABD925" w14:textId="77777777" w:rsidR="005D6DFD" w:rsidRDefault="00024A29" w:rsidP="005D6DF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F218810" w14:textId="77777777" w:rsidR="005D6DFD" w:rsidRPr="005D6DFD" w:rsidRDefault="005D6DFD" w:rsidP="005D6DFD">
                              <w:pPr>
                                <w:spacing w:after="0"/>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024A29" w:rsidRPr="005D6DFD">
                                <w:rPr>
                                  <w:rFonts w:ascii="Arial" w:eastAsia="Times New Roman" w:hAnsi="Arial" w:cs="Arial"/>
                                  <w:i/>
                                  <w:iCs/>
                                  <w:color w:val="172E62"/>
                                  <w:sz w:val="24"/>
                                  <w:szCs w:val="24"/>
                                  <w:lang w:eastAsia="lt-LT"/>
                                </w:rPr>
                                <w:t>1 min</w:t>
                              </w:r>
                              <w:r w:rsidRPr="005D6DFD">
                                <w:rPr>
                                  <w:rFonts w:ascii="Arial" w:eastAsia="Times New Roman" w:hAnsi="Arial" w:cs="Arial"/>
                                  <w:i/>
                                  <w:iCs/>
                                  <w:color w:val="172E62"/>
                                  <w:sz w:val="24"/>
                                  <w:szCs w:val="24"/>
                                  <w:lang w:eastAsia="lt-LT"/>
                                </w:rPr>
                                <w:t>.</w:t>
                              </w:r>
                            </w:p>
                            <w:p w14:paraId="66E8ABC9" w14:textId="0793DAE5" w:rsidR="0004749F" w:rsidRPr="00024A29" w:rsidRDefault="00DB55BA" w:rsidP="005D6DFD">
                              <w:pPr>
                                <w:spacing w:before="120" w:after="0"/>
                                <w:jc w:val="both"/>
                                <w:rPr>
                                  <w:rFonts w:ascii="Arial" w:hAnsi="Arial" w:cs="Arial"/>
                                  <w:color w:val="172E62"/>
                                  <w:sz w:val="24"/>
                                  <w:szCs w:val="24"/>
                                </w:rPr>
                              </w:pPr>
                              <w:r w:rsidRPr="00DB55BA">
                                <w:rPr>
                                  <w:rFonts w:ascii="Arial" w:eastAsia="Times New Roman" w:hAnsi="Arial" w:cs="Arial"/>
                                  <w:color w:val="172E62"/>
                                  <w:sz w:val="24"/>
                                  <w:szCs w:val="24"/>
                                  <w:lang w:eastAsia="lt-LT"/>
                                </w:rPr>
                                <w:t xml:space="preserve">Tobulėjant technologijoms, tobulėja ir mūsų turimų prietaisų naudingumas. Tai labai svarbu, </w:t>
                              </w:r>
                              <w:r w:rsidR="005D6DFD">
                                <w:rPr>
                                  <w:rFonts w:ascii="Arial" w:eastAsia="Times New Roman" w:hAnsi="Arial" w:cs="Arial"/>
                                  <w:color w:val="172E62"/>
                                  <w:sz w:val="24"/>
                                  <w:szCs w:val="24"/>
                                  <w:lang w:eastAsia="lt-LT"/>
                                </w:rPr>
                                <w:t>kadangi taip</w:t>
                              </w:r>
                              <w:r w:rsidRPr="00DB55BA">
                                <w:rPr>
                                  <w:rFonts w:ascii="Arial" w:eastAsia="Times New Roman" w:hAnsi="Arial" w:cs="Arial"/>
                                  <w:color w:val="172E62"/>
                                  <w:sz w:val="24"/>
                                  <w:szCs w:val="24"/>
                                  <w:lang w:eastAsia="lt-LT"/>
                                </w:rPr>
                                <w:t xml:space="preserve"> sunaudo</w:t>
                              </w:r>
                              <w:r w:rsidR="005D6DFD">
                                <w:rPr>
                                  <w:rFonts w:ascii="Arial" w:eastAsia="Times New Roman" w:hAnsi="Arial" w:cs="Arial"/>
                                  <w:color w:val="172E62"/>
                                  <w:sz w:val="24"/>
                                  <w:szCs w:val="24"/>
                                  <w:lang w:eastAsia="lt-LT"/>
                                </w:rPr>
                                <w:t>jama</w:t>
                              </w:r>
                              <w:r w:rsidRPr="00DB55BA">
                                <w:rPr>
                                  <w:rFonts w:ascii="Arial" w:eastAsia="Times New Roman" w:hAnsi="Arial" w:cs="Arial"/>
                                  <w:color w:val="172E62"/>
                                  <w:sz w:val="24"/>
                                  <w:szCs w:val="24"/>
                                  <w:lang w:eastAsia="lt-LT"/>
                                </w:rPr>
                                <w:t xml:space="preserve"> mažiau energijos, kas naudinga tiek mūsų pasauliui, tiek mūsų pinigine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D64C6B" id="Group 70" o:spid="_x0000_s1041" style="position:absolute;margin-left:189.3pt;margin-top:15.95pt;width:318.65pt;height:319.05pt;z-index:251645952;mso-height-relative:margin" coordorigin=",572" coordsize="40468,35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U8igMAAL0JAAAOAAAAZHJzL2Uyb0RvYy54bWzcVt9P2zAQfp+0/8Hy+8iPNmkbkU4MBpqE&#10;AAETz67jtJkc27NdEvbX7+z8aGFlD0yapvEQbN/dd+cvd19z/LGtOXpk2lRS5Dg6CjFigsqiEusc&#10;f70//zDHyFgiCsKlYDl+YgZ/XL5/d9yojMVyI3nBNAIQYbJG5XhjrcqCwNANq4k5kooJMJZS18TC&#10;Vq+DQpMG0GsexGGYBo3UhdKSMmPg9Kwz4qXHL0tG7XVZGmYRzzHUZv1T++fKPYPlMcnWmqhNRfsy&#10;yBuqqEklIOkIdUYsQVtd/QJVV1RLI0t7RGUdyLKsKPN3gNtE4YvbXGi5Vf4u66xZq5EmoPYFT2+G&#10;pVePF1rdqRsNTDRqDVz4nbtLW+ra/YcqUespexopY61FFA6n4TSdJwlGFGzTMInmi0VHKt0A87u4&#10;ZBbPksHy+VD0JEmjWeR9giF58KykRkGTmB0P5s94uNsQxTy9JgMebjSqihynE4wEqaFXb6F7iFhz&#10;lqFbuRUFK9Cp1AKaHYGT58sHjuyZzACRr1K3R8FB+g4RQDKljb1gskZukWNoCVG4yny7kcdLY33f&#10;FX3RpPiGUVlz6OJHwlEcJakrFRjtfWE1QLpAIc8rzv0YcIEamOFFmIQe3EheFc7q/Ixer065RgCa&#10;40U8PzuPe9w9N8DmApK5F9VR4Vf2iTOHwcUtK4Fk6Ju4y+DGnI2whFImbNSZNqRgXbYkhL8h2RDh&#10;r+QBHXIJVY7YPcDg2YEM2B0Xvb8LZV4lxuD+6r8LHiN8ZinsGFxXQupDN+Nwqz5z5z+Q1FHjWFrJ&#10;4glaUMtOo4yi5xW88Uti7A3R8DpBvkBo7TU8Si7hTcl+hdFG6h+Hzp0/zAhYMWpA5HJsvm+JZhjx&#10;LwKmZxFNp04V/WYK/QkbvW9Z7VvEtj6V8PYjkHRF/dL5Wz4sSy3rB9DjE5cVTERQyJ1javWwObWd&#10;+IKiU3Zy4t1ACRWxl+JOUQfuWHUdet8+EK36trcwMVdymNi+mTtGd74uUsiTrZVlZZ1xx2u/AfVw&#10;Mvc3ZCQdZOTeDfsn2aLUT6LLDmrjRAPZFs7dnaFYd/6KfMwmcQS/o6CwURTGEw8DjduL6GS+SOdh&#10;3EnwZJouZotp32yDgg8DP2jIM/nYsehkpuPwhSakk14SRrU4POm2XbVeRL2K79j/L7va/ks97X8o&#10;4RvBy2L/PeM+Qvb3fgZ2X13LnwAAAP//AwBQSwMEFAAGAAgAAAAhAKuEGTPhAAAACwEAAA8AAABk&#10;cnMvZG93bnJldi54bWxMj8FuwjAMhu+T9g6RJ+02kgxRoDRFCG07oUmDSdNupjFtRZNUTWjL2y+c&#10;xu23/On352w9mob11PnaWQVyIoCRLZyubang+/D+sgDmA1qNjbOk4Eoe1vnjQ4apdoP9on4fShZL&#10;rE9RQRVCm3Lui4oM+olrycbdyXUGQxy7kusOh1huGv4qRMIN1jZeqLClbUXFeX8xCj4GHDZT+dbv&#10;zqft9fcw+/zZSVLq+WncrIAFGsM/DDf9qA55dDq6i9WeNQqm80US0RjkEtgNEHIW01FBMhcCeJ7x&#10;+x/yPwAAAP//AwBQSwECLQAUAAYACAAAACEAtoM4kv4AAADhAQAAEwAAAAAAAAAAAAAAAAAAAAAA&#10;W0NvbnRlbnRfVHlwZXNdLnhtbFBLAQItABQABgAIAAAAIQA4/SH/1gAAAJQBAAALAAAAAAAAAAAA&#10;AAAAAC8BAABfcmVscy8ucmVsc1BLAQItABQABgAIAAAAIQDXHXU8igMAAL0JAAAOAAAAAAAAAAAA&#10;AAAAAC4CAABkcnMvZTJvRG9jLnhtbFBLAQItABQABgAIAAAAIQCrhBkz4QAAAAsBAAAPAAAAAAAA&#10;AAAAAAAAAOQFAABkcnMvZG93bnJldi54bWxQSwUGAAAAAAQABADzAAAA8gYAAAAA&#10;">
                <v:roundrect id="Rectangle: Rounded Corners 63" o:spid="_x0000_s1042" style="position:absolute;top:572;width:40468;height:35617;visibility:visible;mso-wrap-style:square;v-text-anchor:middle" arcsize="141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IMwgAAANsAAAAPAAAAZHJzL2Rvd25yZXYueG1sRI/RasJA&#10;FETfC/7DcoW+FN3EgEp0FbEIfW30A67ZaxLM3o3Zrdn267uC4OMwM2eY9TaYVtypd41lBek0AUFc&#10;Wt1wpeB0PEyWIJxH1thaJgW/5GC7Gb2tMdd24G+6F74SEcIuRwW1910upStrMuimtiOO3sX2Bn2U&#10;fSV1j0OEm1bOkmQuDTYcF2rsaF9TeS1+jIIh3PbhnMmF26XZIg0fn8Up/VPqfRx2KxCegn+Fn+0v&#10;rWCeweNL/AFy8w8AAP//AwBQSwECLQAUAAYACAAAACEA2+H2y+4AAACFAQAAEwAAAAAAAAAAAAAA&#10;AAAAAAAAW0NvbnRlbnRfVHlwZXNdLnhtbFBLAQItABQABgAIAAAAIQBa9CxbvwAAABUBAAALAAAA&#10;AAAAAAAAAAAAAB8BAABfcmVscy8ucmVsc1BLAQItABQABgAIAAAAIQCxDHIMwgAAANsAAAAPAAAA&#10;AAAAAAAAAAAAAAcCAABkcnMvZG93bnJldi54bWxQSwUGAAAAAAMAAwC3AAAA9gIAAAAA&#10;" filled="f" strokecolor="#928df2" strokeweight="1.5pt">
                  <v:stroke joinstyle="miter"/>
                </v:roundrect>
                <v:shape id="Text Box 66" o:spid="_x0000_s1043" type="#_x0000_t202" style="position:absolute;left:732;top:1102;width:38968;height:34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6D6370E7" w14:textId="5EE66CBA" w:rsidR="0004749F" w:rsidRDefault="0004749F" w:rsidP="00292D5B">
                        <w:pPr>
                          <w:rPr>
                            <w:rFonts w:ascii="Arial" w:hAnsi="Arial" w:cs="Arial"/>
                            <w:b/>
                            <w:bCs/>
                            <w:color w:val="172E62"/>
                            <w:sz w:val="24"/>
                            <w:szCs w:val="24"/>
                          </w:rPr>
                        </w:pPr>
                        <w:r>
                          <w:rPr>
                            <w:rFonts w:ascii="Arial" w:hAnsi="Arial" w:cs="Arial"/>
                            <w:b/>
                            <w:bCs/>
                            <w:color w:val="172E62"/>
                            <w:sz w:val="24"/>
                            <w:szCs w:val="24"/>
                          </w:rPr>
                          <w:t>PAMOKOS GAIRĖS</w:t>
                        </w:r>
                      </w:p>
                      <w:p w14:paraId="7D47CFFB" w14:textId="77777777" w:rsidR="005D6DFD" w:rsidRDefault="00DB55BA" w:rsidP="00024A29">
                        <w:pPr>
                          <w:spacing w:after="0" w:line="240" w:lineRule="auto"/>
                          <w:jc w:val="both"/>
                          <w:rPr>
                            <w:rFonts w:ascii="Arial" w:eastAsia="Times New Roman" w:hAnsi="Arial" w:cs="Arial"/>
                            <w:b/>
                            <w:bCs/>
                            <w:color w:val="172E62"/>
                            <w:sz w:val="24"/>
                            <w:szCs w:val="24"/>
                            <w:lang w:eastAsia="lt-LT"/>
                          </w:rPr>
                        </w:pPr>
                        <w:r>
                          <w:rPr>
                            <w:rFonts w:ascii="Arial" w:hAnsi="Arial" w:cs="Arial"/>
                            <w:b/>
                            <w:bCs/>
                            <w:color w:val="172E62"/>
                            <w:sz w:val="24"/>
                            <w:szCs w:val="24"/>
                            <w:lang w:eastAsia="zh-CN"/>
                          </w:rPr>
                          <w:t>Įvadas</w:t>
                        </w:r>
                      </w:p>
                      <w:p w14:paraId="2AA5F9F6" w14:textId="4B12C2B1" w:rsidR="00024A29" w:rsidRPr="005D6DFD" w:rsidRDefault="005D6DFD" w:rsidP="00024A29">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DB55BA" w:rsidRPr="005D6DFD">
                          <w:rPr>
                            <w:rFonts w:ascii="Arial" w:hAnsi="Arial" w:cs="Arial"/>
                            <w:i/>
                            <w:iCs/>
                            <w:color w:val="172E62"/>
                            <w:sz w:val="24"/>
                            <w:szCs w:val="24"/>
                            <w:lang w:val="en-US" w:eastAsia="zh-CN"/>
                          </w:rPr>
                          <w:t>5</w:t>
                        </w:r>
                        <w:r w:rsidR="00024A29" w:rsidRPr="005D6DFD">
                          <w:rPr>
                            <w:rFonts w:ascii="Arial" w:eastAsia="Times New Roman" w:hAnsi="Arial" w:cs="Arial"/>
                            <w:i/>
                            <w:iCs/>
                            <w:color w:val="172E62"/>
                            <w:sz w:val="24"/>
                            <w:szCs w:val="24"/>
                            <w:lang w:eastAsia="lt-LT"/>
                          </w:rPr>
                          <w:t xml:space="preserve"> min.</w:t>
                        </w:r>
                      </w:p>
                      <w:p w14:paraId="7C9E3E58" w14:textId="46303F8D" w:rsidR="00024A29"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Pristatoma, kas yra naudingumas (rodomas vaizdo įrašas).</w:t>
                        </w:r>
                      </w:p>
                      <w:p w14:paraId="4402E03C" w14:textId="3D6139BC" w:rsidR="00DB55BA" w:rsidRDefault="00DB55BA" w:rsidP="00024A29">
                        <w:pPr>
                          <w:spacing w:after="0" w:line="240" w:lineRule="auto"/>
                          <w:jc w:val="both"/>
                          <w:rPr>
                            <w:rFonts w:ascii="Arial" w:eastAsia="Times New Roman" w:hAnsi="Arial" w:cs="Arial"/>
                            <w:color w:val="172E62"/>
                            <w:sz w:val="24"/>
                            <w:szCs w:val="24"/>
                            <w:lang w:eastAsia="lt-LT"/>
                          </w:rPr>
                        </w:pPr>
                      </w:p>
                      <w:p w14:paraId="5F35D223" w14:textId="77777777" w:rsidR="005D6DFD" w:rsidRDefault="00DB55BA" w:rsidP="00DB55BA">
                        <w:pPr>
                          <w:spacing w:after="0" w:line="240" w:lineRule="auto"/>
                          <w:jc w:val="both"/>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I modulis</w:t>
                        </w:r>
                      </w:p>
                      <w:p w14:paraId="0E8D27CC" w14:textId="382FCB36" w:rsidR="00DB55BA" w:rsidRPr="005D6DFD" w:rsidRDefault="005D6DFD" w:rsidP="00DB55BA">
                        <w:pPr>
                          <w:spacing w:after="0" w:line="240" w:lineRule="auto"/>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DB55BA" w:rsidRPr="005D6DFD">
                          <w:rPr>
                            <w:rFonts w:ascii="Arial" w:eastAsia="Times New Roman" w:hAnsi="Arial" w:cs="Arial"/>
                            <w:i/>
                            <w:iCs/>
                            <w:color w:val="172E62"/>
                            <w:sz w:val="24"/>
                            <w:szCs w:val="24"/>
                            <w:lang w:eastAsia="lt-LT"/>
                          </w:rPr>
                          <w:t>38 min.</w:t>
                        </w:r>
                      </w:p>
                      <w:p w14:paraId="55F0B644" w14:textId="354670AA" w:rsidR="00DB55BA" w:rsidRDefault="00DB55BA" w:rsidP="005D6DFD">
                        <w:pPr>
                          <w:spacing w:before="120" w:after="0" w:line="240" w:lineRule="auto"/>
                          <w:jc w:val="both"/>
                          <w:rPr>
                            <w:rFonts w:ascii="Arial" w:eastAsia="Times New Roman" w:hAnsi="Arial" w:cs="Arial"/>
                            <w:color w:val="172E62"/>
                            <w:sz w:val="24"/>
                            <w:szCs w:val="24"/>
                            <w:lang w:eastAsia="lt-LT"/>
                          </w:rPr>
                        </w:pPr>
                        <w:r w:rsidRPr="00DB55BA">
                          <w:rPr>
                            <w:rFonts w:ascii="Arial" w:eastAsia="Times New Roman" w:hAnsi="Arial" w:cs="Arial"/>
                            <w:color w:val="172E62"/>
                            <w:sz w:val="24"/>
                            <w:szCs w:val="24"/>
                            <w:lang w:eastAsia="lt-LT"/>
                          </w:rPr>
                          <w:t xml:space="preserve">Sprendžiami uždaviniai. Pagal mokinių pasirengimą iš </w:t>
                        </w:r>
                        <w:r>
                          <w:rPr>
                            <w:rFonts w:ascii="Arial" w:eastAsia="Times New Roman" w:hAnsi="Arial" w:cs="Arial"/>
                            <w:color w:val="172E62"/>
                            <w:sz w:val="24"/>
                            <w:szCs w:val="24"/>
                            <w:lang w:eastAsia="lt-LT"/>
                          </w:rPr>
                          <w:t>metodinių nurodymų</w:t>
                        </w:r>
                        <w:r w:rsidRPr="00DB55BA">
                          <w:rPr>
                            <w:rFonts w:ascii="Arial" w:eastAsia="Times New Roman" w:hAnsi="Arial" w:cs="Arial"/>
                            <w:color w:val="172E62"/>
                            <w:sz w:val="24"/>
                            <w:szCs w:val="24"/>
                            <w:lang w:eastAsia="lt-LT"/>
                          </w:rPr>
                          <w:t xml:space="preserve"> pasirinkti atitinkamą skaičių uždavinių. Visais atvejais siūloma planuoti </w:t>
                        </w:r>
                        <w:r w:rsidR="005D6DFD" w:rsidRPr="00DB55BA">
                          <w:rPr>
                            <w:rFonts w:ascii="Arial" w:eastAsia="Times New Roman" w:hAnsi="Arial" w:cs="Arial"/>
                            <w:color w:val="172E62"/>
                            <w:sz w:val="24"/>
                            <w:szCs w:val="24"/>
                            <w:lang w:eastAsia="lt-LT"/>
                          </w:rPr>
                          <w:t xml:space="preserve">baigti </w:t>
                        </w:r>
                        <w:r w:rsidRPr="00DB55BA">
                          <w:rPr>
                            <w:rFonts w:ascii="Arial" w:eastAsia="Times New Roman" w:hAnsi="Arial" w:cs="Arial"/>
                            <w:color w:val="172E62"/>
                            <w:sz w:val="24"/>
                            <w:szCs w:val="24"/>
                            <w:lang w:eastAsia="lt-LT"/>
                          </w:rPr>
                          <w:t>užsiėmimą su paskutiniu nurodytu uždaviniu.</w:t>
                        </w:r>
                      </w:p>
                      <w:p w14:paraId="6FF494CB" w14:textId="77777777" w:rsidR="00DB55BA" w:rsidRPr="00024A29" w:rsidRDefault="00DB55BA" w:rsidP="00024A29">
                        <w:pPr>
                          <w:spacing w:after="0" w:line="240" w:lineRule="auto"/>
                          <w:jc w:val="both"/>
                          <w:rPr>
                            <w:rFonts w:ascii="Times New Roman" w:eastAsia="Times New Roman" w:hAnsi="Times New Roman" w:cs="Times New Roman"/>
                            <w:color w:val="172E62"/>
                            <w:sz w:val="24"/>
                            <w:szCs w:val="24"/>
                            <w:lang w:eastAsia="lt-LT"/>
                          </w:rPr>
                        </w:pPr>
                      </w:p>
                      <w:p w14:paraId="6CABD925" w14:textId="77777777" w:rsidR="005D6DFD" w:rsidRDefault="00024A29" w:rsidP="005D6DFD">
                        <w:pPr>
                          <w:spacing w:after="0"/>
                          <w:rPr>
                            <w:rFonts w:ascii="Arial" w:eastAsia="Times New Roman" w:hAnsi="Arial" w:cs="Arial"/>
                            <w:b/>
                            <w:bCs/>
                            <w:color w:val="172E62"/>
                            <w:sz w:val="24"/>
                            <w:szCs w:val="24"/>
                            <w:lang w:eastAsia="lt-LT"/>
                          </w:rPr>
                        </w:pPr>
                        <w:r w:rsidRPr="00024A29">
                          <w:rPr>
                            <w:rFonts w:ascii="Arial" w:eastAsia="Times New Roman" w:hAnsi="Arial" w:cs="Arial"/>
                            <w:b/>
                            <w:bCs/>
                            <w:color w:val="172E62"/>
                            <w:sz w:val="24"/>
                            <w:szCs w:val="24"/>
                            <w:lang w:eastAsia="lt-LT"/>
                          </w:rPr>
                          <w:t>Apibendrinimas</w:t>
                        </w:r>
                      </w:p>
                      <w:p w14:paraId="5F218810" w14:textId="77777777" w:rsidR="005D6DFD" w:rsidRPr="005D6DFD" w:rsidRDefault="005D6DFD" w:rsidP="005D6DFD">
                        <w:pPr>
                          <w:spacing w:after="0"/>
                          <w:jc w:val="both"/>
                          <w:rPr>
                            <w:rFonts w:ascii="Arial" w:eastAsia="Times New Roman" w:hAnsi="Arial" w:cs="Arial"/>
                            <w:i/>
                            <w:iCs/>
                            <w:color w:val="172E62"/>
                            <w:sz w:val="24"/>
                            <w:szCs w:val="24"/>
                            <w:lang w:eastAsia="lt-LT"/>
                          </w:rPr>
                        </w:pPr>
                        <w:r w:rsidRPr="005D6DFD">
                          <w:rPr>
                            <w:rFonts w:ascii="Arial" w:eastAsia="Times New Roman" w:hAnsi="Arial" w:cs="Arial"/>
                            <w:i/>
                            <w:iCs/>
                            <w:color w:val="172E62"/>
                            <w:sz w:val="24"/>
                            <w:szCs w:val="24"/>
                            <w:lang w:eastAsia="lt-LT"/>
                          </w:rPr>
                          <w:t xml:space="preserve">Trukmė </w:t>
                        </w:r>
                        <w:r w:rsidR="00024A29" w:rsidRPr="005D6DFD">
                          <w:rPr>
                            <w:rFonts w:ascii="Arial" w:eastAsia="Times New Roman" w:hAnsi="Arial" w:cs="Arial"/>
                            <w:i/>
                            <w:iCs/>
                            <w:color w:val="172E62"/>
                            <w:sz w:val="24"/>
                            <w:szCs w:val="24"/>
                            <w:lang w:eastAsia="lt-LT"/>
                          </w:rPr>
                          <w:t>1 min</w:t>
                        </w:r>
                        <w:r w:rsidRPr="005D6DFD">
                          <w:rPr>
                            <w:rFonts w:ascii="Arial" w:eastAsia="Times New Roman" w:hAnsi="Arial" w:cs="Arial"/>
                            <w:i/>
                            <w:iCs/>
                            <w:color w:val="172E62"/>
                            <w:sz w:val="24"/>
                            <w:szCs w:val="24"/>
                            <w:lang w:eastAsia="lt-LT"/>
                          </w:rPr>
                          <w:t>.</w:t>
                        </w:r>
                      </w:p>
                      <w:p w14:paraId="66E8ABC9" w14:textId="0793DAE5" w:rsidR="0004749F" w:rsidRPr="00024A29" w:rsidRDefault="00DB55BA" w:rsidP="005D6DFD">
                        <w:pPr>
                          <w:spacing w:before="120" w:after="0"/>
                          <w:jc w:val="both"/>
                          <w:rPr>
                            <w:rFonts w:ascii="Arial" w:hAnsi="Arial" w:cs="Arial"/>
                            <w:color w:val="172E62"/>
                            <w:sz w:val="24"/>
                            <w:szCs w:val="24"/>
                          </w:rPr>
                        </w:pPr>
                        <w:r w:rsidRPr="00DB55BA">
                          <w:rPr>
                            <w:rFonts w:ascii="Arial" w:eastAsia="Times New Roman" w:hAnsi="Arial" w:cs="Arial"/>
                            <w:color w:val="172E62"/>
                            <w:sz w:val="24"/>
                            <w:szCs w:val="24"/>
                            <w:lang w:eastAsia="lt-LT"/>
                          </w:rPr>
                          <w:t xml:space="preserve">Tobulėjant technologijoms, tobulėja ir mūsų turimų prietaisų naudingumas. Tai labai svarbu, </w:t>
                        </w:r>
                        <w:r w:rsidR="005D6DFD">
                          <w:rPr>
                            <w:rFonts w:ascii="Arial" w:eastAsia="Times New Roman" w:hAnsi="Arial" w:cs="Arial"/>
                            <w:color w:val="172E62"/>
                            <w:sz w:val="24"/>
                            <w:szCs w:val="24"/>
                            <w:lang w:eastAsia="lt-LT"/>
                          </w:rPr>
                          <w:t>kadangi taip</w:t>
                        </w:r>
                        <w:r w:rsidRPr="00DB55BA">
                          <w:rPr>
                            <w:rFonts w:ascii="Arial" w:eastAsia="Times New Roman" w:hAnsi="Arial" w:cs="Arial"/>
                            <w:color w:val="172E62"/>
                            <w:sz w:val="24"/>
                            <w:szCs w:val="24"/>
                            <w:lang w:eastAsia="lt-LT"/>
                          </w:rPr>
                          <w:t xml:space="preserve"> sunaudo</w:t>
                        </w:r>
                        <w:r w:rsidR="005D6DFD">
                          <w:rPr>
                            <w:rFonts w:ascii="Arial" w:eastAsia="Times New Roman" w:hAnsi="Arial" w:cs="Arial"/>
                            <w:color w:val="172E62"/>
                            <w:sz w:val="24"/>
                            <w:szCs w:val="24"/>
                            <w:lang w:eastAsia="lt-LT"/>
                          </w:rPr>
                          <w:t>jama</w:t>
                        </w:r>
                        <w:r w:rsidRPr="00DB55BA">
                          <w:rPr>
                            <w:rFonts w:ascii="Arial" w:eastAsia="Times New Roman" w:hAnsi="Arial" w:cs="Arial"/>
                            <w:color w:val="172E62"/>
                            <w:sz w:val="24"/>
                            <w:szCs w:val="24"/>
                            <w:lang w:eastAsia="lt-LT"/>
                          </w:rPr>
                          <w:t xml:space="preserve"> mažiau energijos, kas naudinga tiek mūsų pasauliui, tiek mūsų piniginei.</w:t>
                        </w:r>
                      </w:p>
                    </w:txbxContent>
                  </v:textbox>
                </v:shape>
              </v:group>
            </w:pict>
          </mc:Fallback>
        </mc:AlternateContent>
      </w:r>
    </w:p>
    <w:p w14:paraId="479CC28D" w14:textId="5FE85949" w:rsidR="003D1DCF" w:rsidRPr="003D1DCF" w:rsidRDefault="003D1DCF" w:rsidP="007E1D6D">
      <w:pPr>
        <w:ind w:left="-426"/>
      </w:pPr>
    </w:p>
    <w:p w14:paraId="37398CE0" w14:textId="1D4677AD" w:rsidR="003D1DCF" w:rsidRPr="001B28F5" w:rsidRDefault="007E4B15" w:rsidP="007E1D6D">
      <w:pPr>
        <w:ind w:left="-426"/>
        <w:rPr>
          <w:lang w:val="en-US"/>
        </w:rPr>
      </w:pPr>
      <w:r>
        <w:rPr>
          <w:noProof/>
          <w:lang w:val="en-US"/>
        </w:rPr>
        <mc:AlternateContent>
          <mc:Choice Requires="wpg">
            <w:drawing>
              <wp:anchor distT="0" distB="0" distL="114300" distR="114300" simplePos="0" relativeHeight="251656192" behindDoc="0" locked="0" layoutInCell="1" allowOverlap="1" wp14:anchorId="16B675EA" wp14:editId="21CE2209">
                <wp:simplePos x="0" y="0"/>
                <wp:positionH relativeFrom="column">
                  <wp:posOffset>-422910</wp:posOffset>
                </wp:positionH>
                <wp:positionV relativeFrom="paragraph">
                  <wp:posOffset>185420</wp:posOffset>
                </wp:positionV>
                <wp:extent cx="2663190" cy="2245215"/>
                <wp:effectExtent l="0" t="0" r="22860" b="22225"/>
                <wp:wrapNone/>
                <wp:docPr id="77" name="Group 77"/>
                <wp:cNvGraphicFramePr/>
                <a:graphic xmlns:a="http://schemas.openxmlformats.org/drawingml/2006/main">
                  <a:graphicData uri="http://schemas.microsoft.com/office/word/2010/wordprocessingGroup">
                    <wpg:wgp>
                      <wpg:cNvGrpSpPr/>
                      <wpg:grpSpPr>
                        <a:xfrm>
                          <a:off x="0" y="0"/>
                          <a:ext cx="2663190" cy="2245215"/>
                          <a:chOff x="0" y="0"/>
                          <a:chExt cx="2663190" cy="1932095"/>
                        </a:xfrm>
                      </wpg:grpSpPr>
                      <wps:wsp>
                        <wps:cNvPr id="73" name="Rectangle: Rounded Corners 73"/>
                        <wps:cNvSpPr/>
                        <wps:spPr>
                          <a:xfrm>
                            <a:off x="0" y="0"/>
                            <a:ext cx="2663190" cy="1932095"/>
                          </a:xfrm>
                          <a:prstGeom prst="roundRect">
                            <a:avLst>
                              <a:gd name="adj" fmla="val 356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11319" y="383865"/>
                            <a:ext cx="2417196" cy="1411994"/>
                          </a:xfrm>
                          <a:prstGeom prst="rect">
                            <a:avLst/>
                          </a:prstGeom>
                          <a:noFill/>
                          <a:ln w="6350">
                            <a:noFill/>
                          </a:ln>
                        </wps:spPr>
                        <wps:txb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729609B9" w:rsidR="00637A72" w:rsidRPr="00971188" w:rsidRDefault="00DB55BA" w:rsidP="008773F1">
                              <w:pPr>
                                <w:rPr>
                                  <w:rFonts w:ascii="Arial" w:hAnsi="Arial" w:cs="Arial"/>
                                  <w:color w:val="172E62"/>
                                  <w:sz w:val="24"/>
                                  <w:szCs w:val="24"/>
                                </w:rPr>
                              </w:pPr>
                              <w:r w:rsidRPr="00DB55BA">
                                <w:rPr>
                                  <w:rFonts w:ascii="Arial" w:eastAsia="Times New Roman" w:hAnsi="Arial" w:cs="Arial"/>
                                  <w:color w:val="172E62"/>
                                  <w:sz w:val="24"/>
                                  <w:szCs w:val="24"/>
                                  <w:lang w:eastAsia="lt-LT"/>
                                </w:rPr>
                                <w:t>Suprasti fizikinę naudingumo koeficiento reikšmę, įvairių prietaisų, šiluminių variklių naudingum</w:t>
                              </w:r>
                              <w:r w:rsidR="005D6DFD">
                                <w:rPr>
                                  <w:rFonts w:ascii="Arial" w:eastAsia="Times New Roman" w:hAnsi="Arial" w:cs="Arial"/>
                                  <w:color w:val="172E62"/>
                                  <w:sz w:val="24"/>
                                  <w:szCs w:val="24"/>
                                  <w:lang w:eastAsia="lt-LT"/>
                                </w:rPr>
                                <w:t>ą</w:t>
                              </w:r>
                              <w:r w:rsidRPr="00DB55BA">
                                <w:rPr>
                                  <w:rFonts w:ascii="Arial" w:eastAsia="Times New Roman" w:hAnsi="Arial" w:cs="Arial"/>
                                  <w:color w:val="172E62"/>
                                  <w:sz w:val="24"/>
                                  <w:szCs w:val="24"/>
                                  <w:lang w:eastAsia="lt-LT"/>
                                </w:rPr>
                                <w:t xml:space="preserve"> bei suprasti</w:t>
                              </w:r>
                              <w:r w:rsidR="005D6DFD">
                                <w:rPr>
                                  <w:rFonts w:ascii="Arial" w:eastAsia="Times New Roman" w:hAnsi="Arial" w:cs="Arial"/>
                                  <w:color w:val="172E62"/>
                                  <w:sz w:val="24"/>
                                  <w:szCs w:val="24"/>
                                  <w:lang w:eastAsia="lt-LT"/>
                                </w:rPr>
                                <w:t>,</w:t>
                              </w:r>
                              <w:r w:rsidRPr="00DB55BA">
                                <w:rPr>
                                  <w:rFonts w:ascii="Arial" w:eastAsia="Times New Roman" w:hAnsi="Arial" w:cs="Arial"/>
                                  <w:color w:val="172E62"/>
                                  <w:sz w:val="24"/>
                                  <w:szCs w:val="24"/>
                                  <w:lang w:eastAsia="lt-LT"/>
                                </w:rPr>
                                <w:t xml:space="preserve"> kur prarandama energ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B675EA" id="Group 77" o:spid="_x0000_s1044" style="position:absolute;left:0;text-align:left;margin-left:-33.3pt;margin-top:14.6pt;width:209.7pt;height:176.8pt;z-index:251656192;mso-height-relative:margin" coordsize="26631,19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KmewMAALYJAAAOAAAAZHJzL2Uyb0RvYy54bWzcVk1P3DAQvVfqf7B8L9lkPyARoaJQUCVE&#10;EVD17HWcTSrHdm0vCf31nXE+ltJtD1SqqnIwtmfmjed5/DbHb7tGkgdhXa1VTuODGSVCcV3UapPT&#10;T/cXb44ocZ6pgkmtRE4fhaNvT16/Om5NJhJdaVkISwBEuaw1Oa28N1kUOV6JhrkDbYQCY6ltwzws&#10;7SYqLGsBvZFRMputolbbwljNhXOwe94b6UnAL0vB/ceydMITmVM4mw+jDeMax+jkmGUby0xV8+EY&#10;7AWnaFitIOkEdc48I1tb/wTV1Nxqp0t/wHUT6bKsuQg1QDXx7Fk1l1ZvTahlk7UbM9EE1D7j6cWw&#10;/Prh0po7c2OBidZsgIuwwlq60jb4H05JukDZ40SZ6DzhsJmsVvM4BWY52JJksUziZU8qr4D5n+J4&#10;9X5fZJzOk1kaIqMxcfTDcVoDDeJ2HLg/4+CuYkYEal0GHNxYUhc5PZxTolgDfXoLncPURoqM3Oqt&#10;KkRBzrRV0OgEnAJXIXBizmUOSHwRbfuKZ5mxzl8K3RCc5BRaQRV4qtBm7OHK+dBvxXBgVnyhpGwk&#10;dO8Dk2S+XK3wmMDm4AuzERIDlb6opQztLxVp4e2ms+UsgDst6wKt6OfsZn0mLQHQnKbJ0flFMuA+&#10;cQNsqSAZXlJPQ5j5RykQQ6pbUQLB2C99BnzeYoJlnAvl495UsUL02ZYz+BuTjRGhpACIyCWccsIe&#10;AEbPHmTE7rkY/DFUBHWYgofSfxc8RYTMWvkpuKmVtvsqk1DVkLn3H0nqqUGW1rp4hPazutcmZ/hF&#10;DTd+xZy/YRauEx4XCKz/CEMpNdyUHmaUVNp+27eP/vA+wEpJC+KWU/d1y6ygRH5Q8HLSeLFANQyL&#10;xfIwgYV9alk/tahtc6bh9mOQcsPDFP29HKel1c1n0OFTzAompjjkzin3dlyc+V50Qcm5OD0NbqCA&#10;hvkrdWc4giOr2KH33WdmzdD2HoTmWo+vdWjmntGdL0Yqfbr1uqw9Gne8DgtQDpS3vyEhi1FC7lEj&#10;3+mOHC6wBzA7KA0KBvEd7GPNw/4vpCOOYxBXSkBa50fzo9WgrJP2LuLDOF312hsv4jhNQ6ZJQXcv&#10;fhSRH/RjRyPqTE/iM1FYzQdNmORi/1P33boLChpEZ0f/f9nW/l9q6vArCR8HQReHDxn8+ni6Do9g&#10;97l18h0AAP//AwBQSwMEFAAGAAgAAAAhAHo5103gAAAACgEAAA8AAABkcnMvZG93bnJldi54bWxM&#10;j0FrwkAQhe+F/odlCr3pJhGDjdmISNuTFKqF4m3NjkkwOxuyaxL/faen9vYe8/HmvXwz2VYM2PvG&#10;kYJ4HoFAKp1pqFLwdXybrUD4oMno1hEquKOHTfH4kOvMuJE+cTiESnAI+UwrqEPoMil9WaPVfu46&#10;JL5dXG91YNtX0vR65HDbyiSKUml1Q/yh1h3uaiyvh5tV8D7qcbuIX4f99bK7n47Lj+99jEo9P03b&#10;NYiAU/iD4bc+V4eCO53djYwXrYJZmqaMKkheEhAMLJYJbzmzWLGQRS7/Tyh+AAAA//8DAFBLAQIt&#10;ABQABgAIAAAAIQC2gziS/gAAAOEBAAATAAAAAAAAAAAAAAAAAAAAAABbQ29udGVudF9UeXBlc10u&#10;eG1sUEsBAi0AFAAGAAgAAAAhADj9If/WAAAAlAEAAAsAAAAAAAAAAAAAAAAALwEAAF9yZWxzLy5y&#10;ZWxzUEsBAi0AFAAGAAgAAAAhAJrKcqZ7AwAAtgkAAA4AAAAAAAAAAAAAAAAALgIAAGRycy9lMm9E&#10;b2MueG1sUEsBAi0AFAAGAAgAAAAhAHo5103gAAAACgEAAA8AAAAAAAAAAAAAAAAA1QUAAGRycy9k&#10;b3ducmV2LnhtbFBLBQYAAAAABAAEAPMAAADiBgAAAAA=&#10;">
                <v:roundrect id="Rectangle: Rounded Corners 73" o:spid="_x0000_s1045" style="position:absolute;width:26631;height:19320;visibility:visible;mso-wrap-style:square;v-text-anchor:middle" arcsize="23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TDxAAAANsAAAAPAAAAZHJzL2Rvd25yZXYueG1sRI9Ba8JA&#10;FITvBf/D8gRvdaNCG6OrSKkghSImXrw9ss8kuPs2ZFcT/323UOhxmJlvmPV2sEY8qPONYwWzaQKC&#10;uHS64UrBudi/piB8QNZoHJOCJ3nYbkYva8y06/lEjzxUIkLYZ6igDqHNpPRlTRb91LXE0bu6zmKI&#10;squk7rCPcGvkPEnepMWG40KNLX3UVN7yu1VwXFxOpmjn8tsU6fLYp83n/itXajIedisQgYbwH/5r&#10;H7SC9wX8fok/QG5+AAAA//8DAFBLAQItABQABgAIAAAAIQDb4fbL7gAAAIUBAAATAAAAAAAAAAAA&#10;AAAAAAAAAABbQ29udGVudF9UeXBlc10ueG1sUEsBAi0AFAAGAAgAAAAhAFr0LFu/AAAAFQEAAAsA&#10;AAAAAAAAAAAAAAAAHwEAAF9yZWxzLy5yZWxzUEsBAi0AFAAGAAgAAAAhAFuApMPEAAAA2wAAAA8A&#10;AAAAAAAAAAAAAAAABwIAAGRycy9kb3ducmV2LnhtbFBLBQYAAAAAAwADALcAAAD4AgAAAAA=&#10;" filled="f" strokecolor="#928df2" strokeweight="1.5pt">
                  <v:stroke joinstyle="miter"/>
                </v:roundrect>
                <v:shape id="Text Box 74" o:spid="_x0000_s1046" type="#_x0000_t202" style="position:absolute;left:1113;top:3838;width:24172;height:14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AB71375" w14:textId="6C4198BC" w:rsidR="00637A72" w:rsidRDefault="00637A72" w:rsidP="00292D5B">
                        <w:pPr>
                          <w:rPr>
                            <w:rFonts w:ascii="Arial" w:hAnsi="Arial" w:cs="Arial"/>
                            <w:b/>
                            <w:bCs/>
                            <w:color w:val="172E62"/>
                            <w:sz w:val="24"/>
                            <w:szCs w:val="24"/>
                          </w:rPr>
                        </w:pPr>
                        <w:r>
                          <w:rPr>
                            <w:rFonts w:ascii="Arial" w:hAnsi="Arial" w:cs="Arial"/>
                            <w:b/>
                            <w:bCs/>
                            <w:color w:val="172E62"/>
                            <w:sz w:val="24"/>
                            <w:szCs w:val="24"/>
                          </w:rPr>
                          <w:t>PAMOKOS TIKSLAS</w:t>
                        </w:r>
                      </w:p>
                      <w:p w14:paraId="08F5B551" w14:textId="729609B9" w:rsidR="00637A72" w:rsidRPr="00971188" w:rsidRDefault="00DB55BA" w:rsidP="008773F1">
                        <w:pPr>
                          <w:rPr>
                            <w:rFonts w:ascii="Arial" w:hAnsi="Arial" w:cs="Arial"/>
                            <w:color w:val="172E62"/>
                            <w:sz w:val="24"/>
                            <w:szCs w:val="24"/>
                          </w:rPr>
                        </w:pPr>
                        <w:r w:rsidRPr="00DB55BA">
                          <w:rPr>
                            <w:rFonts w:ascii="Arial" w:eastAsia="Times New Roman" w:hAnsi="Arial" w:cs="Arial"/>
                            <w:color w:val="172E62"/>
                            <w:sz w:val="24"/>
                            <w:szCs w:val="24"/>
                            <w:lang w:eastAsia="lt-LT"/>
                          </w:rPr>
                          <w:t>Suprasti fizikinę naudingumo koeficiento reikšmę, įvairių prietaisų, šiluminių variklių naudingum</w:t>
                        </w:r>
                        <w:r w:rsidR="005D6DFD">
                          <w:rPr>
                            <w:rFonts w:ascii="Arial" w:eastAsia="Times New Roman" w:hAnsi="Arial" w:cs="Arial"/>
                            <w:color w:val="172E62"/>
                            <w:sz w:val="24"/>
                            <w:szCs w:val="24"/>
                            <w:lang w:eastAsia="lt-LT"/>
                          </w:rPr>
                          <w:t>ą</w:t>
                        </w:r>
                        <w:r w:rsidRPr="00DB55BA">
                          <w:rPr>
                            <w:rFonts w:ascii="Arial" w:eastAsia="Times New Roman" w:hAnsi="Arial" w:cs="Arial"/>
                            <w:color w:val="172E62"/>
                            <w:sz w:val="24"/>
                            <w:szCs w:val="24"/>
                            <w:lang w:eastAsia="lt-LT"/>
                          </w:rPr>
                          <w:t xml:space="preserve"> bei suprasti</w:t>
                        </w:r>
                        <w:r w:rsidR="005D6DFD">
                          <w:rPr>
                            <w:rFonts w:ascii="Arial" w:eastAsia="Times New Roman" w:hAnsi="Arial" w:cs="Arial"/>
                            <w:color w:val="172E62"/>
                            <w:sz w:val="24"/>
                            <w:szCs w:val="24"/>
                            <w:lang w:eastAsia="lt-LT"/>
                          </w:rPr>
                          <w:t>,</w:t>
                        </w:r>
                        <w:r w:rsidRPr="00DB55BA">
                          <w:rPr>
                            <w:rFonts w:ascii="Arial" w:eastAsia="Times New Roman" w:hAnsi="Arial" w:cs="Arial"/>
                            <w:color w:val="172E62"/>
                            <w:sz w:val="24"/>
                            <w:szCs w:val="24"/>
                            <w:lang w:eastAsia="lt-LT"/>
                          </w:rPr>
                          <w:t xml:space="preserve"> kur prarandama energija.</w:t>
                        </w:r>
                      </w:p>
                    </w:txbxContent>
                  </v:textbox>
                </v:shape>
              </v:group>
            </w:pict>
          </mc:Fallback>
        </mc:AlternateContent>
      </w:r>
    </w:p>
    <w:p w14:paraId="2CEE68AD" w14:textId="388266B2" w:rsidR="003D1DCF" w:rsidRPr="003D1DCF" w:rsidRDefault="003D1DCF" w:rsidP="007E1D6D">
      <w:pPr>
        <w:ind w:left="-426"/>
      </w:pPr>
    </w:p>
    <w:p w14:paraId="1BEC23DD" w14:textId="13BE67EF" w:rsidR="003D1DCF" w:rsidRPr="003D1DCF" w:rsidRDefault="003D1DCF" w:rsidP="007E1D6D">
      <w:pPr>
        <w:ind w:left="-426"/>
      </w:pPr>
    </w:p>
    <w:p w14:paraId="26589AEB" w14:textId="1FF016BE" w:rsidR="003D1DCF" w:rsidRPr="003D1DCF" w:rsidRDefault="003D1DCF" w:rsidP="007E1D6D">
      <w:pPr>
        <w:ind w:left="-426"/>
      </w:pPr>
    </w:p>
    <w:p w14:paraId="0928E23C" w14:textId="66456431" w:rsidR="003D1DCF" w:rsidRPr="003D1DCF" w:rsidRDefault="003D1DCF" w:rsidP="007E1D6D">
      <w:pPr>
        <w:ind w:left="-426"/>
      </w:pPr>
    </w:p>
    <w:p w14:paraId="25E4C89E" w14:textId="4CC76529" w:rsidR="003D1DCF" w:rsidRPr="003D1DCF" w:rsidRDefault="003D1DCF" w:rsidP="007E1D6D">
      <w:pPr>
        <w:ind w:left="-426"/>
      </w:pPr>
    </w:p>
    <w:p w14:paraId="3DFCB5E7" w14:textId="3B4A07EC" w:rsidR="003D1DCF" w:rsidRPr="003D1DCF" w:rsidRDefault="003D1DCF" w:rsidP="007E1D6D">
      <w:pPr>
        <w:ind w:left="-426"/>
      </w:pPr>
    </w:p>
    <w:p w14:paraId="4E28E724" w14:textId="01E76F92" w:rsidR="003D1DCF" w:rsidRPr="003D1DCF" w:rsidRDefault="003D1DCF" w:rsidP="007E1D6D">
      <w:pPr>
        <w:ind w:left="-426"/>
      </w:pPr>
    </w:p>
    <w:p w14:paraId="105C4628" w14:textId="6DB7D788" w:rsidR="003D1DCF" w:rsidRPr="003D1DCF" w:rsidRDefault="008773F1" w:rsidP="007E1D6D">
      <w:pPr>
        <w:ind w:left="-426"/>
      </w:pPr>
      <w:r>
        <w:rPr>
          <w:noProof/>
        </w:rPr>
        <mc:AlternateContent>
          <mc:Choice Requires="wpg">
            <w:drawing>
              <wp:anchor distT="0" distB="0" distL="114300" distR="114300" simplePos="0" relativeHeight="251660288" behindDoc="0" locked="0" layoutInCell="1" allowOverlap="1" wp14:anchorId="523157F3" wp14:editId="7EF9C0E6">
                <wp:simplePos x="0" y="0"/>
                <wp:positionH relativeFrom="column">
                  <wp:posOffset>-422910</wp:posOffset>
                </wp:positionH>
                <wp:positionV relativeFrom="paragraph">
                  <wp:posOffset>247650</wp:posOffset>
                </wp:positionV>
                <wp:extent cx="2663190" cy="2143125"/>
                <wp:effectExtent l="0" t="0" r="22860" b="28575"/>
                <wp:wrapNone/>
                <wp:docPr id="78" name="Group 78"/>
                <wp:cNvGraphicFramePr/>
                <a:graphic xmlns:a="http://schemas.openxmlformats.org/drawingml/2006/main">
                  <a:graphicData uri="http://schemas.microsoft.com/office/word/2010/wordprocessingGroup">
                    <wpg:wgp>
                      <wpg:cNvGrpSpPr/>
                      <wpg:grpSpPr>
                        <a:xfrm>
                          <a:off x="0" y="0"/>
                          <a:ext cx="2663190" cy="2143125"/>
                          <a:chOff x="0" y="0"/>
                          <a:chExt cx="2663190" cy="2153920"/>
                        </a:xfrm>
                      </wpg:grpSpPr>
                      <wps:wsp>
                        <wps:cNvPr id="75" name="Rectangle: Rounded Corners 75"/>
                        <wps:cNvSpPr/>
                        <wps:spPr>
                          <a:xfrm>
                            <a:off x="0" y="0"/>
                            <a:ext cx="2663190" cy="2153920"/>
                          </a:xfrm>
                          <a:prstGeom prst="roundRect">
                            <a:avLst>
                              <a:gd name="adj" fmla="val 3576"/>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111319" y="193327"/>
                            <a:ext cx="2501321" cy="1944024"/>
                          </a:xfrm>
                          <a:prstGeom prst="rect">
                            <a:avLst/>
                          </a:prstGeom>
                          <a:noFill/>
                          <a:ln w="6350">
                            <a:noFill/>
                          </a:ln>
                        </wps:spPr>
                        <wps:txb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2827C933"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 xml:space="preserve">Šiluminiai reiškiniai. </w:t>
                              </w:r>
                            </w:p>
                            <w:p w14:paraId="195E6E2A"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 xml:space="preserve">Mechaninis darbas, galia ir energija. </w:t>
                              </w:r>
                            </w:p>
                            <w:p w14:paraId="56B5036B"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Elektra ir magnetizmas.</w:t>
                              </w:r>
                            </w:p>
                            <w:p w14:paraId="546B12E8" w14:textId="7951089E" w:rsidR="007B377D" w:rsidRPr="007B377D" w:rsidRDefault="007636D4" w:rsidP="008773F1">
                              <w:pPr>
                                <w:rPr>
                                  <w:rFonts w:ascii="Arial" w:hAnsi="Arial" w:cs="Arial"/>
                                  <w:color w:val="172E62"/>
                                  <w:sz w:val="24"/>
                                  <w:szCs w:val="24"/>
                                </w:rPr>
                              </w:pPr>
                              <w:r w:rsidRPr="007636D4">
                                <w:rPr>
                                  <w:rFonts w:ascii="Arial" w:eastAsia="Times New Roman" w:hAnsi="Arial" w:cs="Arial"/>
                                  <w:color w:val="172E62"/>
                                  <w:sz w:val="24"/>
                                  <w:szCs w:val="24"/>
                                  <w:lang w:eastAsia="lt-LT"/>
                                </w:rPr>
                                <w:t>Energ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3157F3" id="Group 78" o:spid="_x0000_s1047" style="position:absolute;left:0;text-align:left;margin-left:-33.3pt;margin-top:19.5pt;width:209.7pt;height:168.75pt;z-index:251660288;mso-width-relative:margin;mso-height-relative:margin" coordsize="26631,2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wCfAMAALYJAAAOAAAAZHJzL2Uyb0RvYy54bWzcVttO3DAQfa/Uf7D8XrLJXmAjQkWhoEoI&#10;EFDx7HWcTSrHdm0vCf36zjiX5bLtA5WqqjwEO545M3M8czaHH9takgdhXaVVRuO9CSVCcZ1Xap3R&#10;r3dnHw4ocZ6pnEmtREYfhaMfj96/O2xMKhJdapkLSwBEubQxGS29N2kUOV6Kmrk9bYSCw0LbmnnY&#10;2nWUW9YAei2jZDJZRI22ubGaC+fg7Wl3SI8CflEI7q+KwglPZEYhNx+eNjxX+IyODlm6tsyUFe/T&#10;YG/IomaVgqAj1CnzjGxs9QqqrrjVThd+j+s60kVRcRFqgGriyYtqzq3emFDLOm3WZqQJqH3B05th&#10;+eXDuTW35toCE41ZAxdhh7W0ha3xP2RJ2kDZ40iZaD3h8DJZLKbxEpjlcJbEs2mczDtSeQnMv/Lj&#10;5efdnvPpMgnXEQ2Bo2fpNAYaxG05cH/GwW3JjAjUuhQ4uLakyjO6P6dEsRr69AY6h6m1FCm50RuV&#10;i5ycaKug0QkYBa6C48icSx2Q+EbaXhfPUmOdPxe6JrjIKLSCyjGr0Gbs4cL50G95nzDLv1FS1BK6&#10;94FJMp3vLzBNYLO3hdUAiY5Kn1VShvaXijQwu8vJfBLAnZZVjqdo5+x6dSItAdCMLpOD07Okx31i&#10;BthSQTC8pI6GsPKPUiCGVDeiAIKxX7oION5ihGWcC+Xj7qhkueiizSfwNwQbPEJJARCRC8hyxO4B&#10;BssOZMDuuOjt0VUEdRid+9J/5zx6hMha+dG5rpS2uyqTUFUfubMfSOqoQZZWOn+E9rO60yZn+FkF&#10;N37BnL9mFq4ThgsE1l/Bo5Aabkr3K0pKbX/seo/2MB9wSkkD4pZR933DrKBEflEwOct4NkM1DJvZ&#10;fB8mj9inJ6unJ2pTn2i4/Rik3PCwRHsvh2VhdX0POnyMUeGIKQ6xM8q9HTYnvhNdUHIujo+DGSig&#10;Yf5C3RqO4Mgqduhde8+s6dveg9Bc6mFa+2buGN3aoqfSxxuvi8rj4ZbXfgPKgfL2NyRkMUjIHWrk&#10;J92SbhIxOigNCgbxLbzHmiFZfP8L6YjjGMSVEpDWeDmdJvtoD507KOh8Ek8TuBXU3ngJV5rM+m4b&#10;pHuY+EFEnunHlkbUmY7EF6KwmPaaMMrF7lH37artFHQo6T9ua/8vNXX4lYSPg6CL/YcMfn083Ych&#10;2H5uHf0EAAD//wMAUEsDBBQABgAIAAAAIQDk7hzs4AAAAAoBAAAPAAAAZHJzL2Rvd25yZXYueG1s&#10;TI/BSsNAEIbvgu+wjOCt3aQhUWM2pRT1VARbQbxts9MkNDsbstskfXvHk95mmI9/vr9Yz7YTIw6+&#10;daQgXkYgkCpnWqoVfB5eF48gfNBkdOcIFVzRw7q8vSl0btxEHzjuQy04hHyuFTQh9LmUvmrQar90&#10;PRLfTm6wOvA61NIMeuJw28lVFGXS6pb4Q6N73DZYnfcXq+Bt0tMmiV/G3fm0vX4f0vevXYxK3d/N&#10;m2cQAefwB8OvPqtDyU5HdyHjRadgkWUZowqSJ+7EQJKuuMuRh4csBVkW8n+F8gcAAP//AwBQSwEC&#10;LQAUAAYACAAAACEAtoM4kv4AAADhAQAAEwAAAAAAAAAAAAAAAAAAAAAAW0NvbnRlbnRfVHlwZXNd&#10;LnhtbFBLAQItABQABgAIAAAAIQA4/SH/1gAAAJQBAAALAAAAAAAAAAAAAAAAAC8BAABfcmVscy8u&#10;cmVsc1BLAQItABQABgAIAAAAIQCzfSwCfAMAALYJAAAOAAAAAAAAAAAAAAAAAC4CAABkcnMvZTJv&#10;RG9jLnhtbFBLAQItABQABgAIAAAAIQDk7hzs4AAAAAoBAAAPAAAAAAAAAAAAAAAAANYFAABkcnMv&#10;ZG93bnJldi54bWxQSwUGAAAAAAQABADzAAAA4wYAAAAA&#10;">
                <v:roundrect id="Rectangle: Rounded Corners 75" o:spid="_x0000_s1048" style="position:absolute;width:26631;height:21539;visibility:visible;mso-wrap-style:square;v-text-anchor:middle" arcsize="2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hV4wwAAANsAAAAPAAAAZHJzL2Rvd25yZXYueG1sRI9LiwIx&#10;EITvC/6H0IIX0YzC+hiNIsouCiL4ujeTdmZw0hmSrM7++40g7LGorq+65svGVOJBzpeWFQz6CQji&#10;zOqScwWX81dvAsIHZI2VZVLwSx6Wi9bHHFNtn3ykxynkIkLYp6igCKFOpfRZQQZ939bE0btZZzBE&#10;6XKpHT4j3FRymCQjabDk2FBgTeuCsvvpx8Q37Cg73O3+mmymurs757T7dqRUp92sZiACNeH/+J3e&#10;agXjT3htiQCQiz8AAAD//wMAUEsBAi0AFAAGAAgAAAAhANvh9svuAAAAhQEAABMAAAAAAAAAAAAA&#10;AAAAAAAAAFtDb250ZW50X1R5cGVzXS54bWxQSwECLQAUAAYACAAAACEAWvQsW78AAAAVAQAACwAA&#10;AAAAAAAAAAAAAAAfAQAAX3JlbHMvLnJlbHNQSwECLQAUAAYACAAAACEAdr4VeMMAAADbAAAADwAA&#10;AAAAAAAAAAAAAAAHAgAAZHJzL2Rvd25yZXYueG1sUEsFBgAAAAADAAMAtwAAAPcCAAAAAA==&#10;" filled="f" strokecolor="#928df2" strokeweight="1.5pt">
                  <v:stroke joinstyle="miter"/>
                </v:roundrect>
                <v:shape id="Text Box 76" o:spid="_x0000_s1049" type="#_x0000_t202" style="position:absolute;left:1113;top:1933;width:25013;height:19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26935546" w14:textId="77777777" w:rsidR="0068083B" w:rsidRPr="0068083B" w:rsidRDefault="0068083B" w:rsidP="0068083B">
                        <w:pPr>
                          <w:rPr>
                            <w:rFonts w:ascii="Arial" w:hAnsi="Arial" w:cs="Arial"/>
                            <w:b/>
                            <w:bCs/>
                            <w:color w:val="172E62"/>
                            <w:sz w:val="24"/>
                            <w:szCs w:val="24"/>
                          </w:rPr>
                        </w:pPr>
                        <w:r w:rsidRPr="0068083B">
                          <w:rPr>
                            <w:rFonts w:ascii="Arial" w:hAnsi="Arial" w:cs="Arial"/>
                            <w:b/>
                            <w:bCs/>
                            <w:color w:val="172E62"/>
                            <w:sz w:val="24"/>
                            <w:szCs w:val="24"/>
                          </w:rPr>
                          <w:t>SĄSAJA SU MOKOMUOJU DALYKU</w:t>
                        </w:r>
                      </w:p>
                      <w:p w14:paraId="2827C933"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 xml:space="preserve">Šiluminiai reiškiniai. </w:t>
                        </w:r>
                      </w:p>
                      <w:p w14:paraId="195E6E2A"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 xml:space="preserve">Mechaninis darbas, galia ir energija. </w:t>
                        </w:r>
                      </w:p>
                      <w:p w14:paraId="56B5036B" w14:textId="77777777" w:rsidR="007636D4" w:rsidRPr="007636D4" w:rsidRDefault="007636D4" w:rsidP="008773F1">
                        <w:pPr>
                          <w:spacing w:after="0"/>
                          <w:rPr>
                            <w:rFonts w:ascii="Arial" w:eastAsia="Times New Roman" w:hAnsi="Arial" w:cs="Arial"/>
                            <w:color w:val="172E62"/>
                            <w:sz w:val="24"/>
                            <w:szCs w:val="24"/>
                            <w:lang w:eastAsia="lt-LT"/>
                          </w:rPr>
                        </w:pPr>
                        <w:r w:rsidRPr="007636D4">
                          <w:rPr>
                            <w:rFonts w:ascii="Arial" w:eastAsia="Times New Roman" w:hAnsi="Arial" w:cs="Arial"/>
                            <w:color w:val="172E62"/>
                            <w:sz w:val="24"/>
                            <w:szCs w:val="24"/>
                            <w:lang w:eastAsia="lt-LT"/>
                          </w:rPr>
                          <w:t>Elektra ir magnetizmas.</w:t>
                        </w:r>
                      </w:p>
                      <w:p w14:paraId="546B12E8" w14:textId="7951089E" w:rsidR="007B377D" w:rsidRPr="007B377D" w:rsidRDefault="007636D4" w:rsidP="008773F1">
                        <w:pPr>
                          <w:rPr>
                            <w:rFonts w:ascii="Arial" w:hAnsi="Arial" w:cs="Arial"/>
                            <w:color w:val="172E62"/>
                            <w:sz w:val="24"/>
                            <w:szCs w:val="24"/>
                          </w:rPr>
                        </w:pPr>
                        <w:r w:rsidRPr="007636D4">
                          <w:rPr>
                            <w:rFonts w:ascii="Arial" w:eastAsia="Times New Roman" w:hAnsi="Arial" w:cs="Arial"/>
                            <w:color w:val="172E62"/>
                            <w:sz w:val="24"/>
                            <w:szCs w:val="24"/>
                            <w:lang w:eastAsia="lt-LT"/>
                          </w:rPr>
                          <w:t>Energija.</w:t>
                        </w:r>
                      </w:p>
                    </w:txbxContent>
                  </v:textbox>
                </v:shape>
              </v:group>
            </w:pict>
          </mc:Fallback>
        </mc:AlternateContent>
      </w:r>
    </w:p>
    <w:p w14:paraId="6BE5C18E" w14:textId="6E708554" w:rsidR="003D1DCF" w:rsidRPr="003D1DCF" w:rsidRDefault="003D1DCF" w:rsidP="007E1D6D">
      <w:pPr>
        <w:ind w:left="-426"/>
      </w:pPr>
    </w:p>
    <w:p w14:paraId="633B48DB" w14:textId="526FF432" w:rsidR="003D1DCF" w:rsidRDefault="00424083" w:rsidP="007E1D6D">
      <w:pPr>
        <w:ind w:left="-426"/>
        <w:rPr>
          <w:vertAlign w:val="subscript"/>
        </w:rPr>
      </w:pPr>
      <w:r>
        <w:rPr>
          <w:noProof/>
          <w:vertAlign w:val="subscript"/>
        </w:rPr>
        <mc:AlternateContent>
          <mc:Choice Requires="wpg">
            <w:drawing>
              <wp:anchor distT="0" distB="0" distL="114300" distR="114300" simplePos="0" relativeHeight="251684864" behindDoc="0" locked="0" layoutInCell="1" allowOverlap="1" wp14:anchorId="2BF80AD7" wp14:editId="7B9D48E8">
                <wp:simplePos x="0" y="0"/>
                <wp:positionH relativeFrom="column">
                  <wp:posOffset>7292547</wp:posOffset>
                </wp:positionH>
                <wp:positionV relativeFrom="paragraph">
                  <wp:posOffset>80645</wp:posOffset>
                </wp:positionV>
                <wp:extent cx="1733524" cy="1726210"/>
                <wp:effectExtent l="0" t="0" r="635" b="7620"/>
                <wp:wrapNone/>
                <wp:docPr id="99" name="Group 99"/>
                <wp:cNvGraphicFramePr/>
                <a:graphic xmlns:a="http://schemas.openxmlformats.org/drawingml/2006/main">
                  <a:graphicData uri="http://schemas.microsoft.com/office/word/2010/wordprocessingGroup">
                    <wpg:wgp>
                      <wpg:cNvGrpSpPr/>
                      <wpg:grpSpPr>
                        <a:xfrm>
                          <a:off x="0" y="0"/>
                          <a:ext cx="1733524" cy="1726210"/>
                          <a:chOff x="0" y="0"/>
                          <a:chExt cx="1733524" cy="1726210"/>
                        </a:xfrm>
                      </wpg:grpSpPr>
                      <pic:pic xmlns:pic="http://schemas.openxmlformats.org/drawingml/2006/picture">
                        <pic:nvPicPr>
                          <pic:cNvPr id="93" name="Picture 9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1945" y="885140"/>
                            <a:ext cx="826135" cy="833120"/>
                          </a:xfrm>
                          <a:prstGeom prst="rect">
                            <a:avLst/>
                          </a:prstGeom>
                          <a:noFill/>
                          <a:ln>
                            <a:noFill/>
                          </a:ln>
                        </pic:spPr>
                      </pic:pic>
                      <pic:pic xmlns:pic="http://schemas.openxmlformats.org/drawingml/2006/picture">
                        <pic:nvPicPr>
                          <pic:cNvPr id="94" name="Picture 9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pic:pic xmlns:pic="http://schemas.openxmlformats.org/drawingml/2006/picture">
                        <pic:nvPicPr>
                          <pic:cNvPr id="95" name="Picture 9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899769" y="14631"/>
                            <a:ext cx="833755" cy="833755"/>
                          </a:xfrm>
                          <a:prstGeom prst="rect">
                            <a:avLst/>
                          </a:prstGeom>
                          <a:noFill/>
                          <a:ln>
                            <a:noFill/>
                          </a:ln>
                        </pic:spPr>
                      </pic:pic>
                      <pic:pic xmlns:pic="http://schemas.openxmlformats.org/drawingml/2006/picture">
                        <pic:nvPicPr>
                          <pic:cNvPr id="96" name="Picture 9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899769" y="892455"/>
                            <a:ext cx="833755" cy="833755"/>
                          </a:xfrm>
                          <a:prstGeom prst="rect">
                            <a:avLst/>
                          </a:prstGeom>
                          <a:noFill/>
                          <a:ln>
                            <a:noFill/>
                          </a:ln>
                        </pic:spPr>
                      </pic:pic>
                    </wpg:wgp>
                  </a:graphicData>
                </a:graphic>
              </wp:anchor>
            </w:drawing>
          </mc:Choice>
          <mc:Fallback>
            <w:pict>
              <v:group w14:anchorId="16995873" id="Group 99" o:spid="_x0000_s1026" style="position:absolute;margin-left:574.2pt;margin-top:6.35pt;width:136.5pt;height:135.9pt;z-index:251684864" coordsize="17335,17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mSXq2wIAAOIMAAAOAAAAZHJzL2Uyb0RvYy54bWzsl1tv2jAYhu8n7T9Y&#10;vm9DEgghKlTTulaTdkA7/ADjOMRqfJBtCP33++wkrMCkTr3ohtSLpj77/V4/PnB1vRMN2jJjuZJz&#10;HF+OMGKSqpLL9Rz//HF7kWNkHZElaZRkc/zALL5evH1z1eqCJapWTckMgkGkLVo9x7VzuogiS2sm&#10;iL1UmkmorJQRxEHWrKPSkBZGF02UjEZZ1CpTaqMosxZKb7pKvAjjVxWj7mtVWeZQM8egzYWvCd+V&#10;/0aLK1KsDdE1p70M8gwVgnAJk+6HuiGOoI3hJ0MJTo2yqnKXVIlIVRWnLMQA0cSjo2jujNroEMu6&#10;aNd6bxNYe+TTs4elX7Z3Rn/XSwNOtHoNXoScj2VXGeH/g0q0C5Y97C1jO4coFMbTNJ0kY4wo1MXT&#10;JEvi3lRag/Mn/Wj94Yme0TBxdCBHc1rAX+8BpE48eJoV6OU2huF+EPFXYwhi7jf6ApZLE8dXvOHu&#10;IaAHC+NFye2S06XpMmDn0iBezvEsxUgSAchDtZ8VQQl47Lv4Vl0f4mP6pOi9RVK9r4lcs3dWA7Vg&#10;pm8dHTYP2YMJVw3Xt7xp/Dr5dB8aEH5EyB/c6ei7UXQjmHTddjKsgSiVtDXXFiNTMLFiEI75WAZB&#10;pLCGfgOBYeNYZ5ijtZ+8AhF9OazgviIo/i3Sh2MBNrRqP6sSzCEbp8LGOYItiWfjCUYAVZ5P4nHP&#10;1EBdnmRxCtUeujxN4yTU78kBV411d0wJ5BOgHgSHWcj2k/XSoenQxIuXynsYQmrkQQE09CUhDC+8&#10;T0Ic3VJC4nyQhG16hOT4vJFMvPyXQhKuj9PzL5+MkmwgsUt3eA08D5i9khiOvf5wBMeOSJycN4nh&#10;bH8pEvPZbJrNAo7xOEv7g3l/OKbpdDIg2aVfkYSnIlwA/vo5uD4f3dfZCZLZeSMZzvZ/gGQ+S8bA&#10;XziZ/y8mw4sSHtLh/u8f/f6l/jgP6cc/TRa/AAAA//8DAFBLAwQKAAAAAAAAACEAY/9SpGEPAABh&#10;DwAAFAAAAGRycy9tZWRpYS9pbWFnZTEucG5niVBORw0KGgoAAAANSUhEUgAAAJ0AAACeCAYAAAAo&#10;sgh4AAAACXBIWXMAABYlAAAWJQFJUiTwAAAPE0lEQVR4nO2d32sc1xXHj35Y8g9WCtQSLVaQaufF&#10;8YNVt9i44EYBB7e0xKYPpS/FKvR1qbJ96lPiP6CqWtGHQh9k+lBowTiFQEoNkROoSR4cqbT1S2Jk&#10;bJMSmdrebWyvZEnlO3vvdjR77/zYnblzZvd8YPAP2Tuzd75z7j3nnnOmb2dnh7izOF+bYX+RfHhU&#10;rpRWOF8gK9EpceGYJqIpIjrO4LKKymMigvjW1K/LXMSYq+gW52vTSmQXiOiV3C6kd4AQl4noKo5y&#10;pfQoj2/uXHSL87UXiGhWHWLJ8uVtJb4ll1fhTHRq6oTQLjo5oZAEWEAIb6FcKa1lPXKZi06J7S2Z&#10;PgvDZdyvLMWXmegW52twBBaI6HwmJxCy5pKyfKmv+zIR3eJ8DZZtjohGU/9wwSV3cB/LldLVNM+Z&#10;quiUN7okDkLXAYdjNi2r15/W6CzO12DZPhbBdSVYIq2lFaTv2NKpEMiCeKU9wxvlSmmhky/bkeiU&#10;4JbFuvUcl8uV0my7X7pt0cn6redpe53XluiU4JbFO+15VrGNmVR4iR0JEZzgA7PcslpmxSaR6NSH&#10;L4ngBB/HlSMZm9iiE6dBCOHi4nwtdtJAEku3IIITQoDwYnm0sRwJFfj9pYy4EIOvRSWLRopOOQ4f&#10;y2gLMcF+7XSYRxtnenWa4CcUnkmVymYlVHQqW0TWcUJSfhq2T2sVncqHe1OGW2gT6wwZZuk62tQV&#10;ep5J5YC2YHQklGl8r9dHTegY1F5MBZ0Km6ULXQgKQkxGVQb5LlosnVg5IWVarJ3J0rWdJyUIBkZV&#10;MX2TXaJTHqtkAAtps2u5FrR0YuWELJj0x+1EdIIrmtpqik7tsU7KLRAyormu81u6CzLaQoaM6ilW&#10;RCe4xNOYJzqVFSwb+0LW7LJ00l5VcIFn2LTopmXIBRdgXSeWTnDNtBbdlAy94IgpLTqJzwmumB74&#10;0sjPpkzpJ4KQEX39MrUKjplMrSmiIMRFRCc4R0QnOEdEJzhnUIbcTH8/0Z49fd7PNjd3aHub3zUW&#10;lZ4V3aEXB2hsbIBGRvro4PgADQ/30cGxeIb/wfo21es79ODzLapWd2h9fYvu393K/Jq7hZ4R3eGX&#10;BmliYoAOvTgYW1w29P8/NDGw619AjPfvPqd797bo9ifP0/4KXUNXiw5Cw3HkyCANDfdlfj6I8eDY&#10;EB0/0fjz7U+f061/booAA3Sd6EZG+unosT00fWKPE6GFcfjIoHds1Hc88a3c3KRqVRaHXSM6iO3k&#10;N4fo6Mt7GFzNbiD+4yeGvOPWvzbpo79t9LT4Ci86OACnTjduaFJq1W3PEYATAMcADgHYeIbf7xbF&#10;2Fg/De3tU79vOB5wRuCIlEbirxHxUOCA+D54r+6dt9cotOimTwx5gos7jUJkepH/4PPtRNbGL8Km&#10;p3qj8Qus7MHx/qazEkeEEB7Wmh/e2KCVmxuxr6MbKKTocJPPfntvi/doQq+ncAStV1pUqw0Ba4cB&#10;VhHrShxhDwR+dmZm2BPrtXef9cyU2/frX1QL1TAHN+i1c3sjrdv9e1tNseVJw6kZigzT4OH461+e&#10;9YSnWyhLh5sHyxAGxPbhjTqbYK0WPtZ/eFhsUy8eou++vo8+WK53/XRbGNFhOg3zTGEp3l+u527Z&#10;bOAhWPrdF5HrUDxUsHbdPNUWQnRRgiuSJwgrBlHFXZN2I+yzTMIEB+v2zp+feovwIoUeYMWu/PEJ&#10;fXSjdRpdvdn9MTzWlu7U6WGr4BD+eOftp5l5pC7A2hOxQcT9dJywFxIH2IoOXurJ0+aALzbWYSm6&#10;IbCKqbbX9mZZig7Rfnh6JoosOL2rge8H6+bHvyOCwHU371SwFB3WcSbvDmu4oggOAWxY60beXn+i&#10;rTJS33XdS5Xaonv3nnfVtMtOdF460hHzZXEXHISG7BZ8h6QiC4KHDt4tjpM05InwU5UqVXQBshPd&#10;tyzBX3h6XJ0GWDM4PVmGQCBCnSwAJwp7tlgLFnEaZiU6bBmZLATWcfD0uOFCbCYwRmfP7aWNGd4B&#10;cRusRDdtSU96f/mZ82sJA44A1p22ZUAUusbCT5IaDQ2sH8SHcbv2bnHCR2xEN+alercOOvZSOa1h&#10;YN2+9/q+2OlUSFmHNwpnII5X6olvvJ8mJgbVrwOR58K4/fBHB7wlCMcZIQgb0WFqNcFpEOMkHFCH&#10;tREQJR4y/4Omaz2isqIR18RDgaA557UeG9GhSisIFsxcrFychIOs6iB0ABlp7lH1H1hffv8H+1l7&#10;+iz2XgcGyTi1conURwkOlu0Pv3/iLeqz3DetVhsOFbJVkORgA2MJ4Q3nXJhkg4XoDuw3XwZSy/Mm&#10;bP9XJxxgOnO5SQ8LhiSHK3964l2DCS08jrAQ3f4D5icSC+88wfoobP8X1i1Pa6xz9B5YvFYIzxb3&#10;zBM206uJPFN8MDXBSzWh9385pCDV1dagTXioksPDwwm2+XS1nG+oLbuXY8JBlPBsyRN5wVZ0qEfN&#10;C+yhmupovTUc03BEXV2baY1XUl0PuMBWdHl6XugUYAL7nZyzeqtqT9bEKcvaNA/YJnF22lmpE44Y&#10;trcwdUVVaY0pjzGrHipIZUdYJgxcI+J4wT3skkq14hCGYl0jkYe1w40xiSZOWeDhl7Jt2oM+enGw&#10;WTt8Nw6wEF3tsSXWNO7+8iYMGSN6t6Eo4FpNazvTd8sDFqKzLcxN01zWmKwJkieLhimwjim2n8Ed&#10;ZyM6U4jEtB+bNWOGtaTNEge5/YnZwqRFEmtrC6zrPsp5wsaRwJN59OXdNxzOBETgMk/MtCZDWlIc&#10;cJ2//c1/nV1rGLrIhyNsHAmbV3X863xc/SLBObWJlehMUyw220c6LHLpRbhmmBC3kAly0UycedXd&#10;prXZ6yteG79gXS0nWInO5up7DaMdxZhM68c8QjedYrtmDtMuq0e4rtp9nTVsUGPTeunuF5kPGl5I&#10;EqzuShLf0h04swDXFrUjQWpqNRUN2RICXMNu3oC1w00L3nh4lahRyLpmAl60fg+E/9y4pjghC9MD&#10;kxYYE8QMo1L4bbMCXqzCAZbzRp7FOHBoTFM8pw3zKGzXalszu4al6Gyel6vYk8milbyWEfyFh/R6&#10;U8E6Sjm5ZMiwFJ1tDeWqMsxmEWBBTDsWfrLckcBnh+2O4Nps6fWcSjlZxgJMaxJTVXxWwCKgcDl4&#10;A71m1Of3ebURtmvBz0qj2cTIIDibtRoLKcThVrDOTnQIBJumB9d5YEhlOnqstfsS/hxWV9p4p4TD&#10;C1XY3lmxoSrHOMFuerUVkcTd/0yLunqvgwld3hc11brEVq4Jb5dbtnMhRLehWi24Bue8FiE8LrUH&#10;tvHhuIXI7opMTkSSomuIYPYnB7yq/DQG3Hv5iKWaXndNgvjyvrmwzLcNeX+I7XHbhx34zrmfTxHR&#10;LINrabw+83TrPus//r5J//7MLjwM6jdODtNraP9wbE+zpy9CHGPjA7S1RfTwP+1PMVhP7h3uoy9/&#10;xTz1j6hwyshof6b9gjGdT351kGrVHe87BRkc7DM6YQ8fbrPZjSBujoRtPWdzInATkPoU1mfE/6Jf&#10;Hc1vp4Mltp+wLxu246A7Zer3kqXRKVP3LsbDpIuV0AwRYR04O/7P98bpXOtn4P9zSrdnL7patfUV&#10;mRhEWJYkHTD97VNxY/RrOBGGgJNiesdrENw47H8ibBLWU1j3CsZ5YGEgBgS2a4+3I8/ReIdsI3kV&#10;mdOmqjh8F4RzUPXlFx8sPB6uoBeLhw4/45Jjx0p0tqCwXpPoNlmdNpEmXYCsMpXRSNqPLSaoN9wR&#10;i4v7YmP9Xv+Wz/Kdo50unBQQn96ztlWjcbJ2bERni8/h7+AYkCWVPAtsAoD1QueBFVV/ipt45tX2&#10;3vGVZl2vfl17GCI6A2H5cnHFpguiMbgjI/pFv5231/eD6W/lZuMv1lVfE/ydd66ITpl5wqX8kHh1&#10;4mx/UBDSCL5fQTcQxIH1EQqhIexOLYwp/KDbtaJTZnDRnxbaEcIaNKwTpw38ey4V/mxEl/RJTNJu&#10;FRZpfb0hwGAjae/9+wkEElbpj+vAz3EMq5vsNfAeH0g8BcPR0W/MQR6c3wFptI4YSiw+EZ0PNEWM&#10;O3idvrjD1EiafF3N/X/WdQbwPOsqwyPullJdPRS3Qs6Bz8ff6c8Hcbxo/Fs8QFp8tsySIChevxbr&#10;X2YLC9FtxXj4EPvSL+jNgrphqy3tcwXP0enWnhYfxI1OU1FrSjzYHEInLETn3Yx7rbUJeh2DtVK3&#10;v3i3EzA2yCTBOKFyLuylKpubUpjTBE8sFuB6DxNWIBhxF8Kpqhcv214fhb3ZbQbPLhvRmdZZQvtj&#10;eeVuI5SDNR92Qur1Rq8VDhSviliITeNBfspuwKRfg+AcEZ3gHBGd4BwRneAcEZ3gHIhuRYZdcMhq&#10;f7lSeiQjLjjkkZ5eV2XUBUesaNGtyYgLjljTopN1neCKpqVbliEXXFCulJY90eE3MuKCA65TIE53&#10;XUZdyBjPuPlFd1VGXMgYT2MiOsEVd8qVkuewNkVXrpTWJF4nZEjTqAX3Xpdk1IWMaGpLRCe4YFVP&#10;rRQUndqHvSy3QUiZBf/HmVKb3pIRF1IEDsSuGbRFdMqhEGsnpEWLEbMlcYq1E9KgxcqRTXRi7YSU&#10;MBqvsHT1OSJ6LKMvtMl1k5WjMNEpT1amWaFd5mz/L7Qwp1wpLUgigNAGl/xxuSBxqsFmZZoVEoBA&#10;cOgMGSk65VSweLmJwB4YpwtRFxmr7rVcKWGz9ldyz4UILigjFUrsYutypTQnYRQhhB/HzUBPWuE/&#10;J+lPgoHLtvCIiUSiU2GUGRGe4AOCS7TmT9zLRIQn+EgsOGq3gY4IT2hXcNRJ1yaf8MS56D3eaFdw&#10;oG9np/Pu5YvzNQQD3+zp29AbIA43q0JobZOK6KghvBlVfDHa63emS1mNG4eLIjXRUUN4L6g6i/M9&#10;dTu6n0tRW1tJSFV0msX52gWVFz/ZozepW0Cyx1zY5n07ZCI6+r/Vm1OHTLnF4g7S2pIEfJOQmeg0&#10;SnwLaiNYxMcbiG0pzanUROai0/gs36xMu+yAk7CQlWUL4kx0ftSaD8dF5ycXNI+V07eU9potilxE&#10;p1HWb0YJcEYsYOasqnZdzoXmJ1fRBVmcr00R0bTvgChfYXOBxeGxaum7po5lTo0vWYkuisX5mhai&#10;0MpaGoHbzCGi/wEu6i/+Vz6oaAAAAABJRU5ErkJgglBLAwQKAAAAAAAAACEAbsBqUIcUAACHFAAA&#10;FAAAAGRycy9tZWRpYS9pbWFnZTIucG5niVBORw0KGgoAAAANSUhEUgAAAJ0AAACdCAYAAACuJnrW&#10;AAAACXBIWXMAABYlAAAWJQFJUiTwAAAUOUlEQVR4nO2dC2xkV3nHv7FnPOP3+Ller8M6uIYUWu0C&#10;hYCaEoOiAhKwCwqlgdJsSFsaoSSbtChBamFDiyBSC47SKoBIswuiD5XHJhEltCTrpaXaopZ4mwho&#10;JtPuEq/X7/f4MQ9P9T8+1xmPzz33zsydO/fOfD/JWms9Hp8593+/1/nOuYFsNkteJRCLj8ihHSWi&#10;qGcH6i0uya+l7PDQuBcH6BnRSYGNSIHh67AHhlUNXCSicfk15gUhVkx0gVgcluu4/DpWkUHUJstE&#10;dBZf2eGhs5WYAddFF4jFIbITLDRPYAhw1E0L6IrocqzaKXabnuW8FF/ZrV/ZRReIxU9KsbWX9Q8x&#10;TnEZnig7PDRWrhktm+ikGx1ly+ZbYPlOlsPtOi66QCw+KMXGMVt18IB0u0tOfRpHRReIxU9IwbEr&#10;rS7gco87ZfUcEZ1MFCC2W6tqqpl87skOD42WOisli066U2Q8R/gS1QRnZKxXtLstSXSBWBwrB2Ps&#10;TmsOrHKMFCu8umJnSy5bseBqE3i1MenlCqYo0cmE4RwLrqaB8MaltyuIgt2rtHDnan3GmV2Q2R4t&#10;xNUWZOmkqiuySMx4lsPS1dpuPbMtOvmmHMMxKo4UYowKsXQsOEbHjYFY3FYNz5bo5JtxHY6x4m65&#10;5q7FMpGQb/Idnm7GJssysbhk9nKtpZNx3GmebaYA2q00Y+VeefGeKYYbZS1Xial75XocUyJws4Oq&#10;+p3O0pXcTcDUNO2yY3wfSksnTeNjtT5rjCNcm59UmFk6pUIZpgj2aWmf6KSV430NjFPcmt+NorJ0&#10;plkHwxTJHk3tienkgv6zPLOMwyxnh4d2GwLyLR1bOaYctOcuj7HoGLfY1dau6KQSefWBKRfHjJ67&#10;XEs3wtPNlBmhsVzRWbakMEyJCI0F6eW9q1ybs8HJaDtF6+t3X7iUydDo0rKHR+wphKULyhEVvKOn&#10;FoHgvtjTve+TD4ZCdHJ2rtanxw6HEdcZ7pVFZ4NcC5fL0XCDNwfsTY4aouMkgnGLEUN0Re3UZpgi&#10;GDREx0kE4xaDdcUcC8AwJSAsHT8UhHGTw0Wf2sQwxcKiY1wn6OUpj9bV0cmOHe9/di1B41tbFR+T&#10;V/HTXHlWdEfDYTrb30eHgztDPNHWSkcvv0RL29sVH5vXgODGBg7REVmkxsrJyMSkZ4XnSfcKwY0N&#10;9O8KDuB7TCwmmHmZfMGBdvF//WIevYgnr+BoT5eYuHwwsSy8vYz2dO8RnAHm79lXDFR8fCp8d/Uw&#10;waf7ej0wkspz+kAv3drW6rtxe1J0p1dWtT8/1twsJtxt0MakYnwr6fpY7AjujMU8VgpPJhIQHeKR&#10;u6Pm3fPGhJ+YnnFtXEbfXKX76ZBU2RGcm3NTCJ7NXtGfhthNN7n42aV0mk7NL7g2rko3bEJwj1lY&#10;+ccTCc8Kjrwe02HirFzEpzs7xIWoBewI7uJWkk5MeVdw5IdEAsK7aBEz4UJUu/AQbowqupZzwTyN&#10;TFzxfC3TF9krJtKO8EYaG10bk5sMhoKi7qYqIxlcTqd9ITjyi+gwkXaEN9JUpaILhrSCW97epuOT&#10;U75ZrfFNnQ4TevzqVTHBpq8xKWn4HZ2YlsUN6d0lLxW+Kg5fSqXFBKuEd8/sXNVuBYSgbjPJRv0m&#10;OPLjigQmOF94uCDVvvcUtUt8zvzP7cfOmwC98KIvD7RGcI1YB66nllqequFze7qfTgdcLb5qjWr4&#10;3NyuwbgOi45xHd+613LSF6ynlkAdDQSDtJnN0nUNIVrb3qbu+no6oDhaAsE9Yiy8Jp0lmspkaGk7&#10;Q1tZov9LpappahyBRUdE1zU0iOaCgWA9/VIoRO9obhLBOoL2YjECfbQ9/efmFsVSSUpms0KQU+nq&#10;rCfapSZF1x+ExQoKkb29qYlGGiOOt3ZDxFiWy12agxCxaeYH6xtChBDfL9K1lwz5tmRSKK11dcKK&#10;vaahgW5qaqTjLc0Vb3uHJXx4aZniqbRww7UiwKoX3evDYYrW19FHWls9ITQzYAGfTCTo2a0kxVMp&#10;WqniXW9VKbq2ujoaCoXodeEGujPa7tldUSrggr+0vELfTSTohWSKZqpwPbmqRAexwX0iRruvs8Mx&#10;q4Zi7NjGBl3c2qKJdJrWtrMiqyW5QpDKEv1aJOx4bIilr6+urNB8Zpt+nnR/H0a5qArRlUtsuOhf&#10;Wl6mrWxWxF2rFi4PWfArgkF6fbiBPtbeXlL2mwsE/+DCkmjNrwbx+Vp05RTboysr9GIqVVR5A+Pq&#10;ra8XCcvnurscGxfE9yfzCxTzudv1rehwzi+ShL/s6XbUjd41O0fPJ5OOFHUhvsOhIH2ms1MkMU5h&#10;3BRoarWyvl6knu68a9BPj2e6NhSiN0ci9HBvt3BhkUDA8neM4By/ZwbKF7dOz9C5jQ3HOnDhlmGR&#10;fppK0i9Sabqpqcn0tbBisAHItK1A3Pj+lhZRbA4GAsLt+gnfrL3CavxquIE+1dlB3zt00FbADst1&#10;89VpestLE9quYpQrPjw1Qz/eLE+r0HNbSfrb1TX60NS06WuwcnHDxBW63WaPHKw7XLexNwTxpF/w&#10;hXtFUfdIOExfPdBjy5VCbH+2sEA/kctQ10fCdOEa9bkeuMAQ3E9dCNCRZHyotUWIRcW7rlylp9bX&#10;xc11qD5I93VGbW82wo3zqYUFupxKe77G5+llsEJjonyxkcwo7+/oUL4ebvT26dmCBIcbIJ3zjNxI&#10;XZ3tjBIrDt9dX6fr1yLKzwORwVXCMj5HSfH9YNCe+PB+2Jj0e9OzorTzoocbDTxr6WAV3hiJ2LJu&#10;EM+DC4v0RGJ9n4De3tRITx/qV/4eXO+/rK9bWgZ0nbw61EC/3BCiD7a2CNdujAmWcmxjU6wmTKYz&#10;tgQIS/ZDk9OnDGuXC4SOWPYrvT22yjCG1UMcqdvIVCk8KToE/B9rb7O1gRqZ3BeWlpRuBQv7n+3q&#10;Ur4PAvffn561tAiwMMdamsVBg1bgPe+fm6efJfXLWLDgN7c006OK3foQzL1z88rsGRk75sZOGQY3&#10;4u9OzTiWiTuJpxIJLMq/s6mJHuntthQcLAyswmcWFoU7Ul3kaF29qVtGsdVKcDc0RuiLPV22BEdS&#10;oE8d6qcbGxvFZzEDY0UIoGo7x3h7TDLYcZmQvHXiiuXJVhDlE/199AftbaKW6SU8Izq40w+3ttDf&#10;HTxgmZl+cm6ePjo9K9yQ7i5+TUNIaREgWKsyA2qAT/bby5JzMS42BNimER4EhPhTxTXBkOnvQbC4&#10;yXCz4aaz2i9xf0eUvtHXKz6PbsO2m3hiFLgTH+jqpEd69fGbYd2+trpKz9ooK/y6SfCNdiJd7PXm&#10;SJgetZkpm/G1vl7RcazjeZMx/E5ri4gjdeBmw033/qtT4ibUgRvn6YF+el04LEKOSlNx0b0pEqa/&#10;tuFOc63bpI2lqevk8piKuMY6wDrhIuksnNEAoKunQbCf7OjQ1s+wxLZTFN4LslC7gsfNd3p11dLq&#10;4f3ODfTTe5ubK17Tq5joYOoRM325t0dbDkBA/LaJSfrmWsKWdTOI1gWUwsGFuaJxrdgXcZ9JiQW/&#10;i4v7wakpumd2nm6ZmqHfmLgign8ViM+aNCsmKKF8P7G+7/8hEMSjdoF4cTPeMjVtGevBm9zXERUZ&#10;caWoSJ0OQTZM/Xf6+7R3NKwA1kKfK+p4VfXFhnWa0ogOcaCqLAHxv2tykn6e3B9Drm3vxGaqpOUj&#10;ba30k1nzm8UsmcEYLmya/pqSC5ubNJlO079ubGjXpMXjEcINdHJ2ns4rLG25cd3SwcK9wYbgPr+4&#10;JM4nKU5wRH0mDwSG6NZyirv5vNbE9aDoaubWd5KCReXP4OJ17gy9eSrSmjHqgPX8x7UE3XJ1Wuv+&#10;d8676xLexm1cF90bInrB7awSzNBXlldKOkDabOF82qIlyOy4sZfS+trb4va2Mj7DxY1oehI2TcTV&#10;UkISg84TuNvbpmdNXb8xtod7ul0vqbgqOsQRd7a3ay3c6OISPbO+UbaCptlFtqIpoJ+qWY3L1sVn&#10;5TxTDpbuD2dmtX8DwntrY0RbV3QaV0WH+OURYcHMzf6prk767dYWsVRUDiwr+Rn1BbKS6rWIBU3q&#10;a5tZ84tero1CEBGWAJ86dFD7N5B4oHTjZl+e6+71n2WWpRMelnnujUa1/W9WmHX8WhVI/2NTHb2/&#10;JRLWWgN0hagSEHzOJZO4jTSiWytBBFin/c2mJvrWwT5t6QeC++zCIv3bRoEZS4lUpGSCDNBKeMiw&#10;sByGu7UY0z9lErshZtMVXn9sMia0w78qFFKOBUXgz3V3Kn8PzQC6QnTQJN5LFxcFiKrAXdF2+ubB&#10;A5YWDoKrRDdKxep0EN4dM3PK4NsAdynu1g+0FFPQVF81uMAek8yWpIVRFVlxAX8w0E8fb28TBW0I&#10;DZb4o22t9L1+84e/fd2ibma2amJ205hhrFv/zYEey7ViFNofXLReey4XFe2nQ13p4zNz9ImOqOmK&#10;BC42ujGQhT2wsGj7IMDl7awQdH7hGS7wYH1Q9KupQPfwH8/NC0uhGotZA6YKWJN1TeKC9VDVqglE&#10;n9DEgfngBsDntOo+QULxR7NzdG5js6KdJxVfBkP/26fnF+iOmVnt61B4xTIOJvdaG9V0TKqq2g9e&#10;adGThiZIXanBDrjAaLnSudYmk1UT3Cx2Dj6EdUNXNFYZrNat8X6o3aGGV+lWJ08s+KOg+Y3VNbHc&#10;ZWf98AvdXcLF6bo4SBefdXSIirwZcDtwP8UerwrB3TQxKZoozcDYbzBJlHDAjlU2idgNrh5t+FZd&#10;xbiB3nd1StTuvLB7zDOtTauyuIp1TSsrA6v3/UP9ohFS18lhFp/BxQ6F9DEiXD9izkItHv4emidf&#10;SKW0XbsoyCI5yQeC1bXPI7Z9T3Mzfftgny1XDw/yibl5T51P7LktiFfSO1v2/nsrSe9uNt8Xga2H&#10;6Oj9lXADTaczlFEUWle3s+KuUm39e1MkItYddQE7jpD4r60t4W6PyIN4zMDf/vzCoog7f7ixIbYH&#10;mgG3+FstzcrP9/era3Q2kdi3PIaMG674Tzs7RBuY1VZFiOzmqWlhNQtNSsqNJzfmYL3VONAZpQhd&#10;rUmcAXeoUbkrH8tWz8h9rPnxDqwdsk+r4yLwfvhCp+81waA4zy7XNWOMuLA4aelS2t6JAG+MhE2t&#10;FHr9ct8DbviVoRC9U54WYAc83uAfVlfpQpm2VJaK57cgInZ5R4ETjjLFZCYtLh4sxInWVtPfx17T&#10;HxVYHMV79tUHhfsutOyAz4OyhupGwo2DpAoxbjFHZhgnFPwsmeTdYKWCi4yjv/6qp9tW+zgsG9Zw&#10;n97YEJMPgSABUV04vBabsVUtS06D5OeO9nZleQjjeM/kVXFUxGuLOJ8FtTfExF61brn46iyTQnZD&#10;GcB6/MXikjjKy+wR7Ih/sEJSTuFh7HdHzeuReFDymdXV3dfY/XzGiU7jyS3fnGXsuwN0jA3Y92ou&#10;oAq4Ht2eUfwcmd6PNjcdLyvgRkG3rm7DOLLkQg7ZMTaW//vmpitW2kl8e2oTCsSvDoUKOnrBCrg4&#10;w005cSFFxtmwU7x16qw6Y2M51nQvmDQneB3fH4qIHj3sa8D+VKdOwTRc1pVMuqjOZZxN96qGEN3e&#10;Zm/DuB2MOPXxxDr9r8/PJK6a41+N8+qcPGMYsd6fLyzRXCYjNvOg69jM9cLyRmXGicMQnRbbk4n1&#10;3Yzc71TdQdcQX1+BJx7ZwXgQyf8kk3uKrVERY4bE33Xy7+W60ect9nX4jap7eMnOvoqdE4+66+uE&#10;i3PiKH+rvbBOAdeOOmM1H+1ftU/MMbo7UKf78vKK2Fro1eP9kYli6evrshWqmk5SV1H1j2lCDIQv&#10;ZHpYrsKCOVqbcCpUJQVoCO2Z9XWxFId13mp+YEkuNfVsMCwvGY9C+qfEugj+kfki8Ec85lRZQ4Xx&#10;gDpYs4n0zlMScaSYHw+qLpWafQpirgCfSCSE4JoDLz8J8fpIRPxfMdZQNCukU7tPQJzNZGgmkxbd&#10;zPwoTn70pmBVHr+VS0sgQAOhkNgoHQnUiVYqwxJioR+boY1/SbpxWDO8bkKK2cuL7pWERWfCmiqg&#10;d//Yj6qEH6fOuA6LjnEdFh3jOiw6xnUC2WyWArF49SzsMV7nPFs6xnUM0Z3nqWdcYswQ3SWeccYl&#10;LhmiG+cZZ1xi3BDdGM844wLL2eGhHdHhG/wHzzpTZoRxy81e2dox5Waf6M7ylDNlRmiMRce4xcXs&#10;8JCokuyKLjs8tEREj/MlYMrEaeNt81ck2Nox5WJXW2LtNZdALA6LZ+9Rzgxjj8ezw0PHjVeq1l5H&#10;eSIZh9mjKTPRcc2OcYrz2eGhPeW4faKTCQVbO8YpTuW/j1lrE1s7xgn2WTkyEx1bO8Yh9lk5UmWv&#10;e34Yi6OYd5ivAFMEZ7LDQ8pHRVh1Dnvm+RKMr0BodtJswFrRSX/8EF9vpkBOyBBNiZ09EvDLF3nW&#10;GZvArWpXtixFJxV7grNZxgYXdW7VwNZuMNnkaflmTE2zbOVWCxKdFB66BB6o9ZllTDkujZMlBe17&#10;zQ4PIb47w/PO5HGbqghsRsGbrWXthYXHGNwmvaBtitrhz8JjJAULjko5QIeFV/MUJTiyWgaz9Qax&#10;OMT3WK1fgRoCWeqI3aRBRckH6Ei1v43reDUB6nBHSxEcOXU+ncxcjvJBPFXNQ9LClXzuTcnudd8b&#10;xuIn5dIZ77OoDi7Loq9jm/EdP58uOzw0ylavanhIulNHT39w3NLtefNYfETud+SePH9xXlq3shwh&#10;V1bR7f6RnQz3FIvP80Bsp5y2bPm4IjoDafkQ8x1z7Y8yVizLjdCnymXZ8nFVdAaBWHwQC8SyZeqI&#10;6wNgSB4hArGdtdMZ4iQVEV0uUoAjOV/sgsvDRXlUl/hyW2i5VFx0+QRi8ajMfiFA43uS37NV1GNU&#10;DCAoFHDFv+WO0QqCiP4f4Iq8ftkUUw4AAAAASUVORK5CYIJQSwMECgAAAAAAAAAhAHpr4NzqDAAA&#10;6gwAABQAAABkcnMvbWVkaWEvaW1hZ2UzLnBuZ4lQTkcNChoKAAAADUlIRFIAAACdAAAAnQgGAAAA&#10;riZ61gAAAAlwSFlzAAAWJQAAFiUBSVIk8AAADJxJREFUeJztnV1rXMcZx0eWrZVsVnKpFQJ2qGun&#10;hLQXUl2wcaijDbjEYGhEoKW5CN1Ab5co2w8Qf4Fule4HqEouAi2kUmmgIS6WY6hJoK500eYmNjaW&#10;IUSmlbTEltaWtvyPZqSj1XmZc/bMnJkzzw8WG3vZl9n/eZ553ub0dTodZhrNRuskYwyPCv9o44yx&#10;o8Z9UDO5yx8rjLEFPGr18opJn9QI0TUbrQoXWIULbCT3D1Us7nEBzuNRq5cX8vx2uYmu2WhNMsbE&#10;g0SmF4hwljE2k4cAtYqOu80pxliVhGYMEOA0F6AWN6xFdNx9QmyvKX8zIi2r3PpdqdXLd1WuolLR&#10;ccs2wxibUPYmhAre4+JTYvmUiK7ZaCHSvMIYezvzFyd0scqFN531+2UuOh4gzNCerTAsYg+eZcCR&#10;mei4dcNV8ctMXpAwjXeysnqZiK7ZaI1z6zZm2EIR2TLHrV5Pe70DvX4k7k7nSXBOgOzDPDcyqenJ&#10;0jUbLeTbfu/6L+EgCDIqafd5qS1ds9GaJsE5ywi3eNU0C5DK0jUbrRkKGAjOW7V6eSbJYiQWXbPR&#10;QmXht7TihI8fJnG1idwrN6ckOKKbRMGFtKXj9dNrtNxECAguTsqkU6QsHa+hztJqExGMyGpE1r3O&#10;UlmLkGCi2WhdiXtarOj4i1Dil5DlXb4VCyVyT8c3h/+i5SYSgsbQ8bD9XZylS5R/IQjOd3jTbiCh&#10;lo5KXEQGfDeoCznQ0vnalAiiFwI9ZZh7naJolciAiaCgYp/ouJUL9ccEkZB9KZQgS0fjgUSWTHSX&#10;yIJER1aOyJo9mtoTvfIu4D/TkhMK+JbI23VbulRNeQQhwaR4yo7oeABBE/iEKnZcrN/STdJyEwoZ&#10;491Ke0QXWaQliAyodIuOLB2hGk9jnuh4HoVyc4Rq9li6noZnCUKSEezrSHSEbsZJdIRuSHSEdnZE&#10;R0EEoYuj/d8e/nWFyl+ERk4epNVOzos/OMSGh7edxBf/fsLW1rbs+gI5Q6JLAMR27vwAKw/v5tTP&#10;nh9gX/znCfv8H20SnyQkOgmCxObnxe8f8h4kPjlIdBEcf66fnTtfYsdP9Es9H8I7ffogW7j1hC3c&#10;arONDfPuu2YCJLoAkorNz0Cpz3O542cOkfhCINH5kBVbe6PjBRDHnukPfS6JLxwSHWNeJHr2pQHP&#10;Pcbx+c32HgFBqD95dTB0v+cX36fzG55YXafvd79Zc/bcuSRiiwsS4oINQWtti312s+20+JwUXanU&#10;xy68UspEbN2Q+OJxSnQQ2/iZbVcHtxfFg6VNdvVv66nTHxDfy5VS7PtAfJ98vM4e3N9M9T424sSe&#10;LqnYPru50bMIYMHufPk09n1hEV//2eHM3tcGCm/p8KPD3ekSWxB5iN5kCiu6JHsrRJWwSqoR4kM0&#10;G0ev7t1kCic6GzbyWUbNNlIY0SFf9nJlkB0btSdqdFV81osuSRXB1MpAUvHduLZhdXXD2ui1CGIT&#10;wHph/wbrG/editBUYJ2lg1VAYvfU6ejrxQaxhVGkCyoIa0Tn4v4nqfiQarEB40XneqQHTj1/0Ktu&#10;FKW0ZqzokiRU79x+6m2ui96xW5S6rnGio+x9PLaLzyjRYf9CYpPH1vUyQnRJrlzXOjLisNEz5Co6&#10;6j3LDpvEl4vo4lq8BSS25EB8uJDHzsQ3FeQVgGmtSBQ172QSSBKjawbrF5dqQoIdD92pJi2WrugZ&#10;dpMxMc+pXHSXXxsqdMnKFmTLh+CGZynbyr6ZUveKjW3cl6SjGPSA9f1o7rGU17lQKbEH95+y5WU1&#10;v0nsPfx74VxMh+yHf3pU2O5YU0HE+uEfH7GP/vLY8zBhnH2ppOwbKBUdXGYUGEh5/eeHvauP0MN2&#10;dFvysgdRqRVr3SuiTxSro7p5YeZdm4bKC+RFz/94gB05Em1rsOVR+TtoiV4hPOzvZA6kgfhwlekY&#10;lHEF2S4VXRe+ljwdBISHzCYW/3f8xBAlhjNANlWle61zq0jIHsVF4ksO0iMXLw3Grm9ni7G/f7Ku&#10;fW1zmZHwIqj7j6QSl3AJF18d9CJhBCZYIMrlBZMkEQy++mozl4s518EcMZCCPJ2M+JA/EuKjRPIu&#10;SYa4/WzllKkyYhqsW3yYdgoL5+mwwV2SdJYgIpW1gKoxagRRiO+GxGL6xXf79lPnqhqybWGISG9c&#10;W/eqCyS6CGC5ELrDismIz6XTzU1Lf6TB6GFrv/hwZUN8UYtdZPGZmv5IgxUT/hteF0p7R3xxbkWI&#10;rwhVDtn0R5v30dmQWrLuWAksKh4y4rO5xCab/rCxLczas0yE+C5dHmLfeyH6a/jFZ3qJLUn6Y/FW&#10;23OltkXv1h//+r//yu/bTC6xJU1/ZLFn7c/p1y/kmcMPl7ciO1v8VQ4TxJcm/ZEEEYR08+yz/V5r&#10;WZrX7IVCiu7T+XXWWu0YX2LTkf6AoPEdw4D1/8WbR9jVj/XVYAt7urrJJTZd6Q+IOkpwfvA8rJmO&#10;YKvwR/qbVGLTnf6AFU32/EH2wfvf9PSeMjhzb7A8S2x5pD9g5YLcNoKQh19veda2e2gK++DR0QPK&#10;93fO3ZBOZ4ktz/TH6Oh+a4qb6YkB9oVbweOhp54/xJaX1Q65O3sXRJUltjzSHzIsLe3NT+K7y8zB&#10;Zo3zt97MusSmOv3RC6WuC2A45jOqwnnR+emlxIYf1KTujyA3jbHDv2489t57+74b+wON5WWKXnNB&#10;iE9mik2ILw7dVRCU+i50iQquPuqzIpChlEnOJJliCyOv7g/sERGcyBwZJkDkrCM5TqKTQAwSQXwy&#10;57MwQ7o/YFmPPxc97C5AQKPraDYSXQIgvgf3H8fm3Uzp/sD749ySuEMS8XlhjXVBoktBd5VDRIH4&#10;d9M6lv2HJCJA8p8bg4sIbr/QJ3EWDSE+XUAwqCaksaBrXiCzwdjN/H+EQoquOx9lO/g+aEHy7838&#10;1QXbyCc7qJjLPx3yNvxFANat+qsj+4IBHfk0VVgvuu7SjgA5KtQWbbV6ItmMvFpQKc3mAXPrRYfN&#10;MI6mDwKpDVgJJHltAtbtjTcPh0acSMegSdVWCuFecZYu8kxBwErA3cLq5VVrlAXWDf12sG5h5TS0&#10;4n/w/iOrZ3oLE0ggioTVg0sKckeweidO9Bs5rifblaI7n6aKQkWvyDk9/HqTXbw0FJiFN+3wHVmx&#10;Fe2eaNbdTl0W1ErjmiexN0Jn8OI/21pbjODmITQka+P67WydbY2isMlh5LDufPmEXXglfCbB3xmM&#10;vRIsJQr8KvZLEBoCGghNphaKz4OptiIe/F1YS+dHtrFSAHcG8S0tbXoVgDQihMiOPXPA20fKFt2Z&#10;I8fdOiE6QVLx+UHzJeMpmjAgMuzTMNwS5za7celWVU7VXv2dwdjAy1ofxps1/X9mhYsHeTtZ8Bfi&#10;g0Ua+1H0LKwKRACDz+DizVqc7jJBxIr83lU+J4r9V9i8aK/AomGPKLqRXQaiW3F6BThCDEi+iiAA&#10;s6MoSQ0P9yUSIiwZBI2cIf6ENaOb7u2w2tfpdFiz0aKz8SWAGMsj4W64vd7Rmu+zlOvCva4yxkZc&#10;X404YK3W1sz+jBawInzGgusrQWhjgURH6IZER2hnR3TztPaEBu7V6uW7nujwF/wDrTqhGM+4+ZNP&#10;ZO0I1ewT3SwtOaEYT2M7oqvVy7M8X0cQKpir1csrLGAwh6wdoYodbXWLboaWnFDAaqjoavXyPEWx&#10;hAJmhWtlIXOvV2jViYzZo6l9oqvVyzNk7YgM+QPPA+8Q1iRG1o7Iin1aChQdWTsiI/ZZORZzlskU&#10;rTzRA6thHjNUdDxZfJ1WnUjJdJCVYxKnNlWpSkGkYLFWL4fGBZGi40qloIJISjXq+bEjTrV6eRp1&#10;M1p2QpJ3avVyZFOw7FxdlaJZQoI5bqQikRIdL2FM0v6OiGAxzq0KpCeIucmUelHCOWCMJv311UxE&#10;x3bTKG+RpggfEFwlLD0SROJDO3i1goRHMJ/gEk0TpjophoRHpBUc6+VIf5/wKLhwj3tpBQe8A3R6&#10;odlojfMpHzoLxQ0WueBSn/bVs+jYtvCO8nbkCed+Ard4r1Yv99wIkonoBM1GCyWzdzN7QcIUsIWq&#10;8uxFz2QqOrbrbrHfGyPJFII5LrjMDs/MXHQCbvWmaK9nLQgWprKybn6UiY7t7vUgvreVvQmRNV7z&#10;pUwNNS1KRSdoNlonudWrkuUzFlg2CG0mS1cahBbRCbjlq/IH7fnMYI7PpWobtNcqOj884ID4KiRA&#10;7VznKa7ZJDXTrMhNdH64+63wxziJMHOu89NWkcSfV+0+4zBCdEFwS3iUC1FQSfQibgEhibKU+Pvd&#10;PCxZJIyx/wPAmikRxaW40AAAAABJRU5ErkJgglBLAwQKAAAAAAAAACEAqM9h7l0OAABdDgAAFAAA&#10;AGRycy9tZWRpYS9pbWFnZTQucG5niVBORw0KGgoAAAANSUhEUgAAAJ0AAACdCAYAAACuJnrWAAAA&#10;CXBIWXMAABYlAAAWJQFJUiTwAAAOD0lEQVR4nO2dXXYTyRXHr8CEIWaw+BzjeMbm6Og1OCuwsoHg&#10;yQYwCwhoNpARGwgmGxj5NQ8ZORtAXsHYr6PRwQICDDBGNkMcBo8759+udtpyV3W3+quq+v7O8THY&#10;ILVKf91bt+5HVxzHIZ2o9PoNIpoXXw1xaYtaXaTe7BDRBhENxXd8bTn12oYuV1246Cq9/gIRLQmB&#10;sbiyA2Lsiq+OU69tFXUhhYhOCG1ZiG0u9wtgwCYRtYsQYK6iq/T6EFqTiG7m9qRMFNaIaMWp17p5&#10;rFbmoqv0+lUhNHxNZfpkTFIGRNRy6rV2liuZqeiEZVthsRkHXG8zK8uXiehEBLrCbtR41oT4Ut3z&#10;pSo64UpbRHQvtQdlimZHuNyVtK4jNdGJiLTN1s1aYPWWnXptmPQFnkpjhcTercuCs5pbOGgWxiUR&#10;iUVX6fVh3b7hYKEU4Ez1O2FkxmZs9yr2b/Dzt8v+TpSUO+MerYwlOiE4dqfMqlOvxbZ6sd0rC47x&#10;cVtsr2Ixzp6OI1TGD4TXjLMisUQnVH2Ll5wZ4UGc4CLynk6o+QGvNqPgD1Hq9iKJTqS1HvFqMyEg&#10;ezEfdoAc6l5F4NDh1WYiMBVFK1H2dG0++GVisBgWWCjda6XXR2Xvt7ziTEzgZhdk1SlSSyfcaqbF&#10;fIy1TKm0o3KvXOnLJGFRBKAnCHSvlV4f7X+PecmZhAycem1+9CFklq7Fq82kwFzQofEJS8dWjkmZ&#10;E9YuyNLFyqMxTAhz4hQkWHQiYk1UoMcwARwzZKOWbokjViYDFsW2zWVUdOxamaw40taR6IQSuU6O&#10;yYqjfZ3f0i3xcjMZMud1kvlFF3h6zDAp0hgVHVcEM1njelNXdLIcGcOkzCL5LF3irm2GiQL2dZ7o&#10;2NIxebEwIZ7oRCUAc8jC2bM0f2bC/V49dYoWzv5GuTLdvf8efv/PHm3tf6Stj/u8kseZdxP+lV5f&#10;rxHrBQJxLZ2fpMa5T2jx3LnEF7JzcEDdvT1XhJ3370svQiJar9D3PyDf+laDiykMCK1ZnXLFNnUq&#10;lUFWUgb7+9TefUft3d2yCnAToitleyFcJUTWunyJ5iYmIvyP9Fnf26OV4Q51fn5fyPMXRTGrXSAQ&#10;W/Nilb6qTtGFjK1aGHDf+IL1a/207VrAMlDsqucMXOjgxhx9feli4YLzA0v7zWfXqDs7Q40U9pG6&#10;UwpLhzdy5eoVuhkSecqAG8T+a2t/nzY+fKDhrweB/xJR7vyZM26EOz9xJvbzweo9mj1Hq7vvqPn6&#10;DQ0Pgp/HdKzf00Fs96rxSgQ3P/ziRprYa0Fk4wJX3vjtOVf02D/G2TvuHhzQzSdPrQw2rBUdrE7n&#10;+vXI1gb7qpW3w0yPNSC+5Quf0p/PT9KnEdw7LN7yj68yuZYisVJ0eHPXZqYj7duKiCDjBDOVXj+3&#10;68oL6wIJWJJHszOhbyZc6B+fPafGs+e5H1lgr4Zode7xgO5vv6V3kr3b2ns7j1KsEh0EhyhQBfZK&#10;X71+QwtPnrqZgiLxxPf7J09PCOyd+7voZ/au9axOUWdm2t0/6ow17jWK4OBKsUfSdXMOseB1IDpu&#10;bW9Hvk4Irjv7u2P714fDHTcC1hErRBdFcHBjsCo20v7sGt2+8OmJV3bnx1daHjgb717DBAd3+uWL&#10;l6UTHAnLqSNGHw4jUf/3q1ekv4fgFp89T3TWpjPIG8sER6K8SkeMtXTYx/xrZlp63mW74GDhkc6T&#10;gehc11yusaJrT1+jzyUn/GUQnGpLAcE1nv1b2zSakaLD0cCtSfl+xWbBYUsRtoddevFC67ytcaKD&#10;W71/+ZL094jYbBbc+uyM9Peehdc9X2uc6JDAl2UbVt2KXDtr0pBLXldkWt4ZtKUwSnTIqcqiNSTs&#10;dT0MTQqsO4oXVKm9u6/fGGPhjRJd67I8Wlt++crK+rOgbMMouh4CyzBGdA1R2h0E3GrRedSsQC5V&#10;JThkWkzbUhgjuubF4EJMNzG+bW+2QdUGiQ+biZkWI0SHTbTsiORvwx0rq2tV6S0yvMDTCNE1q9XA&#10;n8PKodrXNnD4qxIcDn9Nrig2QnSyxPU/f35vXfAQNdtgMtqLTtXQgjJzm8BrVQkOx0I6p7eior3o&#10;ZH2g+MTblHlAtmE1LL31/KUVlt0ISxcEZoHYgpfekh3+2lbAoLXoELXKXGsnRtMKHgfRIM68dOug&#10;90q0VNmGW89fWmXVtS7ihAUIAnubqMcko1YERy+6nOB72QZZiRaJbINtB99aWzqZVYpTEdsJsCLY&#10;rC8rjiTywMb0VlS0Fp1s6mVUVwPRytxz0cILm61ic8WM5nu6M4E/3/jwS6T/D7e0o4j2ihKezdmG&#10;KGgtOpmVirPHCSt3ylt4Yc00aLq2WXCks+gQcaYBXNSdkDcxL+FFaaZBiZbt6Cu6iWDXuj5GJKeD&#10;8ExvpkmT0kziLFJ4NjTTpEmpZg570aBKAN7v0ooc82ymQfam6RsAiYBLxxL+0g26zlN4eTbT4Lm+&#10;vT597GcoAN36+FG7wohSDbr2yMPV5t1MI9sD6zjPpJSio4yFV0S2Ia1oPw+ME50sHzsOWQkPIy/y&#10;bqaRHaR79yrTCW1FJzsATvs2SmkLD9kG1cgLU5tp0sRI95q2K0lLeEWmt3ADvSAQSOiG1qKTHQSn&#10;6WI9kgqv6GYamXvVsVNOa9HJFiwL0VEC4RXdTIPARZan1rH4U2/R7QeLTuZK0iCu8FA+pRLc0xya&#10;aXBXniBQ7KpjlkNr0cmKNdO4+a+KqMJDxQhukiID2YY/5dBMIyt21bXEXW/RKZL7WR96RhGe6m6K&#10;eTbTyNaCZw6PieyuMUuKY4m0iCI8GXk102B/m0bzUp5oLzrZp/XL85PuBjprxhFens00smg6TvNS&#10;3mgvOtmn9YK4HXoexBFe3s00dySi0/kW7dqLDp9WmYttKWYPp00U4eXdTAMrJ9tTrgz1HSxkREZC&#10;9qnFXibP5mmV8IpoppF96HAuqPP4NCNEhzd7V3LssKK4Y05W1zIqPNz8LW/BwcrJBwvpPT7tNP3l&#10;7jxegwbXouQT3Jo8wKpNT5x2N81R2xLTAM+F50R7I+4Zm3eUiADqH9enA4sfcBh9W/NuMmMS/hh+&#10;KLN2D69eySWS9dMW7rSIE3/cFVs2iuKvBlSwGCM6vLkPJGXX2EznGVQUCc7lZG2MsHImTAUwqrQJ&#10;1u6pJB97rzql/R2dkwJr3lbkeU2wcmSa6GDt7iq6mzBU0KSy7bio5p+gDMyU2SfGFXHi+ERWZ3dB&#10;NMPkvb/Lg7B6vebrn4x5LUa+O9jAy4IKWAL0KNhE2Cxi9FyYNDTRSNHh4FN1LIAeBdXexyTCZhHD&#10;6pvWc2GsH4KbfahoIoYrMl14UWYRY/i1aRi9+cHIBNVAHQgPkzhN3ONhD/fdF7PKZm3U65k4/8T4&#10;HTc+6ZuKbARcLRqfTYpqceao2sOR4TdTNl50+KSjB0ElPAQXm198rv053uFkgBnlDDuyYBaxFWcL&#10;UYQHN4UBM7q6W7jTwY250P4PG4ZfW3OgFUV4JNwt3lz/SK0iQbAA6wZ3qtq/kUXT1q06RfWEFzat&#10;E2/ug6tXaOvGXGET1r0bqiBYCLNuu6KaxZZp6xX6/ocGET3S4FpSBSmjexGtGcqUkNfFm5p1NIh9&#10;JYSumnfix5sMYNMdc6wVHYk3eDWC2/KD0nicAaKxJq3qW9QB4lpUd3QMAtXIOBaybSys1aIjrzJj&#10;Wj1JSYZ3p8XDr8M/hwkAezS4TnzHJIJxGsNRSYPCBp2ba5Jgveg8YGXgcuNYGhUQ5PDgV/dfYHhN&#10;Wo+LLAvSWjYPvS6N6DwQtd6/fCmWy80Dd27d9rbWDTVpUbrxrxj6PPd44B4/DCQFoXkCsd3YGrjB&#10;QhkER8LSoTHnsQbXUgjuBn9yUlmrljZwzbhJch7RsoYMKo7jUKXXd8r2ykepiokBXqSZ9phZnB0i&#10;MEDnWFksmoR1T3Rb6F3W8hILAhEoBIggAVFo9dRp5fBqD7QlIsqFsDBfD7NYbLtJcEJWvZCLRTcC&#10;RNP+GJwBgCD9920YCqEx0ZbWE10X5Vm8ZtFwrVi5XWQSut7GZcPM62cMZMMTXZffPSYHNp16beiK&#10;Dn/AD3jVmYxxjZv/XICtHZM1J0TX5iVnMmTHqdc65BedU68hmBjwqjMZ0fEedvTYvcMrzmTEkbbc&#10;jMTRX3r9UudhmcwYOPXavPfgxyydU68hM7HOa8+kzLF4ISir3eIVZ1IEsz9W/A93QnROvdZla8ek&#10;yIo4Bz5CVr/D1o5JgxNWjmSiY2vHpMQJK0ch5epNXnkmAYMgK0cq0YnD4oe86syYNIOsHEVozGlx&#10;loIZgzUv5RWEUnRCqdrfTYfRip0wzYR2n4ig4j6/r0xElmRu1SNSy5NTr7U4mmUicF8YKSVx+uyW&#10;uNCTUbAqjFMokUXn29/JR5ozZWUzzhFbrI5icYzSYOExPiC4Rtg+zk/sNnYWHuMjtuBo3AE6LDxm&#10;XMFRkqlNPuFxcFE+1sYVHI1WDo/1AL1+VZQi84SAcvDQqdcS5eUTi+7ogXp9hMtfl2bpy4ebaVCl&#10;t6KSmujoUHgNUZrMw3jsYl0IbiuNV5Wq6Oj/7hZW716qD8wUAaxby6nXAkuUxiV10XlUev0FUU/F&#10;ez0zWVWVJyUhM9F5VHr9JSE+drlmsC7Eltkkr8xFd/REh+JrsuXTllVRXp752LjcRHf0hIcN3U2R&#10;x9XjrnDlxSspb2fhRmXkLjo/wvo1RAULu9982BTnqp08rFoQhYrOj7CAEOCC74stYTIGYp50V0xb&#10;7eZp0WRoIzoZ4uzPoxH7AcoDxORZrmFRViwUIvofrXDiRvapaAsAAAAASUVORK5CYIJQSwMEFAAG&#10;AAgAAAAhANCpYI7hAAAADAEAAA8AAABkcnMvZG93bnJldi54bWxMj0FLw0AQhe+C/2EZwZvdbEw1&#10;xGxKKeqpCLaCeNsm0yQ0Oxuy2yT9905Peps383jzvXw1206MOPjWkQa1iEAgla5qqdbwtX97SEH4&#10;YKgynSPUcEEPq+L2JjdZ5Sb6xHEXasEh5DOjoQmhz6T0ZYPW+IXrkfh2dIM1geVQy2owE4fbTsZR&#10;9CStaYk/NKbHTYPlaXe2Gt4nM60f1eu4PR03l5/98uN7q1Dr+7t5/QIi4Bz+zHDFZ3QomOngzlR5&#10;0bFWSZqwl6f4GcTVkcSKNwcNcZosQRa5/F+i+AU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AomSXq2wIAAOIMAAAOAAAA&#10;AAAAAAAAAAAAADoCAABkcnMvZTJvRG9jLnhtbFBLAQItAAoAAAAAAAAAIQBj/1KkYQ8AAGEPAAAU&#10;AAAAAAAAAAAAAAAAAEEFAABkcnMvbWVkaWEvaW1hZ2UxLnBuZ1BLAQItAAoAAAAAAAAAIQBuwGpQ&#10;hxQAAIcUAAAUAAAAAAAAAAAAAAAAANQUAABkcnMvbWVkaWEvaW1hZ2UyLnBuZ1BLAQItAAoAAAAA&#10;AAAAIQB6a+Dc6gwAAOoMAAAUAAAAAAAAAAAAAAAAAI0pAABkcnMvbWVkaWEvaW1hZ2UzLnBuZ1BL&#10;AQItAAoAAAAAAAAAIQCoz2HuXQ4AAF0OAAAUAAAAAAAAAAAAAAAAAKk2AABkcnMvbWVkaWEvaW1h&#10;Z2U0LnBuZ1BLAQItABQABgAIAAAAIQDQqWCO4QAAAAwBAAAPAAAAAAAAAAAAAAAAADhFAABkcnMv&#10;ZG93bnJldi54bWxQSwECLQAUAAYACAAAACEAV33x6tQAAACtAgAAGQAAAAAAAAAAAAAAAABGRgAA&#10;ZHJzL19yZWxzL2Uyb0RvYy54bWwucmVsc1BLBQYAAAAACQAJAEICAABR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left:219;top:8851;width:826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fxAAAANsAAAAPAAAAZHJzL2Rvd25yZXYueG1sRI9Ba8JA&#10;FITvgv9heQVvummkYlNXkYIgejLa2uNj9zVJm32bZldN/70rCB6HmfmGmS06W4sztb5yrOB5lIAg&#10;1s5UXCg47FfDKQgfkA3WjknBP3lYzPu9GWbGXXhH5zwUIkLYZ6igDKHJpPS6JIt+5Bri6H271mKI&#10;si2kafES4baWaZJMpMWK40KJDb2XpH/zk1Wg8zR9+dr4qf78+dge/yYpH8dWqcFTt3wDEagLj/C9&#10;vTYKXsdw+xJ/gJxfAQAA//8DAFBLAQItABQABgAIAAAAIQDb4fbL7gAAAIUBAAATAAAAAAAAAAAA&#10;AAAAAAAAAABbQ29udGVudF9UeXBlc10ueG1sUEsBAi0AFAAGAAgAAAAhAFr0LFu/AAAAFQEAAAsA&#10;AAAAAAAAAAAAAAAAHwEAAF9yZWxzLy5yZWxzUEsBAi0AFAAGAAgAAAAhAGbz9t/EAAAA2wAAAA8A&#10;AAAAAAAAAAAAAAAABwIAAGRycy9kb3ducmV2LnhtbFBLBQYAAAAAAwADALcAAAD4AgAAAAA=&#10;">
                  <v:imagedata r:id="rId11" o:title=""/>
                </v:shape>
                <v:shape id="Picture 94" o:spid="_x0000_s1028" type="#_x0000_t75" style="position:absolute;width:8502;height:8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GnwwAAANsAAAAPAAAAZHJzL2Rvd25yZXYueG1sRI9Bi8Iw&#10;FITvC/6H8ARva6rI0lajiKB4dLsiHp/Nsy02L7WJtf57s7Cwx2FmvmEWq97UoqPWVZYVTMYRCOLc&#10;6ooLBcef7WcMwnlkjbVlUvAiB6vl4GOBqbZP/qYu84UIEHYpKii9b1IpXV6SQTe2DXHwrrY16INs&#10;C6lbfAa4qeU0ir6kwYrDQokNbUrKb9nDKDgns11yyKr96R7vjuvTpdvG9VWp0bBfz0F46v1/+K+9&#10;1wqSGfx+CT9ALt8AAAD//wMAUEsBAi0AFAAGAAgAAAAhANvh9svuAAAAhQEAABMAAAAAAAAAAAAA&#10;AAAAAAAAAFtDb250ZW50X1R5cGVzXS54bWxQSwECLQAUAAYACAAAACEAWvQsW78AAAAVAQAACwAA&#10;AAAAAAAAAAAAAAAfAQAAX3JlbHMvLnJlbHNQSwECLQAUAAYACAAAACEAqnKhp8MAAADbAAAADwAA&#10;AAAAAAAAAAAAAAAHAgAAZHJzL2Rvd25yZXYueG1sUEsFBgAAAAADAAMAtwAAAPcCAAAAAA==&#10;">
                  <v:imagedata r:id="rId12" o:title=""/>
                </v:shape>
                <v:shape id="Picture 95" o:spid="_x0000_s1029" type="#_x0000_t75" style="position:absolute;left:8997;top:146;width:833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PyxgAAANsAAAAPAAAAZHJzL2Rvd25yZXYueG1sRI9PawIx&#10;FMTvQr9DeIXeNKtFqatZKYLQ9iK1onh7JG//1M3LskndtZ++KQgeh5n5DbNc9bYWF2p95VjBeJSA&#10;INbOVFwo2H9thi8gfEA2WDsmBVfysMoeBktMjev4ky67UIgIYZ+igjKEJpXS65Is+pFriKOXu9Zi&#10;iLItpGmxi3Bby0mSzKTFiuNCiQ2tS9Ln3Y9V8HGadPI0/t2/P2upk+/z9nDc5ko9PfavCxCB+nAP&#10;39pvRsF8Cv9f4g+Q2R8AAAD//wMAUEsBAi0AFAAGAAgAAAAhANvh9svuAAAAhQEAABMAAAAAAAAA&#10;AAAAAAAAAAAAAFtDb250ZW50X1R5cGVzXS54bWxQSwECLQAUAAYACAAAACEAWvQsW78AAAAVAQAA&#10;CwAAAAAAAAAAAAAAAAAfAQAAX3JlbHMvLnJlbHNQSwECLQAUAAYACAAAACEANj7j8sYAAADbAAAA&#10;DwAAAAAAAAAAAAAAAAAHAgAAZHJzL2Rvd25yZXYueG1sUEsFBgAAAAADAAMAtwAAAPoCAAAAAA==&#10;">
                  <v:imagedata r:id="rId13" o:title=""/>
                </v:shape>
                <v:shape id="Picture 96" o:spid="_x0000_s1030" type="#_x0000_t75" style="position:absolute;left:8997;top:8924;width:8338;height: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5JtxAAAANsAAAAPAAAAZHJzL2Rvd25yZXYueG1sRI9Ba8JA&#10;FITvgv9heYXezKZCg4muUgTBgz2Y5pDjI/tMYrNvQ3aNsb/eLRR6HGbmG2azm0wnRhpca1nBWxSD&#10;IK6sbrlWUHwdFisQziNr7CyTggc52G3nsw1m2t75TGPuaxEg7DJU0HjfZ1K6qiGDLrI9cfAudjDo&#10;gxxqqQe8B7jp5DKOE2mw5bDQYE/7hqrv/GYUdLp4P9HqeD193sqfsk5pfBSk1OvL9LEG4Wny/+G/&#10;9lErSBP4/RJ+gNw+AQAA//8DAFBLAQItABQABgAIAAAAIQDb4fbL7gAAAIUBAAATAAAAAAAAAAAA&#10;AAAAAAAAAABbQ29udGVudF9UeXBlc10ueG1sUEsBAi0AFAAGAAgAAAAhAFr0LFu/AAAAFQEAAAsA&#10;AAAAAAAAAAAAAAAAHwEAAF9yZWxzLy5yZWxzUEsBAi0AFAAGAAgAAAAhAMXnkm3EAAAA2wAAAA8A&#10;AAAAAAAAAAAAAAAABwIAAGRycy9kb3ducmV2LnhtbFBLBQYAAAAAAwADALcAAAD4AgAAAAA=&#10;">
                  <v:imagedata r:id="rId14" o:title=""/>
                </v:shape>
              </v:group>
            </w:pict>
          </mc:Fallback>
        </mc:AlternateContent>
      </w:r>
    </w:p>
    <w:p w14:paraId="28B756FF" w14:textId="57457D96" w:rsidR="003D1DCF" w:rsidRDefault="003D1DCF" w:rsidP="007E1D6D">
      <w:pPr>
        <w:ind w:left="-426"/>
        <w:rPr>
          <w:vertAlign w:val="subscript"/>
        </w:rPr>
      </w:pPr>
    </w:p>
    <w:p w14:paraId="0829ED4C" w14:textId="6B2AEA09" w:rsidR="003D1DCF" w:rsidRDefault="003D1DCF" w:rsidP="007E1D6D">
      <w:pPr>
        <w:tabs>
          <w:tab w:val="left" w:pos="3293"/>
        </w:tabs>
        <w:ind w:left="-426"/>
      </w:pPr>
      <w:r>
        <w:tab/>
      </w:r>
    </w:p>
    <w:p w14:paraId="1FF9B166" w14:textId="68614AE9" w:rsidR="003D1DCF" w:rsidRDefault="005D6DFD" w:rsidP="007E1D6D">
      <w:pPr>
        <w:tabs>
          <w:tab w:val="left" w:pos="3293"/>
        </w:tabs>
        <w:ind w:left="-426"/>
      </w:pPr>
      <w:r>
        <w:rPr>
          <w:noProof/>
          <w:vertAlign w:val="subscript"/>
        </w:rPr>
        <mc:AlternateContent>
          <mc:Choice Requires="wpg">
            <w:drawing>
              <wp:anchor distT="0" distB="0" distL="114300" distR="114300" simplePos="0" relativeHeight="251682816" behindDoc="0" locked="0" layoutInCell="1" allowOverlap="1" wp14:anchorId="0D54870E" wp14:editId="2B78D415">
                <wp:simplePos x="0" y="0"/>
                <wp:positionH relativeFrom="column">
                  <wp:posOffset>2404110</wp:posOffset>
                </wp:positionH>
                <wp:positionV relativeFrom="paragraph">
                  <wp:posOffset>73521</wp:posOffset>
                </wp:positionV>
                <wp:extent cx="4046855" cy="880883"/>
                <wp:effectExtent l="0" t="0" r="10795" b="14605"/>
                <wp:wrapNone/>
                <wp:docPr id="69" name="Group 69"/>
                <wp:cNvGraphicFramePr/>
                <a:graphic xmlns:a="http://schemas.openxmlformats.org/drawingml/2006/main">
                  <a:graphicData uri="http://schemas.microsoft.com/office/word/2010/wordprocessingGroup">
                    <wpg:wgp>
                      <wpg:cNvGrpSpPr/>
                      <wpg:grpSpPr>
                        <a:xfrm>
                          <a:off x="0" y="0"/>
                          <a:ext cx="4046855" cy="880883"/>
                          <a:chOff x="0" y="0"/>
                          <a:chExt cx="4046855" cy="1358900"/>
                        </a:xfrm>
                      </wpg:grpSpPr>
                      <wps:wsp>
                        <wps:cNvPr id="67" name="Rectangle: Rounded Corners 67"/>
                        <wps:cNvSpPr/>
                        <wps:spPr>
                          <a:xfrm>
                            <a:off x="0" y="0"/>
                            <a:ext cx="4046855" cy="1358900"/>
                          </a:xfrm>
                          <a:prstGeom prst="roundRect">
                            <a:avLst>
                              <a:gd name="adj" fmla="val 5082"/>
                            </a:avLst>
                          </a:prstGeom>
                          <a:noFill/>
                          <a:ln w="19050">
                            <a:solidFill>
                              <a:srgbClr val="928DF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73218" y="100723"/>
                            <a:ext cx="3911600" cy="1249107"/>
                          </a:xfrm>
                          <a:prstGeom prst="rect">
                            <a:avLst/>
                          </a:prstGeom>
                          <a:noFill/>
                          <a:ln w="6350">
                            <a:noFill/>
                          </a:ln>
                        </wps:spPr>
                        <wps:txb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54870E" id="Group 69" o:spid="_x0000_s1050" style="position:absolute;left:0;text-align:left;margin-left:189.3pt;margin-top:5.8pt;width:318.65pt;height:69.35pt;z-index:251682816;mso-height-relative:margin" coordsize="40468,13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fBzdgMAALQJAAAOAAAAZHJzL2Uyb0RvYy54bWzcVttO3DAQfa/Uf7D8XnLZC9mIgLZLQZUQ&#10;IKDi2es4m1SO7dpeEvr1HTuXXWDVBypVVXkIdmbmeOZ45mxOztqaoyemTSVFhqOjECMmqMwrscnw&#10;t4eLTwlGxhKREy4Fy/AzM/js9OOHk0alLJal5DnTCECESRuV4dJalQaBoSWriTmSigkwFlLXxMJW&#10;b4JckwbQax7EYTgPGqlzpSVlxsDb886ITz1+UTBqb4rCMIt4hiE365/aP9fuGZyekHSjiSor2qdB&#10;3pFFTSoBh45Q58QStNXVG6i6oloaWdgjKutAFkVFma8BqonCV9VcarlVvpZN2mzUSBNQ+4qnd8PS&#10;66dLre7VrQYmGrUBLvzO1dIWunb/IUvUesqeR8pYaxGFl9NwOk9mM4wo2JIkTJJJxyktgfg3YbT8&#10;cigwmsySRehvIxjODV5k0yjoD7OjwPwZBfclUcwza1Kg4FajKs/w/BgjQWpo0ztoHCI2nKXoTm5F&#10;znK0klpAnyNw8lT5wJE4kxrg8F2sHSqepEobe8lkjdwiw9AJIndZ+S4jT1fG+nbL+4RJ/h2joubQ&#10;vE+Eo1mYxC5NYLP3hdUA6QKFvKg4993PBWpgdBfhLPTgRvIqd1bnZ/RmveIaAWiGF3FyfjHg7rkB&#10;NhdwmLukjga/ss+cOQwu7lgBBEO7xN0JbrrZCEsoZcJGnakkOetOm4Xw1xfh9cBF+JI8oEMuIMsR&#10;uwc4jN1x0fu7UObFYQzuS/9d8BjhT5bCjsF1JaQ+VBmHqvqTO/+BpI4ax9Ja5s/Qflp20mQUvajg&#10;xq+IsbdEw3WCaoG+2ht4FFzCTcl+hVEp9c9D750/zAdYMWpA2zJsfmyJZhjxrwImZxFNp04M/WY6&#10;O45ho/ct632L2NYrCbcfgZIr6pfO3/JhWWhZP4IML92pYCKCwtkZplYPm5XtNBeEnLLl0ruBACpi&#10;r8S9og7cseo69KF9JFr1bW9BZ67lMK19M3eM7nxdpJDLrZVFZZ1xx2u/AeVw6vY3JAR+7zoJeXAS&#10;+Vm2aJ68EgxkW3jvaoZk/aQclo7jSRwBHAhrFIbHcS+sg/JOFlE0hwHxyhvF00UUemUaBXQ38IOG&#10;vJCPHYtOZjoOX2nCfNJLwqgWhyfdtuvWC+hY6X/c1fZf6mn/IwmfBl4W+88Y9+2xv/czsPvYOv0F&#10;AAD//wMAUEsDBBQABgAIAAAAIQBKGJM14QAAAAsBAAAPAAAAZHJzL2Rvd25yZXYueG1sTI/BasMw&#10;EETvhf6D2EJvjaQap4lrOYTQ9hQKTQolN8Xa2CaWZCzFdv6+m1N72l1mmH2TrybbsgH70HinQM4E&#10;MHSlN42rFHzv358WwELUzujWO1RwxQCr4v4u15nxo/vCYRcrRiEuZFpBHWOXcR7KGq0OM9+hI+3k&#10;e6sjnX3FTa9HCrctfxZizq1uHH2odYebGsvz7mIVfIx6XCfybdieT5vrYZ9+/mwlKvX4MK1fgUWc&#10;4p8ZbviEDgUxHf3FmcBaBcnLYk5WEiTNm0HIdAnsSFsqEuBFzv93KH4BAAD//wMAUEsBAi0AFAAG&#10;AAgAAAAhALaDOJL+AAAA4QEAABMAAAAAAAAAAAAAAAAAAAAAAFtDb250ZW50X1R5cGVzXS54bWxQ&#10;SwECLQAUAAYACAAAACEAOP0h/9YAAACUAQAACwAAAAAAAAAAAAAAAAAvAQAAX3JlbHMvLnJlbHNQ&#10;SwECLQAUAAYACAAAACEAtD3wc3YDAAC0CQAADgAAAAAAAAAAAAAAAAAuAgAAZHJzL2Uyb0RvYy54&#10;bWxQSwECLQAUAAYACAAAACEAShiTNeEAAAALAQAADwAAAAAAAAAAAAAAAADQBQAAZHJzL2Rvd25y&#10;ZXYueG1sUEsFBgAAAAAEAAQA8wAAAN4GAAAAAA==&#10;">
                <v:roundrect id="Rectangle: Rounded Corners 67" o:spid="_x0000_s1051" style="position:absolute;width:40468;height:13589;visibility:visible;mso-wrap-style:square;v-text-anchor:middle" arcsize="33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CUxQAAANsAAAAPAAAAZHJzL2Rvd25yZXYueG1sRI/NasMw&#10;EITvhb6D2EJvjdwEkuJENmkg0EMPzQ80x8Xa2CLWyliy4ubpo0Khx2F2vtlZlaNtRaTeG8cKXicZ&#10;COLKacO1guNh+/IGwgdkja1jUvBDHsri8WGFuXZX3lHch1okCPscFTQhdLmUvmrIop+4jjh5Z9db&#10;DEn2tdQ9XhPctnKaZXNp0XBqaLCjTUPVZT/Y9EZcxMF8r7dfnzdzirv3MMtmWqnnp3G9BBFoDP/H&#10;f+kPrWC+gN8tCQCyuAMAAP//AwBQSwECLQAUAAYACAAAACEA2+H2y+4AAACFAQAAEwAAAAAAAAAA&#10;AAAAAAAAAAAAW0NvbnRlbnRfVHlwZXNdLnhtbFBLAQItABQABgAIAAAAIQBa9CxbvwAAABUBAAAL&#10;AAAAAAAAAAAAAAAAAB8BAABfcmVscy8ucmVsc1BLAQItABQABgAIAAAAIQBFhJCUxQAAANsAAAAP&#10;AAAAAAAAAAAAAAAAAAcCAABkcnMvZG93bnJldi54bWxQSwUGAAAAAAMAAwC3AAAA+QIAAAAA&#10;" filled="f" strokecolor="#928df2" strokeweight="1.5pt">
                  <v:stroke joinstyle="miter"/>
                </v:roundrect>
                <v:shape id="Text Box 68" o:spid="_x0000_s1052" type="#_x0000_t202" style="position:absolute;left:732;top:1007;width:39116;height:12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7E31029D" w14:textId="0453C452" w:rsidR="00A94C21" w:rsidRDefault="00A94C21" w:rsidP="00CF62EC">
                        <w:pPr>
                          <w:rPr>
                            <w:rFonts w:ascii="Arial" w:hAnsi="Arial" w:cs="Arial"/>
                            <w:b/>
                            <w:bCs/>
                            <w:color w:val="172E62"/>
                            <w:sz w:val="24"/>
                            <w:szCs w:val="24"/>
                          </w:rPr>
                        </w:pPr>
                        <w:r w:rsidRPr="00A94C21">
                          <w:rPr>
                            <w:rFonts w:ascii="Arial" w:hAnsi="Arial" w:cs="Arial"/>
                            <w:b/>
                            <w:bCs/>
                            <w:color w:val="172E62"/>
                            <w:sz w:val="24"/>
                            <w:szCs w:val="24"/>
                          </w:rPr>
                          <w:t xml:space="preserve">KAIP SUŽINOSIU, KAD PAVYKO </w:t>
                        </w:r>
                        <w:r>
                          <w:rPr>
                            <w:rFonts w:ascii="Arial" w:hAnsi="Arial" w:cs="Arial"/>
                            <w:b/>
                            <w:bCs/>
                            <w:color w:val="172E62"/>
                            <w:sz w:val="24"/>
                            <w:szCs w:val="24"/>
                          </w:rPr>
                          <w:br/>
                        </w:r>
                        <w:r w:rsidRPr="00A94C21">
                          <w:rPr>
                            <w:rFonts w:ascii="Arial" w:hAnsi="Arial" w:cs="Arial"/>
                            <w:b/>
                            <w:bCs/>
                            <w:color w:val="172E62"/>
                            <w:sz w:val="24"/>
                            <w:szCs w:val="24"/>
                          </w:rPr>
                          <w:t>PASIEKTI TIKSLĄ?</w:t>
                        </w:r>
                      </w:p>
                      <w:p w14:paraId="53C8EBC6" w14:textId="538FB7D3" w:rsidR="00E001EA" w:rsidRPr="00F37616" w:rsidRDefault="00F37616" w:rsidP="00F37616">
                        <w:pPr>
                          <w:spacing w:after="0" w:line="240" w:lineRule="auto"/>
                          <w:jc w:val="both"/>
                          <w:rPr>
                            <w:rFonts w:ascii="Times New Roman" w:eastAsia="Times New Roman" w:hAnsi="Times New Roman" w:cs="Times New Roman"/>
                            <w:color w:val="172E62"/>
                            <w:sz w:val="24"/>
                            <w:szCs w:val="24"/>
                            <w:lang w:eastAsia="lt-LT"/>
                          </w:rPr>
                        </w:pPr>
                        <w:r w:rsidRPr="00F37616">
                          <w:rPr>
                            <w:rFonts w:ascii="Arial" w:eastAsia="Times New Roman" w:hAnsi="Arial" w:cs="Arial"/>
                            <w:color w:val="172E62"/>
                            <w:sz w:val="24"/>
                            <w:szCs w:val="24"/>
                            <w:lang w:eastAsia="lt-LT"/>
                          </w:rPr>
                          <w:t>Mokiniai išspręs pateiktus uždavinius.</w:t>
                        </w:r>
                      </w:p>
                    </w:txbxContent>
                  </v:textbox>
                </v:shape>
              </v:group>
            </w:pict>
          </mc:Fallback>
        </mc:AlternateContent>
      </w:r>
    </w:p>
    <w:p w14:paraId="1EBD08F3" w14:textId="0B361A21" w:rsidR="003D1DCF" w:rsidRDefault="003D1DCF" w:rsidP="007E1D6D">
      <w:pPr>
        <w:tabs>
          <w:tab w:val="left" w:pos="3293"/>
        </w:tabs>
        <w:ind w:left="-426"/>
      </w:pPr>
    </w:p>
    <w:p w14:paraId="4EC07B37" w14:textId="70617403" w:rsidR="007E1D6D" w:rsidRDefault="007E1D6D" w:rsidP="007E1D6D">
      <w:pPr>
        <w:tabs>
          <w:tab w:val="left" w:pos="3293"/>
        </w:tabs>
        <w:ind w:left="-426"/>
      </w:pPr>
    </w:p>
    <w:p w14:paraId="417C8D99" w14:textId="05CEAF79" w:rsidR="007E1D6D" w:rsidRDefault="007E1D6D" w:rsidP="007E1D6D">
      <w:pPr>
        <w:tabs>
          <w:tab w:val="left" w:pos="3293"/>
        </w:tabs>
        <w:ind w:left="-426"/>
      </w:pPr>
    </w:p>
    <w:p w14:paraId="09169AB3" w14:textId="77777777" w:rsidR="00573B79" w:rsidRDefault="00573B79" w:rsidP="00573B79">
      <w:pPr>
        <w:tabs>
          <w:tab w:val="left" w:pos="3293"/>
        </w:tabs>
        <w:ind w:left="-426"/>
      </w:pPr>
      <w:r>
        <w:rPr>
          <w:noProof/>
        </w:rPr>
        <w:lastRenderedPageBreak/>
        <mc:AlternateContent>
          <mc:Choice Requires="wpg">
            <w:drawing>
              <wp:anchor distT="0" distB="0" distL="114300" distR="114300" simplePos="0" relativeHeight="251722752" behindDoc="0" locked="0" layoutInCell="1" allowOverlap="1" wp14:anchorId="5D4DF0C6" wp14:editId="121AD47E">
                <wp:simplePos x="0" y="0"/>
                <wp:positionH relativeFrom="column">
                  <wp:posOffset>-262890</wp:posOffset>
                </wp:positionH>
                <wp:positionV relativeFrom="paragraph">
                  <wp:posOffset>60325</wp:posOffset>
                </wp:positionV>
                <wp:extent cx="2880995" cy="861060"/>
                <wp:effectExtent l="0" t="0" r="0" b="0"/>
                <wp:wrapNone/>
                <wp:docPr id="2" name="Group 2"/>
                <wp:cNvGraphicFramePr/>
                <a:graphic xmlns:a="http://schemas.openxmlformats.org/drawingml/2006/main">
                  <a:graphicData uri="http://schemas.microsoft.com/office/word/2010/wordprocessingGroup">
                    <wpg:wgp>
                      <wpg:cNvGrpSpPr/>
                      <wpg:grpSpPr>
                        <a:xfrm>
                          <a:off x="0" y="0"/>
                          <a:ext cx="2880995" cy="861060"/>
                          <a:chOff x="0" y="0"/>
                          <a:chExt cx="2881423" cy="861237"/>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9630" cy="849630"/>
                          </a:xfrm>
                          <a:prstGeom prst="rect">
                            <a:avLst/>
                          </a:prstGeom>
                          <a:noFill/>
                          <a:ln>
                            <a:noFill/>
                          </a:ln>
                        </pic:spPr>
                      </pic:pic>
                      <wpg:grpSp>
                        <wpg:cNvPr id="4" name="Group 4"/>
                        <wpg:cNvGrpSpPr/>
                        <wpg:grpSpPr>
                          <a:xfrm>
                            <a:off x="1031358" y="106326"/>
                            <a:ext cx="1850065" cy="754911"/>
                            <a:chOff x="0" y="0"/>
                            <a:chExt cx="1850065" cy="754911"/>
                          </a:xfrm>
                        </wpg:grpSpPr>
                        <wps:wsp>
                          <wps:cNvPr id="5" name="Text Box 5"/>
                          <wps:cNvSpPr txBox="1"/>
                          <wps:spPr>
                            <a:xfrm>
                              <a:off x="0" y="0"/>
                              <a:ext cx="1850065" cy="404037"/>
                            </a:xfrm>
                            <a:prstGeom prst="rect">
                              <a:avLst/>
                            </a:prstGeom>
                            <a:noFill/>
                            <a:ln w="6350">
                              <a:noFill/>
                            </a:ln>
                          </wps:spPr>
                          <wps:txb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350874"/>
                              <a:ext cx="1850065" cy="404037"/>
                            </a:xfrm>
                            <a:prstGeom prst="rect">
                              <a:avLst/>
                            </a:prstGeom>
                            <a:noFill/>
                            <a:ln w="6350">
                              <a:noFill/>
                            </a:ln>
                          </wps:spPr>
                          <wps:txbx>
                            <w:txbxContent>
                              <w:p w14:paraId="280C6E8C" w14:textId="24F32E9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272E77">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D4DF0C6" id="Group 2" o:spid="_x0000_s1053" style="position:absolute;left:0;text-align:left;margin-left:-20.7pt;margin-top:4.75pt;width:226.85pt;height:67.8pt;z-index:251722752" coordsize="28814,8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DewywMAAKkLAAAOAAAAZHJzL2Uyb0RvYy54bWzsVk1v2zgQvS/Q/0Do&#10;3kiyZccW4hTeZBMUSFtjk0XPNE1ZQiWSS9KR01/fR0qy/NFsmwAF9tBDnOHX8M3Me0NdvNtWJXnk&#10;2hRSzIL4LAoIF0yuCrGeBf883LydBMRYKla0lILPgidugneXb/64qFXKBzKX5YprAifCpLWaBbm1&#10;Kg1Dw3JeUXMmFRdYzKSuqMVQr8OVpjW8V2U4iKJxWEu9Uloybgxmr5vF4NL7zzLO7KcsM9ySchYA&#10;m/W/2v8u3W94eUHTtaYqL1gLg74CRUULgUt3rq6ppWSjixNXVcG0NDKzZ0xWocyygnEfA6KJo6No&#10;brXcKB/LOq3XapcmpPYoT692yz4+3mp1rxYamajVGrnwIxfLNtOV+w+UZOtT9rRLGd9awjA5mEyi&#10;6XQUEIa1yTiOxm1OWY7Enxxj+V/9wTgZDHcHB8NzV4ywuzY8AKMKluKvzQCskwz8mCk4ZTeaB62T&#10;6qd8VFR/2ai3KJaitlgWZWGfPPFQFgdKPC4KttDNAMlcaFKsZgHiErQC37HqLiVDF5w74PY0J6iL&#10;6E6yL4YIeZVTseZzo8BY6Min4nB76IYH1y3LQt0UZelq5Ow2MLD7iB3fyU3DvGvJNhUXtpGS5iVi&#10;lMLkhTIB0SmvlhzB6PcrD4imRrO/AdCLxljNLcvd5RlAtPOo327BI+5BOvwGRCPL+oNcITd0Y6UX&#10;zc8QbZJMx0Mo2POssffpgmRqY2+5rIgzABo4vXP6eGccYiDrtjjMQrrU+UhKcTCBjW7Go3d4WxPw&#10;9xTSmH3Bk67gXrMkcQV0DH6BvuJoGA9H6JdQEnQ0HIydE5p2UosnIzS8Vmrno2Qat1X5kdSeOfiM&#10;1GqFTmw6MmF0QqcXNZv7nCqOQji3fboQRaOPBxfdn3JLRk3G/CbXjojdYrqVgjvclKJrD//dlQ4i&#10;TqIkOmouPRVewxZSz4LxcBR5eu141NGmx+osu11ufUeYdvEt5eoJ4WkJkoLPRrGbAoy9o8YuqMbj&#10;g0k8qPYTfrJS4i7ZWgHJpf76vXm3H2XCakBqPGazwPy7oa7Xle8FCjiNk8S9fn6QjM4HGOj9leX+&#10;ithUVxLvZezRedPtt2VnZlpWn/Huzt2tWKKC4e5ZYDvzyjZPLN5txudzv6lpoXfiXqHxxj53To8P&#10;289Uq7YMFmz4KDvK0PRIu83eRqxzNI+s8MJ2eW6yCqm6AejbEO6X83h8wmMvWgcCZH85j8Gqyblv&#10;Hs/o/v9B5tg/8n3ef7MZffqXsrn/HPIc99+DsA4+OPfHflf/hX35DQAA//8DAFBLAwQKAAAAAAAA&#10;ACEAbsBqUIcUAACHFAAAFAAAAGRycy9tZWRpYS9pbWFnZTEucG5niVBORw0KGgoAAAANSUhEUgAA&#10;AJ0AAACdCAYAAACuJnrWAAAACXBIWXMAABYlAAAWJQFJUiTwAAAUOUlEQVR4nO2dC2xkV3nHv7Fn&#10;POP3+Ller8M6uIYUWu0ChYCaEoOiAhKwCwqlgdJsSFsaoSSbtChBamFDiyBSC47SKoBIswuiD5XH&#10;JhEltCTrpaXaopZ4mwhoJtPuEq/X7/f4MQ9P9T8+1xmPzz33zsydO/fOfD/JWms9Hp8593+/1/nO&#10;uYFsNkteJRCLj8ihHSWiqGcH6i0uya+l7PDQuBcH6BnRSYGNSIHh67AHhlUNXCSicfk15gUhVkx0&#10;gVgcluu4/DpWkUHUJstEdBZf2eGhs5WYAddFF4jFIbITLDRPYAhw1E0L6IrocqzaKXabnuW8FF/Z&#10;rV/ZRReIxU9KsbWX9Q8xTnEZnig7PDRWrhktm+ikGx1ly+ZbYPlOlsPtOi66QCw+KMXGMVt18IB0&#10;u0tOfRpHRReIxU9IwbErrS7gco87ZfUcEZ1MFCC2W6tqqpl87skOD42WOisli066U2Q8R/gS1QRn&#10;ZKxXtLstSXSBWBwrB2PsTmsOrHKMFCu8umJnSy5bseBqE3i1MenlCqYo0cmE4RwLrqaB8MaltyuI&#10;gt2rtHDnan3GmV2Q2R4txNUWZOmkqiuySMx4lsPS1dpuPbMtOvmmHMMxKo4UYowKsXQsOEbHjYFY&#10;3FYNz5bo5JtxHY6x4m655q7FMpGQb/Idnm7GJssysbhk9nKtpZNx3GmebaYA2q00Y+VeefGeKYYb&#10;ZS1Xial75XocUyJws4Oq+p3O0pXcTcDUNO2yY3wfSksnTeNjtT5rjCNcm59UmFk6pUIZpgj2aWmf&#10;6KSV430NjFPcmt+NorJ0plkHwxTJHk3tienkgv6zPLOMwyxnh4d2GwLyLR1bOaYctOcuj7HoGLfY&#10;1dau6KQSefWBKRfHjJ67XEs3wtPNlBmhsVzRWbakMEyJCI0F6eW9q1ybs8HJaDtF6+t3X7iUydDo&#10;0rKHR+wphKULyhEVvKOnFoHgvtjTve+TD4ZCdHJ2rtanxw6HEdcZ7pVFZ4NcC5fL0XCDNwfsTY4a&#10;ouMkgnGLEUN0Re3UZpgiGDREx0kE4xaDdcUcC8AwJSAsHT8UhHGTw0Wf2sQwxcKiY1wn6OUpj9bV&#10;0cmOHe9/di1B41tbFR+TV/HTXHlWdEfDYTrb30eHgztDPNHWSkcvv0RL29sVH5vXgODGBg7REVmk&#10;xsrJyMSkZ4XnSfcKwY0N9O8KDuB7TCwmmHmZfMGBdvF//WIevYgnr+BoT5eYuHwwsSy8vYz2dO8R&#10;nAHm79lXDFR8fCp8d/Uwwaf7ej0wkspz+kAv3drW6rtxe1J0p1dWtT8/1twsJtxt0MakYnwr6fpY&#10;7AjujMU8VgpPJhIQHeKRu6Pm3fPGhJ+YnnFtXEbfXKX76ZBU2RGcm3NTCJ7NXtGfhthNN7n42aV0&#10;mk7NL7g2rko3bEJwj1lY+ccTCc8Kjrwe02HirFzEpzs7xIWoBewI7uJWkk5MeVdw5IdEAsK7aBEz&#10;4UJUu/AQbowqupZzwTyNTFzxfC3TF9krJtKO8EYaG10bk5sMhoKi7qYqIxlcTqd9ITjyi+gwkXaE&#10;N9JUpaILhrSCW97epuOTU75ZrfFNnQ4TevzqVTHBpq8xKWn4HZ2YlsUN6d0lLxW+Kg5fSqXFBKuE&#10;d8/sXNVuBYSgbjPJRv0mOPLjigQmOF94uCDVvvcUtUt8zvzP7cfOmwC98KIvD7RGcI1YB66nllqe&#10;quFze7qfTgdcLb5qjWr43NyuwbgOi45xHd+613LSF6ynlkAdDQSDtJnN0nUNIVrb3qbu+no6oDha&#10;AsE9Yiy8Jp0lmspkaGk7Q1tZov9LpappahyBRUdE1zU0iOaCgWA9/VIoRO9obhLBOoL2YjECfbQ9&#10;/efmFsVSSUpms0KQU+nqrCfapSZF1x+ExQoKkb29qYlGGiOOt3ZDxFiWy12agxCxaeYH6xtChBDf&#10;L9K1lwz5tmRSKK11dcKKvaahgW5qaqTjLc0Vb3uHJXx4aZniqbRww7UiwKoX3evDYYrW19FHWls9&#10;ITQzYAGfTCTo2a0kxVMpWqniXW9VKbq2ujoaCoXodeEGujPa7tldUSrggr+0vELfTSTohWSKZqpw&#10;PbmqRAexwX0iRruvs8Mxq4Zi7NjGBl3c2qKJdJrWtrMiqyW5QpDKEv1aJOx4bIilr6+urNB8Zpt+&#10;nnR/H0a5qArRlUtsuOhfWl6mrWxWxF2rFi4PWfArgkF6fbiBPtbeXlL2mwsE/+DCkmjNrwbx+Vp0&#10;5RTboysr9GIqVVR5A+Pqra8XCcvnurscGxfE9yfzCxTzudv1rehwzi+ShL/s6XbUjd41O0fPJ5OO&#10;FHUhvsOhIH2ms1MkMU5h3BRoarWyvl6knu68a9BPj2e6NhSiN0ci9HBvt3BhkUDA8neM4By/ZwbK&#10;F7dOz9C5jQ3HOnDhlmGRfppK0i9Sabqpqcn0tbBisAHItK1A3Pj+lhZRbA4GAsLt+gnfrL3Cavxq&#10;uIE+1dlB3zt00FbADst189VpestLE9quYpQrPjw1Qz/eLE+r0HNbSfrb1TX60NS06WuwcnHDxBW6&#10;3WaPHKw7XLexNwTxpF/whXtFUfdIOExfPdBjy5VCbH+2sEA/kctQ10fCdOEa9bkeuMAQ3E9dCNCR&#10;ZHyotUWIRcW7rlylp9bXxc11qD5I93VGbW82wo3zqYUFupxKe77G5+llsEJjonyxkcwo7+/oUL4e&#10;bvT26dmCBIcbIJ3zjNxIXZ3tjBIrDt9dX6fr1yLKzwORwVXCMj5HSfH9YNCe+PB+2Jj0e9OzorTz&#10;oocbDTxr6WAV3hiJ2LJuEM+DC4v0RGJ9n4De3tRITx/qV/4eXO+/rK9bWgZ0nbw61EC/3BCiD7a2&#10;CNdujAmWcmxjU6wmTKYztgQIS/ZDk9OnDGuXC4SOWPYrvT22yjCG1UMcqdvIVCk8KToE/B9rb7O1&#10;gRqZ3BeWlpRuBQv7n+3qUr4PAvffn561tAiwMMdamsVBg1bgPe+fm6efJfXLWLDgN7c006OK3foQ&#10;zL1z88rsGRk75sZOGQY34u9OzTiWiTuJpxIJLMq/s6mJHuntthQcLAyswmcWFoU7Ul3kaF29qVtG&#10;sdVKcDc0RuiLPV22BEdSoE8d6qcbGxvFZzEDY0UIoGo7x3h7TDLYcZmQvHXiiuXJVhDlE/199Aft&#10;baKW6SU8Izq40w+3ttDfHTxgmZl+cm6ePjo9K9yQ7i5+TUNIaREgWKsyA2qAT/bby5JzMS42BNim&#10;ER4EhPhTxTXBkOnvQbC4yXCz4aaz2i9xf0eUvtHXKz6PbsO2m3hiFLgTH+jqpEd69fGbYd2+trpK&#10;z9ooK/y6SfCNdiJd7PXmSJgetZkpm/G1vl7RcazjeZMx/E5ri4gjdeBmw033/qtT4ibUgRvn6YF+&#10;el04LEKOSlNx0b0pEqa/tuFOc63bpI2lqevk8piKuMY6wDrhIuksnNEAoKunQbCf7OjQ1s+wxLZT&#10;FN4LslC7gsfNd3p11dLq4f3ODfTTe5ubK17Tq5joYOoRM325t0dbDkBA/LaJSfrmWsKWdTOI1gWU&#10;wsGFuaJxrdgXcZ9JiQW/i4v7wakpumd2nm6ZmqHfmLgign8ViM+aNCsmKKF8P7G+7/8hEMSjdoF4&#10;cTPeMjVtGevBm9zXERUZcaWoSJ0OQTZM/Xf6+7R3NKwA1kKfK+p4VfXFhnWa0ogOcaCqLAHxv2ty&#10;kn6e3B9Drm3vxGaqpOUjba30k1nzm8UsmcEYLmya/pqSC5ubNJlO079ubGjXpMXjEcINdHJ2ns4r&#10;LG25cd3SwcK9wYbgPr+4JM4nKU5wRH0mDwSG6NZyirv5vNbE9aDoaubWd5KCReXP4OJ17gy9eSrS&#10;mjHqgPX8x7UE3XJ1Wuv+d8676xLexm1cF90bInrB7awSzNBXlldKOkDabOF82qIlyOy4sZfS+trb&#10;4va2Mj7DxY1oehI2TcTVUkISg84TuNvbpmdNXb8xtod7ul0vqbgqOsQRd7a3ay3c6OISPbO+UbaC&#10;ptlFtqIpoJ+qWY3L1sVn5TxTDpbuD2dmtX8DwntrY0RbV3QaV0WH+OURYcHMzf6prk767dYWsVRU&#10;Diwr+Rn1BbKS6rWIBU3qa5tZ84tero1CEBGWAJ86dFD7N5B4oHTjZl+e6+71n2WWpRMelnnujUa1&#10;/W9WmHX8WhVI/2NTHb2/JRLWWgN0hagSEHzOJZO4jTSiWytBBFin/c2mJvrWwT5t6QeC++zCIv3b&#10;RoEZS4lUpGSCDNBKeMiwsByGu7UY0z9lErshZtMVXn9sMia0w78qFFKOBUXgz3V3Kn8PzQC6QnTQ&#10;JN5LFxcFiKrAXdF2+ubBA5YWDoKrRDdKxep0EN4dM3PK4NsAdynu1g+0FFPQVF81uMAek8yWpIVR&#10;FVlxAX8w0E8fb28TBW0IDZb4o22t9L1+84e/fd2ibma2amJ205hhrFv/zYEey7ViFNofXLReey4X&#10;Fe2nQ13p4zNz9ImOqOmKBC42ujGQhT2wsGj7IMDl7awQdH7hGS7wYH1Q9KupQPfwH8/NC0uhGotZ&#10;A6YKWJN1TeKC9VDVqglEn9DEgfngBsDntOo+QULxR7NzdG5js6KdJxVfBkP/26fnF+iOmVnt61B4&#10;xTIOJvdaG9V0TKqq2g9eadGThiZIXanBDrjAaLnSudYmk1UT3Cx2Dj6EdUNXNFYZrNat8X6o3aGG&#10;V+lWJ08s+KOg+Y3VNbHcZWf98AvdXcLF6bo4SBefdXSIirwZcDtwP8UerwrB3TQxKZoozcDYbzBJ&#10;lHDAjlU2idgNrh5t+FZdxbiB3nd1StTuvLB7zDOtTauyuIp1TSsrA6v3/UP9ohFS18lhFp/BxQ6F&#10;9DEiXD9izkItHv4emidfSKW0XbsoyCI5yQeC1bXPI7Z9T3Mzfftgny1XDw/yibl5T51P7LktiFfS&#10;O1v2/nsrSe9uNt8Xga2H6Oj9lXADTaczlFEUWle3s+KuUm39e1MkItYddQE7jpD4r60t4W6PyIN4&#10;zMDf/vzCoog7f7ixIbYHmgG3+FstzcrP9/era3Q2kdi3PIaMG674Tzs7RBuY1VZFiOzmqWlhNQtN&#10;SsqNJzfmYL3VONAZpQhdrUmcAXeoUbkrH8tWz8h9rPnxDqwdsk+r4yLwfvhCp+81waA4zy7XNWOM&#10;uLA4aelS2t6JAG+MhE2tFHr9ct8DbviVoRC9U54WYAc83uAfVlfpQpm2VJaK57cgInZ5R4ETjjLF&#10;ZCYtLh4sxInWVtPfx17THxVYHMV79tUHhfsutOyAz4OyhupGwo2DpAoxbjFHZhgnFPwsmeTdYKWC&#10;i4yjv/6qp9tW+zgsG9Zwn97YEJMPgSABUV04vBabsVUtS06D5OeO9nZleQjjeM/kVXFUxGuLOJ8F&#10;tTfExF61brn46iyTQnZDGcB6/MXikjjKy+wR7Ih/sEJSTuFh7HdHzeuReFDymdXV3dfY/XzGiU7j&#10;yS3fnGXsuwN0jA3Y92ouoAq4Ht2eUfwcmd6PNjcdLyvgRkG3rm7DOLLkQg7ZMTaW//vmpitW2kl8&#10;e2oTCsSvDoUKOnrBCrg4w005cSFFxtmwU7x16qw6Y2M51nQvmDQneB3fH4qIHj3sa8D+VKdOwTRc&#10;1pVMuqjOZZxN96qGEN3eZm/DuB2MOPXxxDr9r8/PJK6a41+N8+qcPGMYsd6fLyzRXCYjNvOg69jM&#10;9cLyRmXGicMQnRbbk4n13Yzc71TdQdcQX1+BJx7ZwXgQyf8kk3uKrVERY4bE33Xy7+W60ect9nX4&#10;jap7eMnOvoqdE4+66+uEi3PiKH+rvbBOAdeOOmM1H+1ftU/MMbo7UKf78vKK2Fro1eP9kYli6evr&#10;shWqmk5SV1H1j2lCDIQvZHpYrsKCOVqbcCpUJQVoCO2Z9XWxFId13mp+YEkuNfVsMCwvGY9C+qfE&#10;ugj+kfki8Ec85lRZQ4XxgDpYs4n0zlMScaSYHw+qLpWafQpirgCfSCSE4JoDLz8J8fpIRPxfMdZQ&#10;NCukU7tPQJzNZGgmkxbdzPwoTn70pmBVHr+VS0sgQAOhkNgoHQnUiVYqwxJioR+boY1/SbpxWDO8&#10;bkKK2cuL7pWERWfCmiqgd//Yj6qEH6fOuA6LjnEdFh3jOiw6xnUC2WyWArF49SzsMV7nPFs6xnUM&#10;0Z3nqWdcYswQ3SWeccYlLhmiG+cZZ1xi3BDdGM844wLL2eGhHdHhG/wHzzpTZoRxy81e2dox5Waf&#10;6M7ylDNlRmiMRce4xcXs8JCokuyKLjs8tEREj/MlYMrEaeNt81ck2Nox5WJXW2LtNZdALA6LZ+9R&#10;zgxjj8ezw0PHjVeq1l5HeSIZh9mjKTPRcc2OcYrz2eGhPeW4faKTCQVbO8YpTuW/j1lrE1s7xgn2&#10;WTkyEx1bO8Yh9lk5UmWve34Yi6OYd5ivAFMEZ7LDQ8pHRVh1Dnvm+RKMr0BodtJswFrRSX/8EF9v&#10;pkBOyBBNiZ09EvDLF3nWGZvArWpXtixFJxV7grNZxgYXdW7VwNZuMNnkaflmTE2zbOVWCxKdFB66&#10;BB6o9ZllTDkujZMlBe17zQ4PIb47w/PO5HGbqghsRsGbrWXthYXHGNwmvaBtitrhz8JjJAULjko5&#10;QIeFV/MUJTiyWgaz9QaxOMT3WK1fgRoCWeqI3aRBRckH6Ei1v43reDUB6nBHSxEcOXU+ncxcjvJB&#10;PFXNQ9LClXzuTcnudd8bxuIn5dIZ77OoDi7Loq9jm/EdP58uOzw0ylavanhIulNHT39w3NLtefNY&#10;fETud+SePH9xXlq3shwhV1bR7f6RnQz3FIvP80Bsp5y2bPm4IjoDafkQ8x1z7Y8yVizLjdCnymXZ&#10;8nFVdAaBWHwQC8SyZeqI6wNgSB4hArGdtdMZ4iQVEV0uUoAjOV/sgsvDRXlUl/hyW2i5VFx0+QRi&#10;8ajMfiFA43uS37NV1GNUDCAoFHDFv+WO0QqCiP4f4Iq8ftkUUw4AAAAASUVORK5CYIJQSwMEFAAG&#10;AAgAAAAhAKsHJ5zgAAAACQEAAA8AAABkcnMvZG93bnJldi54bWxMj0FLw0AQhe+C/2EZwVu72TYR&#10;jdmUUtRTEWyF0ts2mSah2dmQ3Sbpv3c86XF4H+99k60m24oBe9840qDmEQikwpUNVRq+9++zZxA+&#10;GCpN6wg13NDDKr+/y0xaupG+cNiFSnAJ+dRoqEPoUil9UaM1fu46JM7Orrcm8NlXsuzNyOW2lYso&#10;epLWNMQLtelwU2Nx2V2tho/RjOulehu2l/Pmdtwnn4etQq0fH6b1K4iAU/iD4Vef1SFnp5O7UulF&#10;q2EWq5hRDS8JCM5jtViCODEYJwpknsn/H+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HkN7DLAwAAqQsAAA4AAAAAAAAAAAAAAAAAOgIAAGRycy9lMm9Eb2Mu&#10;eG1sUEsBAi0ACgAAAAAAAAAhAG7AalCHFAAAhxQAABQAAAAAAAAAAAAAAAAAMQYAAGRycy9tZWRp&#10;YS9pbWFnZTEucG5nUEsBAi0AFAAGAAgAAAAhAKsHJ5zgAAAACQEAAA8AAAAAAAAAAAAAAAAA6hoA&#10;AGRycy9kb3ducmV2LnhtbFBLAQItABQABgAIAAAAIQCqJg6+vAAAACEBAAAZAAAAAAAAAAAAAAAA&#10;APcbAABkcnMvX3JlbHMvZTJvRG9jLnhtbC5yZWxzUEsFBgAAAAAGAAYAfAEAAO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4" type="#_x0000_t75" style="position:absolute;width:8496;height: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tavwgAAANoAAAAPAAAAZHJzL2Rvd25yZXYueG1sRI9Bi8Iw&#10;FITvC/6H8ARva+oqS61GEUHxuFYRj8/m2Rabl9pka/ffG2HB4zAz3zDzZWcq0VLjSssKRsMIBHFm&#10;dcm5guNh8xmDcB5ZY2WZFPyRg+Wi9zHHRNsH76lNfS4ChF2CCgrv60RKlxVk0A1tTRy8q20M+iCb&#10;XOoGHwFuKvkVRd/SYMlhocCa1gVlt/TXKDhPJ9vpT1ruTvd4e1ydLu0mrq5KDfrdagbCU+ff4f/2&#10;TisYw+tKuAFy8QQAAP//AwBQSwECLQAUAAYACAAAACEA2+H2y+4AAACFAQAAEwAAAAAAAAAAAAAA&#10;AAAAAAAAW0NvbnRlbnRfVHlwZXNdLnhtbFBLAQItABQABgAIAAAAIQBa9CxbvwAAABUBAAALAAAA&#10;AAAAAAAAAAAAAB8BAABfcmVscy8ucmVsc1BLAQItABQABgAIAAAAIQBRItavwgAAANoAAAAPAAAA&#10;AAAAAAAAAAAAAAcCAABkcnMvZG93bnJldi54bWxQSwUGAAAAAAMAAwC3AAAA9gIAAAAA&#10;">
                  <v:imagedata r:id="rId15" o:title=""/>
                </v:shape>
                <v:group id="Group 4" o:spid="_x0000_s1055" style="position:absolute;left:10313;top:1063;width:18501;height:7549" coordsize="18500,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5" o:spid="_x0000_s1056" type="#_x0000_t202" style="position:absolute;width:18500;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B9EED6" w14:textId="77777777" w:rsidR="00573B79" w:rsidRPr="00ED3AEC" w:rsidRDefault="00573B79" w:rsidP="00573B79">
                          <w:pPr>
                            <w:rPr>
                              <w:rFonts w:ascii="Arial" w:hAnsi="Arial" w:cs="Arial"/>
                              <w:b/>
                              <w:bCs/>
                              <w:color w:val="172E62"/>
                              <w:sz w:val="36"/>
                              <w:szCs w:val="36"/>
                            </w:rPr>
                          </w:pPr>
                          <w:r w:rsidRPr="00ED3AEC">
                            <w:rPr>
                              <w:rFonts w:ascii="Arial" w:hAnsi="Arial" w:cs="Arial"/>
                              <w:b/>
                              <w:bCs/>
                              <w:color w:val="172E62"/>
                              <w:sz w:val="36"/>
                              <w:szCs w:val="36"/>
                            </w:rPr>
                            <w:t>Sudominimas</w:t>
                          </w:r>
                        </w:p>
                      </w:txbxContent>
                    </v:textbox>
                  </v:shape>
                  <v:shape id="Text Box 6" o:spid="_x0000_s1057"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80C6E8C" w14:textId="24F32E9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272E77">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v:textbox>
                  </v:shape>
                </v:group>
              </v:group>
            </w:pict>
          </mc:Fallback>
        </mc:AlternateContent>
      </w:r>
    </w:p>
    <w:p w14:paraId="433978F4" w14:textId="0E7782A9" w:rsidR="00573B79" w:rsidRPr="006A2464" w:rsidRDefault="00573B79" w:rsidP="00573B79">
      <w:pPr>
        <w:tabs>
          <w:tab w:val="left" w:pos="3293"/>
        </w:tabs>
      </w:pPr>
    </w:p>
    <w:p w14:paraId="0EE1FDC3" w14:textId="77777777" w:rsidR="00573B79" w:rsidRPr="006A2464" w:rsidRDefault="00573B79" w:rsidP="00573B79"/>
    <w:p w14:paraId="0ED0E282" w14:textId="77777777" w:rsidR="00573B79" w:rsidRPr="006A2464" w:rsidRDefault="00573B79" w:rsidP="00573B79">
      <w:r>
        <w:rPr>
          <w:noProof/>
        </w:rPr>
        <mc:AlternateContent>
          <mc:Choice Requires="wps">
            <w:drawing>
              <wp:anchor distT="0" distB="0" distL="114300" distR="114300" simplePos="0" relativeHeight="251723776" behindDoc="0" locked="0" layoutInCell="1" allowOverlap="1" wp14:anchorId="644C2395" wp14:editId="01217140">
                <wp:simplePos x="0" y="0"/>
                <wp:positionH relativeFrom="column">
                  <wp:posOffset>-308610</wp:posOffset>
                </wp:positionH>
                <wp:positionV relativeFrom="paragraph">
                  <wp:posOffset>135890</wp:posOffset>
                </wp:positionV>
                <wp:extent cx="9951720" cy="9220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951720" cy="922020"/>
                        </a:xfrm>
                        <a:prstGeom prst="rect">
                          <a:avLst/>
                        </a:prstGeom>
                        <a:noFill/>
                        <a:ln w="6350">
                          <a:noFill/>
                        </a:ln>
                      </wps:spPr>
                      <wps:txbx>
                        <w:txbxContent>
                          <w:p w14:paraId="278A7111" w14:textId="409CB9DD" w:rsidR="00D14B92" w:rsidRDefault="00370938" w:rsidP="00D14B92">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272E77" w:rsidRPr="00272E77">
                              <w:rPr>
                                <w:rFonts w:ascii="Arial" w:hAnsi="Arial" w:cs="Arial"/>
                                <w:color w:val="172E62"/>
                                <w:sz w:val="24"/>
                                <w:szCs w:val="24"/>
                              </w:rPr>
                              <w:t>Kokio stiprumo LED lemputė šviečia taip pat stipriai kaip kaitrinė 100 W stiprumo lemputė?</w:t>
                            </w:r>
                            <w:r w:rsidR="00573B79" w:rsidRPr="00370938">
                              <w:rPr>
                                <w:rFonts w:ascii="Arial" w:hAnsi="Arial" w:cs="Arial"/>
                                <w:color w:val="172E62"/>
                                <w:sz w:val="24"/>
                                <w:szCs w:val="24"/>
                              </w:rPr>
                              <w:t xml:space="preserve"> </w:t>
                            </w:r>
                          </w:p>
                          <w:p w14:paraId="59D5789F" w14:textId="77777777" w:rsidR="00272E77" w:rsidRPr="00272E77" w:rsidRDefault="00272E77" w:rsidP="00272E77">
                            <w:pPr>
                              <w:rPr>
                                <w:rFonts w:ascii="Arial" w:hAnsi="Arial" w:cs="Arial"/>
                                <w:color w:val="172E62"/>
                                <w:sz w:val="24"/>
                                <w:szCs w:val="24"/>
                              </w:rPr>
                            </w:pPr>
                            <w:bookmarkStart w:id="2" w:name="_Hlk118702472"/>
                            <w:r w:rsidRPr="00272E77">
                              <w:rPr>
                                <w:rFonts w:ascii="Arial" w:hAnsi="Arial" w:cs="Arial"/>
                                <w:color w:val="172E62"/>
                                <w:sz w:val="24"/>
                                <w:szCs w:val="24"/>
                              </w:rPr>
                              <w:t>a) 10 W; b) 20 W; c) 50 W; d) 100 W.</w:t>
                            </w:r>
                          </w:p>
                          <w:bookmarkEnd w:id="2"/>
                          <w:p w14:paraId="18ACDA1D" w14:textId="6D815243" w:rsidR="00237FDA" w:rsidRPr="00054B5B" w:rsidRDefault="00272E77" w:rsidP="00272E77">
                            <w:pPr>
                              <w:rPr>
                                <w:rFonts w:ascii="Arial" w:hAnsi="Arial" w:cs="Arial"/>
                                <w:color w:val="172E62"/>
                                <w:sz w:val="24"/>
                                <w:szCs w:val="24"/>
                              </w:rPr>
                            </w:pPr>
                            <w:r w:rsidRPr="00272E77">
                              <w:rPr>
                                <w:rFonts w:ascii="Arial" w:hAnsi="Arial" w:cs="Arial"/>
                                <w:color w:val="172E62"/>
                                <w:sz w:val="24"/>
                                <w:szCs w:val="24"/>
                              </w:rPr>
                              <w:t>Teisingas atsakymas: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C2395" id="Text Box 18" o:spid="_x0000_s1058" type="#_x0000_t202" style="position:absolute;margin-left:-24.3pt;margin-top:10.7pt;width:783.6pt;height:72.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PIGQIAADQEAAAOAAAAZHJzL2Uyb0RvYy54bWysU01vGyEQvVfqf0Dc67VdO41XXkduIleV&#10;oiSSU+WMWfCuxDJ0wN51f30H1l9Ke6p6gYEZ5uO9x/yuawzbK/Q12IKPBkPOlJVQ1nZb8B+vq0+3&#10;nPkgbCkMWFXwg/L8bvHxw7x1uRpDBaZUyCiJ9XnrCl6F4PIs87JSjfADcMqSUwM2ItARt1mJoqXs&#10;jcnGw+FN1gKWDkEq7+n2oXfyRcqvtZLhWWuvAjMFp95CWjGtm7hmi7nItyhcVctjG+IfumhEbano&#10;OdWDCILtsP4jVVNLBA86DCQ0GWhdS5VmoGlGw3fTrCvhVJqFwPHuDJP/f2nl037tXpCF7it0RGAE&#10;pHU+93QZ5+k0NnGnThn5CcLDGTbVBSbpcjabjr6MySXJNxuPh2RTmuzy2qEP3xQ0LBoFR6IloSX2&#10;jz70oaeQWMzCqjYmUWMsawt+83k6TA/OHkpuLNW49Bqt0G06Vpc0x3mQDZQHmg+hp947uaqpiUfh&#10;w4tA4pr6Jv2GZ1q0ASoGR4uzCvDX3+5jPFFAXs5a0k7B/c+dQMWZ+W6JnNloMoliS4fJNGGD157N&#10;tcfumnsgeY7opziZTHqMwZxMjdC8kcyXsSq5hJVUu+DhZN6HXtH0TaRaLlMQycuJ8GjXTsbUEdYI&#10;8Wv3JtAdeQjE4BOcVCbyd3T0sT0hy10AXSeuItA9qkf8SZqJ7eM3itq/Pqeoy2df/AYAAP//AwBQ&#10;SwMEFAAGAAgAAAAhAHeNqk7gAAAACwEAAA8AAABkcnMvZG93bnJldi54bWxMj01rg0AQhu+F/odl&#10;Ar0lq5KIWNcQhFAo7SFpLr2N7kQl+2HdTWL767ue2tt8PLzzTLGdtGI3Gl1vjYB4FQEj01jZm1bA&#10;6WO/zIA5j0aisoYEfJODbfn4UGAu7d0c6Hb0LQshxuUooPN+yDl3TUca3coOZMLubEeNPrRjy+WI&#10;9xCuFU+iKOUaexMudDhQ1VFzOV61gNdq/46HOtHZj6pe3s674ev0uRHiaTHtnoF5mvwfDLN+UIcy&#10;ONX2aqRjSsBynaUBFZDEa2AzsInnSR2qNE2BlwX//0P5CwAA//8DAFBLAQItABQABgAIAAAAIQC2&#10;gziS/gAAAOEBAAATAAAAAAAAAAAAAAAAAAAAAABbQ29udGVudF9UeXBlc10ueG1sUEsBAi0AFAAG&#10;AAgAAAAhADj9If/WAAAAlAEAAAsAAAAAAAAAAAAAAAAALwEAAF9yZWxzLy5yZWxzUEsBAi0AFAAG&#10;AAgAAAAhABa/M8gZAgAANAQAAA4AAAAAAAAAAAAAAAAALgIAAGRycy9lMm9Eb2MueG1sUEsBAi0A&#10;FAAGAAgAAAAhAHeNqk7gAAAACwEAAA8AAAAAAAAAAAAAAAAAcwQAAGRycy9kb3ducmV2LnhtbFBL&#10;BQYAAAAABAAEAPMAAACABQAAAAA=&#10;" filled="f" stroked="f" strokeweight=".5pt">
                <v:textbox>
                  <w:txbxContent>
                    <w:p w14:paraId="278A7111" w14:textId="409CB9DD" w:rsidR="00D14B92" w:rsidRDefault="00370938" w:rsidP="00D14B92">
                      <w:pPr>
                        <w:rPr>
                          <w:rFonts w:ascii="Arial" w:hAnsi="Arial" w:cs="Arial"/>
                          <w:color w:val="172E62"/>
                          <w:sz w:val="24"/>
                          <w:szCs w:val="24"/>
                        </w:rPr>
                      </w:pPr>
                      <w:r w:rsidRPr="00370938">
                        <w:rPr>
                          <w:rFonts w:ascii="Arial" w:hAnsi="Arial" w:cs="Arial"/>
                          <w:color w:val="172E62"/>
                          <w:sz w:val="24"/>
                          <w:szCs w:val="24"/>
                        </w:rPr>
                        <w:t>1.</w:t>
                      </w:r>
                      <w:r>
                        <w:rPr>
                          <w:rFonts w:ascii="Arial" w:hAnsi="Arial" w:cs="Arial"/>
                          <w:color w:val="172E62"/>
                          <w:sz w:val="24"/>
                          <w:szCs w:val="24"/>
                        </w:rPr>
                        <w:t xml:space="preserve"> </w:t>
                      </w:r>
                      <w:r w:rsidR="00272E77" w:rsidRPr="00272E77">
                        <w:rPr>
                          <w:rFonts w:ascii="Arial" w:hAnsi="Arial" w:cs="Arial"/>
                          <w:color w:val="172E62"/>
                          <w:sz w:val="24"/>
                          <w:szCs w:val="24"/>
                        </w:rPr>
                        <w:t>Kokio stiprumo LED lemputė šviečia taip pat stipriai kaip kaitrinė 100 W stiprumo lemputė?</w:t>
                      </w:r>
                      <w:r w:rsidR="00573B79" w:rsidRPr="00370938">
                        <w:rPr>
                          <w:rFonts w:ascii="Arial" w:hAnsi="Arial" w:cs="Arial"/>
                          <w:color w:val="172E62"/>
                          <w:sz w:val="24"/>
                          <w:szCs w:val="24"/>
                        </w:rPr>
                        <w:t xml:space="preserve"> </w:t>
                      </w:r>
                    </w:p>
                    <w:p w14:paraId="59D5789F" w14:textId="77777777" w:rsidR="00272E77" w:rsidRPr="00272E77" w:rsidRDefault="00272E77" w:rsidP="00272E77">
                      <w:pPr>
                        <w:rPr>
                          <w:rFonts w:ascii="Arial" w:hAnsi="Arial" w:cs="Arial"/>
                          <w:color w:val="172E62"/>
                          <w:sz w:val="24"/>
                          <w:szCs w:val="24"/>
                        </w:rPr>
                      </w:pPr>
                      <w:bookmarkStart w:id="5" w:name="_Hlk118702472"/>
                      <w:r w:rsidRPr="00272E77">
                        <w:rPr>
                          <w:rFonts w:ascii="Arial" w:hAnsi="Arial" w:cs="Arial"/>
                          <w:color w:val="172E62"/>
                          <w:sz w:val="24"/>
                          <w:szCs w:val="24"/>
                        </w:rPr>
                        <w:t>a) 10 W; b) 20 W; c) 50 W; d) 100 W.</w:t>
                      </w:r>
                    </w:p>
                    <w:bookmarkEnd w:id="5"/>
                    <w:p w14:paraId="18ACDA1D" w14:textId="6D815243" w:rsidR="00237FDA" w:rsidRPr="00054B5B" w:rsidRDefault="00272E77" w:rsidP="00272E77">
                      <w:pPr>
                        <w:rPr>
                          <w:rFonts w:ascii="Arial" w:hAnsi="Arial" w:cs="Arial"/>
                          <w:color w:val="172E62"/>
                          <w:sz w:val="24"/>
                          <w:szCs w:val="24"/>
                        </w:rPr>
                      </w:pPr>
                      <w:r w:rsidRPr="00272E77">
                        <w:rPr>
                          <w:rFonts w:ascii="Arial" w:hAnsi="Arial" w:cs="Arial"/>
                          <w:color w:val="172E62"/>
                          <w:sz w:val="24"/>
                          <w:szCs w:val="24"/>
                        </w:rPr>
                        <w:t>Teisingas atsakymas: b.</w:t>
                      </w:r>
                    </w:p>
                  </w:txbxContent>
                </v:textbox>
              </v:shape>
            </w:pict>
          </mc:Fallback>
        </mc:AlternateContent>
      </w:r>
    </w:p>
    <w:p w14:paraId="7E8E3F55" w14:textId="77777777" w:rsidR="00573B79" w:rsidRPr="006A2464" w:rsidRDefault="00573B79" w:rsidP="00573B79"/>
    <w:p w14:paraId="3220A33B" w14:textId="77777777" w:rsidR="00573B79" w:rsidRPr="006A2464" w:rsidRDefault="00573B79" w:rsidP="00573B79"/>
    <w:p w14:paraId="33FB566B" w14:textId="08CD2929" w:rsidR="00573B79" w:rsidRPr="006A2464" w:rsidRDefault="00573B79" w:rsidP="00573B79"/>
    <w:p w14:paraId="4C2F188B" w14:textId="41B0C191" w:rsidR="00573B79" w:rsidRPr="006A2464" w:rsidRDefault="00370938" w:rsidP="00573B79">
      <w:r>
        <w:rPr>
          <w:noProof/>
        </w:rPr>
        <mc:AlternateContent>
          <mc:Choice Requires="wpg">
            <w:drawing>
              <wp:anchor distT="0" distB="0" distL="114300" distR="114300" simplePos="0" relativeHeight="251724800" behindDoc="0" locked="0" layoutInCell="1" allowOverlap="1" wp14:anchorId="2A56A337" wp14:editId="29B08958">
                <wp:simplePos x="0" y="0"/>
                <wp:positionH relativeFrom="column">
                  <wp:posOffset>-221615</wp:posOffset>
                </wp:positionH>
                <wp:positionV relativeFrom="paragraph">
                  <wp:posOffset>74295</wp:posOffset>
                </wp:positionV>
                <wp:extent cx="4359275" cy="871220"/>
                <wp:effectExtent l="0" t="0" r="0" b="5080"/>
                <wp:wrapNone/>
                <wp:docPr id="7" name="Group 7"/>
                <wp:cNvGraphicFramePr/>
                <a:graphic xmlns:a="http://schemas.openxmlformats.org/drawingml/2006/main">
                  <a:graphicData uri="http://schemas.microsoft.com/office/word/2010/wordprocessingGroup">
                    <wpg:wgp>
                      <wpg:cNvGrpSpPr/>
                      <wpg:grpSpPr>
                        <a:xfrm>
                          <a:off x="0" y="0"/>
                          <a:ext cx="4359275" cy="871220"/>
                          <a:chOff x="0" y="0"/>
                          <a:chExt cx="4359580" cy="871714"/>
                        </a:xfrm>
                      </wpg:grpSpPr>
                      <wpg:grpSp>
                        <wpg:cNvPr id="8" name="Group 8"/>
                        <wpg:cNvGrpSpPr/>
                        <wpg:grpSpPr>
                          <a:xfrm>
                            <a:off x="1031358" y="116958"/>
                            <a:ext cx="3328222" cy="754756"/>
                            <a:chOff x="0" y="0"/>
                            <a:chExt cx="3328717" cy="754911"/>
                          </a:xfrm>
                        </wpg:grpSpPr>
                        <wps:wsp>
                          <wps:cNvPr id="9" name="Text Box 9"/>
                          <wps:cNvSpPr txBox="1"/>
                          <wps:spPr>
                            <a:xfrm>
                              <a:off x="0" y="0"/>
                              <a:ext cx="3328717" cy="404037"/>
                            </a:xfrm>
                            <a:prstGeom prst="rect">
                              <a:avLst/>
                            </a:prstGeom>
                            <a:noFill/>
                            <a:ln w="6350">
                              <a:noFill/>
                            </a:ln>
                          </wps:spPr>
                          <wps:txb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350874"/>
                              <a:ext cx="1850065" cy="404037"/>
                            </a:xfrm>
                            <a:prstGeom prst="rect">
                              <a:avLst/>
                            </a:prstGeom>
                            <a:noFill/>
                            <a:ln w="6350">
                              <a:noFill/>
                            </a:ln>
                          </wps:spPr>
                          <wps:txbx>
                            <w:txbxContent>
                              <w:p w14:paraId="3D8A36EC" w14:textId="38EF7F0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272E77">
                                  <w:rPr>
                                    <w:rFonts w:ascii="Arial" w:hAnsi="Arial" w:cs="Arial"/>
                                    <w:i/>
                                    <w:iCs/>
                                    <w:color w:val="172E62"/>
                                    <w:sz w:val="24"/>
                                    <w:szCs w:val="24"/>
                                  </w:rPr>
                                  <w:t>3</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H relativeFrom="margin">
                  <wp14:pctWidth>0</wp14:pctWidth>
                </wp14:sizeRelH>
              </wp:anchor>
            </w:drawing>
          </mc:Choice>
          <mc:Fallback>
            <w:pict>
              <v:group w14:anchorId="2A56A337" id="Group 7" o:spid="_x0000_s1059" style="position:absolute;margin-left:-17.45pt;margin-top:5.85pt;width:343.25pt;height:68.6pt;z-index:251724800;mso-width-relative:margin" coordsize="43595,8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vFvq3gMAAK4LAAAOAAAAZHJzL2Uyb0RvYy54bWzsVt9v2zYQfh+w/4HQ&#10;eyNLsiNbiFN4yRIUyNpgydBnmqIsoRLJkXTk9K/fR1Ky46RYswwo9rAHy0fyeLyf393Z+13Xkgeu&#10;TSPFMkpOJhHhgsmyEZtl9Mf91bt5RIyloqStFHwZPXITvT//+aezXhU8lbVsS64JhAhT9GoZ1daq&#10;Io4Nq3lHzYlUXOCwkrqjFku9iUtNe0jv2jidTE7jXupSacm4Mdi9DIfRuZdfVZzZT1VluCXtMoJu&#10;1n+1/67dNz4/o8VGU1U3bFCDvkGLjjYCj+5FXVJLyVY3L0R1DdPSyMqeMNnFsqoaxr0NsCaZPLPm&#10;Wsut8rZsin6j9m6Ca5/56c1i2ceHa63u1K2GJ3q1gS/8ytmyq3Tn/qEl2XmXPe5dxneWMGxOs9ki&#10;zWcRYTib50maDj5lNRz/4hqrf31ycTZHSIaLeTJ1wYjHZ+MjZfaLoCS0vtWkKfFkRATtkFjeV2Tu&#10;ZDjmf2BXMsmSbAZBsCBJThcgfVaMJmZZOk/TNGiaz6b57DQwfM9EdzFP8v3FRZL8rYmoAHMIsvl3&#10;Qb6rqeI+d4xzxuCuxeiue2fdL3JHFsFjnsmlAbE7bMMT477B5muz4cji6WQ6yfIji2mhtLHXXHbE&#10;EctIo0B93dCHG2ND/EcW96iQV03b+nC0gvTL6DSbTfyF/QkyphVInF6ZIujqKLtb73yCJOloyFqW&#10;j7BPywACRrGrBkrcUGNvqUbVIxmBZPYTPlUr8ZgcqIjUUn/91r7jR5xwGpEeKLKMzJ9bqnlE2g8C&#10;EVwk06mDHb+YznJUB9FPT9ZPT8S2u5AAqgSYqZgnHb9tR7LSsvsMwFu5V3FEBcPby8iO5IUN2AbA&#10;ZHy18kwAGkXtjbhTzIl2bnUuvt99ploNcbBIh49yzBlaPAtH4A0BWW2trBofK+fo4NXB/8hfV34/&#10;IJETWB8Kf5/J2PLF/8ZURmLNc49BtBhLP5nP0GMGdPuP5HM2Wvl/Pv+YfD50ovMz1bACv6ETg3oB&#10;0t+fWHDLbh1EhKmne5WMjuovW/Uu1HKzbtrGPvoBCPXslBIPtw1zQO0WB7xHxxnKBMfuVRJ60MgV&#10;7gAQGnYj2RdDhLyoqdjwlVGA5qENxMfsfnn04LptlANqhxCOHkwDFj2bU77hnTADXUq27biwYajT&#10;vKUWE6WpG2WAgAXv1rxEu/hQ+r5EC6PZ71DQdwZjNbesdo9XUGLYR1/YH3iND0o6c1yrIOv+N1li&#10;eKDANA+Mrxl55lmWOBz3g0ugQ+MaL48N7C09LmDs0PTG1jbqC5R1JH4eb/1QCOpo6ny69lyHMfv8&#10;LwAAAP//AwBQSwMECgAAAAAAAAAhAHpr4NzqDAAA6gwAABQAAABkcnMvbWVkaWEvaW1hZ2UxLnBu&#10;Z4lQTkcNChoKAAAADUlIRFIAAACdAAAAnQgGAAAAriZ61gAAAAlwSFlzAAAWJQAAFiUBSVIk8AAA&#10;DJxJREFUeJztnV1rXMcZx0eWrZVsVnKpFQJ2qGunhLQXUl2wcaijDbjEYGhEoKW5CN1Ab5co2w8Q&#10;f4Fule4HqEouAi2kUmmgIS6WY6hJoK500eYmNjaWIUSmlbTEltaWtvyPZqSj1XmZc/bMnJkzzw8W&#10;G3vZl9n/eZ553ub0dTodZhrNRuskYwyPCv9o44yxo8Z9UDO5yx8rjLEFPGr18opJn9QI0TUbrQoX&#10;WIULbCT3D1Us7nEBzuNRq5cX8vx2uYmu2WhNMsbEg0SmF4hwljE2k4cAtYqOu80pxliVhGYMEOA0&#10;F6AWN6xFdNx9QmyvKX8zIi2r3PpdqdXLd1WuolLRccs2wxibUPYmhAre4+JTYvmUiK7ZaCHSvMIY&#10;ezvzFyd0scqFN531+2UuOh4gzNCerTAsYg+eZcCRmei4dcNV8ctMXpAwjXeysnqZiK7ZaI1z6zZm&#10;2EIR2TLHrV5Pe70DvX4k7k7nSXBOgOzDPDcyqenJ0jUbLeTbfu/6L+EgCDIqafd5qS1ds9GaJsE5&#10;ywi3eNU0C5DK0jUbrRkKGAjOW7V6eSbJYiQWXbPRQmXht7TihI8fJnG1idwrN6ckOKKbRMGFtKXj&#10;9dNrtNxECAguTsqkU6QsHa+hztJqExGMyGpE1r3OUlmLkGCi2WhdiXtarOj4i1Dil5DlXb4VCyVy&#10;T8c3h/+i5SYSgsbQ8bD9XZylS5R/IQjOd3jTbiChlo5KXEQGfDeoCznQ0vnalAiiFwI9ZZh7naJo&#10;lciAiaCgYp/ouJUL9ccEkZB9KZQgS0fjgUSWTHSXyIJER1aOyJo9mtoTvfIu4D/TkhMK+JbI23Vb&#10;ulRNeQQhwaR4yo7oeABBE/iEKnZcrN/STdJyEwoZ491Ke0QXWaQliAyodIuOLB2hGk9jnuh4HoVy&#10;c4Rq9li6noZnCUKSEezrSHSEbsZJdIRuSHSEdnZER0EEoYuj/d8e/nWFyl+ERk4epNVOzos/OMSG&#10;h7edxBf/fsLW1rbs+gI5Q6JLAMR27vwAKw/v5tTPnh9gX/znCfv8H20SnyQkOgmCxObnxe8f8h4k&#10;PjlIdBEcf66fnTtfYsdP9Es9H8I7ffogW7j1hC3carONDfPuu2YCJLoAkorNz0Cpz3O542cOkfhC&#10;INH5kBVbe6PjBRDHnukPfS6JLxwSHWNeJHr2pQHPPcbx+c32HgFBqD95dTB0v+cX36fzG55YXafv&#10;d79Zc/bcuSRiiwsS4oINQWtti312s+20+JwUXanUxy68UspEbN2Q+OJxSnQQ2/iZbVcHtxfFg6VN&#10;dvVv66nTHxDfy5VS7PtAfJ98vM4e3N9M9T424sSeLqnYPru50bMIYMHufPk09n1hEV//2eHM3tcG&#10;Cm/p8KPD3ekSWxB5iN5kCiu6JHsrRJWwSqoR4kM0G0ev7t1kCic6GzbyWUbNNlIY0SFf9nJlkB0b&#10;tSdqdFV81osuSRXB1MpAUvHduLZhdXXD2ui1CGITwHph/wbrG/editBUYJ2lg1VAYvfU6ejrxQax&#10;hVGkCyoIa0Tn4v4nqfiQarEB40XneqQHTj1/0KtuFKW0ZqzokiRU79x+6m2ui96xW5S6rnGio+x9&#10;PLaLzyjRYf9CYpPH1vUyQnRJrlzXOjLisNEz5Co66j3LDpvEl4vo4lq8BSS25EB8uJDHzsQ3FeQV&#10;gGmtSBQ172QSSBKjawbrF5dqQoIdD92pJi2WrugZdpMxMc+pXHSXXxsqdMnKFmTLh+CGZynbyr6Z&#10;UveKjW3cl6SjGPSA9f1o7rGU17lQKbEH95+y5WU1v0nsPfx74VxMh+yHf3pU2O5YU0HE+uEfH7GP&#10;/vLY8zBhnH2ppOwbKBUdXGYUGEh5/eeHvauP0MN2dFvysgdRqRVr3SuiTxSro7p5YeZdm4bKC+RF&#10;z/94gB05Em1rsOVR+TtoiV4hPOzvZA6kgfhwlekYlHEF2S4VXRe+ljwdBISHzCYW/3f8xBAlhjNA&#10;NlWle61zq0jIHsVF4ksO0iMXLw3Grm9ni7G/f7KufW1zmZHwIqj7j6QSl3AJF18d9CJhBCZYIMrl&#10;BZMkEQy++mozl4s518EcMZCCPJ2M+JA/EuKjRPIuSYa4/WzllKkyYhqsW3yYdgoL5+mwwV2SdJYg&#10;IpW1gKoxagRRiO+GxGL6xXf79lPnqhqybWGISG9cW/eqCyS6CGC5ELrDismIz6XTzU1Lf6TB6GFr&#10;v/hwZUN8UYtdZPGZmv5IgxUT/hteF0p7R3xxbkWIrwhVDtn0R5v30dmQWrLuWAksKh4y4rO5xCab&#10;/rCxLczas0yE+C5dHmLfeyH6a/jFZ3qJLUn6Y/FW23OltkXv1h//+r//yu/bTC6xJU1/ZLFn7c/p&#10;1y/kmcMPl7ciO1v8VQ4TxJcm/ZEEEYR08+yz/V5rWZrX7IVCiu7T+XXWWu0YX2LTkf6AoPEdw4D1&#10;/8WbR9jVj/XVYAt7urrJJTZd6Q+IOkpwfvA8rJmOYKvwR/qbVGLTnf6AFU32/EH2wfvf9PSeMjhz&#10;b7A8S2x5pD9g5YLcNoKQh19veda2e2gK++DR0QPK93fO3ZBOZ4ktz/TH6Oh+a4qb6YkB9oVbweOh&#10;p54/xJaX1Q65O3sXRJUltjzSHzIsLe3NT+K7y8zBZo3zt97MusSmOv3RC6WuC2A45jOqwnnR+eml&#10;xIYf1KTujyA3jbHDv2489t57+74b+wON5WWKXnNBiE9mik2ILw7dVRCU+i50iQquPuqzIpChlEnO&#10;JJliCyOv7g/sERGcyBwZJkDkrCM5TqKTQAwSQXwy57MwQ7o/YFmPPxc97C5AQKPraDYSXQIgvgf3&#10;H8fm3Uzp/sD749ySuEMS8XlhjXVBoktBd5VDRIH4d9M6lv2HJCJA8p8bg4sIbr/QJ3EWDSE+XUAw&#10;qCaksaBrXiCzwdjN/H+EQoquOx9lO/g+aEHy78381QXbyCc7qJjLPx3yNvxFANat+qsj+4IBHfk0&#10;VVgvuu7SjgA5KtQWbbV6ItmMvFpQKc3mAXPrRYfNMI6mDwKpDVgJJHltAtbtjTcPh0acSMegSdVW&#10;CuFecZYu8kxBwErA3cLq5VVrlAXWDf12sG5h5TS04n/w/iOrZ3oLE0ggioTVg0sKckeweidO9Bs5&#10;rifblaI7n6aKQkWvyDk9/HqTXbw0FJiFN+3wHVmxFe2eaNbdTl0W1ErjmiexN0Jn8OI/21pbjODm&#10;ITQka+P67WydbY2isMlh5LDufPmEXXglfCbB3xmMvRIsJQr8KvZLEBoCGghNphaKz4OptiIe/F1Y&#10;S+dHtrFSAHcG8S0tbXoVgDQihMiOPXPA20fKFt2ZI8fdOiE6QVLx+UHzJeMpmjAgMuzTMNwS5za7&#10;celWVU7VXv2dwdjAy1ofxps1/X9mhYsHeTtZ8Bfig0Ua+1H0LKwKRACDz+DizVqc7jJBxIr83lU+&#10;J4r9V9i8aK/AomGPKLqRXQaiW3F6BThCDEi+iiAAs6MoSQ0P9yUSIiwZBI2cIf6ENaOb7u2w2tfp&#10;dFiz0aKz8SWAGMsj4W64vd7Rmu+zlOvCva4yxkZcX404YK3W1sz+jBawInzGgusrQWhjgURH6IZE&#10;R2hnR3TztPaEBu7V6uW7nujwF/wDrTqhGM+4+ZNPZO0I1ewT3SwtOaEYT2M7oqvVy7M8X0cQKpir&#10;1csrLGAwh6wdoYodbXWLboaWnFDAaqjoavXyPEWxhAJmhWtlIXOvV2jViYzZo6l9oqvVyzNk7YgM&#10;+QPPA+8Q1iRG1o7Iin1aChQdWTsiI/ZZORZzlskUrTzRA6thHjNUdDxZfJ1WnUjJdJCVYxKnNlWp&#10;SkGkYLFWL4fGBZGi40qloIJISjXq+bEjTrV6eRp1M1p2QpJ3avVyZFOw7FxdlaJZQoI5bqQikRId&#10;L2FM0v6OiGAxzq0KpCeIucmUelHCOWCMJv311UxEx3bTKG+RpggfEFwlLD0SROJDO3i1goRHMJ/g&#10;Ek0TpjophoRHpBUc6+VIf5/wKLhwj3tpBQe8A3R6odlojfMpHzoLxQ0WueBSn/bVs+jYtvCO8nbk&#10;Ced+Ard4r1Yv99wIkonoBM1GCyWzdzN7QcIUsIWq8uxFz2QqOrbrbrHfGyPJFII5LrjMDs/MXHQC&#10;bvWmaK9nLQgWprKybn6UiY7t7vUgvreVvQmRNV7zpUwNNS1KRSdoNlonudWrkuUzFlg2CG0mS1ca&#10;hBbRCbjlq/IH7fnMYI7PpWobtNcqOj884ID4KiRA7VznKa7ZJDXTrMhNdH64+63wxziJMHOu89NW&#10;kcSfV+0+4zBCdEFwS3iUC1FQSfQibgEhibKU+PvdPCxZJIyx/wPAmikRxaW40AAAAABJRU5ErkJg&#10;glBLAwQUAAYACAAAACEAlC/Y7uEAAAAKAQAADwAAAGRycy9kb3ducmV2LnhtbEyPwU7CQBCG7ya+&#10;w2ZMvMF2BSrUbgkh6omQCCbG29AObUN3t+kubXl7x5MeZ/4v/3yTrkfTiJ46XzurQU0jEGRzV9S2&#10;1PB5fJssQfiAtsDGWdJwIw/r7P4uxaRwg/2g/hBKwSXWJ6ihCqFNpPR5RQb91LVkOTu7zmDgsStl&#10;0eHA5aaRT1EUS4O15QsVtrStKL8crkbD+4DDZqZe+93lvL19Hxf7r50irR8fxs0LiEBj+IPhV5/V&#10;IWOnk7vawotGw2Q2XzHKgXoGwUC8UDGIEy/myxXILJX/X8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28W+reAwAArgsAAA4AAAAAAAAAAAAAAAAAOgIAAGRy&#10;cy9lMm9Eb2MueG1sUEsBAi0ACgAAAAAAAAAhAHpr4NzqDAAA6gwAABQAAAAAAAAAAAAAAAAARAYA&#10;AGRycy9tZWRpYS9pbWFnZTEucG5nUEsBAi0AFAAGAAgAAAAhAJQv2O7hAAAACgEAAA8AAAAAAAAA&#10;AAAAAAAAYBMAAGRycy9kb3ducmV2LnhtbFBLAQItABQABgAIAAAAIQCqJg6+vAAAACEBAAAZAAAA&#10;AAAAAAAAAAAAAG4UAABkcnMvX3JlbHMvZTJvRG9jLnhtbC5yZWxzUEsFBgAAAAAGAAYAfAEAAGEV&#10;AAAAAA==&#10;">
                <v:group id="Group 8" o:spid="_x0000_s1060" style="position:absolute;left:10313;top:1169;width:33282;height:7548" coordsize="33287,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61" type="#_x0000_t202" style="position:absolute;width:33287;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858BAF3" w14:textId="77777777" w:rsidR="00573B79" w:rsidRPr="004D41C8" w:rsidRDefault="00573B79" w:rsidP="00573B79">
                          <w:pPr>
                            <w:rPr>
                              <w:rFonts w:ascii="Arial" w:hAnsi="Arial" w:cs="Arial"/>
                              <w:b/>
                              <w:bCs/>
                              <w:color w:val="172E62"/>
                              <w:sz w:val="36"/>
                              <w:szCs w:val="36"/>
                            </w:rPr>
                          </w:pPr>
                          <w:r w:rsidRPr="004D41C8">
                            <w:rPr>
                              <w:rFonts w:ascii="Arial" w:hAnsi="Arial" w:cs="Arial"/>
                              <w:b/>
                              <w:bCs/>
                              <w:color w:val="172E62"/>
                              <w:sz w:val="36"/>
                              <w:szCs w:val="36"/>
                            </w:rPr>
                            <w:t>Detali pamokos eiga</w:t>
                          </w:r>
                        </w:p>
                      </w:txbxContent>
                    </v:textbox>
                  </v:shape>
                  <v:shape id="Text Box 10" o:spid="_x0000_s1062"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D8A36EC" w14:textId="38EF7F0D" w:rsidR="00573B79" w:rsidRPr="004C5BA9" w:rsidRDefault="00573B79" w:rsidP="00573B79">
                          <w:pPr>
                            <w:rPr>
                              <w:rFonts w:ascii="Arial" w:hAnsi="Arial" w:cs="Arial"/>
                              <w:i/>
                              <w:iCs/>
                              <w:color w:val="172E62"/>
                              <w:sz w:val="24"/>
                              <w:szCs w:val="24"/>
                            </w:rPr>
                          </w:pPr>
                          <w:r w:rsidRPr="00923108">
                            <w:rPr>
                              <w:rFonts w:ascii="Arial" w:hAnsi="Arial" w:cs="Arial"/>
                              <w:i/>
                              <w:iCs/>
                              <w:color w:val="172E62"/>
                              <w:sz w:val="24"/>
                              <w:szCs w:val="24"/>
                            </w:rPr>
                            <w:t xml:space="preserve">Trukmė </w:t>
                          </w:r>
                          <w:r w:rsidR="00D4578A">
                            <w:rPr>
                              <w:rFonts w:ascii="Arial" w:hAnsi="Arial" w:cs="Arial"/>
                              <w:i/>
                              <w:iCs/>
                              <w:color w:val="172E62"/>
                              <w:sz w:val="24"/>
                              <w:szCs w:val="24"/>
                            </w:rPr>
                            <w:t>4</w:t>
                          </w:r>
                          <w:r w:rsidR="00272E77">
                            <w:rPr>
                              <w:rFonts w:ascii="Arial" w:hAnsi="Arial" w:cs="Arial"/>
                              <w:i/>
                              <w:iCs/>
                              <w:color w:val="172E62"/>
                              <w:sz w:val="24"/>
                              <w:szCs w:val="24"/>
                            </w:rPr>
                            <w:t>3</w:t>
                          </w:r>
                          <w:r w:rsidRPr="00923108">
                            <w:rPr>
                              <w:rFonts w:ascii="Arial" w:hAnsi="Arial" w:cs="Arial"/>
                              <w:i/>
                              <w:iCs/>
                              <w:color w:val="172E62"/>
                              <w:sz w:val="24"/>
                              <w:szCs w:val="24"/>
                            </w:rPr>
                            <w:t xml:space="preserve"> min.</w:t>
                          </w:r>
                        </w:p>
                      </w:txbxContent>
                    </v:textbox>
                  </v:shape>
                </v:group>
                <v:shape id="Picture 11" o:spid="_x0000_s1063"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arwgAAANsAAAAPAAAAZHJzL2Rvd25yZXYueG1sRE9Ni8Iw&#10;EL0L+x/CLHjTtAqyVKOIsLB6kXVlF29DMrbVZlKaaOv+eiMI3ubxPme26GwlrtT40rGCdJiAINbO&#10;lJwr2P98Dj5A+IBssHJMCm7kYTF/680wM67lb7ruQi5iCPsMFRQh1JmUXhdk0Q9dTRy5o2sshgib&#10;XJoG2xhuKzlKkom0WHJsKLCmVUH6vLtYBZvDqJWH9H+/Hmupk9N5+/u3PSrVf++WUxCBuvASP91f&#10;Js5P4fFLPEDO7wAAAP//AwBQSwECLQAUAAYACAAAACEA2+H2y+4AAACFAQAAEwAAAAAAAAAAAAAA&#10;AAAAAAAAW0NvbnRlbnRfVHlwZXNdLnhtbFBLAQItABQABgAIAAAAIQBa9CxbvwAAABUBAAALAAAA&#10;AAAAAAAAAAAAAB8BAABfcmVscy8ucmVsc1BLAQItABQABgAIAAAAIQAk1uarwgAAANsAAAAPAAAA&#10;AAAAAAAAAAAAAAcCAABkcnMvZG93bnJldi54bWxQSwUGAAAAAAMAAwC3AAAA9gIAAAAA&#10;">
                  <v:imagedata r:id="rId16" o:title=""/>
                </v:shape>
              </v:group>
            </w:pict>
          </mc:Fallback>
        </mc:AlternateContent>
      </w:r>
    </w:p>
    <w:p w14:paraId="45CD65E3" w14:textId="77777777" w:rsidR="00573B79" w:rsidRPr="006A2464" w:rsidRDefault="00573B79" w:rsidP="00573B79"/>
    <w:p w14:paraId="73CA83B0" w14:textId="77777777" w:rsidR="00573B79" w:rsidRPr="006A2464" w:rsidRDefault="00573B79" w:rsidP="00573B79"/>
    <w:p w14:paraId="3B2AE90E" w14:textId="77777777" w:rsidR="00573B79" w:rsidRPr="006A2464" w:rsidRDefault="00573B79" w:rsidP="00573B79">
      <w:r>
        <w:rPr>
          <w:noProof/>
        </w:rPr>
        <mc:AlternateContent>
          <mc:Choice Requires="wps">
            <w:drawing>
              <wp:anchor distT="0" distB="0" distL="114300" distR="114300" simplePos="0" relativeHeight="251725824" behindDoc="0" locked="0" layoutInCell="1" allowOverlap="1" wp14:anchorId="42401006" wp14:editId="5F6BA322">
                <wp:simplePos x="0" y="0"/>
                <wp:positionH relativeFrom="column">
                  <wp:posOffset>-262890</wp:posOffset>
                </wp:positionH>
                <wp:positionV relativeFrom="paragraph">
                  <wp:posOffset>231775</wp:posOffset>
                </wp:positionV>
                <wp:extent cx="9845040" cy="30784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9845040" cy="3078480"/>
                        </a:xfrm>
                        <a:prstGeom prst="rect">
                          <a:avLst/>
                        </a:prstGeom>
                        <a:noFill/>
                        <a:ln w="6350">
                          <a:noFill/>
                        </a:ln>
                      </wps:spPr>
                      <wps:txbx>
                        <w:txbxContent>
                          <w:p w14:paraId="0527EDF8" w14:textId="3CF34F86" w:rsidR="00272E77"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 xml:space="preserve">2. </w:t>
                            </w:r>
                            <w:r w:rsidR="00272E77" w:rsidRPr="00272E77">
                              <w:rPr>
                                <w:rFonts w:ascii="Arial" w:hAnsi="Arial" w:cs="Arial"/>
                                <w:color w:val="172E62"/>
                              </w:rPr>
                              <w:t>Įžanga. Pristatoma, kas yra naudingumas (</w:t>
                            </w:r>
                            <w:hyperlink r:id="rId17" w:history="1">
                              <w:r w:rsidR="00272E77" w:rsidRPr="00272E77">
                                <w:rPr>
                                  <w:rStyle w:val="Hyperlink"/>
                                  <w:rFonts w:ascii="Arial" w:hAnsi="Arial" w:cs="Arial"/>
                                  <w:color w:val="928DF2"/>
                                  <w:u w:val="none"/>
                                </w:rPr>
                                <w:t>rodomas vaizdo įrašas</w:t>
                              </w:r>
                            </w:hyperlink>
                            <w:r w:rsidR="00272E77" w:rsidRPr="00272E77">
                              <w:rPr>
                                <w:rFonts w:ascii="Arial" w:hAnsi="Arial" w:cs="Arial"/>
                                <w:color w:val="172E62"/>
                              </w:rPr>
                              <w:t>).</w:t>
                            </w:r>
                            <w:r w:rsidR="005D20AA">
                              <w:rPr>
                                <w:rFonts w:ascii="Arial" w:hAnsi="Arial" w:cs="Arial"/>
                                <w:color w:val="172E62"/>
                              </w:rPr>
                              <w:t xml:space="preserve"> </w:t>
                            </w:r>
                            <w:r w:rsidR="005D20AA">
                              <w:rPr>
                                <w:rFonts w:ascii="Arial" w:eastAsia="Arial" w:hAnsi="Arial" w:cs="Arial"/>
                                <w:color w:val="172E62"/>
                              </w:rPr>
                              <w:t xml:space="preserve">Lietuviškus subtitrus įjungti galite naudodamiesi šia </w:t>
                            </w:r>
                            <w:hyperlink r:id="rId18" w:history="1">
                              <w:r w:rsidR="005D20AA" w:rsidRPr="00E03576">
                                <w:rPr>
                                  <w:rFonts w:ascii="Arial" w:hAnsi="Arial" w:cs="Arial"/>
                                  <w:color w:val="928DF2"/>
                                </w:rPr>
                                <w:t>instrukcija</w:t>
                              </w:r>
                            </w:hyperlink>
                            <w:r w:rsidR="005D20AA">
                              <w:rPr>
                                <w:rFonts w:ascii="Arial" w:eastAsia="Arial" w:hAnsi="Arial" w:cs="Arial"/>
                                <w:color w:val="172E62"/>
                              </w:rPr>
                              <w:t xml:space="preserve">. </w:t>
                            </w:r>
                            <w:bookmarkStart w:id="3" w:name="_Hlk147101435"/>
                            <w:bookmarkStart w:id="4" w:name="_Hlk147101436"/>
                            <w:r w:rsidR="005D20AA">
                              <w:rPr>
                                <w:rFonts w:ascii="Arial" w:eastAsia="Arial" w:hAnsi="Arial" w:cs="Arial"/>
                                <w:color w:val="172E62"/>
                              </w:rPr>
                              <w:t xml:space="preserve">Lietuviškų subtitrų išklotinę galite rasti </w:t>
                            </w:r>
                            <w:hyperlink r:id="rId19" w:history="1">
                              <w:r w:rsidR="005D20AA" w:rsidRPr="00E03576">
                                <w:rPr>
                                  <w:rFonts w:ascii="Arial" w:hAnsi="Arial" w:cs="Arial"/>
                                  <w:color w:val="928DF2"/>
                                </w:rPr>
                                <w:t>čia</w:t>
                              </w:r>
                            </w:hyperlink>
                            <w:r w:rsidR="005D20AA">
                              <w:rPr>
                                <w:rFonts w:ascii="Arial" w:eastAsia="Arial" w:hAnsi="Arial" w:cs="Arial"/>
                                <w:color w:val="172E62"/>
                              </w:rPr>
                              <w:t>.</w:t>
                            </w:r>
                            <w:bookmarkEnd w:id="3"/>
                            <w:bookmarkEnd w:id="4"/>
                          </w:p>
                          <w:p w14:paraId="47823F72" w14:textId="77777777" w:rsidR="005D6DFD" w:rsidRDefault="00272E77" w:rsidP="0034521A">
                            <w:pPr>
                              <w:pStyle w:val="NormalWeb"/>
                              <w:spacing w:before="0" w:beforeAutospacing="0" w:after="160" w:afterAutospacing="0"/>
                              <w:jc w:val="both"/>
                              <w:rPr>
                                <w:rFonts w:ascii="Arial" w:hAnsi="Arial" w:cs="Arial"/>
                                <w:color w:val="172E62"/>
                              </w:rPr>
                            </w:pPr>
                            <w:r>
                              <w:rPr>
                                <w:rFonts w:ascii="Arial" w:hAnsi="Arial" w:cs="Arial"/>
                                <w:color w:val="172E62"/>
                              </w:rPr>
                              <w:t xml:space="preserve">3. </w:t>
                            </w:r>
                            <w:r w:rsidR="0034521A" w:rsidRPr="0034521A">
                              <w:rPr>
                                <w:rFonts w:ascii="Arial" w:hAnsi="Arial" w:cs="Arial"/>
                                <w:color w:val="172E62"/>
                              </w:rPr>
                              <w:t xml:space="preserve">I modulis. </w:t>
                            </w:r>
                            <w:r w:rsidRPr="00272E77">
                              <w:rPr>
                                <w:rFonts w:ascii="Arial" w:hAnsi="Arial" w:cs="Arial"/>
                                <w:color w:val="172E62"/>
                              </w:rPr>
                              <w:t>Uždavinių sprendimas.</w:t>
                            </w:r>
                          </w:p>
                          <w:p w14:paraId="35D61625" w14:textId="3072CFB7" w:rsidR="0034521A" w:rsidRPr="0034521A" w:rsidRDefault="00272E77" w:rsidP="0034521A">
                            <w:pPr>
                              <w:pStyle w:val="NormalWeb"/>
                              <w:spacing w:before="0" w:beforeAutospacing="0" w:after="160" w:afterAutospacing="0"/>
                              <w:jc w:val="both"/>
                              <w:rPr>
                                <w:rFonts w:ascii="Arial" w:hAnsi="Arial" w:cs="Arial"/>
                                <w:color w:val="172E62"/>
                              </w:rPr>
                            </w:pPr>
                            <w:r w:rsidRPr="00272E77">
                              <w:rPr>
                                <w:rFonts w:ascii="Arial" w:hAnsi="Arial" w:cs="Arial"/>
                                <w:color w:val="172E62"/>
                              </w:rPr>
                              <w:t>Pagal mokinių pasirengimą iš instrukcijos pasirinkti atitinkamą skaičių uždavinių (atsižvelgiant tiek į mokinių dalykinį pasirengimą, tiek į klasę, kurioje mokosi</w:t>
                            </w:r>
                            <w:r w:rsidR="005D6DFD">
                              <w:rPr>
                                <w:rFonts w:ascii="Arial" w:hAnsi="Arial" w:cs="Arial"/>
                                <w:color w:val="172E62"/>
                              </w:rPr>
                              <w:t>,</w:t>
                            </w:r>
                            <w:r w:rsidRPr="00272E77">
                              <w:rPr>
                                <w:rFonts w:ascii="Arial" w:hAnsi="Arial" w:cs="Arial"/>
                                <w:color w:val="172E62"/>
                              </w:rPr>
                              <w:t xml:space="preserve"> bei turinį</w:t>
                            </w:r>
                            <w:r w:rsidR="005D6DFD">
                              <w:rPr>
                                <w:rFonts w:ascii="Arial" w:hAnsi="Arial" w:cs="Arial"/>
                                <w:color w:val="172E62"/>
                              </w:rPr>
                              <w:t>,</w:t>
                            </w:r>
                            <w:r w:rsidRPr="00272E77">
                              <w:rPr>
                                <w:rFonts w:ascii="Arial" w:hAnsi="Arial" w:cs="Arial"/>
                                <w:color w:val="172E62"/>
                              </w:rPr>
                              <w:t xml:space="preserve"> su kuriuo yra susipažinę). Uždavini</w:t>
                            </w:r>
                            <w:r w:rsidR="00E259DC">
                              <w:rPr>
                                <w:rFonts w:ascii="Arial" w:hAnsi="Arial" w:cs="Arial"/>
                                <w:color w:val="172E62"/>
                              </w:rPr>
                              <w:t xml:space="preserve">us </w:t>
                            </w:r>
                            <w:r w:rsidRPr="00272E77">
                              <w:rPr>
                                <w:rFonts w:ascii="Arial" w:hAnsi="Arial" w:cs="Arial"/>
                                <w:color w:val="172E62"/>
                              </w:rPr>
                              <w:t>pateikti siūloma prioriteto pasirinkimo tvarka. Visais atvejais, siūlome planuoti užsiėmimą pabaigti su V uždaviniu.</w:t>
                            </w:r>
                          </w:p>
                          <w:p w14:paraId="711C6A2C" w14:textId="79EC06B4" w:rsidR="0034521A" w:rsidRPr="0034521A"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34521A" w:rsidRPr="0034521A">
                              <w:rPr>
                                <w:rFonts w:ascii="Arial" w:hAnsi="Arial" w:cs="Arial"/>
                                <w:b/>
                                <w:bCs/>
                                <w:color w:val="172E62"/>
                              </w:rPr>
                              <w:t>.</w:t>
                            </w:r>
                            <w:r>
                              <w:rPr>
                                <w:rFonts w:ascii="Arial" w:hAnsi="Arial" w:cs="Arial"/>
                                <w:b/>
                                <w:bCs/>
                                <w:color w:val="172E62"/>
                              </w:rPr>
                              <w:t>1</w:t>
                            </w:r>
                            <w:r w:rsidR="0034521A" w:rsidRPr="0034521A">
                              <w:rPr>
                                <w:rFonts w:ascii="Arial" w:hAnsi="Arial" w:cs="Arial"/>
                                <w:b/>
                                <w:bCs/>
                                <w:color w:val="172E62"/>
                              </w:rPr>
                              <w:t>. I uždavinys</w:t>
                            </w:r>
                            <w:r w:rsidR="00325F35">
                              <w:rPr>
                                <w:rFonts w:ascii="Arial" w:hAnsi="Arial" w:cs="Arial"/>
                                <w:b/>
                                <w:bCs/>
                                <w:color w:val="172E62"/>
                              </w:rPr>
                              <w:t>.</w:t>
                            </w:r>
                          </w:p>
                          <w:p w14:paraId="1AE6179F" w14:textId="7787FF34" w:rsidR="00573B79"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34521A" w:rsidRPr="0034521A">
                              <w:rPr>
                                <w:rFonts w:ascii="Arial" w:hAnsi="Arial" w:cs="Arial"/>
                                <w:color w:val="172E62"/>
                              </w:rPr>
                              <w:t xml:space="preserve">.1.1. </w:t>
                            </w:r>
                            <w:r w:rsidRPr="00272E77">
                              <w:rPr>
                                <w:rFonts w:ascii="Arial" w:hAnsi="Arial" w:cs="Arial"/>
                                <w:color w:val="172E62"/>
                              </w:rPr>
                              <w:t>Vidutinės kaitrinės lemputės efektyvumas yra 5 proc., o LED</w:t>
                            </w:r>
                            <w:r w:rsidR="00325F35">
                              <w:rPr>
                                <w:rFonts w:ascii="Arial" w:hAnsi="Arial" w:cs="Arial"/>
                                <w:color w:val="172E62"/>
                              </w:rPr>
                              <w:t xml:space="preserve"> –</w:t>
                            </w:r>
                            <w:r w:rsidRPr="00272E77">
                              <w:rPr>
                                <w:rFonts w:ascii="Arial" w:hAnsi="Arial" w:cs="Arial"/>
                                <w:color w:val="172E62"/>
                              </w:rPr>
                              <w:t xml:space="preserve"> 75 proc. Raskite</w:t>
                            </w:r>
                            <w:r w:rsidR="00325F35">
                              <w:rPr>
                                <w:rFonts w:ascii="Arial" w:hAnsi="Arial" w:cs="Arial"/>
                                <w:color w:val="172E62"/>
                              </w:rPr>
                              <w:t>,</w:t>
                            </w:r>
                            <w:r w:rsidRPr="00272E77">
                              <w:rPr>
                                <w:rFonts w:ascii="Arial" w:hAnsi="Arial" w:cs="Arial"/>
                                <w:color w:val="172E62"/>
                              </w:rPr>
                              <w:t xml:space="preserve"> kokios elektrinės galios LED lemputės reikėtų, jog ši atstotų 100 W kaitrinę lemputę. Palyginkite</w:t>
                            </w:r>
                            <w:r w:rsidR="00325F35">
                              <w:rPr>
                                <w:rFonts w:ascii="Arial" w:hAnsi="Arial" w:cs="Arial"/>
                                <w:color w:val="172E62"/>
                              </w:rPr>
                              <w:t>,</w:t>
                            </w:r>
                            <w:r w:rsidRPr="00272E77">
                              <w:rPr>
                                <w:rFonts w:ascii="Arial" w:hAnsi="Arial" w:cs="Arial"/>
                                <w:color w:val="172E62"/>
                              </w:rPr>
                              <w:t xml:space="preserve"> kiek pinigų sutaupytumėte per metus, jei namuose</w:t>
                            </w:r>
                            <w:r w:rsidR="00325F35">
                              <w:rPr>
                                <w:rFonts w:ascii="Arial" w:hAnsi="Arial" w:cs="Arial"/>
                                <w:color w:val="172E62"/>
                              </w:rPr>
                              <w:t>,</w:t>
                            </w:r>
                            <w:r w:rsidRPr="00272E77">
                              <w:rPr>
                                <w:rFonts w:ascii="Arial" w:hAnsi="Arial" w:cs="Arial"/>
                                <w:color w:val="172E62"/>
                              </w:rPr>
                              <w:t xml:space="preserve"> turinčiuose 20 kaitrinių lempučių po 100 W, visas pakeistume į LED. Laikykite, jog visos lempos namie dega vidutiniškai 2 valandas per dieną. Suskaičiavę sutaupytą energiją raskite kokį atstumą galėtumėte nuvažiuoti su elektromobiliu, kurio baterijos talpa yra 40 kWh ir šis su pilnai </w:t>
                            </w:r>
                            <w:r w:rsidR="00325F35">
                              <w:rPr>
                                <w:rFonts w:ascii="Arial" w:hAnsi="Arial" w:cs="Arial"/>
                                <w:color w:val="172E62"/>
                              </w:rPr>
                              <w:t>į</w:t>
                            </w:r>
                            <w:r w:rsidRPr="00272E77">
                              <w:rPr>
                                <w:rFonts w:ascii="Arial" w:hAnsi="Arial" w:cs="Arial"/>
                                <w:color w:val="172E62"/>
                              </w:rPr>
                              <w:t>krauta baterija gali nuvažiuoti 270 km.</w:t>
                            </w:r>
                          </w:p>
                          <w:p w14:paraId="08C50AA4" w14:textId="75A8FC5E" w:rsidR="00272E77" w:rsidRPr="0034521A"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1.2. </w:t>
                            </w:r>
                            <w:bookmarkStart w:id="5" w:name="_Hlk118680006"/>
                            <w:r>
                              <w:rPr>
                                <w:rFonts w:ascii="Arial" w:hAnsi="Arial" w:cs="Arial"/>
                                <w:color w:val="172E62"/>
                              </w:rPr>
                              <w:t>Skaičiavimai pateikti pamokos priede.</w:t>
                            </w:r>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1006" id="Text Box 19" o:spid="_x0000_s1064" type="#_x0000_t202" style="position:absolute;margin-left:-20.7pt;margin-top:18.25pt;width:775.2pt;height:242.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Qa9HQIAADUEAAAOAAAAZHJzL2Uyb0RvYy54bWysU11v2yAUfZ+0/4B4X+ykTptacaqsVaZJ&#10;UVspnfpMMMSWMJcBiZ39+l2w86FuT9Ne4MK53I9zLvOHrlHkIKyrQRd0PEopEZpDWetdQX+8rb7M&#10;KHGe6ZIp0KKgR+How+Lzp3lrcjGBClQpLMEg2uWtKWjlvcmTxPFKNMyNwAiNoATbMI9Hu0tKy1qM&#10;3qhkkqa3SQu2NBa4cA5vn3qQLmJ8KQX3L1I64YkqKNbm42rjug1rspizfGeZqWo+lMH+oYqG1RqT&#10;nkM9Mc/I3tZ/hGpqbsGB9CMOTQJS1lzEHrCbcfqhm03FjIi9IDnOnGly/y8sfz5szKslvvsKHQoY&#10;CGmNyx1ehn46aZuwY6UEcaTweKZNdJ5wvLyfZdM0Q4gjdpPezbJZJDa5PDfW+W8CGhKMglrUJdLF&#10;DmvnMSW6nlxCNg2rWqmojdKkLejtzTSND84IvlAaH16KDZbvth2pS2wkO3WyhfKIDVrotXeGr2os&#10;Ys2cf2UWxcbCcYD9Cy5SASaDwaKkAvvrb/fBHzVAlJIWh6eg7ueeWUGJ+q5RnftxFvjw8ZBN7yZ4&#10;sNfI9hrR++YRcD7H+FUMj2bw9+pkSgvNO875MmRFiGmOuQvqT+aj70ca/wkXy2V0wvkyzK/1xvAQ&#10;OtAaKH7r3pk1gw4eJXyG05ix/IMcvW8vyHLvQdZRq0B0z+rAP85mlHD4R2H4r8/R6/LbF78BAAD/&#10;/wMAUEsDBBQABgAIAAAAIQDVNSX+4wAAAAsBAAAPAAAAZHJzL2Rvd25yZXYueG1sTI9Na8JAFEX3&#10;hf6H4RW600miERvzIhKQQmkXWjfdvWTGJDgfaWbUtL++48ouH+9w77n5etSKXeTgOmsQ4mkETJra&#10;is40CIfP7WQJzHkygpQ1EuFHOlgXjw85ZcJezU5e9r5hIcS4jBBa7/uMc1e3UpOb2l6a8DvaQZMP&#10;59BwMdA1hGvFkyhacE2dCQ0t9bJsZX3anzXCW7n9oF2V6OWvKl/fj5v++/CVIj4/jZsVMC9Hf4fh&#10;ph/UoQhOlT0b4ZhCmMzjeUARZosU2A1Io5ewrkJIk3gGvMj5/w3FHwAAAP//AwBQSwECLQAUAAYA&#10;CAAAACEAtoM4kv4AAADhAQAAEwAAAAAAAAAAAAAAAAAAAAAAW0NvbnRlbnRfVHlwZXNdLnhtbFBL&#10;AQItABQABgAIAAAAIQA4/SH/1gAAAJQBAAALAAAAAAAAAAAAAAAAAC8BAABfcmVscy8ucmVsc1BL&#10;AQItABQABgAIAAAAIQBdhQa9HQIAADUEAAAOAAAAAAAAAAAAAAAAAC4CAABkcnMvZTJvRG9jLnht&#10;bFBLAQItABQABgAIAAAAIQDVNSX+4wAAAAsBAAAPAAAAAAAAAAAAAAAAAHcEAABkcnMvZG93bnJl&#10;di54bWxQSwUGAAAAAAQABADzAAAAhwUAAAAA&#10;" filled="f" stroked="f" strokeweight=".5pt">
                <v:textbox>
                  <w:txbxContent>
                    <w:p w14:paraId="0527EDF8" w14:textId="3CF34F86" w:rsidR="00272E77" w:rsidRDefault="0034521A" w:rsidP="0034521A">
                      <w:pPr>
                        <w:pStyle w:val="NormalWeb"/>
                        <w:spacing w:before="0" w:beforeAutospacing="0" w:after="160" w:afterAutospacing="0"/>
                        <w:jc w:val="both"/>
                        <w:rPr>
                          <w:rFonts w:ascii="Arial" w:hAnsi="Arial" w:cs="Arial"/>
                          <w:color w:val="172E62"/>
                        </w:rPr>
                      </w:pPr>
                      <w:r w:rsidRPr="0034521A">
                        <w:rPr>
                          <w:rFonts w:ascii="Arial" w:hAnsi="Arial" w:cs="Arial"/>
                          <w:color w:val="172E62"/>
                        </w:rPr>
                        <w:t xml:space="preserve">2. </w:t>
                      </w:r>
                      <w:r w:rsidR="00272E77" w:rsidRPr="00272E77">
                        <w:rPr>
                          <w:rFonts w:ascii="Arial" w:hAnsi="Arial" w:cs="Arial"/>
                          <w:color w:val="172E62"/>
                        </w:rPr>
                        <w:t>Įžanga. Pristatoma, kas yra naudingumas (</w:t>
                      </w:r>
                      <w:hyperlink r:id="rId20" w:history="1">
                        <w:r w:rsidR="00272E77" w:rsidRPr="00272E77">
                          <w:rPr>
                            <w:rStyle w:val="Hyperlink"/>
                            <w:rFonts w:ascii="Arial" w:hAnsi="Arial" w:cs="Arial"/>
                            <w:color w:val="928DF2"/>
                            <w:u w:val="none"/>
                          </w:rPr>
                          <w:t>rodomas vaizdo įrašas</w:t>
                        </w:r>
                      </w:hyperlink>
                      <w:r w:rsidR="00272E77" w:rsidRPr="00272E77">
                        <w:rPr>
                          <w:rFonts w:ascii="Arial" w:hAnsi="Arial" w:cs="Arial"/>
                          <w:color w:val="172E62"/>
                        </w:rPr>
                        <w:t>).</w:t>
                      </w:r>
                      <w:r w:rsidR="005D20AA">
                        <w:rPr>
                          <w:rFonts w:ascii="Arial" w:hAnsi="Arial" w:cs="Arial"/>
                          <w:color w:val="172E62"/>
                        </w:rPr>
                        <w:t xml:space="preserve"> </w:t>
                      </w:r>
                      <w:r w:rsidR="005D20AA">
                        <w:rPr>
                          <w:rFonts w:ascii="Arial" w:eastAsia="Arial" w:hAnsi="Arial" w:cs="Arial"/>
                          <w:color w:val="172E62"/>
                        </w:rPr>
                        <w:t xml:space="preserve">Lietuviškus subtitrus įjungti galite naudodamiesi šia </w:t>
                      </w:r>
                      <w:hyperlink r:id="rId21" w:history="1">
                        <w:r w:rsidR="005D20AA" w:rsidRPr="00E03576">
                          <w:rPr>
                            <w:rFonts w:ascii="Arial" w:hAnsi="Arial" w:cs="Arial"/>
                            <w:color w:val="928DF2"/>
                          </w:rPr>
                          <w:t>instrukcija</w:t>
                        </w:r>
                      </w:hyperlink>
                      <w:r w:rsidR="005D20AA">
                        <w:rPr>
                          <w:rFonts w:ascii="Arial" w:eastAsia="Arial" w:hAnsi="Arial" w:cs="Arial"/>
                          <w:color w:val="172E62"/>
                        </w:rPr>
                        <w:t xml:space="preserve">. </w:t>
                      </w:r>
                      <w:bookmarkStart w:id="9" w:name="_Hlk147101435"/>
                      <w:bookmarkStart w:id="10" w:name="_Hlk147101436"/>
                      <w:r w:rsidR="005D20AA">
                        <w:rPr>
                          <w:rFonts w:ascii="Arial" w:eastAsia="Arial" w:hAnsi="Arial" w:cs="Arial"/>
                          <w:color w:val="172E62"/>
                        </w:rPr>
                        <w:t xml:space="preserve">Lietuviškų subtitrų išklotinę galite rasti </w:t>
                      </w:r>
                      <w:hyperlink r:id="rId22" w:history="1">
                        <w:r w:rsidR="005D20AA" w:rsidRPr="00E03576">
                          <w:rPr>
                            <w:rFonts w:ascii="Arial" w:hAnsi="Arial" w:cs="Arial"/>
                            <w:color w:val="928DF2"/>
                          </w:rPr>
                          <w:t>čia</w:t>
                        </w:r>
                      </w:hyperlink>
                      <w:r w:rsidR="005D20AA">
                        <w:rPr>
                          <w:rFonts w:ascii="Arial" w:eastAsia="Arial" w:hAnsi="Arial" w:cs="Arial"/>
                          <w:color w:val="172E62"/>
                        </w:rPr>
                        <w:t>.</w:t>
                      </w:r>
                      <w:bookmarkEnd w:id="9"/>
                      <w:bookmarkEnd w:id="10"/>
                    </w:p>
                    <w:p w14:paraId="47823F72" w14:textId="77777777" w:rsidR="005D6DFD" w:rsidRDefault="00272E77" w:rsidP="0034521A">
                      <w:pPr>
                        <w:pStyle w:val="NormalWeb"/>
                        <w:spacing w:before="0" w:beforeAutospacing="0" w:after="160" w:afterAutospacing="0"/>
                        <w:jc w:val="both"/>
                        <w:rPr>
                          <w:rFonts w:ascii="Arial" w:hAnsi="Arial" w:cs="Arial"/>
                          <w:color w:val="172E62"/>
                        </w:rPr>
                      </w:pPr>
                      <w:r>
                        <w:rPr>
                          <w:rFonts w:ascii="Arial" w:hAnsi="Arial" w:cs="Arial"/>
                          <w:color w:val="172E62"/>
                        </w:rPr>
                        <w:t xml:space="preserve">3. </w:t>
                      </w:r>
                      <w:r w:rsidR="0034521A" w:rsidRPr="0034521A">
                        <w:rPr>
                          <w:rFonts w:ascii="Arial" w:hAnsi="Arial" w:cs="Arial"/>
                          <w:color w:val="172E62"/>
                        </w:rPr>
                        <w:t xml:space="preserve">I modulis. </w:t>
                      </w:r>
                      <w:r w:rsidRPr="00272E77">
                        <w:rPr>
                          <w:rFonts w:ascii="Arial" w:hAnsi="Arial" w:cs="Arial"/>
                          <w:color w:val="172E62"/>
                        </w:rPr>
                        <w:t>Uždavinių sprendimas.</w:t>
                      </w:r>
                    </w:p>
                    <w:p w14:paraId="35D61625" w14:textId="3072CFB7" w:rsidR="0034521A" w:rsidRPr="0034521A" w:rsidRDefault="00272E77" w:rsidP="0034521A">
                      <w:pPr>
                        <w:pStyle w:val="NormalWeb"/>
                        <w:spacing w:before="0" w:beforeAutospacing="0" w:after="160" w:afterAutospacing="0"/>
                        <w:jc w:val="both"/>
                        <w:rPr>
                          <w:rFonts w:ascii="Arial" w:hAnsi="Arial" w:cs="Arial"/>
                          <w:color w:val="172E62"/>
                        </w:rPr>
                      </w:pPr>
                      <w:r w:rsidRPr="00272E77">
                        <w:rPr>
                          <w:rFonts w:ascii="Arial" w:hAnsi="Arial" w:cs="Arial"/>
                          <w:color w:val="172E62"/>
                        </w:rPr>
                        <w:t>Pagal mokinių pasirengimą iš instrukcijos pasirinkti atitinkamą skaičių uždavinių (atsižvelgiant tiek į mokinių dalykinį pasirengimą, tiek į klasę, kurioje mokosi</w:t>
                      </w:r>
                      <w:r w:rsidR="005D6DFD">
                        <w:rPr>
                          <w:rFonts w:ascii="Arial" w:hAnsi="Arial" w:cs="Arial"/>
                          <w:color w:val="172E62"/>
                        </w:rPr>
                        <w:t>,</w:t>
                      </w:r>
                      <w:r w:rsidRPr="00272E77">
                        <w:rPr>
                          <w:rFonts w:ascii="Arial" w:hAnsi="Arial" w:cs="Arial"/>
                          <w:color w:val="172E62"/>
                        </w:rPr>
                        <w:t xml:space="preserve"> bei turinį</w:t>
                      </w:r>
                      <w:r w:rsidR="005D6DFD">
                        <w:rPr>
                          <w:rFonts w:ascii="Arial" w:hAnsi="Arial" w:cs="Arial"/>
                          <w:color w:val="172E62"/>
                        </w:rPr>
                        <w:t>,</w:t>
                      </w:r>
                      <w:r w:rsidRPr="00272E77">
                        <w:rPr>
                          <w:rFonts w:ascii="Arial" w:hAnsi="Arial" w:cs="Arial"/>
                          <w:color w:val="172E62"/>
                        </w:rPr>
                        <w:t xml:space="preserve"> su kuriuo yra susipažinę). Uždavini</w:t>
                      </w:r>
                      <w:r w:rsidR="00E259DC">
                        <w:rPr>
                          <w:rFonts w:ascii="Arial" w:hAnsi="Arial" w:cs="Arial"/>
                          <w:color w:val="172E62"/>
                        </w:rPr>
                        <w:t xml:space="preserve">us </w:t>
                      </w:r>
                      <w:r w:rsidRPr="00272E77">
                        <w:rPr>
                          <w:rFonts w:ascii="Arial" w:hAnsi="Arial" w:cs="Arial"/>
                          <w:color w:val="172E62"/>
                        </w:rPr>
                        <w:t>pateikti siūloma prioriteto pasirinkimo tvarka. Visais atvejais, siūlome planuoti užsiėmimą pabaigti su V uždaviniu.</w:t>
                      </w:r>
                    </w:p>
                    <w:p w14:paraId="711C6A2C" w14:textId="79EC06B4" w:rsidR="0034521A" w:rsidRPr="0034521A"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34521A" w:rsidRPr="0034521A">
                        <w:rPr>
                          <w:rFonts w:ascii="Arial" w:hAnsi="Arial" w:cs="Arial"/>
                          <w:b/>
                          <w:bCs/>
                          <w:color w:val="172E62"/>
                        </w:rPr>
                        <w:t>.</w:t>
                      </w:r>
                      <w:r>
                        <w:rPr>
                          <w:rFonts w:ascii="Arial" w:hAnsi="Arial" w:cs="Arial"/>
                          <w:b/>
                          <w:bCs/>
                          <w:color w:val="172E62"/>
                        </w:rPr>
                        <w:t>1</w:t>
                      </w:r>
                      <w:r w:rsidR="0034521A" w:rsidRPr="0034521A">
                        <w:rPr>
                          <w:rFonts w:ascii="Arial" w:hAnsi="Arial" w:cs="Arial"/>
                          <w:b/>
                          <w:bCs/>
                          <w:color w:val="172E62"/>
                        </w:rPr>
                        <w:t>. I uždavinys</w:t>
                      </w:r>
                      <w:r w:rsidR="00325F35">
                        <w:rPr>
                          <w:rFonts w:ascii="Arial" w:hAnsi="Arial" w:cs="Arial"/>
                          <w:b/>
                          <w:bCs/>
                          <w:color w:val="172E62"/>
                        </w:rPr>
                        <w:t>.</w:t>
                      </w:r>
                    </w:p>
                    <w:p w14:paraId="1AE6179F" w14:textId="7787FF34" w:rsidR="00573B79"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34521A" w:rsidRPr="0034521A">
                        <w:rPr>
                          <w:rFonts w:ascii="Arial" w:hAnsi="Arial" w:cs="Arial"/>
                          <w:color w:val="172E62"/>
                        </w:rPr>
                        <w:t xml:space="preserve">.1.1. </w:t>
                      </w:r>
                      <w:r w:rsidRPr="00272E77">
                        <w:rPr>
                          <w:rFonts w:ascii="Arial" w:hAnsi="Arial" w:cs="Arial"/>
                          <w:color w:val="172E62"/>
                        </w:rPr>
                        <w:t>Vidutinės kaitrinės lemputės efektyvumas yra 5 proc., o LED</w:t>
                      </w:r>
                      <w:r w:rsidR="00325F35">
                        <w:rPr>
                          <w:rFonts w:ascii="Arial" w:hAnsi="Arial" w:cs="Arial"/>
                          <w:color w:val="172E62"/>
                        </w:rPr>
                        <w:t xml:space="preserve"> –</w:t>
                      </w:r>
                      <w:r w:rsidRPr="00272E77">
                        <w:rPr>
                          <w:rFonts w:ascii="Arial" w:hAnsi="Arial" w:cs="Arial"/>
                          <w:color w:val="172E62"/>
                        </w:rPr>
                        <w:t xml:space="preserve"> 75 proc. Raskite</w:t>
                      </w:r>
                      <w:r w:rsidR="00325F35">
                        <w:rPr>
                          <w:rFonts w:ascii="Arial" w:hAnsi="Arial" w:cs="Arial"/>
                          <w:color w:val="172E62"/>
                        </w:rPr>
                        <w:t>,</w:t>
                      </w:r>
                      <w:r w:rsidRPr="00272E77">
                        <w:rPr>
                          <w:rFonts w:ascii="Arial" w:hAnsi="Arial" w:cs="Arial"/>
                          <w:color w:val="172E62"/>
                        </w:rPr>
                        <w:t xml:space="preserve"> kokios elektrinės galios LED lemputės reikėtų, jog ši atstotų 100 W kaitrinę lemputę. Palyginkite</w:t>
                      </w:r>
                      <w:r w:rsidR="00325F35">
                        <w:rPr>
                          <w:rFonts w:ascii="Arial" w:hAnsi="Arial" w:cs="Arial"/>
                          <w:color w:val="172E62"/>
                        </w:rPr>
                        <w:t>,</w:t>
                      </w:r>
                      <w:r w:rsidRPr="00272E77">
                        <w:rPr>
                          <w:rFonts w:ascii="Arial" w:hAnsi="Arial" w:cs="Arial"/>
                          <w:color w:val="172E62"/>
                        </w:rPr>
                        <w:t xml:space="preserve"> kiek pinigų sutaupytumėte per metus, jei namuose</w:t>
                      </w:r>
                      <w:r w:rsidR="00325F35">
                        <w:rPr>
                          <w:rFonts w:ascii="Arial" w:hAnsi="Arial" w:cs="Arial"/>
                          <w:color w:val="172E62"/>
                        </w:rPr>
                        <w:t>,</w:t>
                      </w:r>
                      <w:r w:rsidRPr="00272E77">
                        <w:rPr>
                          <w:rFonts w:ascii="Arial" w:hAnsi="Arial" w:cs="Arial"/>
                          <w:color w:val="172E62"/>
                        </w:rPr>
                        <w:t xml:space="preserve"> turinčiuose 20 kaitrinių lempučių po 100 W, visas pakeistume į LED. Laikykite, jog visos lempos namie dega vidutiniškai 2 valandas per dieną. Suskaičiavę sutaupytą energiją raskite kokį atstumą galėtumėte nuvažiuoti su elektromobiliu, kurio baterijos talpa yra 40 kWh ir šis su pilnai </w:t>
                      </w:r>
                      <w:r w:rsidR="00325F35">
                        <w:rPr>
                          <w:rFonts w:ascii="Arial" w:hAnsi="Arial" w:cs="Arial"/>
                          <w:color w:val="172E62"/>
                        </w:rPr>
                        <w:t>į</w:t>
                      </w:r>
                      <w:r w:rsidRPr="00272E77">
                        <w:rPr>
                          <w:rFonts w:ascii="Arial" w:hAnsi="Arial" w:cs="Arial"/>
                          <w:color w:val="172E62"/>
                        </w:rPr>
                        <w:t>krauta baterija gali nuvažiuoti 270 km.</w:t>
                      </w:r>
                    </w:p>
                    <w:p w14:paraId="08C50AA4" w14:textId="75A8FC5E" w:rsidR="00272E77" w:rsidRPr="0034521A"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1.2. </w:t>
                      </w:r>
                      <w:bookmarkStart w:id="11" w:name="_Hlk118680006"/>
                      <w:r>
                        <w:rPr>
                          <w:rFonts w:ascii="Arial" w:hAnsi="Arial" w:cs="Arial"/>
                          <w:color w:val="172E62"/>
                        </w:rPr>
                        <w:t>Skaičiavimai pateikti pamokos priede.</w:t>
                      </w:r>
                      <w:bookmarkEnd w:id="11"/>
                    </w:p>
                  </w:txbxContent>
                </v:textbox>
              </v:shape>
            </w:pict>
          </mc:Fallback>
        </mc:AlternateContent>
      </w:r>
    </w:p>
    <w:p w14:paraId="783B8A23" w14:textId="77777777" w:rsidR="00573B79" w:rsidRPr="006A2464" w:rsidRDefault="00573B79" w:rsidP="00573B79"/>
    <w:p w14:paraId="1F2F4891" w14:textId="77777777" w:rsidR="00573B79" w:rsidRPr="006A2464" w:rsidRDefault="00573B79" w:rsidP="00573B79"/>
    <w:p w14:paraId="73FFB339" w14:textId="77777777" w:rsidR="00573B79" w:rsidRPr="006A2464" w:rsidRDefault="00573B79" w:rsidP="00573B79"/>
    <w:p w14:paraId="338B75AA" w14:textId="77777777" w:rsidR="00573B79" w:rsidRPr="006A2464" w:rsidRDefault="00573B79" w:rsidP="00573B79">
      <w:pPr>
        <w:tabs>
          <w:tab w:val="left" w:pos="9511"/>
        </w:tabs>
      </w:pPr>
    </w:p>
    <w:p w14:paraId="082DBA3A" w14:textId="77777777" w:rsidR="00573B79" w:rsidRPr="006A2464" w:rsidRDefault="00573B79" w:rsidP="00573B79">
      <w:pPr>
        <w:tabs>
          <w:tab w:val="left" w:pos="9511"/>
        </w:tabs>
      </w:pPr>
    </w:p>
    <w:p w14:paraId="2B900234" w14:textId="77777777" w:rsidR="00573B79" w:rsidRDefault="00573B79" w:rsidP="007E1D6D">
      <w:pPr>
        <w:tabs>
          <w:tab w:val="left" w:pos="3293"/>
        </w:tabs>
        <w:ind w:left="-426"/>
      </w:pPr>
    </w:p>
    <w:p w14:paraId="04A33396" w14:textId="77777777" w:rsidR="00573B79" w:rsidRDefault="00573B79">
      <w:r>
        <w:br w:type="page"/>
      </w:r>
    </w:p>
    <w:p w14:paraId="5A4D4C9A" w14:textId="6F0C581B" w:rsidR="007E1D6D" w:rsidRDefault="00573B79" w:rsidP="007E1D6D">
      <w:pPr>
        <w:tabs>
          <w:tab w:val="left" w:pos="3293"/>
        </w:tabs>
        <w:ind w:left="-426"/>
      </w:pPr>
      <w:r>
        <w:rPr>
          <w:noProof/>
        </w:rPr>
        <w:lastRenderedPageBreak/>
        <mc:AlternateContent>
          <mc:Choice Requires="wps">
            <w:drawing>
              <wp:anchor distT="0" distB="0" distL="114300" distR="114300" simplePos="0" relativeHeight="251720704" behindDoc="0" locked="0" layoutInCell="1" allowOverlap="1" wp14:anchorId="6E9B3F46" wp14:editId="15D6A2CE">
                <wp:simplePos x="0" y="0"/>
                <wp:positionH relativeFrom="column">
                  <wp:posOffset>-255270</wp:posOffset>
                </wp:positionH>
                <wp:positionV relativeFrom="paragraph">
                  <wp:posOffset>-287655</wp:posOffset>
                </wp:positionV>
                <wp:extent cx="9770966" cy="5280660"/>
                <wp:effectExtent l="0" t="0" r="0" b="0"/>
                <wp:wrapNone/>
                <wp:docPr id="1" name="Text Box 1"/>
                <wp:cNvGraphicFramePr/>
                <a:graphic xmlns:a="http://schemas.openxmlformats.org/drawingml/2006/main">
                  <a:graphicData uri="http://schemas.microsoft.com/office/word/2010/wordprocessingShape">
                    <wps:wsp>
                      <wps:cNvSpPr txBox="1"/>
                      <wps:spPr>
                        <a:xfrm>
                          <a:off x="0" y="0"/>
                          <a:ext cx="9770966" cy="5280660"/>
                        </a:xfrm>
                        <a:prstGeom prst="rect">
                          <a:avLst/>
                        </a:prstGeom>
                        <a:noFill/>
                        <a:ln w="6350">
                          <a:noFill/>
                        </a:ln>
                      </wps:spPr>
                      <wps:txbx>
                        <w:txbxContent>
                          <w:p w14:paraId="05A2001E" w14:textId="6ECA2DF6" w:rsidR="007B1F10" w:rsidRPr="007B1F10"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7B1F10">
                              <w:rPr>
                                <w:rFonts w:ascii="Arial" w:hAnsi="Arial" w:cs="Arial"/>
                                <w:b/>
                                <w:bCs/>
                                <w:color w:val="172E62"/>
                              </w:rPr>
                              <w:t>.2. II uždavinys</w:t>
                            </w:r>
                            <w:r w:rsidR="00325F35">
                              <w:rPr>
                                <w:rFonts w:ascii="Arial" w:hAnsi="Arial" w:cs="Arial"/>
                                <w:b/>
                                <w:bCs/>
                                <w:color w:val="172E62"/>
                              </w:rPr>
                              <w:t>.</w:t>
                            </w:r>
                          </w:p>
                          <w:p w14:paraId="051211E0" w14:textId="752F2778" w:rsidR="007B1F10"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7B1F10">
                              <w:rPr>
                                <w:rFonts w:ascii="Arial" w:hAnsi="Arial" w:cs="Arial"/>
                                <w:color w:val="172E62"/>
                              </w:rPr>
                              <w:t xml:space="preserve">.2.1. </w:t>
                            </w:r>
                            <w:r w:rsidRPr="00272E77">
                              <w:rPr>
                                <w:rFonts w:ascii="Arial" w:hAnsi="Arial" w:cs="Arial"/>
                                <w:color w:val="172E62"/>
                              </w:rPr>
                              <w:t>A energinės efektyvumo klasės šaldytuvas suvartoja 109 kWh elektros energijos per metus, o F klasės</w:t>
                            </w:r>
                            <w:r w:rsidR="00325F35">
                              <w:rPr>
                                <w:rFonts w:ascii="Arial" w:hAnsi="Arial" w:cs="Arial"/>
                                <w:color w:val="172E62"/>
                              </w:rPr>
                              <w:t> </w:t>
                            </w:r>
                            <w:r w:rsidRPr="00272E77">
                              <w:rPr>
                                <w:rFonts w:ascii="Arial" w:hAnsi="Arial" w:cs="Arial"/>
                                <w:color w:val="172E62"/>
                              </w:rPr>
                              <w:t>– 253 kWh elektros energijos. Palyginkite šių šaldytuvų išlaikymo kaštus per metus, per 10 metų</w:t>
                            </w:r>
                            <w:r w:rsidR="007B1F10" w:rsidRPr="007B1F10">
                              <w:rPr>
                                <w:rFonts w:ascii="Arial" w:hAnsi="Arial" w:cs="Arial"/>
                                <w:color w:val="172E62"/>
                              </w:rPr>
                              <w:t>. </w:t>
                            </w:r>
                          </w:p>
                          <w:p w14:paraId="3498EA69" w14:textId="12D3078D" w:rsidR="00272E77" w:rsidRPr="00272E77" w:rsidRDefault="00272E77" w:rsidP="00325F35">
                            <w:pPr>
                              <w:pStyle w:val="NormalWeb"/>
                              <w:spacing w:before="0" w:beforeAutospacing="0" w:after="160" w:afterAutospacing="0"/>
                              <w:ind w:left="709"/>
                              <w:jc w:val="both"/>
                              <w:rPr>
                                <w:rFonts w:ascii="Arial" w:eastAsiaTheme="minorEastAsia" w:hAnsi="Arial" w:cs="Arial"/>
                                <w:color w:val="172E62"/>
                                <w:lang w:eastAsia="zh-CN"/>
                              </w:rPr>
                            </w:pPr>
                            <w:r w:rsidRPr="005D20AA">
                              <w:rPr>
                                <w:rFonts w:ascii="Arial" w:eastAsiaTheme="minorEastAsia" w:hAnsi="Arial" w:cs="Arial"/>
                                <w:color w:val="172E62"/>
                                <w:lang w:eastAsia="zh-CN"/>
                              </w:rPr>
                              <w:t xml:space="preserve">3.2.2. </w:t>
                            </w:r>
                            <w:r w:rsidRPr="00272E77">
                              <w:rPr>
                                <w:rFonts w:ascii="Arial" w:eastAsiaTheme="minorEastAsia" w:hAnsi="Arial" w:cs="Arial"/>
                                <w:color w:val="172E62"/>
                                <w:lang w:eastAsia="zh-CN"/>
                              </w:rPr>
                              <w:t>Skaičiavimai pateikti pamokos priede.</w:t>
                            </w:r>
                          </w:p>
                          <w:p w14:paraId="21448389" w14:textId="5D5218E5" w:rsidR="007B1F10" w:rsidRPr="009779F4"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9779F4">
                              <w:rPr>
                                <w:rFonts w:ascii="Arial" w:hAnsi="Arial" w:cs="Arial"/>
                                <w:b/>
                                <w:bCs/>
                                <w:color w:val="172E62"/>
                              </w:rPr>
                              <w:t>.3. III uždavinys</w:t>
                            </w:r>
                            <w:r w:rsidR="00325F35">
                              <w:rPr>
                                <w:rFonts w:ascii="Arial" w:hAnsi="Arial" w:cs="Arial"/>
                                <w:b/>
                                <w:bCs/>
                                <w:color w:val="172E62"/>
                              </w:rPr>
                              <w:t>.</w:t>
                            </w:r>
                          </w:p>
                          <w:p w14:paraId="779BFA61" w14:textId="2A379EC3"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7B1F10">
                              <w:rPr>
                                <w:rFonts w:ascii="Arial" w:hAnsi="Arial" w:cs="Arial"/>
                                <w:color w:val="172E62"/>
                              </w:rPr>
                              <w:t xml:space="preserve">.3.1. </w:t>
                            </w:r>
                            <w:r w:rsidR="004E0A5C" w:rsidRPr="004E0A5C">
                              <w:rPr>
                                <w:rFonts w:ascii="Arial" w:hAnsi="Arial" w:cs="Arial"/>
                                <w:color w:val="172E62"/>
                              </w:rPr>
                              <w:t xml:space="preserve">Elektrėnų elektrinės kombinuoto ciklo bloko galia – 455 MW. Elektra 330 </w:t>
                            </w:r>
                            <w:proofErr w:type="spellStart"/>
                            <w:r w:rsidR="004E0A5C" w:rsidRPr="004E0A5C">
                              <w:rPr>
                                <w:rFonts w:ascii="Arial" w:hAnsi="Arial" w:cs="Arial"/>
                                <w:color w:val="172E62"/>
                              </w:rPr>
                              <w:t>kV</w:t>
                            </w:r>
                            <w:proofErr w:type="spellEnd"/>
                            <w:r w:rsidR="004E0A5C" w:rsidRPr="004E0A5C">
                              <w:rPr>
                                <w:rFonts w:ascii="Arial" w:hAnsi="Arial" w:cs="Arial"/>
                                <w:color w:val="172E62"/>
                              </w:rPr>
                              <w:t xml:space="preserve"> įtampos kabeliais paduodama į elektros skirstymo tinklą. Elektra tekėdama laidais dėl jų varžos juos šildo, elektros įtampos transformavimo metu taip pat prarandama energija dėl transformatorių efektyvumo. Dėl to prarandama apie 8 proc. elektros energijos </w:t>
                            </w:r>
                            <w:r w:rsidR="009A252C">
                              <w:rPr>
                                <w:rFonts w:ascii="Arial" w:hAnsi="Arial" w:cs="Arial"/>
                                <w:color w:val="172E62"/>
                              </w:rPr>
                              <w:t>(</w:t>
                            </w:r>
                            <w:hyperlink r:id="rId23" w:history="1">
                              <w:r w:rsidR="009A252C" w:rsidRPr="009A252C">
                                <w:rPr>
                                  <w:rStyle w:val="Hyperlink"/>
                                  <w:rFonts w:ascii="Arial" w:hAnsi="Arial" w:cs="Arial"/>
                                  <w:color w:val="928DF2"/>
                                  <w:u w:val="none"/>
                                </w:rPr>
                                <w:t>šaltinis</w:t>
                              </w:r>
                            </w:hyperlink>
                            <w:r w:rsidR="009A252C">
                              <w:rPr>
                                <w:rFonts w:ascii="Arial" w:hAnsi="Arial" w:cs="Arial"/>
                                <w:color w:val="172E62"/>
                              </w:rPr>
                              <w:t>)</w:t>
                            </w:r>
                            <w:r w:rsidRPr="00272E77">
                              <w:rPr>
                                <w:rFonts w:ascii="Arial" w:hAnsi="Arial" w:cs="Arial"/>
                                <w:color w:val="172E62"/>
                              </w:rPr>
                              <w:t xml:space="preserve">. Jei šių nuostolių nebūtų, kiek vidutinių namų ūkių papildomai per mėnesį būtų galima aprūpinti elektros energija, jei vienas jų per mėnesį sunaudoja 200 kWh energijos? </w:t>
                            </w:r>
                          </w:p>
                          <w:p w14:paraId="47E211EA" w14:textId="577EA953"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3.2. </w:t>
                            </w:r>
                            <w:r w:rsidRPr="00272E77">
                              <w:rPr>
                                <w:rFonts w:ascii="Arial" w:hAnsi="Arial" w:cs="Arial"/>
                                <w:color w:val="172E62"/>
                              </w:rPr>
                              <w:t>Skaičiavimai pateikti pamokos priede.</w:t>
                            </w:r>
                          </w:p>
                          <w:p w14:paraId="0E7DB4B7" w14:textId="31920400" w:rsidR="007B1F10" w:rsidRPr="007C2D1F"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7C2D1F">
                              <w:rPr>
                                <w:rFonts w:ascii="Arial" w:hAnsi="Arial" w:cs="Arial"/>
                                <w:b/>
                                <w:bCs/>
                                <w:color w:val="172E62"/>
                              </w:rPr>
                              <w:t>.4. IV uždavinys</w:t>
                            </w:r>
                            <w:r w:rsidR="00325F35">
                              <w:rPr>
                                <w:rFonts w:ascii="Arial" w:hAnsi="Arial" w:cs="Arial"/>
                                <w:b/>
                                <w:bCs/>
                                <w:color w:val="172E62"/>
                              </w:rPr>
                              <w:t>.</w:t>
                            </w:r>
                          </w:p>
                          <w:p w14:paraId="021DA146" w14:textId="7A44B00E" w:rsidR="00237FDA"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237FDA">
                              <w:rPr>
                                <w:rFonts w:ascii="Arial" w:hAnsi="Arial" w:cs="Arial"/>
                                <w:color w:val="172E62"/>
                              </w:rPr>
                              <w:t xml:space="preserve">.4.1. </w:t>
                            </w:r>
                            <w:r w:rsidR="004E0A5C" w:rsidRPr="004E0A5C">
                              <w:rPr>
                                <w:rFonts w:ascii="Arial" w:hAnsi="Arial" w:cs="Arial"/>
                                <w:color w:val="172E62"/>
                              </w:rPr>
                              <w:t xml:space="preserve">Automobilio benzininis variklis iššvaisto apie 80 proc. energijos ir tik 20 proc. panaudoja judėjimui. 2018 m. </w:t>
                            </w:r>
                            <w:proofErr w:type="spellStart"/>
                            <w:r w:rsidR="004E0A5C" w:rsidRPr="004E0A5C">
                              <w:rPr>
                                <w:rFonts w:ascii="Arial" w:hAnsi="Arial" w:cs="Arial"/>
                                <w:color w:val="172E62"/>
                              </w:rPr>
                              <w:t>Autogidas.lt</w:t>
                            </w:r>
                            <w:proofErr w:type="spellEnd"/>
                            <w:r w:rsidR="004E0A5C" w:rsidRPr="004E0A5C">
                              <w:rPr>
                                <w:rFonts w:ascii="Arial" w:hAnsi="Arial" w:cs="Arial"/>
                                <w:color w:val="172E62"/>
                              </w:rPr>
                              <w:t xml:space="preserve"> atliktos apklausos duomenimis, vidutinis lietuvis nuvažiuoja apie 20 000 km per metus. Raskite, kiek pinigų per metus prarandama energijos nuostoliams važiuojant automobiliu, kurio vidutinės kuro (dyzelino) sąnaudos 100 km yra 7 litrai. Naudokite šiuo metu esančią kuro kainą.</w:t>
                            </w:r>
                          </w:p>
                          <w:p w14:paraId="0019F2D5" w14:textId="756F78F5"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680DFB">
                              <w:rPr>
                                <w:rFonts w:ascii="Arial" w:hAnsi="Arial" w:cs="Arial"/>
                                <w:color w:val="172E62"/>
                              </w:rPr>
                              <w:t>4</w:t>
                            </w:r>
                            <w:r>
                              <w:rPr>
                                <w:rFonts w:ascii="Arial" w:hAnsi="Arial" w:cs="Arial"/>
                                <w:color w:val="172E62"/>
                              </w:rPr>
                              <w:t>.</w:t>
                            </w:r>
                            <w:r w:rsidR="00680DFB">
                              <w:rPr>
                                <w:rFonts w:ascii="Arial" w:hAnsi="Arial" w:cs="Arial"/>
                                <w:color w:val="172E62"/>
                              </w:rPr>
                              <w:t xml:space="preserve">2. </w:t>
                            </w:r>
                            <w:r w:rsidR="00680DFB" w:rsidRPr="00680DFB">
                              <w:rPr>
                                <w:rFonts w:ascii="Arial" w:hAnsi="Arial" w:cs="Arial"/>
                                <w:color w:val="172E62"/>
                              </w:rPr>
                              <w:t>Skaičiavimai pateikti pamokos priede.</w:t>
                            </w:r>
                          </w:p>
                          <w:p w14:paraId="3DFE2418" w14:textId="49B042AD" w:rsidR="00272E77" w:rsidRPr="007C2D1F"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Pr="007C2D1F">
                              <w:rPr>
                                <w:rFonts w:ascii="Arial" w:hAnsi="Arial" w:cs="Arial"/>
                                <w:b/>
                                <w:bCs/>
                                <w:color w:val="172E62"/>
                              </w:rPr>
                              <w:t>.</w:t>
                            </w:r>
                            <w:r>
                              <w:rPr>
                                <w:rFonts w:ascii="Arial" w:hAnsi="Arial" w:cs="Arial"/>
                                <w:b/>
                                <w:bCs/>
                                <w:color w:val="172E62"/>
                              </w:rPr>
                              <w:t>5</w:t>
                            </w:r>
                            <w:r w:rsidRPr="007C2D1F">
                              <w:rPr>
                                <w:rFonts w:ascii="Arial" w:hAnsi="Arial" w:cs="Arial"/>
                                <w:b/>
                                <w:bCs/>
                                <w:color w:val="172E62"/>
                              </w:rPr>
                              <w:t>. V uždavinys</w:t>
                            </w:r>
                            <w:r w:rsidR="00325F35">
                              <w:rPr>
                                <w:rFonts w:ascii="Arial" w:hAnsi="Arial" w:cs="Arial"/>
                                <w:b/>
                                <w:bCs/>
                                <w:color w:val="172E62"/>
                              </w:rPr>
                              <w:t>.</w:t>
                            </w:r>
                          </w:p>
                          <w:p w14:paraId="7A5A269E" w14:textId="663081E4"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Pr="00237FDA">
                              <w:rPr>
                                <w:rFonts w:ascii="Arial" w:hAnsi="Arial" w:cs="Arial"/>
                                <w:color w:val="172E62"/>
                              </w:rPr>
                              <w:t>.</w:t>
                            </w:r>
                            <w:r>
                              <w:rPr>
                                <w:rFonts w:ascii="Arial" w:hAnsi="Arial" w:cs="Arial"/>
                                <w:color w:val="172E62"/>
                              </w:rPr>
                              <w:t>5</w:t>
                            </w:r>
                            <w:r w:rsidRPr="00237FDA">
                              <w:rPr>
                                <w:rFonts w:ascii="Arial" w:hAnsi="Arial" w:cs="Arial"/>
                                <w:color w:val="172E62"/>
                              </w:rPr>
                              <w:t xml:space="preserve">.1. </w:t>
                            </w:r>
                            <w:bookmarkStart w:id="6" w:name="_Hlk120186088"/>
                            <w:r w:rsidRPr="00272E77">
                              <w:rPr>
                                <w:rFonts w:ascii="Arial" w:hAnsi="Arial" w:cs="Arial"/>
                                <w:color w:val="172E62"/>
                              </w:rPr>
                              <w:t>Apskaičiuoti virdulio naudingumo koeficientą. Pripilkite virdulį 1 l šalto vandens ir išmatuokite jo temperatūrą. Naudojantis vatmetru išmatuokite, kiek energijos sunaudoja virdulys. Jeigu neturite vatmetro, pamatuokite virimo laiką ir pagal gamintojo nurodytą virdulio galią apskaičiuokite sunaudotą energiją. Po to, naudodamiesi termodinamikos formulėmis, suskaičiuokite, kiek energijos reikia, norint užvirinti vandenį. Turėdami sunaudotą ir reikalingą energiją, apskaičiuokite virdulio naudingumo koeficientą. Pagalvokite, kaip galima būtų patobulinti virdulį ir padidinti jo naudingumo koeficientą.</w:t>
                            </w:r>
                            <w:bookmarkEnd w:id="6"/>
                          </w:p>
                          <w:p w14:paraId="6DF3E57C" w14:textId="7253D292" w:rsidR="00680DFB" w:rsidRPr="007B1F10" w:rsidRDefault="00680DFB"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5.2. </w:t>
                            </w:r>
                            <w:r w:rsidRPr="00680DFB">
                              <w:rPr>
                                <w:rFonts w:ascii="Arial" w:hAnsi="Arial" w:cs="Arial"/>
                                <w:color w:val="172E62"/>
                              </w:rPr>
                              <w:t>Skaičiavimai pateikti pamokos priede.</w:t>
                            </w:r>
                          </w:p>
                          <w:p w14:paraId="419EC16A" w14:textId="71ECD2EB" w:rsidR="00573B79" w:rsidRPr="007B1F10" w:rsidRDefault="00573B79" w:rsidP="00573B79">
                            <w:pPr>
                              <w:ind w:left="360"/>
                              <w:rPr>
                                <w:rFonts w:ascii="Arial" w:hAnsi="Arial" w:cs="Arial"/>
                                <w:color w:val="172E6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3F46" id="Text Box 1" o:spid="_x0000_s1065" type="#_x0000_t202" style="position:absolute;left:0;text-align:left;margin-left:-20.1pt;margin-top:-22.65pt;width:769.35pt;height:415.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70WHgIAADUEAAAOAAAAZHJzL2Uyb0RvYy54bWysU02P2yAQvVfqf0DcGztp4mysOKt0V6kq&#10;RbsrZVd7JhhiS5ihQGKnv74Dzpe2PVW9wMAM8/HeY37fNYochHU16IIOByklQnMoa70r6Nvr6ssd&#10;Jc4zXTIFWhT0KBy9X3z+NG9NLkZQgSqFJZhEu7w1Ba28N3mSOF6JhrkBGKHRKcE2zOPR7pLSshaz&#10;NyoZpWmWtGBLY4EL5/D2sXfSRcwvpeD+WUonPFEFxd58XG1ct2FNFnOW7ywzVc1PbbB/6KJhtcai&#10;l1SPzDOyt/UfqZqaW3Ag/YBDk4CUNRdxBpxmmH6YZlMxI+IsCI4zF5jc/0vLnw4b82KJ775BhwQG&#10;QFrjcoeXYZ5O2ibs2ClBP0J4vMAmOk84Xs6m03SWZZRw9E1Gd2mWRWCT63Njnf8uoCHBKKhFXiJc&#10;7LB2Hkti6DkkVNOwqpWK3ChN2oJmXydpfHDx4Aul8eG12WD5btuRusRBJudJtlAecUALPffO8FWN&#10;TayZ8y/MItk4EwrYP+MiFWAxOFmUVGB//e0+xCMH6KWkRfEU1P3cMysoUT80sjMbjsdBbfEwnkxH&#10;eLC3nu2tR++bB0B9DvGrGB7NEO/V2ZQWmnfU+TJURRfTHGsX1J/NB99LGv8JF8tlDEJ9GebXemN4&#10;SB1gDRC/du/MmhMPHil8grPMWP6Bjj62J2S59yDryFUAukf1hD9qM1J4+kdB/LfnGHX97YvfAAAA&#10;//8DAFBLAwQUAAYACAAAACEA4T9sv+MAAAAMAQAADwAAAGRycy9kb3ducmV2LnhtbEyPwU7DMAyG&#10;70i8Q2QkbltKt45Smk5TpQkJscPGLtzSxmsrEqc02VZ4etIT3Gz50+/vz9ej0eyCg+ssCXiYR8CQ&#10;aqs6agQc37ezFJjzkpTUllDANzpYF7c3ucyUvdIeLwffsBBCLpMCWu/7jHNXt2ikm9seKdxOdjDS&#10;h3VouBrkNYQbzeMoWnEjOwofWtlj2WL9eTgbAa/ldif3VWzSH12+vJ02/dfxIxHi/m7cPAPzOPo/&#10;GCb9oA5FcKrsmZRjWsBsGcUBnYZkAWwilk9pAqwS8JiuFsCLnP8vUfwCAAD//wMAUEsBAi0AFAAG&#10;AAgAAAAhALaDOJL+AAAA4QEAABMAAAAAAAAAAAAAAAAAAAAAAFtDb250ZW50X1R5cGVzXS54bWxQ&#10;SwECLQAUAAYACAAAACEAOP0h/9YAAACUAQAACwAAAAAAAAAAAAAAAAAvAQAAX3JlbHMvLnJlbHNQ&#10;SwECLQAUAAYACAAAACEAtr+9Fh4CAAA1BAAADgAAAAAAAAAAAAAAAAAuAgAAZHJzL2Uyb0RvYy54&#10;bWxQSwECLQAUAAYACAAAACEA4T9sv+MAAAAMAQAADwAAAAAAAAAAAAAAAAB4BAAAZHJzL2Rvd25y&#10;ZXYueG1sUEsFBgAAAAAEAAQA8wAAAIgFAAAAAA==&#10;" filled="f" stroked="f" strokeweight=".5pt">
                <v:textbox>
                  <w:txbxContent>
                    <w:p w14:paraId="05A2001E" w14:textId="6ECA2DF6" w:rsidR="007B1F10" w:rsidRPr="007B1F10"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7B1F10">
                        <w:rPr>
                          <w:rFonts w:ascii="Arial" w:hAnsi="Arial" w:cs="Arial"/>
                          <w:b/>
                          <w:bCs/>
                          <w:color w:val="172E62"/>
                        </w:rPr>
                        <w:t>.2. II uždavinys</w:t>
                      </w:r>
                      <w:r w:rsidR="00325F35">
                        <w:rPr>
                          <w:rFonts w:ascii="Arial" w:hAnsi="Arial" w:cs="Arial"/>
                          <w:b/>
                          <w:bCs/>
                          <w:color w:val="172E62"/>
                        </w:rPr>
                        <w:t>.</w:t>
                      </w:r>
                    </w:p>
                    <w:p w14:paraId="051211E0" w14:textId="752F2778" w:rsidR="007B1F10"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7B1F10">
                        <w:rPr>
                          <w:rFonts w:ascii="Arial" w:hAnsi="Arial" w:cs="Arial"/>
                          <w:color w:val="172E62"/>
                        </w:rPr>
                        <w:t xml:space="preserve">.2.1. </w:t>
                      </w:r>
                      <w:r w:rsidRPr="00272E77">
                        <w:rPr>
                          <w:rFonts w:ascii="Arial" w:hAnsi="Arial" w:cs="Arial"/>
                          <w:color w:val="172E62"/>
                        </w:rPr>
                        <w:t>A energinės efektyvumo klasės šaldytuvas suvartoja 109 kWh elektros energijos per metus, o F klasės</w:t>
                      </w:r>
                      <w:r w:rsidR="00325F35">
                        <w:rPr>
                          <w:rFonts w:ascii="Arial" w:hAnsi="Arial" w:cs="Arial"/>
                          <w:color w:val="172E62"/>
                        </w:rPr>
                        <w:t> </w:t>
                      </w:r>
                      <w:r w:rsidRPr="00272E77">
                        <w:rPr>
                          <w:rFonts w:ascii="Arial" w:hAnsi="Arial" w:cs="Arial"/>
                          <w:color w:val="172E62"/>
                        </w:rPr>
                        <w:t>– 253 kWh elektros energijos. Palyginkite šių šaldytuvų išlaikymo kaštus per metus, per 10 metų</w:t>
                      </w:r>
                      <w:r w:rsidR="007B1F10" w:rsidRPr="007B1F10">
                        <w:rPr>
                          <w:rFonts w:ascii="Arial" w:hAnsi="Arial" w:cs="Arial"/>
                          <w:color w:val="172E62"/>
                        </w:rPr>
                        <w:t>. </w:t>
                      </w:r>
                    </w:p>
                    <w:p w14:paraId="3498EA69" w14:textId="12D3078D" w:rsidR="00272E77" w:rsidRPr="00272E77" w:rsidRDefault="00272E77" w:rsidP="00325F35">
                      <w:pPr>
                        <w:pStyle w:val="NormalWeb"/>
                        <w:spacing w:before="0" w:beforeAutospacing="0" w:after="160" w:afterAutospacing="0"/>
                        <w:ind w:left="709"/>
                        <w:jc w:val="both"/>
                        <w:rPr>
                          <w:rFonts w:ascii="Arial" w:eastAsiaTheme="minorEastAsia" w:hAnsi="Arial" w:cs="Arial"/>
                          <w:color w:val="172E62"/>
                          <w:lang w:eastAsia="zh-CN"/>
                        </w:rPr>
                      </w:pPr>
                      <w:r w:rsidRPr="005D20AA">
                        <w:rPr>
                          <w:rFonts w:ascii="Arial" w:eastAsiaTheme="minorEastAsia" w:hAnsi="Arial" w:cs="Arial"/>
                          <w:color w:val="172E62"/>
                          <w:lang w:eastAsia="zh-CN"/>
                        </w:rPr>
                        <w:t xml:space="preserve">3.2.2. </w:t>
                      </w:r>
                      <w:r w:rsidRPr="00272E77">
                        <w:rPr>
                          <w:rFonts w:ascii="Arial" w:eastAsiaTheme="minorEastAsia" w:hAnsi="Arial" w:cs="Arial"/>
                          <w:color w:val="172E62"/>
                          <w:lang w:eastAsia="zh-CN"/>
                        </w:rPr>
                        <w:t>Skaičiavimai pateikti pamokos priede.</w:t>
                      </w:r>
                    </w:p>
                    <w:p w14:paraId="21448389" w14:textId="5D5218E5" w:rsidR="007B1F10" w:rsidRPr="009779F4"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9779F4">
                        <w:rPr>
                          <w:rFonts w:ascii="Arial" w:hAnsi="Arial" w:cs="Arial"/>
                          <w:b/>
                          <w:bCs/>
                          <w:color w:val="172E62"/>
                        </w:rPr>
                        <w:t>.3. III uždavinys</w:t>
                      </w:r>
                      <w:r w:rsidR="00325F35">
                        <w:rPr>
                          <w:rFonts w:ascii="Arial" w:hAnsi="Arial" w:cs="Arial"/>
                          <w:b/>
                          <w:bCs/>
                          <w:color w:val="172E62"/>
                        </w:rPr>
                        <w:t>.</w:t>
                      </w:r>
                    </w:p>
                    <w:p w14:paraId="779BFA61" w14:textId="2A379EC3"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7B1F10">
                        <w:rPr>
                          <w:rFonts w:ascii="Arial" w:hAnsi="Arial" w:cs="Arial"/>
                          <w:color w:val="172E62"/>
                        </w:rPr>
                        <w:t xml:space="preserve">.3.1. </w:t>
                      </w:r>
                      <w:r w:rsidR="004E0A5C" w:rsidRPr="004E0A5C">
                        <w:rPr>
                          <w:rFonts w:ascii="Arial" w:hAnsi="Arial" w:cs="Arial"/>
                          <w:color w:val="172E62"/>
                        </w:rPr>
                        <w:t xml:space="preserve">Elektrėnų elektrinės kombinuoto ciklo bloko galia – 455 MW. Elektra 330 kV įtampos kabeliais paduodama į elektros skirstymo tinklą. Elektra tekėdama laidais dėl jų varžos juos šildo, elektros įtampos transformavimo metu taip pat prarandama energija dėl transformatorių efektyvumo. Dėl to prarandama apie 8 proc. elektros energijos </w:t>
                      </w:r>
                      <w:r w:rsidR="009A252C">
                        <w:rPr>
                          <w:rFonts w:ascii="Arial" w:hAnsi="Arial" w:cs="Arial"/>
                          <w:color w:val="172E62"/>
                        </w:rPr>
                        <w:t>(</w:t>
                      </w:r>
                      <w:hyperlink r:id="rId24" w:history="1">
                        <w:r w:rsidR="009A252C" w:rsidRPr="009A252C">
                          <w:rPr>
                            <w:rStyle w:val="Hyperlink"/>
                            <w:rFonts w:ascii="Arial" w:hAnsi="Arial" w:cs="Arial"/>
                            <w:color w:val="928DF2"/>
                            <w:u w:val="none"/>
                          </w:rPr>
                          <w:t>šaltinis</w:t>
                        </w:r>
                      </w:hyperlink>
                      <w:r w:rsidR="009A252C">
                        <w:rPr>
                          <w:rFonts w:ascii="Arial" w:hAnsi="Arial" w:cs="Arial"/>
                          <w:color w:val="172E62"/>
                        </w:rPr>
                        <w:t>)</w:t>
                      </w:r>
                      <w:r w:rsidRPr="00272E77">
                        <w:rPr>
                          <w:rFonts w:ascii="Arial" w:hAnsi="Arial" w:cs="Arial"/>
                          <w:color w:val="172E62"/>
                        </w:rPr>
                        <w:t xml:space="preserve">. Jei šių nuostolių nebūtų, kiek vidutinių namų ūkių papildomai per mėnesį būtų galima aprūpinti elektros energija, jei vienas jų per mėnesį sunaudoja 200 kWh energijos? </w:t>
                      </w:r>
                    </w:p>
                    <w:p w14:paraId="47E211EA" w14:textId="577EA953"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3.2. </w:t>
                      </w:r>
                      <w:r w:rsidRPr="00272E77">
                        <w:rPr>
                          <w:rFonts w:ascii="Arial" w:hAnsi="Arial" w:cs="Arial"/>
                          <w:color w:val="172E62"/>
                        </w:rPr>
                        <w:t>Skaičiavimai pateikti pamokos priede.</w:t>
                      </w:r>
                    </w:p>
                    <w:p w14:paraId="0E7DB4B7" w14:textId="31920400" w:rsidR="007B1F10" w:rsidRPr="007C2D1F"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007B1F10" w:rsidRPr="007C2D1F">
                        <w:rPr>
                          <w:rFonts w:ascii="Arial" w:hAnsi="Arial" w:cs="Arial"/>
                          <w:b/>
                          <w:bCs/>
                          <w:color w:val="172E62"/>
                        </w:rPr>
                        <w:t>.4. IV uždavinys</w:t>
                      </w:r>
                      <w:r w:rsidR="00325F35">
                        <w:rPr>
                          <w:rFonts w:ascii="Arial" w:hAnsi="Arial" w:cs="Arial"/>
                          <w:b/>
                          <w:bCs/>
                          <w:color w:val="172E62"/>
                        </w:rPr>
                        <w:t>.</w:t>
                      </w:r>
                    </w:p>
                    <w:p w14:paraId="021DA146" w14:textId="7A44B00E" w:rsidR="00237FDA"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7B1F10" w:rsidRPr="00237FDA">
                        <w:rPr>
                          <w:rFonts w:ascii="Arial" w:hAnsi="Arial" w:cs="Arial"/>
                          <w:color w:val="172E62"/>
                        </w:rPr>
                        <w:t xml:space="preserve">.4.1. </w:t>
                      </w:r>
                      <w:r w:rsidR="004E0A5C" w:rsidRPr="004E0A5C">
                        <w:rPr>
                          <w:rFonts w:ascii="Arial" w:hAnsi="Arial" w:cs="Arial"/>
                          <w:color w:val="172E62"/>
                        </w:rPr>
                        <w:t>Automobilio benzininis variklis iššvaisto apie 80 proc. energijos ir tik 20 proc. panaudoja judėjimui. 2018 m. Autogidas.lt atliktos apklausos duomenimis, vidutinis lietuvis nuvažiuoja apie 20 000 km per metus. Raskite, kiek pinigų per metus prarandama energijos nuostoliams važiuojant automobiliu, kurio vidutinės kuro (dyzelino) sąnaudos 100 km yra 7 litrai. Naudokite šiuo metu esančią kuro kainą.</w:t>
                      </w:r>
                    </w:p>
                    <w:p w14:paraId="0019F2D5" w14:textId="756F78F5"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00680DFB">
                        <w:rPr>
                          <w:rFonts w:ascii="Arial" w:hAnsi="Arial" w:cs="Arial"/>
                          <w:color w:val="172E62"/>
                        </w:rPr>
                        <w:t>4</w:t>
                      </w:r>
                      <w:r>
                        <w:rPr>
                          <w:rFonts w:ascii="Arial" w:hAnsi="Arial" w:cs="Arial"/>
                          <w:color w:val="172E62"/>
                        </w:rPr>
                        <w:t>.</w:t>
                      </w:r>
                      <w:r w:rsidR="00680DFB">
                        <w:rPr>
                          <w:rFonts w:ascii="Arial" w:hAnsi="Arial" w:cs="Arial"/>
                          <w:color w:val="172E62"/>
                        </w:rPr>
                        <w:t xml:space="preserve">2. </w:t>
                      </w:r>
                      <w:r w:rsidR="00680DFB" w:rsidRPr="00680DFB">
                        <w:rPr>
                          <w:rFonts w:ascii="Arial" w:hAnsi="Arial" w:cs="Arial"/>
                          <w:color w:val="172E62"/>
                        </w:rPr>
                        <w:t>Skaičiavimai pateikti pamokos priede.</w:t>
                      </w:r>
                    </w:p>
                    <w:p w14:paraId="3DFE2418" w14:textId="49B042AD" w:rsidR="00272E77" w:rsidRPr="007C2D1F" w:rsidRDefault="00272E77" w:rsidP="00325F35">
                      <w:pPr>
                        <w:pStyle w:val="NormalWeb"/>
                        <w:spacing w:before="0" w:beforeAutospacing="0" w:after="160" w:afterAutospacing="0"/>
                        <w:ind w:firstLine="284"/>
                        <w:jc w:val="both"/>
                        <w:rPr>
                          <w:rFonts w:ascii="Arial" w:hAnsi="Arial" w:cs="Arial"/>
                          <w:b/>
                          <w:bCs/>
                          <w:color w:val="172E62"/>
                        </w:rPr>
                      </w:pPr>
                      <w:r>
                        <w:rPr>
                          <w:rFonts w:ascii="Arial" w:hAnsi="Arial" w:cs="Arial"/>
                          <w:b/>
                          <w:bCs/>
                          <w:color w:val="172E62"/>
                        </w:rPr>
                        <w:t>3</w:t>
                      </w:r>
                      <w:r w:rsidRPr="007C2D1F">
                        <w:rPr>
                          <w:rFonts w:ascii="Arial" w:hAnsi="Arial" w:cs="Arial"/>
                          <w:b/>
                          <w:bCs/>
                          <w:color w:val="172E62"/>
                        </w:rPr>
                        <w:t>.</w:t>
                      </w:r>
                      <w:r>
                        <w:rPr>
                          <w:rFonts w:ascii="Arial" w:hAnsi="Arial" w:cs="Arial"/>
                          <w:b/>
                          <w:bCs/>
                          <w:color w:val="172E62"/>
                        </w:rPr>
                        <w:t>5</w:t>
                      </w:r>
                      <w:r w:rsidRPr="007C2D1F">
                        <w:rPr>
                          <w:rFonts w:ascii="Arial" w:hAnsi="Arial" w:cs="Arial"/>
                          <w:b/>
                          <w:bCs/>
                          <w:color w:val="172E62"/>
                        </w:rPr>
                        <w:t>. V uždavinys</w:t>
                      </w:r>
                      <w:r w:rsidR="00325F35">
                        <w:rPr>
                          <w:rFonts w:ascii="Arial" w:hAnsi="Arial" w:cs="Arial"/>
                          <w:b/>
                          <w:bCs/>
                          <w:color w:val="172E62"/>
                        </w:rPr>
                        <w:t>.</w:t>
                      </w:r>
                    </w:p>
                    <w:p w14:paraId="7A5A269E" w14:textId="663081E4" w:rsidR="00272E77" w:rsidRDefault="00272E77"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3</w:t>
                      </w:r>
                      <w:r w:rsidRPr="00237FDA">
                        <w:rPr>
                          <w:rFonts w:ascii="Arial" w:hAnsi="Arial" w:cs="Arial"/>
                          <w:color w:val="172E62"/>
                        </w:rPr>
                        <w:t>.</w:t>
                      </w:r>
                      <w:r>
                        <w:rPr>
                          <w:rFonts w:ascii="Arial" w:hAnsi="Arial" w:cs="Arial"/>
                          <w:color w:val="172E62"/>
                        </w:rPr>
                        <w:t>5</w:t>
                      </w:r>
                      <w:r w:rsidRPr="00237FDA">
                        <w:rPr>
                          <w:rFonts w:ascii="Arial" w:hAnsi="Arial" w:cs="Arial"/>
                          <w:color w:val="172E62"/>
                        </w:rPr>
                        <w:t xml:space="preserve">.1. </w:t>
                      </w:r>
                      <w:bookmarkStart w:id="13" w:name="_Hlk120186088"/>
                      <w:r w:rsidRPr="00272E77">
                        <w:rPr>
                          <w:rFonts w:ascii="Arial" w:hAnsi="Arial" w:cs="Arial"/>
                          <w:color w:val="172E62"/>
                        </w:rPr>
                        <w:t>Apskaičiuoti virdulio naudingumo koeficientą. Pripilkite virdulį 1 l šalto vandens ir išmatuokite jo temperatūrą. Naudojantis vatmetru išmatuokite, kiek energijos sunaudoja virdulys. Jeigu neturite vatmetro, pamatuokite virimo laiką ir pagal gamintojo nurodytą virdulio galią apskaičiuokite sunaudotą energiją. Po to, naudodamiesi termodinamikos formulėmis, suskaičiuokite, kiek energijos reikia, norint užvirinti vandenį. Turėdami sunaudotą ir reikalingą energiją, apskaičiuokite virdulio naudingumo koeficientą. Pagalvokite, kaip galima būtų patobulinti virdulį ir padidinti jo naudingumo koeficientą.</w:t>
                      </w:r>
                      <w:bookmarkEnd w:id="13"/>
                    </w:p>
                    <w:p w14:paraId="6DF3E57C" w14:textId="7253D292" w:rsidR="00680DFB" w:rsidRPr="007B1F10" w:rsidRDefault="00680DFB" w:rsidP="00325F35">
                      <w:pPr>
                        <w:pStyle w:val="NormalWeb"/>
                        <w:spacing w:before="0" w:beforeAutospacing="0" w:after="160" w:afterAutospacing="0"/>
                        <w:ind w:left="709"/>
                        <w:jc w:val="both"/>
                        <w:rPr>
                          <w:rFonts w:ascii="Arial" w:hAnsi="Arial" w:cs="Arial"/>
                          <w:color w:val="172E62"/>
                        </w:rPr>
                      </w:pPr>
                      <w:r>
                        <w:rPr>
                          <w:rFonts w:ascii="Arial" w:hAnsi="Arial" w:cs="Arial"/>
                          <w:color w:val="172E62"/>
                        </w:rPr>
                        <w:t xml:space="preserve">3.5.2. </w:t>
                      </w:r>
                      <w:r w:rsidRPr="00680DFB">
                        <w:rPr>
                          <w:rFonts w:ascii="Arial" w:hAnsi="Arial" w:cs="Arial"/>
                          <w:color w:val="172E62"/>
                        </w:rPr>
                        <w:t>Skaičiavimai pateikti pamokos priede.</w:t>
                      </w:r>
                    </w:p>
                    <w:p w14:paraId="419EC16A" w14:textId="71ECD2EB" w:rsidR="00573B79" w:rsidRPr="007B1F10" w:rsidRDefault="00573B79" w:rsidP="00573B79">
                      <w:pPr>
                        <w:ind w:left="360"/>
                        <w:rPr>
                          <w:rFonts w:ascii="Arial" w:hAnsi="Arial" w:cs="Arial"/>
                          <w:color w:val="172E62"/>
                          <w:sz w:val="24"/>
                          <w:szCs w:val="24"/>
                        </w:rPr>
                      </w:pPr>
                    </w:p>
                  </w:txbxContent>
                </v:textbox>
              </v:shape>
            </w:pict>
          </mc:Fallback>
        </mc:AlternateContent>
      </w:r>
    </w:p>
    <w:p w14:paraId="720C92FA" w14:textId="7C7A7843" w:rsidR="003D1DCF" w:rsidRPr="006A2464" w:rsidRDefault="003D1DCF" w:rsidP="003D1DCF">
      <w:pPr>
        <w:tabs>
          <w:tab w:val="left" w:pos="3293"/>
        </w:tabs>
      </w:pPr>
    </w:p>
    <w:p w14:paraId="6B12B590" w14:textId="679D8B5A" w:rsidR="00ED3AEC" w:rsidRPr="006A2464" w:rsidRDefault="00ED3AEC" w:rsidP="00ED3AEC"/>
    <w:p w14:paraId="025E98B5" w14:textId="520497AF" w:rsidR="00ED3AEC" w:rsidRPr="006A2464" w:rsidRDefault="00ED3AEC" w:rsidP="00ED3AEC"/>
    <w:p w14:paraId="7CE3C207" w14:textId="71BD07DE" w:rsidR="00ED3AEC" w:rsidRPr="006A2464" w:rsidRDefault="00ED3AEC" w:rsidP="00ED3AEC"/>
    <w:p w14:paraId="75728FA5" w14:textId="17F29EE0" w:rsidR="00ED3AEC" w:rsidRPr="006A2464" w:rsidRDefault="00ED3AEC" w:rsidP="00ED3AEC"/>
    <w:p w14:paraId="0CDF9681" w14:textId="09B9B87B" w:rsidR="00ED3AEC" w:rsidRPr="006A2464" w:rsidRDefault="00ED3AEC" w:rsidP="00ED3AEC"/>
    <w:p w14:paraId="500094B7" w14:textId="2BE5C08E" w:rsidR="00ED3AEC" w:rsidRPr="006A2464" w:rsidRDefault="00ED3AEC" w:rsidP="00ED3AEC"/>
    <w:p w14:paraId="1C52836A" w14:textId="450FC17F" w:rsidR="00ED3AEC" w:rsidRPr="006A2464" w:rsidRDefault="00ED3AEC" w:rsidP="00ED3AEC"/>
    <w:p w14:paraId="16CB15E1" w14:textId="78177351" w:rsidR="00ED3AEC" w:rsidRPr="006A2464" w:rsidRDefault="00ED3AEC" w:rsidP="00ED3AEC"/>
    <w:p w14:paraId="5CF3B539" w14:textId="45DDA799" w:rsidR="00ED3AEC" w:rsidRPr="006A2464" w:rsidRDefault="00ED3AEC" w:rsidP="00ED3AEC"/>
    <w:p w14:paraId="21276B60" w14:textId="77777777" w:rsidR="00272E77" w:rsidRDefault="00272E77" w:rsidP="00ED3AEC"/>
    <w:p w14:paraId="4A8BFEC7" w14:textId="2C02B922" w:rsidR="00272E77" w:rsidRDefault="00272E77" w:rsidP="00ED3AEC"/>
    <w:p w14:paraId="7F851547" w14:textId="2F8E5362" w:rsidR="00680DFB" w:rsidRDefault="00680DFB" w:rsidP="00ED3AEC"/>
    <w:p w14:paraId="0221A38F" w14:textId="5F8C46F7" w:rsidR="00680DFB" w:rsidRDefault="00680DFB" w:rsidP="00ED3AEC"/>
    <w:p w14:paraId="238B5D68" w14:textId="348B29EF" w:rsidR="00680DFB" w:rsidRDefault="00680DFB" w:rsidP="00ED3AEC"/>
    <w:p w14:paraId="59D496C8" w14:textId="4BA95225" w:rsidR="00680DFB" w:rsidRDefault="00680DFB" w:rsidP="00ED3AEC"/>
    <w:p w14:paraId="39C126F7" w14:textId="77777777" w:rsidR="00680DFB" w:rsidRDefault="00680DFB" w:rsidP="00ED3AEC"/>
    <w:p w14:paraId="115D41AC" w14:textId="4DCE64FE" w:rsidR="00ED3AEC" w:rsidRPr="006A2464" w:rsidRDefault="00ED3AEC" w:rsidP="00ED3AEC"/>
    <w:p w14:paraId="2AC950D9" w14:textId="420F2C45" w:rsidR="00ED3AEC" w:rsidRPr="006A2464" w:rsidRDefault="00ED3AEC" w:rsidP="00ED3AEC"/>
    <w:p w14:paraId="1C3D2A9C" w14:textId="4E172208" w:rsidR="00ED3AEC" w:rsidRPr="006A2464" w:rsidRDefault="00ED3AEC" w:rsidP="00ED3AEC"/>
    <w:p w14:paraId="7FBFD859" w14:textId="0AB446CC" w:rsidR="00ED3AEC" w:rsidRPr="006A2464" w:rsidRDefault="00ED3AEC" w:rsidP="00ED3AEC"/>
    <w:p w14:paraId="73923AE5" w14:textId="07D7C36F" w:rsidR="00ED3AEC" w:rsidRPr="006A2464" w:rsidRDefault="00ED3AEC" w:rsidP="00ED3AEC"/>
    <w:p w14:paraId="4F9D587F" w14:textId="7C7DC5DB" w:rsidR="00ED3AEC" w:rsidRPr="006A2464" w:rsidRDefault="00680DFB" w:rsidP="00ED3AEC">
      <w:pPr>
        <w:tabs>
          <w:tab w:val="left" w:pos="9511"/>
        </w:tabs>
      </w:pPr>
      <w:r>
        <w:rPr>
          <w:noProof/>
        </w:rPr>
        <w:lastRenderedPageBreak/>
        <mc:AlternateContent>
          <mc:Choice Requires="wpg">
            <w:drawing>
              <wp:anchor distT="0" distB="0" distL="114300" distR="114300" simplePos="0" relativeHeight="251711488" behindDoc="0" locked="0" layoutInCell="1" allowOverlap="1" wp14:anchorId="4008E55E" wp14:editId="468057EC">
                <wp:simplePos x="0" y="0"/>
                <wp:positionH relativeFrom="column">
                  <wp:posOffset>-133350</wp:posOffset>
                </wp:positionH>
                <wp:positionV relativeFrom="paragraph">
                  <wp:posOffset>-234315</wp:posOffset>
                </wp:positionV>
                <wp:extent cx="3157855" cy="861060"/>
                <wp:effectExtent l="0" t="0" r="0" b="0"/>
                <wp:wrapNone/>
                <wp:docPr id="122" name="Group 122"/>
                <wp:cNvGraphicFramePr/>
                <a:graphic xmlns:a="http://schemas.openxmlformats.org/drawingml/2006/main">
                  <a:graphicData uri="http://schemas.microsoft.com/office/word/2010/wordprocessingGroup">
                    <wpg:wgp>
                      <wpg:cNvGrpSpPr/>
                      <wpg:grpSpPr>
                        <a:xfrm>
                          <a:off x="0" y="0"/>
                          <a:ext cx="3157855" cy="861060"/>
                          <a:chOff x="0" y="0"/>
                          <a:chExt cx="3158023" cy="861082"/>
                        </a:xfrm>
                      </wpg:grpSpPr>
                      <wpg:grpSp>
                        <wpg:cNvPr id="117" name="Group 117"/>
                        <wpg:cNvGrpSpPr/>
                        <wpg:grpSpPr>
                          <a:xfrm>
                            <a:off x="1031358" y="106326"/>
                            <a:ext cx="2126665" cy="754756"/>
                            <a:chOff x="-1" y="0"/>
                            <a:chExt cx="2126981" cy="754911"/>
                          </a:xfrm>
                        </wpg:grpSpPr>
                        <wps:wsp>
                          <wps:cNvPr id="118" name="Text Box 118"/>
                          <wps:cNvSpPr txBox="1"/>
                          <wps:spPr>
                            <a:xfrm>
                              <a:off x="-1" y="0"/>
                              <a:ext cx="2126981" cy="404037"/>
                            </a:xfrm>
                            <a:prstGeom prst="rect">
                              <a:avLst/>
                            </a:prstGeom>
                            <a:noFill/>
                            <a:ln w="6350">
                              <a:noFill/>
                            </a:ln>
                          </wps:spPr>
                          <wps:txb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0" y="350874"/>
                              <a:ext cx="1850065" cy="404037"/>
                            </a:xfrm>
                            <a:prstGeom prst="rect">
                              <a:avLst/>
                            </a:prstGeom>
                            <a:noFill/>
                            <a:ln w="6350">
                              <a:noFill/>
                            </a:ln>
                          </wps:spPr>
                          <wps:txb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21" name="Picture 1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120" cy="833120"/>
                          </a:xfrm>
                          <a:prstGeom prst="rect">
                            <a:avLst/>
                          </a:prstGeom>
                          <a:noFill/>
                          <a:ln>
                            <a:noFill/>
                          </a:ln>
                        </pic:spPr>
                      </pic:pic>
                    </wpg:wgp>
                  </a:graphicData>
                </a:graphic>
                <wp14:sizeRelV relativeFrom="margin">
                  <wp14:pctHeight>0</wp14:pctHeight>
                </wp14:sizeRelV>
              </wp:anchor>
            </w:drawing>
          </mc:Choice>
          <mc:Fallback>
            <w:pict>
              <v:group w14:anchorId="4008E55E" id="Group 122" o:spid="_x0000_s1066" style="position:absolute;margin-left:-10.5pt;margin-top:-18.45pt;width:248.65pt;height:67.8pt;z-index:251711488;mso-height-relative:margin" coordsize="31580,8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teXJ6wMAALwLAAAOAAAAZHJzL2Uyb0RvYy54bWzsVstu4zYU3RfoPxDa&#10;J5b8lIXYAzdpggHSmaBJMWuaoixhJJIl6cjp1/eQlGTngXZmWgy66MIyycvHveceHt6Ld4emJo9c&#10;m0qKVZScxxHhgsm8ErtV9NvD9VkaEWOpyGktBV9FT9xE79Y//nDRqoyPZSnrnGuCTYTJWrWKSmtV&#10;NhoZVvKGmnOpuICxkLqhFl29G+Watti9qUfjOJ6PWqlzpSXjxmD0Khijtd+/KDizH4vCcEvqVQTf&#10;rP9q/92672h9QbOdpqqsWOcG/QYvGloJHDpsdUUtJXtdvdqqqZiWRhb2nMlmJIuiYtzHgGiS+EU0&#10;N1rulY9ll7U7NcAEaF/g9M3bsg+PN1rdqzsNJFq1Axa+52I5FLpx//CSHDxkTwNk/GAJw+AkmS3S&#10;2SwiDLZ0nsTzDlNWAvhXy1j583FhGo8nx4Xp2CVj1B87eubM0AlOwus7TaocjEsWERG0AbU8WsQN&#10;dKF8RWxJPEkmM3AVUSCGyXgemNGHOU7G8/m8C3Mxmy5m3YQhzLPELx6i7+N0K5cpjA4grFwmyV/G&#10;iWtgjpk2/yzT9yVV3BPIZKeYIdCA2YML8Cd5AGxpgM1PdHwg9gAD4OjHDQbfoMXzwE8BG8KextN4&#10;4tMypJdmSht7w2VDXGMVaVxVf4Po462xgQn9FHeqkNdVXWOcZrUg7SqaT2axXzBYsHktQKFWmSw4&#10;61r2sD0EqviUuaGtzJ8QoJZBDoxi1xWcuKXG3lGN+w+lgKbZj/gUtcRhsmtFpJT6j7fG3XwkC9aI&#10;tNCTVWR+31PNI1K/F0jjMplOnQD5znS2GKOjTy3bU4vYN5cSkgXewDvfdPNt3TcLLZtPkL6NOxUm&#10;KhjOXkW2b17aoHKQTsY3Gz8JkqOovRX3irmtHZYO4ofDJ6pVlweLDH6QPXFo9iIdYW5IyGZvZVH5&#10;XB1R7fAHid1V/S5sXr7B5mXPWtD+a9gMKHFPQa10MXVb0KxndJLO8N50EvAfYXQndf8z+nsx+vgq&#10;rS9UxTL8ulcZrVda/ffVC1bZvROJUAE1X7RHQ/XnvToLt7naVnVln3wxhBvtnBKPdxVzWu06J7I/&#10;hpoE2YfdHUsSDIHk/bywCqJQsVvJPhsi5GVJxY5vjII8d2/B6Pl033125LaulBNrd3tcuwsOevSi&#10;ankDn1ARXUm2b7iwocTTvKYW9aUpK2WgghlvtjzHk/E+9+7TzGj2Kxz099VYzS0r3eEFnOjG8TYM&#10;Bu/x0UkXjnsuyLb9ReYoJCh0zYvjlxRA6WSSOC339U9ow41/6Z0LOts9fP3z1vuLU1wTP6+5vkT0&#10;J3flrKtBT/t+1rHoXv8JAAD//wMAUEsDBAoAAAAAAAAAIQCoz2HuXQ4AAF0OAAAUAAAAZHJzL21l&#10;ZGlhL2ltYWdlMS5wbmeJUE5HDQoaCgAAAA1JSERSAAAAnQAAAJ0IBgAAAK4metYAAAAJcEhZcwAA&#10;FiUAABYlAUlSJPAAAA4PSURBVHic7Z1ddhPJFcevwIQhZrD4HON4xubo6DU4K7CygeDJBjALCGg2&#10;kBEbCCYbGPk1Dxk5G0Bewdivo9HBAgIMMEY2QxwGjzvn36522nJXdbf6q6r6/s7xMdggtUp/3Vu3&#10;7kdXHMchnaj0+g0imhdfDXFpi1pdpN7sENEGEQ3Fd3xtOfXahi5XXbjoKr3+AhEtCYGxuLIDYuyK&#10;r45Tr20VdSGFiE4IbVmIbS73C2DAJhG1ixBgrqKr9PoQWpOIbub2pEwU1ohoxanXunmsVuaiq/T6&#10;VSE0fE1l+mRMUgZE1HLqtXaWK5mp6IRlW2GxGQdcbzMry5eJ6EQEusJu1HjWhPhS3fOlKjrhSltE&#10;dC+1B2WKZke43JW0riM10YmItM3WzVpg9Zadem2Y9AWeSmOFxN6ty4Kzmls4aBbGJRGJRVfp9WHd&#10;vuFgoRTgTPU7YWTGZmz3KvZv8PO3y/5OlJQ74x6tjCU6ITh2p8yqU6/Ftnqx3SsLjvFxW2yvYjHO&#10;no4jVMYPhNeMsyKxRCdUfYuXnBnhQZzgIvKeTqj5Aa82o+APUer2IolOpLUe8WozISB7MR92gBzq&#10;XkXg0OHVZiIwFUUrUfZ0bT74ZWKwGBZYKN1rpddHZe+3vOJMTOBmF2TVKVJLJ9xqpsV8jLVMqbSj&#10;cq9c6cskYVEEoCcIdK+VXh/tf495yZmEDJx6bX70IWSWrsWrzaTAXNCh8QlLx1aOSZkT1i7I0sXK&#10;ozFMCHPiFCRYdCJiTVSgxzABHDNko5ZuiSNWJgMWxbbNZVR07FqZrDjS1pHohBK5To7JiqN9nd/S&#10;LfFyMxky53WS+UUXeHrMMCnSGBUdVwQzWeN6U1d0shwZw6TMIvksXeKubYaJAvZ1nujY0jF5sTAh&#10;nuhEJQBzyMLZszR/ZsL9Xj11ihbO/ka5Mt29/x5+/88ebe1/pK2P+7ySx5l3E/6VXl+vEesFAnEt&#10;nZ+kxrlPaPHcucQXsnNwQN29PVeEnffvSy9CIlqv0Pc/IN/6VoOLKQwIrVmdcsU2dSqVQVZSBvv7&#10;1N59R+3d3bIKcBOiK2V7IVwlRNa6fInmJiYi/I/0Wd/bo5XhDnV+fl/I8xdFMatdIBBb82KVvqpO&#10;0YWMrVoYcN/4gvVr/bTtWsAyUOyq5wxc6ODGHH196WLhgvMDS/vNZ9eoOztDjRT2kbpTCkuHN3Ll&#10;6hW6GRJ5yoAbxP5ra3+fNj58oOGvB4H/ElHu/JkzboQ7P3Em9vPB6j2aPUeru++o+foNDQ+Cn8d0&#10;rN/TQWz3qvFKBDc//OJGmthrQWTjAlfe+O05V/TYP8bZO+4eHNDNJ0+tDDasFR2sTuf69cjWBvuq&#10;lbfDTI81IL7lC5/Sn89P0qcR3Dss3vKPrzK5liKxUnR4c9dmpiPt24qIIOMEM5VeP7frygvrAglY&#10;kkezM6FvJlzoH589p8az57kfWWCvhmh17vGA7m+/pXeSvdvaezuPUqwSHQSHKFAF9kpfvX5DC0+e&#10;upmCIvHE9/snT08I7J37u+hn9q71rE5RZ2ba3T/qjDXuNYrg4EqxR9J1cw6x4HUgOm5tb0e+Tgiu&#10;O/u7Y/vXh8MdNwLWEStEF0VwcGOwKjbS/uwa3b7w6YlXdufHV1oeOBvvXsMEB3f65YuXpRMcCcup&#10;I0YfDiNR//erV6S/h+AWnz1PdNamM8gbywRHorxKR4y1dNjH/GtmWnreZbvgYOGRzpOB6FzXXK6x&#10;omtPX6PPJSf8ZRCcaksBwTWe/VvbNJqRosPRwK1J+X7FZsFhSxG2h1168ULrvK1xooNbvX/5kvT3&#10;iNhsFtz67Iz0956F1z1fa5zokMCXZRtW3YpcO2vSkEteV2Ra3hm0pTBKdMipyqI1JOx1PQxNCqw7&#10;ihdUqb27r98YY+GNEl3rsjxaW375ysr6s6Bswyi6HgLLMEZ0DVHaHQTcatF51KxALlUlOGRaTNtS&#10;GCO65sXgQkw3Mb5tb7ZB1QaJD5uJmRYjRIdNtOyI5G/DHSura1XpLTK8wNMI0TWr1cCfw8qh2tc2&#10;cPirEhwOf02uKDZCdLLE9T9/fm9d8BA122Ay2otO1dCCMnObwGtVCQ7HQjqnt6KivehkfaD4xNuU&#10;eUC2YTUsvfX8pRWW3QhLFwRmgdiCl96SHf7aVsCgtegQtcpcaydG0woeB9Egzrx066D3SrRU2YZb&#10;z19aZdW1LuKEBQgCe5uoxySjVgRHL7qc4HvZBlmJFolsg20H31pbOplVilMR2wmwItisLyuOJPLA&#10;xvRWVLQWnWzqZVRXA9HK3HPRwgubrWJzxYzme7ozgT/f+PBLpP8Pt7SjiPaKEp7N2YYoaC06mZWK&#10;s8cJK3fKW3hhzTRourZZcKSz6BBxpgFc1J2QNzEv4UVppkGJlu3oK7qJYNe6PkYkp4PwTG+mSZPS&#10;TOIsUng2NNOkSalmDnvRoEoA3u/SihzzbKZB9qbpGwCJgEvHEv7SDbrOU3h5NtPgub69Pn3sZygA&#10;3fr4UbvCiFINuvbIw9Xm3Uwj2wPrOM+klKKjjIVXRLYhrWg/D4wTnSwfOw5ZCQ8jL/JuppEdpHv3&#10;KtMJbUUnOwBO+zZKaQsP2QbVyAtTm2nSxEj3mrYrSUt4Raa3cAO9IBBI6IbWopMdBKfpYj2SCq/o&#10;ZhqZe9WxU05r0ckWLAvRUQLhFd1Mg8BFlqfWsfhTb9HtB4tO5krSIK7wUD6lEtzTHJppcFeeIFDs&#10;qmOWQ2vRyYo107j5r4qowkPFCG6SIgPZhj/l0EwjK3bVtcRdb9EpkvtZH3pGEZ7qbop5NtPI1oJn&#10;Do+J7K4xS4pjibSIIjwZeTXTYH+bRvNSnmgvOtmn9cvzk+4GOmvGEV6ezTSyaDpO81LeaC862af1&#10;grgdeh7EEV7ezTR3JKLT+Rbt2osOn1aZi20pZg+nTRTh5d1MAysn21OuDPUdLGRERkL2qcVeJs/m&#10;aZXwimimkX3ocC6o8/g0I0SHN3tXcuyworhjTlbXMio83Pwtb8HByskHC+k9Pu00/eXuPF6DBtei&#10;5BPcmjzAqk1PnHY3zVHbEtMAz4XnRHsj7hmbd5SIAOof16cDix9wGH1b824yYxL+GH4os3YPr17J&#10;JZL10xbutIgTf9wVWzaK4q8GVLAYIzq8uQ8kZdfYTOcZVBQJzuVkbYywciZMBTCqtAnW7qkkH3uv&#10;OqX9HZ2TAmveVuR5TbByZJroYO3uKrqbMFTQpLLtuKjmn6AMzJTZJ8YVceL4RFZnd0E0w+S9v8uD&#10;sHq95uufjHktRr472MDLggpYAvQo2ETYLGL0XJg0NNFI0eHgU3UsgB4F1d7HJMJmEcPqm9ZzYawf&#10;gpt9qGgihisyXXhRZhFj+LVpGL35wcgE1UAdCA+TOE3c42EP990Xs8pmbdTrmTj/xPgdNz7pm4ps&#10;BFwtGp9Nimpx5qjaw5HhN1M2XnT4pKMHQSU8BBebX3yu/Tne4WSAGeUMO7JgFrEVZwtRhAc3hQEz&#10;urpbuNPBjbnQ/g8bhl9bc6AVRXgk3C3eXP9IrSJBsADrBneq2r+RRdPWrTpF9YQXNq0Tb+6Dq1do&#10;68ZcYRPWvRuqIFgIs267oprFlmnrFfr+hwYRPdLgWlIFKaN7Ea0ZypSQ18WbmnU0iH0lhK6ad+LH&#10;mwxg0x1zrBUdiTd4NYLb8oPSeJwBorEmrepb1AHiWlR3dAwC1cg4FrJtLKzVoiOvMmNaPUlJhnen&#10;xcOvwz+HCQB7NLhOfMckgnEaw1FJg8IGnZtrkmC96DxgZeBy41gaFRDk8OBX919geE1aj4ssC9Ja&#10;Ng+9Lo3oPBC13r98KZbLzQN3bt32ttYNNWlRuvGvGPo893jgHj8MJAWheQKx3dgauMFCGQRHwtKh&#10;MeexBtdSCO4Gf3JSWauWNnDNuElyHtGyhgwqjuNQpdd3yvbKR6mKiQFepJn2mFmcHSIwQOdYWSya&#10;hHVPdFvoXdbyEgsCESgEiCABUWj11Gnl8GoPtCUiyoWwMF8Ps1hsu0lwQla9kItFNwJE0/4YnAGA&#10;IP33bRgKoTHRltYTXRflWbxm0XCtWLldZBK63sZlw8zrZwxkwxNdl989Jgc2nXpt6IoOf8APeNWZ&#10;jHGNm/9cgK0dkzUnRNfmJWcyZMep1zrkF51TryGYGPCqMxnR8R529Ni9wyvOZMSRttyMxNFfev1S&#10;52GZzBg49dq89+DHLJ1TryEzsc5rz6TMsXghKKvd4hVnUgSzP1b8D3dCdE691mVrx6TIijgHPkJW&#10;v8PWjkmDE1aOZKJja8ekxAkrRyHl6k1eeSYBgyArRyrRicPih7zqzJg0g6wcRWjMaXGWghmDNS/l&#10;FYRSdEKp2t9Nh9GKnTDNhHafiKDiPr+vTESWZG7VI1LLk1OvtTiaZSJwXxgpJXH67Ja40JNRsCqM&#10;UyiRRefb38lHmjNlZTPOEVusjmJxjNJg4TE+ILhG2D7OT+w2dhYe4yO24GjcATosPGZcwVGSqU0+&#10;4XFwUT7WxhUcjVYOj/UAvX5VlCLzhIBy8NCp1xLl5ROL7uiBen2Ey1+XZunLh5tpUKW3opKa6OhQ&#10;eA1RmszDeOxiXQhuK41Xlaro6P/uFlbvXqoPzBQBrFvLqdcCS5TGJXXReVR6/QVRT8V7PTNZVZUn&#10;JSEz0XlUev0lIT52uWawLsSW2SSvzEV39ESH4muy5dOWVVFenvnYuNxEd/SEhw3dTZHH1eOucOXF&#10;KylvZ+FGZeQuOj/C+jVEBQu733zYFOeqnTysWhCFis6PsIAQ4ILviy1hMgZinnRXTFvt5mnRZGgj&#10;Ohni7M+jEfsBygPE5FmuYVFWLBQi+h+tcOJG9qloCwAAAABJRU5ErkJgglBLAwQUAAYACAAAACEA&#10;QQYFz+IAAAAKAQAADwAAAGRycy9kb3ducmV2LnhtbEyPQW+CQBCF7036HzbTpDddkBYVWYwxbU/G&#10;pNqk8TbCCER2l7Ar4L/v9NTe3uS9vPleuh51I3rqXG2NgnAagCCT26I2pYKv4/tkAcJ5NAU21pCC&#10;OzlYZ48PKSaFHcwn9QdfCi4xLkEFlfdtIqXLK9LoprYlw97Fdho9n10piw4HLteNnAVBLDXWhj9U&#10;2NK2ovx6uGkFHwMOmyh863fXy/Z+Or7uv3chKfX8NG5WIDyN/i8Mv/iMDhkzne3NFE40CiazkLd4&#10;FlG8BMGJl3kcgTgrWC7mILNU/p+Q/Q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OteXJ6wMAALwLAAAOAAAAAAAAAAAAAAAAADoCAABkcnMvZTJvRG9jLnhtbFBL&#10;AQItAAoAAAAAAAAAIQCoz2HuXQ4AAF0OAAAUAAAAAAAAAAAAAAAAAFEGAABkcnMvbWVkaWEvaW1h&#10;Z2UxLnBuZ1BLAQItABQABgAIAAAAIQBBBgXP4gAAAAoBAAAPAAAAAAAAAAAAAAAAAOAUAABkcnMv&#10;ZG93bnJldi54bWxQSwECLQAUAAYACAAAACEAqiYOvrwAAAAhAQAAGQAAAAAAAAAAAAAAAADvFQAA&#10;ZHJzL19yZWxzL2Uyb0RvYy54bWwucmVsc1BLBQYAAAAABgAGAHwBAADiFgAAAAA=&#10;">
                <v:group id="Group 117" o:spid="_x0000_s1067" style="position:absolute;left:10313;top:1063;width:21267;height:7547" coordorigin="" coordsize="21269,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Text Box 118" o:spid="_x0000_s1068" type="#_x0000_t202" style="position:absolute;width:21269;height:4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428D056E" w14:textId="33A65029" w:rsidR="000647D6" w:rsidRPr="00ED3AEC" w:rsidRDefault="000647D6" w:rsidP="00391ECC">
                          <w:pPr>
                            <w:rPr>
                              <w:rFonts w:ascii="Arial" w:hAnsi="Arial" w:cs="Arial"/>
                              <w:b/>
                              <w:bCs/>
                              <w:color w:val="172E62"/>
                              <w:sz w:val="36"/>
                              <w:szCs w:val="36"/>
                            </w:rPr>
                          </w:pPr>
                          <w:r>
                            <w:rPr>
                              <w:rFonts w:ascii="Arial" w:hAnsi="Arial" w:cs="Arial"/>
                              <w:b/>
                              <w:bCs/>
                              <w:color w:val="172E62"/>
                              <w:sz w:val="36"/>
                              <w:szCs w:val="36"/>
                            </w:rPr>
                            <w:t>Apibendrinimas</w:t>
                          </w:r>
                        </w:p>
                      </w:txbxContent>
                    </v:textbox>
                  </v:shape>
                  <v:shape id="Text Box 119" o:spid="_x0000_s1069" type="#_x0000_t202" style="position:absolute;top:3508;width:18500;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65127837" w14:textId="626088CE" w:rsidR="000647D6" w:rsidRPr="004C5BA9" w:rsidRDefault="000647D6" w:rsidP="00391ECC">
                          <w:pPr>
                            <w:rPr>
                              <w:rFonts w:ascii="Arial" w:hAnsi="Arial" w:cs="Arial"/>
                              <w:i/>
                              <w:iCs/>
                              <w:color w:val="172E62"/>
                              <w:sz w:val="24"/>
                              <w:szCs w:val="24"/>
                            </w:rPr>
                          </w:pPr>
                          <w:r w:rsidRPr="00923108">
                            <w:rPr>
                              <w:rFonts w:ascii="Arial" w:hAnsi="Arial" w:cs="Arial"/>
                              <w:i/>
                              <w:iCs/>
                              <w:color w:val="172E62"/>
                              <w:sz w:val="24"/>
                              <w:szCs w:val="24"/>
                            </w:rPr>
                            <w:t xml:space="preserve">Trukmė </w:t>
                          </w:r>
                          <w:r w:rsidR="00BB7DA4">
                            <w:rPr>
                              <w:rFonts w:ascii="Arial" w:hAnsi="Arial" w:cs="Arial"/>
                              <w:i/>
                              <w:iCs/>
                              <w:color w:val="172E62"/>
                              <w:sz w:val="24"/>
                              <w:szCs w:val="24"/>
                              <w:lang w:val="en-US"/>
                            </w:rPr>
                            <w:t>1</w:t>
                          </w:r>
                          <w:r w:rsidRPr="00923108">
                            <w:rPr>
                              <w:rFonts w:ascii="Arial" w:hAnsi="Arial" w:cs="Arial"/>
                              <w:i/>
                              <w:iCs/>
                              <w:color w:val="172E62"/>
                              <w:sz w:val="24"/>
                              <w:szCs w:val="24"/>
                            </w:rPr>
                            <w:t xml:space="preserve"> min.</w:t>
                          </w:r>
                        </w:p>
                      </w:txbxContent>
                    </v:textbox>
                  </v:shape>
                </v:group>
                <v:shape id="Picture 121" o:spid="_x0000_s1070" type="#_x0000_t75" style="position:absolute;width:8331;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0BwwAAANwAAAAPAAAAZHJzL2Rvd25yZXYueG1sRE9Na8JA&#10;EL0X+h+WEXqrGwOKRleRgpCDHkxzyHHIjkna7GzIrjHpr3cLhd7m8T5ndxhNKwbqXWNZwWIegSAu&#10;rW64UpB/nt7XIJxH1thaJgUTOTjsX192mGj74CsNma9ECGGXoILa+y6R0pU1GXRz2xEH7mZ7gz7A&#10;vpK6x0cIN62Mo2glDTYcGmrs6KOm8ju7GwWtzpdnWqdf58u9+CmqDQ1TTkq9zcbjFoSn0f+L/9yp&#10;DvPjBfw+Ey6Q+ycAAAD//wMAUEsBAi0AFAAGAAgAAAAhANvh9svuAAAAhQEAABMAAAAAAAAAAAAA&#10;AAAAAAAAAFtDb250ZW50X1R5cGVzXS54bWxQSwECLQAUAAYACAAAACEAWvQsW78AAAAVAQAACwAA&#10;AAAAAAAAAAAAAAAfAQAAX3JlbHMvLnJlbHNQSwECLQAUAAYACAAAACEApAQdAcMAAADcAAAADwAA&#10;AAAAAAAAAAAAAAAHAgAAZHJzL2Rvd25yZXYueG1sUEsFBgAAAAADAAMAtwAAAPcCAAAAAA==&#10;">
                  <v:imagedata r:id="rId25" o:title=""/>
                </v:shape>
              </v:group>
            </w:pict>
          </mc:Fallback>
        </mc:AlternateContent>
      </w:r>
    </w:p>
    <w:p w14:paraId="068F5369" w14:textId="5253386B" w:rsidR="00ED3AEC" w:rsidRPr="006A2464" w:rsidRDefault="00ED3AEC" w:rsidP="00ED3AEC">
      <w:pPr>
        <w:tabs>
          <w:tab w:val="left" w:pos="9511"/>
        </w:tabs>
      </w:pPr>
    </w:p>
    <w:p w14:paraId="0E833D4D" w14:textId="5DA85562" w:rsidR="00ED3AEC" w:rsidRDefault="00680DFB" w:rsidP="00ED3AEC">
      <w:pPr>
        <w:tabs>
          <w:tab w:val="left" w:pos="9511"/>
        </w:tabs>
      </w:pPr>
      <w:r>
        <w:rPr>
          <w:noProof/>
        </w:rPr>
        <mc:AlternateContent>
          <mc:Choice Requires="wps">
            <w:drawing>
              <wp:anchor distT="0" distB="0" distL="114300" distR="114300" simplePos="0" relativeHeight="251727872" behindDoc="0" locked="0" layoutInCell="1" allowOverlap="1" wp14:anchorId="1BD6B93E" wp14:editId="3EBA9D81">
                <wp:simplePos x="0" y="0"/>
                <wp:positionH relativeFrom="column">
                  <wp:posOffset>-171450</wp:posOffset>
                </wp:positionH>
                <wp:positionV relativeFrom="paragraph">
                  <wp:posOffset>207645</wp:posOffset>
                </wp:positionV>
                <wp:extent cx="9756140" cy="6934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756140" cy="693420"/>
                        </a:xfrm>
                        <a:prstGeom prst="rect">
                          <a:avLst/>
                        </a:prstGeom>
                        <a:noFill/>
                        <a:ln w="6350">
                          <a:noFill/>
                        </a:ln>
                      </wps:spPr>
                      <wps:txbx>
                        <w:txbxContent>
                          <w:p w14:paraId="38B53DC2" w14:textId="46BBE6B5"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r w:rsidRPr="00272E77">
                              <w:rPr>
                                <w:rFonts w:ascii="Arial" w:eastAsia="Times New Roman" w:hAnsi="Arial" w:cs="Arial"/>
                                <w:color w:val="002060"/>
                                <w:sz w:val="24"/>
                                <w:szCs w:val="24"/>
                              </w:rPr>
                              <w:t>Tobulėjant technologijoms, tobulėja ir mūsų turimų prietaisų naudingumas. Tai – labai svarbu, nes sunaudo</w:t>
                            </w:r>
                            <w:r w:rsidR="000B70F9">
                              <w:rPr>
                                <w:rFonts w:ascii="Arial" w:eastAsia="Times New Roman" w:hAnsi="Arial" w:cs="Arial"/>
                                <w:color w:val="002060"/>
                                <w:sz w:val="24"/>
                                <w:szCs w:val="24"/>
                              </w:rPr>
                              <w:t>jama</w:t>
                            </w:r>
                            <w:r w:rsidRPr="00272E77">
                              <w:rPr>
                                <w:rFonts w:ascii="Arial" w:eastAsia="Times New Roman" w:hAnsi="Arial" w:cs="Arial"/>
                                <w:color w:val="002060"/>
                                <w:sz w:val="24"/>
                                <w:szCs w:val="24"/>
                              </w:rPr>
                              <w:t xml:space="preserve"> mažiau energijos ir </w:t>
                            </w:r>
                            <w:r w:rsidR="000B70F9">
                              <w:rPr>
                                <w:rFonts w:ascii="Arial" w:eastAsia="Times New Roman" w:hAnsi="Arial" w:cs="Arial"/>
                                <w:color w:val="002060"/>
                                <w:sz w:val="24"/>
                                <w:szCs w:val="24"/>
                              </w:rPr>
                              <w:t>todėl</w:t>
                            </w:r>
                            <w:r w:rsidRPr="00272E77">
                              <w:rPr>
                                <w:rFonts w:ascii="Arial" w:eastAsia="Times New Roman" w:hAnsi="Arial" w:cs="Arial"/>
                                <w:color w:val="002060"/>
                                <w:sz w:val="24"/>
                                <w:szCs w:val="24"/>
                              </w:rPr>
                              <w:t xml:space="preserve"> yra naudinga tiek mūsų pasauliui, tiek mūsų piniginei. Svarbu nepamiršti, kad net </w:t>
                            </w:r>
                            <w:r w:rsidR="000B70F9">
                              <w:rPr>
                                <w:rFonts w:ascii="Arial" w:eastAsia="Times New Roman" w:hAnsi="Arial" w:cs="Arial"/>
                                <w:color w:val="002060"/>
                                <w:sz w:val="24"/>
                                <w:szCs w:val="24"/>
                              </w:rPr>
                              <w:t>prietaisui turint</w:t>
                            </w:r>
                            <w:r w:rsidRPr="00272E77">
                              <w:rPr>
                                <w:rFonts w:ascii="Arial" w:eastAsia="Times New Roman" w:hAnsi="Arial" w:cs="Arial"/>
                                <w:color w:val="002060"/>
                                <w:sz w:val="24"/>
                                <w:szCs w:val="24"/>
                              </w:rPr>
                              <w:t xml:space="preserve"> mažesn</w:t>
                            </w:r>
                            <w:r w:rsidR="000B70F9">
                              <w:rPr>
                                <w:rFonts w:ascii="Arial" w:eastAsia="Times New Roman" w:hAnsi="Arial" w:cs="Arial"/>
                                <w:color w:val="002060"/>
                                <w:sz w:val="24"/>
                                <w:szCs w:val="24"/>
                              </w:rPr>
                              <w:t>ę</w:t>
                            </w:r>
                            <w:r w:rsidRPr="00272E77">
                              <w:rPr>
                                <w:rFonts w:ascii="Arial" w:eastAsia="Times New Roman" w:hAnsi="Arial" w:cs="Arial"/>
                                <w:color w:val="002060"/>
                                <w:sz w:val="24"/>
                                <w:szCs w:val="24"/>
                              </w:rPr>
                              <w:t xml:space="preserve"> gali</w:t>
                            </w:r>
                            <w:r w:rsidR="000B70F9">
                              <w:rPr>
                                <w:rFonts w:ascii="Arial" w:eastAsia="Times New Roman" w:hAnsi="Arial" w:cs="Arial"/>
                                <w:color w:val="002060"/>
                                <w:sz w:val="24"/>
                                <w:szCs w:val="24"/>
                              </w:rPr>
                              <w:t>ą</w:t>
                            </w:r>
                            <w:r w:rsidRPr="00272E77">
                              <w:rPr>
                                <w:rFonts w:ascii="Arial" w:eastAsia="Times New Roman" w:hAnsi="Arial" w:cs="Arial"/>
                                <w:color w:val="002060"/>
                                <w:sz w:val="24"/>
                                <w:szCs w:val="24"/>
                              </w:rPr>
                              <w:t xml:space="preserve">, realybėje jis gali veikti stipriau, </w:t>
                            </w:r>
                            <w:r w:rsidR="000B70F9">
                              <w:rPr>
                                <w:rFonts w:ascii="Arial" w:eastAsia="Times New Roman" w:hAnsi="Arial" w:cs="Arial"/>
                                <w:color w:val="002060"/>
                                <w:sz w:val="24"/>
                                <w:szCs w:val="24"/>
                              </w:rPr>
                              <w:t>nes</w:t>
                            </w:r>
                            <w:r w:rsidRPr="00272E77">
                              <w:rPr>
                                <w:rFonts w:ascii="Arial" w:eastAsia="Times New Roman" w:hAnsi="Arial" w:cs="Arial"/>
                                <w:color w:val="002060"/>
                                <w:sz w:val="24"/>
                                <w:szCs w:val="24"/>
                              </w:rPr>
                              <w:t xml:space="preserve"> jo efektyvumas yra didelis</w:t>
                            </w:r>
                            <w:r w:rsidR="000B70F9">
                              <w:rPr>
                                <w:rFonts w:ascii="Arial" w:eastAsia="Times New Roman" w:hAnsi="Arial" w:cs="Arial"/>
                                <w:color w:val="002060"/>
                                <w:sz w:val="24"/>
                                <w:szCs w:val="24"/>
                              </w:rPr>
                              <w:t xml:space="preserve"> negu</w:t>
                            </w:r>
                            <w:r w:rsidRPr="00272E77">
                              <w:rPr>
                                <w:rFonts w:ascii="Arial" w:eastAsia="Times New Roman" w:hAnsi="Arial" w:cs="Arial"/>
                                <w:color w:val="002060"/>
                                <w:sz w:val="24"/>
                                <w:szCs w:val="24"/>
                              </w:rPr>
                              <w:t xml:space="preserve"> kit</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 xml:space="preserve"> prietais</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 xml:space="preserve"> (dažniausiai senesni</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6B93E" id="Text Box 20" o:spid="_x0000_s1071" type="#_x0000_t202" style="position:absolute;margin-left:-13.5pt;margin-top:16.35pt;width:768.2pt;height:54.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tIeGwIAADQEAAAOAAAAZHJzL2Uyb0RvYy54bWysU01vGjEQvVfqf7B8LwsESEAsEU1EVSlK&#10;IpEqZ+O12ZW8Htce2KW/vmMvX0p7qnqxx37j+XhvPL9va8P2yocKbM4HvT5nykooKrvN+Y+31Zc7&#10;zgIKWwgDVuX8oAK/X3z+NG/cTA2hBFMozyiIDbPG5bxEdLMsC7JUtQg9cMoSqMHXAunot1nhRUPR&#10;a5MN+/1J1oAvnAepQqDbxw7kixRfayXxReugkJmcU22YVp/WTVyzxVzMtl64spLHMsQ/VFGLylLS&#10;c6hHgYLtfPVHqLqSHgJo7EmoM9C6kir1QN0M+h+6WZfCqdQLkRPcmabw/8LK5/3avXqG7VdoScBI&#10;SOPCLNBl7KfVvo47VcoIJwoPZ9pUi0zS5fR2PBmMCJKETaY3o2HiNbu8dj7gNwU1i0bOPcmS2BL7&#10;p4CUkVxPLjGZhVVlTJLGWNZQ0JtxPz04I/TCWHp4qTVa2G5aVhXUx92pkQ0UB+rPQyd9cHJVURFP&#10;IuCr8KQ11U3ziy+0aAOUDI4WZyX4X3+7j/4kAaGcNTQ7OQ8/d8Irzsx3S+JMB6NIB6bDaHxLfDB/&#10;jWyuEburH4DGc0A/xclkRn80J1N7qN9pzJcxK0HCSsqdczyZD9hNNH0TqZbL5ETj5QQ+2bWTMXSk&#10;NVL81r4L7446ICn4DKcpE7MPcnS+nSDLHYKuklaR6I7VI/80mknC4zeKs399Tl6Xz774DQAA//8D&#10;AFBLAwQUAAYACAAAACEAqabaC+MAAAALAQAADwAAAGRycy9kb3ducmV2LnhtbEyPQU/CQBCF7yb+&#10;h82QeIMtFQRqt4Q0ISZGDyAXb9Pu0DZ0Z2t3geqvdznp7U3ey5vvpevBtOJCvWssK5hOIhDEpdUN&#10;VwoOH9vxEoTzyBpby6Tgmxyss/u7FBNtr7yjy95XIpSwS1BB7X2XSOnKmgy6ie2Ig3e0vUEfzr6S&#10;usdrKDetjKPoSRpsOHyosaO8pvK0PxsFr/n2HXdFbJY/bf7ydtx0X4fPuVIPo2HzDMLT4P/CcMMP&#10;6JAFpsKeWTvRKhjHi7DFK3iMFyBugXm0moEogppNVyCzVP7fkP0CAAD//wMAUEsBAi0AFAAGAAgA&#10;AAAhALaDOJL+AAAA4QEAABMAAAAAAAAAAAAAAAAAAAAAAFtDb250ZW50X1R5cGVzXS54bWxQSwEC&#10;LQAUAAYACAAAACEAOP0h/9YAAACUAQAACwAAAAAAAAAAAAAAAAAvAQAAX3JlbHMvLnJlbHNQSwEC&#10;LQAUAAYACAAAACEAEF7SHhsCAAA0BAAADgAAAAAAAAAAAAAAAAAuAgAAZHJzL2Uyb0RvYy54bWxQ&#10;SwECLQAUAAYACAAAACEAqabaC+MAAAALAQAADwAAAAAAAAAAAAAAAAB1BAAAZHJzL2Rvd25yZXYu&#10;eG1sUEsFBgAAAAAEAAQA8wAAAIUFAAAAAA==&#10;" filled="f" stroked="f" strokeweight=".5pt">
                <v:textbox>
                  <w:txbxContent>
                    <w:p w14:paraId="38B53DC2" w14:textId="46BBE6B5" w:rsidR="00680DFB" w:rsidRPr="00680DFB" w:rsidRDefault="00272E77" w:rsidP="00272E77">
                      <w:pPr>
                        <w:jc w:val="both"/>
                        <w:rPr>
                          <w:rFonts w:ascii="Arial" w:eastAsia="Times New Roman" w:hAnsi="Arial" w:cs="Arial"/>
                          <w:color w:val="002060"/>
                          <w:sz w:val="24"/>
                          <w:szCs w:val="24"/>
                        </w:rPr>
                      </w:pPr>
                      <w:r>
                        <w:rPr>
                          <w:rFonts w:ascii="Arial" w:eastAsia="Times New Roman" w:hAnsi="Arial" w:cs="Arial"/>
                          <w:color w:val="002060"/>
                          <w:sz w:val="24"/>
                          <w:szCs w:val="24"/>
                        </w:rPr>
                        <w:t>4</w:t>
                      </w:r>
                      <w:r w:rsidR="00370938" w:rsidRPr="00370938">
                        <w:rPr>
                          <w:rFonts w:ascii="Arial" w:eastAsia="Times New Roman" w:hAnsi="Arial" w:cs="Arial"/>
                          <w:color w:val="002060"/>
                          <w:sz w:val="24"/>
                          <w:szCs w:val="24"/>
                        </w:rPr>
                        <w:t xml:space="preserve">. </w:t>
                      </w:r>
                      <w:r w:rsidRPr="00272E77">
                        <w:rPr>
                          <w:rFonts w:ascii="Arial" w:eastAsia="Times New Roman" w:hAnsi="Arial" w:cs="Arial"/>
                          <w:color w:val="002060"/>
                          <w:sz w:val="24"/>
                          <w:szCs w:val="24"/>
                        </w:rPr>
                        <w:t>Tobulėjant technologijoms, tobulėja ir mūsų turimų prietaisų naudingumas. Tai – labai svarbu, nes sunaudo</w:t>
                      </w:r>
                      <w:r w:rsidR="000B70F9">
                        <w:rPr>
                          <w:rFonts w:ascii="Arial" w:eastAsia="Times New Roman" w:hAnsi="Arial" w:cs="Arial"/>
                          <w:color w:val="002060"/>
                          <w:sz w:val="24"/>
                          <w:szCs w:val="24"/>
                        </w:rPr>
                        <w:t>jama</w:t>
                      </w:r>
                      <w:r w:rsidRPr="00272E77">
                        <w:rPr>
                          <w:rFonts w:ascii="Arial" w:eastAsia="Times New Roman" w:hAnsi="Arial" w:cs="Arial"/>
                          <w:color w:val="002060"/>
                          <w:sz w:val="24"/>
                          <w:szCs w:val="24"/>
                        </w:rPr>
                        <w:t xml:space="preserve"> mažiau energijos ir </w:t>
                      </w:r>
                      <w:r w:rsidR="000B70F9">
                        <w:rPr>
                          <w:rFonts w:ascii="Arial" w:eastAsia="Times New Roman" w:hAnsi="Arial" w:cs="Arial"/>
                          <w:color w:val="002060"/>
                          <w:sz w:val="24"/>
                          <w:szCs w:val="24"/>
                        </w:rPr>
                        <w:t>todėl</w:t>
                      </w:r>
                      <w:r w:rsidRPr="00272E77">
                        <w:rPr>
                          <w:rFonts w:ascii="Arial" w:eastAsia="Times New Roman" w:hAnsi="Arial" w:cs="Arial"/>
                          <w:color w:val="002060"/>
                          <w:sz w:val="24"/>
                          <w:szCs w:val="24"/>
                        </w:rPr>
                        <w:t xml:space="preserve"> yra naudinga tiek mūsų pasauliui, tiek mūsų piniginei. Svarbu nepamiršti, kad net </w:t>
                      </w:r>
                      <w:r w:rsidR="000B70F9">
                        <w:rPr>
                          <w:rFonts w:ascii="Arial" w:eastAsia="Times New Roman" w:hAnsi="Arial" w:cs="Arial"/>
                          <w:color w:val="002060"/>
                          <w:sz w:val="24"/>
                          <w:szCs w:val="24"/>
                        </w:rPr>
                        <w:t>prietaisui turint</w:t>
                      </w:r>
                      <w:r w:rsidRPr="00272E77">
                        <w:rPr>
                          <w:rFonts w:ascii="Arial" w:eastAsia="Times New Roman" w:hAnsi="Arial" w:cs="Arial"/>
                          <w:color w:val="002060"/>
                          <w:sz w:val="24"/>
                          <w:szCs w:val="24"/>
                        </w:rPr>
                        <w:t xml:space="preserve"> mažesn</w:t>
                      </w:r>
                      <w:r w:rsidR="000B70F9">
                        <w:rPr>
                          <w:rFonts w:ascii="Arial" w:eastAsia="Times New Roman" w:hAnsi="Arial" w:cs="Arial"/>
                          <w:color w:val="002060"/>
                          <w:sz w:val="24"/>
                          <w:szCs w:val="24"/>
                        </w:rPr>
                        <w:t>ę</w:t>
                      </w:r>
                      <w:r w:rsidRPr="00272E77">
                        <w:rPr>
                          <w:rFonts w:ascii="Arial" w:eastAsia="Times New Roman" w:hAnsi="Arial" w:cs="Arial"/>
                          <w:color w:val="002060"/>
                          <w:sz w:val="24"/>
                          <w:szCs w:val="24"/>
                        </w:rPr>
                        <w:t xml:space="preserve"> gali</w:t>
                      </w:r>
                      <w:r w:rsidR="000B70F9">
                        <w:rPr>
                          <w:rFonts w:ascii="Arial" w:eastAsia="Times New Roman" w:hAnsi="Arial" w:cs="Arial"/>
                          <w:color w:val="002060"/>
                          <w:sz w:val="24"/>
                          <w:szCs w:val="24"/>
                        </w:rPr>
                        <w:t>ą</w:t>
                      </w:r>
                      <w:r w:rsidRPr="00272E77">
                        <w:rPr>
                          <w:rFonts w:ascii="Arial" w:eastAsia="Times New Roman" w:hAnsi="Arial" w:cs="Arial"/>
                          <w:color w:val="002060"/>
                          <w:sz w:val="24"/>
                          <w:szCs w:val="24"/>
                        </w:rPr>
                        <w:t xml:space="preserve">, realybėje jis gali veikti stipriau, </w:t>
                      </w:r>
                      <w:r w:rsidR="000B70F9">
                        <w:rPr>
                          <w:rFonts w:ascii="Arial" w:eastAsia="Times New Roman" w:hAnsi="Arial" w:cs="Arial"/>
                          <w:color w:val="002060"/>
                          <w:sz w:val="24"/>
                          <w:szCs w:val="24"/>
                        </w:rPr>
                        <w:t>nes</w:t>
                      </w:r>
                      <w:r w:rsidRPr="00272E77">
                        <w:rPr>
                          <w:rFonts w:ascii="Arial" w:eastAsia="Times New Roman" w:hAnsi="Arial" w:cs="Arial"/>
                          <w:color w:val="002060"/>
                          <w:sz w:val="24"/>
                          <w:szCs w:val="24"/>
                        </w:rPr>
                        <w:t xml:space="preserve"> jo efektyvumas yra didelis</w:t>
                      </w:r>
                      <w:r w:rsidR="000B70F9">
                        <w:rPr>
                          <w:rFonts w:ascii="Arial" w:eastAsia="Times New Roman" w:hAnsi="Arial" w:cs="Arial"/>
                          <w:color w:val="002060"/>
                          <w:sz w:val="24"/>
                          <w:szCs w:val="24"/>
                        </w:rPr>
                        <w:t xml:space="preserve"> negu</w:t>
                      </w:r>
                      <w:r w:rsidRPr="00272E77">
                        <w:rPr>
                          <w:rFonts w:ascii="Arial" w:eastAsia="Times New Roman" w:hAnsi="Arial" w:cs="Arial"/>
                          <w:color w:val="002060"/>
                          <w:sz w:val="24"/>
                          <w:szCs w:val="24"/>
                        </w:rPr>
                        <w:t xml:space="preserve"> kit</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 xml:space="preserve"> prietais</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 xml:space="preserve"> (dažniausiai senesni</w:t>
                      </w:r>
                      <w:r w:rsidR="000B70F9">
                        <w:rPr>
                          <w:rFonts w:ascii="Arial" w:eastAsia="Times New Roman" w:hAnsi="Arial" w:cs="Arial"/>
                          <w:color w:val="002060"/>
                          <w:sz w:val="24"/>
                          <w:szCs w:val="24"/>
                        </w:rPr>
                        <w:t>o</w:t>
                      </w:r>
                      <w:r w:rsidRPr="00272E77">
                        <w:rPr>
                          <w:rFonts w:ascii="Arial" w:eastAsia="Times New Roman" w:hAnsi="Arial" w:cs="Arial"/>
                          <w:color w:val="002060"/>
                          <w:sz w:val="24"/>
                          <w:szCs w:val="24"/>
                        </w:rPr>
                        <w:t>).</w:t>
                      </w:r>
                    </w:p>
                  </w:txbxContent>
                </v:textbox>
              </v:shape>
            </w:pict>
          </mc:Fallback>
        </mc:AlternateContent>
      </w:r>
    </w:p>
    <w:p w14:paraId="1B1C453E" w14:textId="77777777" w:rsidR="00573B79" w:rsidRPr="006A2464" w:rsidRDefault="00573B79" w:rsidP="00ED3AEC">
      <w:pPr>
        <w:tabs>
          <w:tab w:val="left" w:pos="9511"/>
        </w:tabs>
      </w:pPr>
    </w:p>
    <w:p w14:paraId="79F37875" w14:textId="77777777" w:rsidR="00680DFB" w:rsidRDefault="00680DFB" w:rsidP="00ED3AEC">
      <w:pPr>
        <w:tabs>
          <w:tab w:val="left" w:pos="9511"/>
        </w:tabs>
      </w:pPr>
    </w:p>
    <w:p w14:paraId="03A6C34C" w14:textId="77777777" w:rsidR="00680DFB" w:rsidRDefault="00680DFB" w:rsidP="00ED3AEC">
      <w:pPr>
        <w:tabs>
          <w:tab w:val="left" w:pos="9511"/>
        </w:tabs>
      </w:pPr>
    </w:p>
    <w:p w14:paraId="7D524CCE" w14:textId="58AD382C" w:rsidR="00680DFB" w:rsidRPr="00680DFB" w:rsidRDefault="00F66E3B" w:rsidP="00F66E3B">
      <w:pPr>
        <w:tabs>
          <w:tab w:val="left" w:pos="9511"/>
        </w:tabs>
        <w:jc w:val="center"/>
      </w:pPr>
      <w:r w:rsidRPr="00F66E3B">
        <w:rPr>
          <w:noProof/>
        </w:rPr>
        <w:drawing>
          <wp:inline distT="0" distB="0" distL="0" distR="0" wp14:anchorId="0850C482" wp14:editId="4915500A">
            <wp:extent cx="6873240" cy="2437026"/>
            <wp:effectExtent l="0" t="0" r="3810" b="190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26"/>
                    <a:stretch>
                      <a:fillRect/>
                    </a:stretch>
                  </pic:blipFill>
                  <pic:spPr>
                    <a:xfrm>
                      <a:off x="0" y="0"/>
                      <a:ext cx="6891136" cy="2443371"/>
                    </a:xfrm>
                    <a:prstGeom prst="rect">
                      <a:avLst/>
                    </a:prstGeom>
                  </pic:spPr>
                </pic:pic>
              </a:graphicData>
            </a:graphic>
          </wp:inline>
        </w:drawing>
      </w:r>
    </w:p>
    <w:p w14:paraId="5CB85871" w14:textId="69911151" w:rsidR="00573B79" w:rsidRDefault="00272E77" w:rsidP="00272E77">
      <w:pPr>
        <w:tabs>
          <w:tab w:val="left" w:pos="9511"/>
        </w:tabs>
        <w:jc w:val="center"/>
      </w:pPr>
      <w:r w:rsidRPr="00272E77">
        <w:rPr>
          <w:rFonts w:ascii="Arial" w:hAnsi="Arial" w:cs="Arial"/>
          <w:sz w:val="20"/>
          <w:szCs w:val="20"/>
        </w:rPr>
        <w:t>Šaltinis:</w:t>
      </w:r>
      <w:r w:rsidRPr="00272E77">
        <w:rPr>
          <w:sz w:val="20"/>
          <w:szCs w:val="20"/>
        </w:rPr>
        <w:t xml:space="preserve"> </w:t>
      </w:r>
      <w:hyperlink r:id="rId27" w:history="1">
        <w:r w:rsidRPr="00272E77">
          <w:rPr>
            <w:rStyle w:val="Hyperlink"/>
            <w:rFonts w:ascii="Arial" w:eastAsia="Times New Roman" w:hAnsi="Arial" w:cs="Arial"/>
            <w:color w:val="928DF2"/>
            <w:sz w:val="20"/>
            <w:szCs w:val="20"/>
            <w:u w:val="none"/>
            <w:lang w:val="en-GB" w:eastAsia="lt-LT"/>
          </w:rPr>
          <w:t>Energy Efficiency: The Heart of a Clean Energy Future (arcgis.com)</w:t>
        </w:r>
      </w:hyperlink>
      <w:r w:rsidRPr="00272E77">
        <w:rPr>
          <w:rFonts w:ascii="Arial" w:hAnsi="Arial" w:cs="Arial"/>
          <w:sz w:val="20"/>
          <w:szCs w:val="20"/>
        </w:rPr>
        <w:t>.</w:t>
      </w:r>
    </w:p>
    <w:p w14:paraId="4FB55D43" w14:textId="68541385" w:rsidR="00272E77" w:rsidRDefault="00272E77">
      <w:r>
        <w:br w:type="page"/>
      </w:r>
    </w:p>
    <w:p w14:paraId="6D81F40F" w14:textId="77777777" w:rsidR="00272E77" w:rsidRDefault="00272E77" w:rsidP="00ED3AEC">
      <w:pPr>
        <w:tabs>
          <w:tab w:val="left" w:pos="9511"/>
        </w:tabs>
      </w:pPr>
    </w:p>
    <w:p w14:paraId="34ECDF29" w14:textId="4F85066F" w:rsidR="007E4B15" w:rsidRDefault="007E4B15" w:rsidP="00ED3AEC">
      <w:pPr>
        <w:tabs>
          <w:tab w:val="left" w:pos="9511"/>
        </w:tabs>
      </w:pPr>
      <w:r>
        <w:rPr>
          <w:noProof/>
        </w:rPr>
        <mc:AlternateContent>
          <mc:Choice Requires="wpg">
            <w:drawing>
              <wp:anchor distT="0" distB="0" distL="114300" distR="114300" simplePos="0" relativeHeight="251718656" behindDoc="0" locked="0" layoutInCell="1" allowOverlap="1" wp14:anchorId="5438529E" wp14:editId="5D78BF69">
                <wp:simplePos x="0" y="0"/>
                <wp:positionH relativeFrom="column">
                  <wp:posOffset>-252095</wp:posOffset>
                </wp:positionH>
                <wp:positionV relativeFrom="paragraph">
                  <wp:posOffset>-201457</wp:posOffset>
                </wp:positionV>
                <wp:extent cx="3147060" cy="832485"/>
                <wp:effectExtent l="0" t="0" r="0" b="5715"/>
                <wp:wrapNone/>
                <wp:docPr id="130" name="Group 130"/>
                <wp:cNvGraphicFramePr/>
                <a:graphic xmlns:a="http://schemas.openxmlformats.org/drawingml/2006/main">
                  <a:graphicData uri="http://schemas.microsoft.com/office/word/2010/wordprocessingGroup">
                    <wpg:wgp>
                      <wpg:cNvGrpSpPr/>
                      <wpg:grpSpPr>
                        <a:xfrm>
                          <a:off x="0" y="0"/>
                          <a:ext cx="3147060" cy="832485"/>
                          <a:chOff x="0" y="0"/>
                          <a:chExt cx="3147277" cy="832485"/>
                        </a:xfrm>
                      </wpg:grpSpPr>
                      <wps:wsp>
                        <wps:cNvPr id="126" name="Text Box 126"/>
                        <wps:cNvSpPr txBox="1"/>
                        <wps:spPr>
                          <a:xfrm>
                            <a:off x="1020725" y="212651"/>
                            <a:ext cx="2126552" cy="403944"/>
                          </a:xfrm>
                          <a:prstGeom prst="rect">
                            <a:avLst/>
                          </a:prstGeom>
                          <a:noFill/>
                          <a:ln w="6350">
                            <a:noFill/>
                          </a:ln>
                        </wps:spPr>
                        <wps:txb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Picture 129"/>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5500" cy="832485"/>
                          </a:xfrm>
                          <a:prstGeom prst="rect">
                            <a:avLst/>
                          </a:prstGeom>
                          <a:noFill/>
                          <a:ln>
                            <a:noFill/>
                          </a:ln>
                        </pic:spPr>
                      </pic:pic>
                    </wpg:wgp>
                  </a:graphicData>
                </a:graphic>
              </wp:anchor>
            </w:drawing>
          </mc:Choice>
          <mc:Fallback>
            <w:pict>
              <v:group w14:anchorId="5438529E" id="Group 130" o:spid="_x0000_s1072" style="position:absolute;margin-left:-19.85pt;margin-top:-15.85pt;width:247.8pt;height:65.55pt;z-index:251718656" coordsize="31472,8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fkwaAMAAAAIAAAOAAAAZHJzL2Uyb0RvYy54bWysVdtu2zgQfV9g/4Hg&#10;eyNZseNEiFy4SRMUSNtgk0WfaYqyiEokl6Qjp1/fQ0pybCfAFt19sDycGc7lzIWX77dtQ56EdVKr&#10;gk5OUkqE4rqUal3Qvx9v3p1T4jxTJWu0EgV9Fo6+X/z5x2VncpHpWjelsARGlMs7U9Dae5MnieO1&#10;aJk70UYoCCttW+ZxtOuktKyD9bZJsjQ9SzptS2M1F86Be90L6SLaryrB/deqcsKTpqCIzcevjd9V&#10;+CaLS5avLTO15EMY7DeiaJlUcLozdc08IxsrX5lqJbfa6cqfcN0muqokFzEHZDNJj7K5tXpjYi7r&#10;vFubHUyA9gin3zbLvzzdWvNg7i2Q6MwaWMRTyGVb2Tb8I0qyjZA97yATW084mKeT6Tw9A7IcsvPT&#10;bHo+6zHlNYB/dY3XH/cuZvP58cVkdJscBNMZtId7QcD9NwQeamZEBNblQODeElmie7MzShRr0aaP&#10;Ib8PeksCLyITFQNOxG8hgPbId2C+AdckzdJ5NqMEwGQwM4sXWD4iF3mzrAdgmp5eTKfB4g4Alhvr&#10;/K3QLQlEQS2aOfYYe7pzvlcdVYJ/pW9k04DP8kaRrqBnp7M0XthJYLxR8BHg7MMOlN+utj0AF2NO&#10;K10+I1Wr+4Fxht9IBHHHnL9nFhOCimPq/Vd8qkbDmR4oSmptf7zFD/ooG6SUdJi4grp/NswKSppP&#10;CgW9mEynYUTjYTqbZzjYfclqX6I27ZXGUE+wXwyPZND3zUhWVrffsByWwStETHH4LqgfySvf7wEs&#10;Fy6Wy6iEoTTM36kHw4PpgGWA+HH7jVkz1MGjgl/02EIsPypHr9sXZLnxupKxVgHoHtUBf7Tz4tJI&#10;nuM3TDaoV3397xsQt/wmwNhv0faXbLTMft+Yd32+ciUb6Z/jQkXOISj1dC956Otw2B+Ri3FEIA9u&#10;MSGxa0a9/hZgk/xO8++OKH1VM7UWS2fQwMPcJIfq8XjgctVIE9o54BjoITlU7GjzvYFPv1WvNd+0&#10;Qvn+mbCiYR5vlKulceiTXLQrUWKoPpXDXDrL/0KAcX6ct8LzOjivEMTAx/TsBDHilyBDOmGgyKr7&#10;rEssEIbKx/b5lSV6ns1mKVr0cIf+T5ug78RhNYwLYIwXvRhI/GJXxmcG1ME7tn+OWi8P9+InAAAA&#10;//8DAFBLAwQKAAAAAAAAACEAY/9SpGEPAABhDwAAFAAAAGRycy9tZWRpYS9pbWFnZTEucG5niVBO&#10;Rw0KGgoAAAANSUhEUgAAAJ0AAACeCAYAAAAosgh4AAAACXBIWXMAABYlAAAWJQFJUiTwAAAPE0lE&#10;QVR4nO2d32sc1xXHj35Y8g9WCtQSLVaQaufF8YNVt9i44EYBB7e0xKYPpS/FKvR1qbJ96lPiP6Cq&#10;WtGHQh9k+lBowTiFQEoNkROoSR4cqbT1S2JkbJMSmdrebWyvZEnlO3vvdjR77/zYnblzZvd8YPAP&#10;2Tuzd75z7j3nnnOmb2dnh7izOF+bYX+RfHhUrpRWOF8gK9EpceGYJqIpIjrO4LKKymMigvjW1K/L&#10;XMSYq+gW52vTSmQXiOiV3C6kd4AQl4noKo5ypfQoj2/uXHSL87UXiGhWHWLJ8uVtJb4ll1fhTHRq&#10;6oTQLjo5oZAEWEAIb6FcKa1lPXKZi06J7S2ZPgvDZdyvLMWXmegW52twBBaI6HwmJxCy5pKyfKmv&#10;+zIR3eJ8DZZtjohGU/9wwSV3cB/LldLVNM+ZquiUN7okDkLXAYdjNi2r15/W6CzO12DZPhbBdSVY&#10;Iq2lFaTv2NKpEMiCeKU9wxvlSmmhky/bkeiU4JbFuvUcl8uV0my7X7pt0cn6redpe53XluiU4JbF&#10;O+15VrGNmVR4iR0JEZzgA7PcslpmxSaR6NSHL4ngBB/HlSMZm9iiE6dBCOHi4nwtdtJAEku3IIIT&#10;QoDwYnm0sRwJFfj9pYy4EIOvRSWLRopOOQ4fy2gLMcF+7XSYRxtnenWa4CcUnkmVymYlVHQqW0TW&#10;cUJSfhq2T2sVncqHe1OGW2gT6wwZZuk62tQVep5J5YC2YHQklGl8r9dHTegY1F5MBZ0Km6ULXQgK&#10;QkxGVQb5LlosnVg5IWVarJ3J0rWdJyUIBkZVMX2TXaJTHqtkAAtps2u5FrR0YuWELJj0x+1EdIIr&#10;mtpqik7tsU7KLRAyormu81u6CzLaQoaM6ilWRCe4xNOYJzqVFSwb+0LW7LJ00l5VcIFn2LTopmXI&#10;BRdgXSeWTnDNtBbdlAy94IgpLTqJzwmumB740sjPpkzpJ4KQEX39MrUKjplMrSmiIMRFRCc4R0Qn&#10;OEdEJzhnUIbcTH8/0Z49fd7PNjd3aHub3zUWlZ4V3aEXB2hsbIBGRvro4PgADQ/30cGxeIb/wfo2&#10;1es79ODzLapWd2h9fYvu393K/Jq7hZ4R3eGXBmliYoAOvTgYW1w29P8/NDGw619AjPfvPqd797bo&#10;9ifP0/4KXUNXiw5Cw3HkyCANDfdlfj6I8eDYEB0/0fjz7U+f061/booAA3Sd6EZG+unosT00fWKP&#10;E6GFcfjIoHds1Hc88a3c3KRqVRaHXSM6iO3kN4fo6Mt7GFzNbiD+4yeGvOPWvzbpo79t9LT4Ci86&#10;OACnTjduaFJq1W3PEYATAMcADgHYeIbf7xbF2Fg/De3tU79vOB5wRuCIlEbirxHxUOCA+D54r+6d&#10;t9cotOimTwx5gos7jUJkepH/4PPtRNbGL8Kmp3qj8Qus7MHx/qazEkeEEB7Wmh/e2KCVmxuxr6Mb&#10;KKTocJPPfntvi/doQq+ncAStV1pUqw0Ba4cBVhHrShxhDwR+dmZm2BPrtXef9cyU2/frX1QL1TAH&#10;N+i1c3sjrdv9e1tNseVJw6kZigzT4OH461+e9YSnWyhLh5sHyxAGxPbhjTqbYK0WPtZ/eFhsUy8e&#10;ou++vo8+WK53/XRbGNFhOg3zTGEp3l+u527ZbOAhWPrdF5HrUDxUsHbdPNUWQnRRgiuSJwgrBlHF&#10;XZN2I+yzTMIEB+v2zp+feovwIoUeYMWu/PEJfXSjdRpdvdn9MTzWlu7U6WGr4BD+eOftp5l5pC7A&#10;2hOxQcT9dJywFxIH2IoOXurJ0+aALzbWYSm6IbCKqbbX9mZZig7Rfnh6JoosOL2rge8H6+bHvyOC&#10;wHU371SwFB3WcSbvDmu4oggOAWxY60beXn+irTJS33XdS5Xaonv3nnfVtMtOdF460hHzZXEXHISG&#10;7BZ8h6QiC4KHDt4tjpM05InwU5UqVXQBshPdtyzBX3h6XJ0GWDM4PVmGQCBCnSwAJwp7tlgLFnEa&#10;ZiU6bBmZLATWcfD0uOFCbCYwRmfP7aWNGd4BcRusRDdtSU96f/mZ82sJA44A1p22ZUAUusbCT5Ia&#10;DQ2sH8SHcbv2bnHCR2xEN+alercOOvZSOa1hYN2+9/q+2OlUSFmHNwpnII5X6olvvJ8mJgbVrwOR&#10;58K4/fBHB7wlCMcZIQgb0WFqNcFpEOMkHFCHtREQJR4y/4Omaz2isqIR18RDgaA557UeG9GhSisI&#10;FsxcrFychIOs6iB0ABlp7lH1H1hffv8H+1l7+iz2XgcGyTi1conURwkOlu0Pv3/iLeqz3DetVhsO&#10;FbJVkORgA2MJ4Q3nXJhkg4XoDuw3XwZSy/MmbP9XJxxgOnO5SQ8LhiSHK3964l2DCS08jrAQ3f4D&#10;5icSC+88wfoobP8X1i1Pa6xz9B5YvFYIzxb3zBM206uJPFN8MDXBSzWh9385pCDV1dagTXioksPD&#10;wwm2+XS1nG+oLbuXY8JBlPBsyRN5wVZ0qEfNC+yhmupovTUc03BEXV2baY1XUl0PuMBWdHl6XugU&#10;YAL7nZyzeqtqT9bEKcvaNA/YJnF22lmpE44YtrcwdUVVaY0pjzGrHipIZUdYJgxcI+J4wT3skkq1&#10;4hCGYl0jkYe1w40xiSZOWeDhl7Jt2oM+enGwWTt8Nw6wEF3tsSXWNO7+8iYMGSN6t6Eo4FpNazvT&#10;d8sDFqKzLcxN01zWmKwJkieLhimwjim2n8EdZyM6U4jEtB+bNWOGtaTNEge5/YnZwqRFEmtrC6zr&#10;Psp5wsaRwJN59OXdNxzOBETgMk/MtCZDWlIccJ2//c1/nV1rGLrIhyNsHAmbV3X863xc/SLBObWJ&#10;lehMUyw220c6LHLpRbhmmBC3kAly0UycedXdprXZ6yteG79gXS0nWInO5up7DaMdxZhM68c8Qjed&#10;YrtmDtMuq0e4rtp9nTVsUGPTeunuF5kPGl5IEqzuShLf0h04swDXFrUjQWpqNRUN2RICXMNu3oC1&#10;w00L3nh4lahRyLpmAl60fg+E/9y4pjghC9MDkxYYE8QMo1L4bbMCXqzCAZbzRp7FOHBoTFM8pw3z&#10;KGzXalszu4al6Gyel6vYk8milbyWEfyFh/R6U8E6Sjm5ZMiwFJ1tDeWqMsxmEWBBTDsWfrLckcBn&#10;h+2O4Nps6fWcSjlZxgJMaxJTVXxWwCKgcDl4A71m1Of3ebURtmvBz0qj2cTIIDibtRoLKcThVrDO&#10;TnQIBJumB9d5YEhlOnqstfsS/hxWV9p4p4TDC1XY3lmxoSrHOMFuerUVkcTd/0yLunqvgwld3hc1&#10;1brEVq4Jb5dbtnMhRLehWi24Bue8FiE8LrUHtvHhuIXI7opMTkSSomuIYPYnB7yq/DQG3Hv5iKWa&#10;XndNgvjyvrmwzLcNeX+I7XHbhx34zrmfTxHRLINrabw+83TrPus//r5J//7MLjwM6jdODtNraP9w&#10;bE+zpy9CHGPjA7S1RfTwP+1PMVhP7h3uoy9/xTz1j6hwyshof6b9gjGdT351kGrVHe87BRkc7DM6&#10;YQ8fbrPZjSBujoRtPWdzInATkPoU1mfE/6JfHc1vp4Mltp+wLxu246A7Zer3kqXRKVP3LsbDpIuV&#10;0AwRYR04O/7P98bpXOtn4P9zSrdnL7patfUVmRhEWJYkHTD97VNxY/RrOBGGgJNiesdrENw47H8i&#10;bBLWU1j3CsZ5YGEgBgS2a4+3I8/ReIdsI3kVmdOmqjh8F4RzUPXlFx8sPB6uoBeLhw4/45Jjx0p0&#10;tqCwXpPoNlmdNpEmXYCsMpXRSNqPLSaoN9wRi4v7YmP9Xv+Wz/Kdo50unBQQn96ztlWjcbJ2bERn&#10;i8/h7+AYkCWVPAtsAoD1QueBFVV/ipt45tX23vGVZl2vfl17GCI6A2H5cnHFpguiMbgjI/pFv523&#10;1/eD6W/lZuMv1lVfE/ydd66ITpl5wqX8kHh14mx/UBDSCL5fQTcQxIH1EQqhIexOLYwp/KDbtaJT&#10;ZnDRnxbaEcIaNKwTpw38ey4V/mxEl/RJTNJuFRZpfb0hwGAjae/9+wkEElbpj+vAz3EMq5vsNfAe&#10;H0g8BcPR0W/MQR6c3wFptI4YSiw+EZ0PNEWMO3idvrjD1EiafF3N/X/WdQbwPOsqwyPullJdPRS3&#10;Qs6Bz8ff6c8Hcbxo/Fs8QFp8tsySIChevxbrX2YLC9FtxXj4EPvSL+jNgrphqy3tcwXP0enWnhYf&#10;xI1OU1FrSjzYHEInLETn3Yx7rbUJeh2DtVK3v3i3EzA2yCTBOKFyLuylKpubUpjTBE8sFuB6DxNW&#10;IBhxF8Kpqhcv214fhb3ZbQbPLhvRmdZZQvtjeeVuI5SDNR92Qur1Rq8VDhSviliITeNBfspuwKRf&#10;g+AcEZ3gHBGd4BwRneAcEZ3gHIhuRYZdcMhqf7lSeiQjLjjkkZ5eV2XUBUesaNGtyYgLjljTopN1&#10;neCKpqVbliEXXFCulJY90eE3MuKCA65TIE53XUZdyBjPuPlFd1VGXMgYT2MiOsEVd8qVkuewNkVX&#10;rpTWJF4nZEjTqAX3Xpdk1IWMaGpLRCe4YFVPrRQUndqHvSy3QUiZBf/HmVKb3pIRF1IEDsSuGbRF&#10;dMqhEGsnpEWLEbMlcYq1E9KgxcqRTXRi7YSUMBqvsHT1OSJ6LKMvtMl1k5WjMNEpT1amWaFd5mz/&#10;L7Qwp1wpLUgigNAGl/xxuSBxqsFmZZoVEoBAcOgMGSk65VSweLmJwB4YpwtRFxmr7rVcKWGz9ldy&#10;z4UILigjFUrsYutypTQnYRQhhB/HzUBPWuE/J+lPgoHLtvCIiUSiU2GUGRGe4AOCS7TmT9zLRIQn&#10;+EgsOGq3gY4IT2hXcNRJ1yaf8MS56D3eaFdwoG9np/Pu5YvzNQQD3+zp29AbIA43q0JobZOK6Kgh&#10;vBlVfDHa63emS1mNG4eLIjXRUUN4L6g6i/M9dTu6n0tRW1tJSFV0msX52gWVFz/ZozepW0Cyx1zY&#10;5n07ZCI6+r/Vm1OHTLnF4g7S2pIEfJOQmeg0SnwLaiNYxMcbiG0pzanUROai0/gs36xMu+yAk7CQ&#10;lWUL4kx0ftSaD8dF5ycXNI+V07eU9potilxEp1HWb0YJcEYsYOasqnZdzoXmJ1fRBVmcr00R0bTv&#10;gChfYXOBxeGxaum7po5lTo0vWYkuisX5mhai0MpaGoHbzCGi/wEu6i/+Vz6oaAAAAABJRU5ErkJg&#10;glBLAwQUAAYACAAAACEA3c/6ouAAAAAKAQAADwAAAGRycy9kb3ducmV2LnhtbEyPwUrDQBCG74Lv&#10;sIzgrd3ENmpiNqUU9VQEW0G8TbPTJDS7G7LbJH17pye9/cN8/PNNvppMKwbqfeOsgngegSBbOt3Y&#10;SsHX/m32DMIHtBpbZ0nBhTysitubHDPtRvtJwy5Ugkusz1BBHUKXSenLmgz6uevI8u7oeoOBx76S&#10;useRy00rH6LoURpsLF+osaNNTeVpdzYK3kcc14v4ddiejpvLzz75+N7GpNT93bR+ARFoCn8wXPVZ&#10;HQp2Oriz1V60CmaL9InRa4g5MLFMkhTEQUGaLkEWufz/Q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QX5MGgDAAAACAAADgAAAAAAAAAAAAAAAAA6AgAAZHJz&#10;L2Uyb0RvYy54bWxQSwECLQAKAAAAAAAAACEAY/9SpGEPAABhDwAAFAAAAAAAAAAAAAAAAADOBQAA&#10;ZHJzL21lZGlhL2ltYWdlMS5wbmdQSwECLQAUAAYACAAAACEA3c/6ouAAAAAKAQAADwAAAAAAAAAA&#10;AAAAAABhFQAAZHJzL2Rvd25yZXYueG1sUEsBAi0AFAAGAAgAAAAhAKomDr68AAAAIQEAABkAAAAA&#10;AAAAAAAAAAAAbhYAAGRycy9fcmVscy9lMm9Eb2MueG1sLnJlbHNQSwUGAAAAAAYABgB8AQAAYRcA&#10;AAAA&#10;">
                <v:shape id="Text Box 126" o:spid="_x0000_s1073" type="#_x0000_t202" style="position:absolute;left:10207;top:2126;width:21265;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46802897" w14:textId="51B312F7" w:rsidR="0080302F" w:rsidRPr="00ED3AEC" w:rsidRDefault="0080302F" w:rsidP="00391ECC">
                        <w:pPr>
                          <w:rPr>
                            <w:rFonts w:ascii="Arial" w:hAnsi="Arial" w:cs="Arial"/>
                            <w:b/>
                            <w:bCs/>
                            <w:color w:val="172E62"/>
                            <w:sz w:val="36"/>
                            <w:szCs w:val="36"/>
                          </w:rPr>
                        </w:pPr>
                        <w:r>
                          <w:rPr>
                            <w:rFonts w:ascii="Arial" w:hAnsi="Arial" w:cs="Arial"/>
                            <w:b/>
                            <w:bCs/>
                            <w:color w:val="172E62"/>
                            <w:sz w:val="36"/>
                            <w:szCs w:val="36"/>
                          </w:rPr>
                          <w:t>Šaltiniai</w:t>
                        </w:r>
                      </w:p>
                    </w:txbxContent>
                  </v:textbox>
                </v:shape>
                <v:shape id="Picture 129" o:spid="_x0000_s1074" type="#_x0000_t75" style="position:absolute;width:8255;height:8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NVwwAAANwAAAAPAAAAZHJzL2Rvd25yZXYueG1sRE9NawIx&#10;EL0X/A9hhN5qtikVXY0iglDak9tWPQ7JuLt2M1k3qW7/fSMUepvH+5z5sneNuFAXas8aHkcZCGLj&#10;bc2lho/3zcMERIjIFhvPpOGHAiwXg7s55tZfeUuXIpYihXDIUUMVY5tLGUxFDsPIt8SJO/rOYUyw&#10;K6Xt8JrCXSNVlo2lw5pTQ4UtrSsyX8W302AKpZ4Pr2FidqfPt/15rHj/5LS+H/arGYhIffwX/7lf&#10;bJqvpnB7Jl0gF78AAAD//wMAUEsBAi0AFAAGAAgAAAAhANvh9svuAAAAhQEAABMAAAAAAAAAAAAA&#10;AAAAAAAAAFtDb250ZW50X1R5cGVzXS54bWxQSwECLQAUAAYACAAAACEAWvQsW78AAAAVAQAACwAA&#10;AAAAAAAAAAAAAAAfAQAAX3JlbHMvLnJlbHNQSwECLQAUAAYACAAAACEAD1dTVcMAAADcAAAADwAA&#10;AAAAAAAAAAAAAAAHAgAAZHJzL2Rvd25yZXYueG1sUEsFBgAAAAADAAMAtwAAAPcCAAAAAA==&#10;">
                  <v:imagedata r:id="rId28" o:title=""/>
                </v:shape>
              </v:group>
            </w:pict>
          </mc:Fallback>
        </mc:AlternateContent>
      </w:r>
    </w:p>
    <w:p w14:paraId="3C44E4EB" w14:textId="3D54A1C6" w:rsidR="00ED3AEC" w:rsidRPr="006A2464" w:rsidRDefault="007E4B15" w:rsidP="00ED3AEC">
      <w:pPr>
        <w:tabs>
          <w:tab w:val="left" w:pos="9511"/>
        </w:tabs>
      </w:pPr>
      <w:r>
        <w:rPr>
          <w:noProof/>
        </w:rPr>
        <mc:AlternateContent>
          <mc:Choice Requires="wps">
            <w:drawing>
              <wp:anchor distT="0" distB="0" distL="114300" distR="114300" simplePos="0" relativeHeight="251713536" behindDoc="0" locked="0" layoutInCell="1" allowOverlap="1" wp14:anchorId="57477D00" wp14:editId="3CB7D3FE">
                <wp:simplePos x="0" y="0"/>
                <wp:positionH relativeFrom="column">
                  <wp:posOffset>-358140</wp:posOffset>
                </wp:positionH>
                <wp:positionV relativeFrom="paragraph">
                  <wp:posOffset>554828</wp:posOffset>
                </wp:positionV>
                <wp:extent cx="9951720" cy="3348990"/>
                <wp:effectExtent l="0" t="0" r="0" b="3810"/>
                <wp:wrapNone/>
                <wp:docPr id="123" name="Text Box 123"/>
                <wp:cNvGraphicFramePr/>
                <a:graphic xmlns:a="http://schemas.openxmlformats.org/drawingml/2006/main">
                  <a:graphicData uri="http://schemas.microsoft.com/office/word/2010/wordprocessingShape">
                    <wps:wsp>
                      <wps:cNvSpPr txBox="1"/>
                      <wps:spPr>
                        <a:xfrm>
                          <a:off x="0" y="0"/>
                          <a:ext cx="9951720" cy="3348990"/>
                        </a:xfrm>
                        <a:prstGeom prst="rect">
                          <a:avLst/>
                        </a:prstGeom>
                        <a:noFill/>
                        <a:ln w="6350">
                          <a:noFill/>
                        </a:ln>
                      </wps:spPr>
                      <wps:txbx>
                        <w:txbxContent>
                          <w:p w14:paraId="6B544CC2" w14:textId="3A4282F9" w:rsidR="009A252C" w:rsidRDefault="009A252C" w:rsidP="00252398">
                            <w:pPr>
                              <w:spacing w:after="240"/>
                              <w:rPr>
                                <w:rFonts w:ascii="Arial" w:hAnsi="Arial" w:cs="Arial"/>
                                <w:color w:val="172E62"/>
                                <w:sz w:val="24"/>
                                <w:szCs w:val="24"/>
                                <w:lang w:val="en-GB"/>
                              </w:rPr>
                            </w:pPr>
                            <w:r w:rsidRPr="000B70F9">
                              <w:rPr>
                                <w:rFonts w:ascii="Arial" w:hAnsi="Arial" w:cs="Arial"/>
                                <w:i/>
                                <w:iCs/>
                                <w:color w:val="172E62"/>
                                <w:sz w:val="24"/>
                                <w:szCs w:val="24"/>
                                <w:lang w:val="en-GB"/>
                              </w:rPr>
                              <w:t>Electric power transmission and distribution losses</w:t>
                            </w:r>
                            <w:r>
                              <w:rPr>
                                <w:rFonts w:ascii="Arial" w:hAnsi="Arial" w:cs="Arial"/>
                                <w:color w:val="172E62"/>
                                <w:sz w:val="24"/>
                                <w:szCs w:val="24"/>
                                <w:lang w:val="en-GB"/>
                              </w:rPr>
                              <w:t xml:space="preserve"> (The World Bank): </w:t>
                            </w:r>
                            <w:hyperlink r:id="rId29" w:history="1">
                              <w:r w:rsidRPr="009A252C">
                                <w:rPr>
                                  <w:rStyle w:val="Hyperlink"/>
                                  <w:rFonts w:ascii="Arial" w:eastAsia="Times New Roman" w:hAnsi="Arial" w:cs="Arial"/>
                                  <w:color w:val="928DF2"/>
                                  <w:sz w:val="24"/>
                                  <w:szCs w:val="24"/>
                                  <w:u w:val="none"/>
                                  <w:lang w:eastAsia="lt-LT"/>
                                </w:rPr>
                                <w:t>https://data.worldbank.org/indicator/EG.ELC.LOSS.ZS</w:t>
                              </w:r>
                            </w:hyperlink>
                            <w:r>
                              <w:rPr>
                                <w:rFonts w:ascii="Arial" w:hAnsi="Arial" w:cs="Arial"/>
                                <w:color w:val="172E62"/>
                                <w:sz w:val="24"/>
                                <w:szCs w:val="24"/>
                                <w:lang w:val="en-GB"/>
                              </w:rPr>
                              <w:t>.</w:t>
                            </w:r>
                          </w:p>
                          <w:p w14:paraId="2B1489BD" w14:textId="6E154D00" w:rsidR="0080302F" w:rsidRDefault="00F3483B" w:rsidP="00252398">
                            <w:pPr>
                              <w:spacing w:after="240"/>
                              <w:rPr>
                                <w:rFonts w:ascii="Arial" w:hAnsi="Arial" w:cs="Arial"/>
                                <w:color w:val="172E62"/>
                                <w:sz w:val="24"/>
                                <w:szCs w:val="24"/>
                              </w:rPr>
                            </w:pPr>
                            <w:r w:rsidRPr="000B70F9">
                              <w:rPr>
                                <w:rFonts w:ascii="Arial" w:hAnsi="Arial" w:cs="Arial"/>
                                <w:i/>
                                <w:iCs/>
                                <w:color w:val="172E62"/>
                                <w:sz w:val="24"/>
                                <w:szCs w:val="24"/>
                                <w:lang w:val="en-GB"/>
                              </w:rPr>
                              <w:t>Energy Efficiency: The Heart of a Clean Energy</w:t>
                            </w:r>
                            <w:r w:rsidRPr="000B70F9">
                              <w:rPr>
                                <w:rFonts w:ascii="Arial" w:hAnsi="Arial" w:cs="Arial"/>
                                <w:i/>
                                <w:iCs/>
                                <w:color w:val="172E62"/>
                                <w:sz w:val="24"/>
                                <w:szCs w:val="24"/>
                              </w:rPr>
                              <w:t xml:space="preserve"> </w:t>
                            </w:r>
                            <w:r w:rsidRPr="000B70F9">
                              <w:rPr>
                                <w:rFonts w:ascii="Arial" w:hAnsi="Arial" w:cs="Arial"/>
                                <w:i/>
                                <w:iCs/>
                                <w:color w:val="172E62"/>
                                <w:sz w:val="24"/>
                                <w:szCs w:val="24"/>
                                <w:lang w:val="en-GB"/>
                              </w:rPr>
                              <w:t>Future</w:t>
                            </w:r>
                            <w:r w:rsidR="00AC1906">
                              <w:rPr>
                                <w:rFonts w:ascii="Arial" w:hAnsi="Arial" w:cs="Arial"/>
                                <w:color w:val="172E62"/>
                                <w:sz w:val="24"/>
                                <w:szCs w:val="24"/>
                              </w:rPr>
                              <w:t xml:space="preserve">: </w:t>
                            </w:r>
                            <w:hyperlink r:id="rId30" w:history="1">
                              <w:r w:rsidRPr="00F3483B">
                                <w:rPr>
                                  <w:rStyle w:val="Hyperlink"/>
                                  <w:rFonts w:ascii="Arial" w:eastAsia="Times New Roman" w:hAnsi="Arial" w:cs="Arial"/>
                                  <w:color w:val="928DF2"/>
                                  <w:sz w:val="24"/>
                                  <w:szCs w:val="24"/>
                                  <w:u w:val="none"/>
                                  <w:lang w:eastAsia="lt-LT"/>
                                </w:rPr>
                                <w:t>https://storymaps.arcgis.com/stories/e476d5c3f1c34d759db5832aa10e217b</w:t>
                              </w:r>
                            </w:hyperlink>
                            <w:r>
                              <w:rPr>
                                <w:rFonts w:ascii="Arial" w:hAnsi="Arial" w:cs="Arial"/>
                                <w:color w:val="172E62"/>
                                <w:sz w:val="24"/>
                                <w:szCs w:val="24"/>
                              </w:rPr>
                              <w:t xml:space="preserve">. </w:t>
                            </w:r>
                          </w:p>
                          <w:p w14:paraId="4237EF2A" w14:textId="5FB60D39" w:rsidR="009A252C" w:rsidRPr="009A252C" w:rsidRDefault="009A252C" w:rsidP="009A252C">
                            <w:pPr>
                              <w:pStyle w:val="NormalWeb"/>
                              <w:spacing w:before="0" w:beforeAutospacing="0" w:after="160" w:afterAutospacing="0"/>
                              <w:jc w:val="both"/>
                              <w:rPr>
                                <w:rFonts w:ascii="Arial" w:eastAsiaTheme="minorEastAsia" w:hAnsi="Arial" w:cs="Arial"/>
                                <w:color w:val="C00000"/>
                                <w:lang w:val="en-US" w:eastAsia="zh-CN"/>
                              </w:rPr>
                            </w:pPr>
                            <w:r w:rsidRPr="000B70F9">
                              <w:rPr>
                                <w:rFonts w:ascii="Arial" w:hAnsi="Arial" w:cs="Arial"/>
                                <w:i/>
                                <w:iCs/>
                                <w:color w:val="172E62"/>
                              </w:rPr>
                              <w:t xml:space="preserve">GCSE </w:t>
                            </w:r>
                            <w:r w:rsidRPr="000B70F9">
                              <w:rPr>
                                <w:rFonts w:ascii="Arial" w:hAnsi="Arial" w:cs="Arial"/>
                                <w:i/>
                                <w:iCs/>
                                <w:color w:val="172E62"/>
                                <w:lang w:val="en-GB"/>
                              </w:rPr>
                              <w:t>Physics - Efficiency</w:t>
                            </w:r>
                            <w:r w:rsidRPr="000B70F9">
                              <w:rPr>
                                <w:rFonts w:ascii="Arial" w:hAnsi="Arial" w:cs="Arial"/>
                                <w:i/>
                                <w:iCs/>
                                <w:color w:val="172E62"/>
                              </w:rPr>
                              <w:t xml:space="preserve"> #8</w:t>
                            </w:r>
                            <w:r w:rsidRPr="00AC1906">
                              <w:rPr>
                                <w:rFonts w:ascii="Arial" w:hAnsi="Arial" w:cs="Arial"/>
                                <w:color w:val="172E62"/>
                              </w:rPr>
                              <w:t>:</w:t>
                            </w:r>
                            <w:r w:rsidRPr="00AC1906">
                              <w:rPr>
                                <w:rFonts w:ascii="Arial" w:eastAsiaTheme="minorEastAsia" w:hAnsi="Arial" w:cs="Arial"/>
                                <w:lang w:val="en-US" w:eastAsia="zh-CN"/>
                              </w:rPr>
                              <w:t xml:space="preserve"> </w:t>
                            </w:r>
                            <w:hyperlink r:id="rId31" w:history="1">
                              <w:r w:rsidRPr="00F3483B">
                                <w:rPr>
                                  <w:rStyle w:val="Hyperlink"/>
                                  <w:rFonts w:ascii="Arial" w:hAnsi="Arial" w:cs="Arial"/>
                                  <w:color w:val="928DF2"/>
                                  <w:u w:val="none"/>
                                </w:rPr>
                                <w:t>https://www.youtube.com/watch?v=7hcv_mxcA-g&amp;ab_channel=Cognito</w:t>
                              </w:r>
                            </w:hyperlink>
                            <w:r>
                              <w:rPr>
                                <w:rFonts w:ascii="Arial" w:eastAsiaTheme="minorEastAsia" w:hAnsi="Arial" w:cs="Arial"/>
                                <w:lang w:val="en-US" w:eastAsia="zh-C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7D00" id="Text Box 123" o:spid="_x0000_s1075" type="#_x0000_t202" style="position:absolute;margin-left:-28.2pt;margin-top:43.7pt;width:783.6pt;height:263.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5SQGwIAADUEAAAOAAAAZHJzL2Uyb0RvYy54bWysU1tv2yAUfp+0/4B4X5xr11hxqqxVpklV&#10;Wymt+kwwxJaAw4DEzn79Dti5qNvTtBd8zLl/38firtWKHITzNZiCjgZDSoThUNZmV9C31/WXW0p8&#10;YKZkCowo6FF4erf8/GnR2FyMoQJVCkewiPF5YwtahWDzLPO8Epr5AVhh0CnBaRbw1+2y0rEGq2uV&#10;jYfDm6wBV1oHXHiPtw+dky5TfSkFD89SehGIKijOFtLp0rmNZ7ZcsHznmK1q3o/B/mEKzWqDTc+l&#10;HlhgZO/qP0rpmjvwIMOAg85AypqLtANuMxp+2GZTMSvSLgiOt2eY/P8ry58OG/viSGi/QYsERkAa&#10;63OPl3GfVjodvzgpQT9CeDzDJtpAOF7O57PR1zG6OPomk+ntfJ6AzS7p1vnwXYAm0SioQ14SXOzw&#10;6AO2xNBTSOxmYF0rlbhRhjQFvZnMhinh7MEMZTDxMmy0QrttSV0WFMfpN9lCecQFHXTce8vXNQ7x&#10;yHx4YQ7JxsFRwOEZD6kAm0FvUVKB+/W3+xiPHKCXkgbFU1D/c8+coET9MMjOfDSdRrWln+ksgeOu&#10;Pdtrj9nre0B9jvCpWJ5MTHZBnUzpQL+jzlexK7qY4di7oOFk3odO0vhOuFitUhDqy7LwaDaWx9IR&#10;1gjxa/vOnO15CEjhE5xkxvIPdHSxHSGrfQBZJ64i0B2qPf6ozURh/46i+K//U9TltS9/AwAA//8D&#10;AFBLAwQUAAYACAAAACEAuVtLquIAAAALAQAADwAAAGRycy9kb3ducmV2LnhtbEyPTWvCQBCG74X+&#10;h2WE3nQTMWlIMxEJSKG0B62X3jbZNQnuR5pdNe2v73iqp2GYh3eet1hPRrOLGn3vLEK8iIAp2zjZ&#10;2xbh8LmdZ8B8EFYK7axC+FEe1uXjQyFy6a52py770DIKsT4XCF0IQ865bzplhF+4QVm6Hd1oRKB1&#10;bLkcxZXCjebLKEq5Eb2lD50YVNWp5rQ/G4S3avshdvXSZL+6en0/bobvw1eC+DSbNi/AgprCPww3&#10;fVKHkpxqd7bSM40wT9IVoQjZM80bkMQRlakR0niVAS8Lft+h/AMAAP//AwBQSwECLQAUAAYACAAA&#10;ACEAtoM4kv4AAADhAQAAEwAAAAAAAAAAAAAAAAAAAAAAW0NvbnRlbnRfVHlwZXNdLnhtbFBLAQIt&#10;ABQABgAIAAAAIQA4/SH/1gAAAJQBAAALAAAAAAAAAAAAAAAAAC8BAABfcmVscy8ucmVsc1BLAQIt&#10;ABQABgAIAAAAIQArR5SQGwIAADUEAAAOAAAAAAAAAAAAAAAAAC4CAABkcnMvZTJvRG9jLnhtbFBL&#10;AQItABQABgAIAAAAIQC5W0uq4gAAAAsBAAAPAAAAAAAAAAAAAAAAAHUEAABkcnMvZG93bnJldi54&#10;bWxQSwUGAAAAAAQABADzAAAAhAUAAAAA&#10;" filled="f" stroked="f" strokeweight=".5pt">
                <v:textbox>
                  <w:txbxContent>
                    <w:p w14:paraId="6B544CC2" w14:textId="3A4282F9" w:rsidR="009A252C" w:rsidRDefault="009A252C" w:rsidP="00252398">
                      <w:pPr>
                        <w:spacing w:after="240"/>
                        <w:rPr>
                          <w:rFonts w:ascii="Arial" w:hAnsi="Arial" w:cs="Arial"/>
                          <w:color w:val="172E62"/>
                          <w:sz w:val="24"/>
                          <w:szCs w:val="24"/>
                          <w:lang w:val="en-GB"/>
                        </w:rPr>
                      </w:pPr>
                      <w:r w:rsidRPr="000B70F9">
                        <w:rPr>
                          <w:rFonts w:ascii="Arial" w:hAnsi="Arial" w:cs="Arial"/>
                          <w:i/>
                          <w:iCs/>
                          <w:color w:val="172E62"/>
                          <w:sz w:val="24"/>
                          <w:szCs w:val="24"/>
                          <w:lang w:val="en-GB"/>
                        </w:rPr>
                        <w:t>Electric power transmission and distribution losses</w:t>
                      </w:r>
                      <w:r>
                        <w:rPr>
                          <w:rFonts w:ascii="Arial" w:hAnsi="Arial" w:cs="Arial"/>
                          <w:color w:val="172E62"/>
                          <w:sz w:val="24"/>
                          <w:szCs w:val="24"/>
                          <w:lang w:val="en-GB"/>
                        </w:rPr>
                        <w:t xml:space="preserve"> (The World Bank): </w:t>
                      </w:r>
                      <w:hyperlink r:id="rId32" w:history="1">
                        <w:r w:rsidRPr="009A252C">
                          <w:rPr>
                            <w:rStyle w:val="Hyperlink"/>
                            <w:rFonts w:ascii="Arial" w:eastAsia="Times New Roman" w:hAnsi="Arial" w:cs="Arial"/>
                            <w:color w:val="928DF2"/>
                            <w:sz w:val="24"/>
                            <w:szCs w:val="24"/>
                            <w:u w:val="none"/>
                            <w:lang w:eastAsia="lt-LT"/>
                          </w:rPr>
                          <w:t>https://data.worldbank.org/indicator/EG.ELC.LOSS.ZS</w:t>
                        </w:r>
                      </w:hyperlink>
                      <w:r>
                        <w:rPr>
                          <w:rFonts w:ascii="Arial" w:hAnsi="Arial" w:cs="Arial"/>
                          <w:color w:val="172E62"/>
                          <w:sz w:val="24"/>
                          <w:szCs w:val="24"/>
                          <w:lang w:val="en-GB"/>
                        </w:rPr>
                        <w:t>.</w:t>
                      </w:r>
                    </w:p>
                    <w:p w14:paraId="2B1489BD" w14:textId="6E154D00" w:rsidR="0080302F" w:rsidRDefault="00F3483B" w:rsidP="00252398">
                      <w:pPr>
                        <w:spacing w:after="240"/>
                        <w:rPr>
                          <w:rFonts w:ascii="Arial" w:hAnsi="Arial" w:cs="Arial"/>
                          <w:color w:val="172E62"/>
                          <w:sz w:val="24"/>
                          <w:szCs w:val="24"/>
                        </w:rPr>
                      </w:pPr>
                      <w:r w:rsidRPr="000B70F9">
                        <w:rPr>
                          <w:rFonts w:ascii="Arial" w:hAnsi="Arial" w:cs="Arial"/>
                          <w:i/>
                          <w:iCs/>
                          <w:color w:val="172E62"/>
                          <w:sz w:val="24"/>
                          <w:szCs w:val="24"/>
                          <w:lang w:val="en-GB"/>
                        </w:rPr>
                        <w:t>Energy Efficiency: The Heart of a Clean Energy</w:t>
                      </w:r>
                      <w:r w:rsidRPr="000B70F9">
                        <w:rPr>
                          <w:rFonts w:ascii="Arial" w:hAnsi="Arial" w:cs="Arial"/>
                          <w:i/>
                          <w:iCs/>
                          <w:color w:val="172E62"/>
                          <w:sz w:val="24"/>
                          <w:szCs w:val="24"/>
                        </w:rPr>
                        <w:t xml:space="preserve"> </w:t>
                      </w:r>
                      <w:r w:rsidRPr="000B70F9">
                        <w:rPr>
                          <w:rFonts w:ascii="Arial" w:hAnsi="Arial" w:cs="Arial"/>
                          <w:i/>
                          <w:iCs/>
                          <w:color w:val="172E62"/>
                          <w:sz w:val="24"/>
                          <w:szCs w:val="24"/>
                          <w:lang w:val="en-GB"/>
                        </w:rPr>
                        <w:t>Future</w:t>
                      </w:r>
                      <w:r w:rsidR="00AC1906">
                        <w:rPr>
                          <w:rFonts w:ascii="Arial" w:hAnsi="Arial" w:cs="Arial"/>
                          <w:color w:val="172E62"/>
                          <w:sz w:val="24"/>
                          <w:szCs w:val="24"/>
                        </w:rPr>
                        <w:t xml:space="preserve">: </w:t>
                      </w:r>
                      <w:hyperlink r:id="rId33" w:history="1">
                        <w:r w:rsidRPr="00F3483B">
                          <w:rPr>
                            <w:rStyle w:val="Hyperlink"/>
                            <w:rFonts w:ascii="Arial" w:eastAsia="Times New Roman" w:hAnsi="Arial" w:cs="Arial"/>
                            <w:color w:val="928DF2"/>
                            <w:sz w:val="24"/>
                            <w:szCs w:val="24"/>
                            <w:u w:val="none"/>
                            <w:lang w:eastAsia="lt-LT"/>
                          </w:rPr>
                          <w:t>https://storymaps.arcgis.com/stories/e476d5c3f1c34d759db5832aa10e217b</w:t>
                        </w:r>
                      </w:hyperlink>
                      <w:r>
                        <w:rPr>
                          <w:rFonts w:ascii="Arial" w:hAnsi="Arial" w:cs="Arial"/>
                          <w:color w:val="172E62"/>
                          <w:sz w:val="24"/>
                          <w:szCs w:val="24"/>
                        </w:rPr>
                        <w:t xml:space="preserve">. </w:t>
                      </w:r>
                    </w:p>
                    <w:p w14:paraId="4237EF2A" w14:textId="5FB60D39" w:rsidR="009A252C" w:rsidRPr="009A252C" w:rsidRDefault="009A252C" w:rsidP="009A252C">
                      <w:pPr>
                        <w:pStyle w:val="NormalWeb"/>
                        <w:spacing w:before="0" w:beforeAutospacing="0" w:after="160" w:afterAutospacing="0"/>
                        <w:jc w:val="both"/>
                        <w:rPr>
                          <w:rFonts w:ascii="Arial" w:eastAsiaTheme="minorEastAsia" w:hAnsi="Arial" w:cs="Arial"/>
                          <w:color w:val="C00000"/>
                          <w:lang w:val="en-US" w:eastAsia="zh-CN"/>
                        </w:rPr>
                      </w:pPr>
                      <w:r w:rsidRPr="000B70F9">
                        <w:rPr>
                          <w:rFonts w:ascii="Arial" w:hAnsi="Arial" w:cs="Arial"/>
                          <w:i/>
                          <w:iCs/>
                          <w:color w:val="172E62"/>
                        </w:rPr>
                        <w:t xml:space="preserve">GCSE </w:t>
                      </w:r>
                      <w:r w:rsidRPr="000B70F9">
                        <w:rPr>
                          <w:rFonts w:ascii="Arial" w:hAnsi="Arial" w:cs="Arial"/>
                          <w:i/>
                          <w:iCs/>
                          <w:color w:val="172E62"/>
                          <w:lang w:val="en-GB"/>
                        </w:rPr>
                        <w:t>Physics - Efficiency</w:t>
                      </w:r>
                      <w:r w:rsidRPr="000B70F9">
                        <w:rPr>
                          <w:rFonts w:ascii="Arial" w:hAnsi="Arial" w:cs="Arial"/>
                          <w:i/>
                          <w:iCs/>
                          <w:color w:val="172E62"/>
                        </w:rPr>
                        <w:t xml:space="preserve"> #8</w:t>
                      </w:r>
                      <w:r w:rsidRPr="00AC1906">
                        <w:rPr>
                          <w:rFonts w:ascii="Arial" w:hAnsi="Arial" w:cs="Arial"/>
                          <w:color w:val="172E62"/>
                        </w:rPr>
                        <w:t>:</w:t>
                      </w:r>
                      <w:r w:rsidRPr="00AC1906">
                        <w:rPr>
                          <w:rFonts w:ascii="Arial" w:eastAsiaTheme="minorEastAsia" w:hAnsi="Arial" w:cs="Arial"/>
                          <w:lang w:val="en-US" w:eastAsia="zh-CN"/>
                        </w:rPr>
                        <w:t xml:space="preserve"> </w:t>
                      </w:r>
                      <w:hyperlink r:id="rId34" w:history="1">
                        <w:r w:rsidRPr="00F3483B">
                          <w:rPr>
                            <w:rStyle w:val="Hyperlink"/>
                            <w:rFonts w:ascii="Arial" w:hAnsi="Arial" w:cs="Arial"/>
                            <w:color w:val="928DF2"/>
                            <w:u w:val="none"/>
                          </w:rPr>
                          <w:t>https://www.youtube.com/watch?v=7hcv_mxcA-g&amp;ab_channel=Cognito</w:t>
                        </w:r>
                      </w:hyperlink>
                      <w:r>
                        <w:rPr>
                          <w:rFonts w:ascii="Arial" w:eastAsiaTheme="minorEastAsia" w:hAnsi="Arial" w:cs="Arial"/>
                          <w:lang w:val="en-US" w:eastAsia="zh-CN"/>
                        </w:rPr>
                        <w:t xml:space="preserve">. </w:t>
                      </w:r>
                    </w:p>
                  </w:txbxContent>
                </v:textbox>
              </v:shape>
            </w:pict>
          </mc:Fallback>
        </mc:AlternateContent>
      </w:r>
    </w:p>
    <w:sectPr w:rsidR="00ED3AEC" w:rsidRPr="006A2464" w:rsidSect="007E1D6D">
      <w:headerReference w:type="default" r:id="rId35"/>
      <w:headerReference w:type="first" r:id="rId36"/>
      <w:pgSz w:w="16838" w:h="11906" w:orient="landscape"/>
      <w:pgMar w:top="993" w:right="1701" w:bottom="567"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AAC8D" w14:textId="77777777" w:rsidR="001C1162" w:rsidRDefault="001C1162" w:rsidP="00EF3D56">
      <w:pPr>
        <w:spacing w:after="0" w:line="240" w:lineRule="auto"/>
      </w:pPr>
      <w:r>
        <w:separator/>
      </w:r>
    </w:p>
  </w:endnote>
  <w:endnote w:type="continuationSeparator" w:id="0">
    <w:p w14:paraId="323D0BC7" w14:textId="77777777" w:rsidR="001C1162" w:rsidRDefault="001C1162" w:rsidP="00EF3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544D1" w14:textId="77777777" w:rsidR="001C1162" w:rsidRDefault="001C1162" w:rsidP="00EF3D56">
      <w:pPr>
        <w:spacing w:after="0" w:line="240" w:lineRule="auto"/>
      </w:pPr>
      <w:r>
        <w:separator/>
      </w:r>
    </w:p>
  </w:footnote>
  <w:footnote w:type="continuationSeparator" w:id="0">
    <w:p w14:paraId="4C8B4FC1" w14:textId="77777777" w:rsidR="001C1162" w:rsidRDefault="001C1162" w:rsidP="00EF3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98D8E" w14:textId="438B569E" w:rsidR="00267BDA" w:rsidRDefault="00073B98">
    <w:pPr>
      <w:pStyle w:val="Header"/>
    </w:pPr>
    <w:r>
      <w:rPr>
        <w:noProof/>
      </w:rPr>
      <w:drawing>
        <wp:anchor distT="0" distB="0" distL="114300" distR="114300" simplePos="0" relativeHeight="251662336" behindDoc="1" locked="0" layoutInCell="1" allowOverlap="1" wp14:anchorId="5CDAFC67" wp14:editId="6FE8F5CB">
          <wp:simplePos x="0" y="0"/>
          <wp:positionH relativeFrom="column">
            <wp:posOffset>-720090</wp:posOffset>
          </wp:positionH>
          <wp:positionV relativeFrom="paragraph">
            <wp:posOffset>-358444</wp:posOffset>
          </wp:positionV>
          <wp:extent cx="10687050" cy="7556262"/>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0" cy="75562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644A8" w14:textId="577498A8" w:rsidR="005626F1" w:rsidRDefault="004E1DEC">
    <w:pPr>
      <w:pStyle w:val="Header"/>
    </w:pPr>
    <w:r>
      <w:rPr>
        <w:noProof/>
      </w:rPr>
      <w:drawing>
        <wp:anchor distT="0" distB="0" distL="114300" distR="114300" simplePos="0" relativeHeight="251661312" behindDoc="1" locked="0" layoutInCell="1" allowOverlap="1" wp14:anchorId="4CAB9AE7" wp14:editId="40712951">
          <wp:simplePos x="0" y="0"/>
          <wp:positionH relativeFrom="column">
            <wp:posOffset>-720090</wp:posOffset>
          </wp:positionH>
          <wp:positionV relativeFrom="paragraph">
            <wp:posOffset>-367996</wp:posOffset>
          </wp:positionV>
          <wp:extent cx="10696367" cy="75628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367" cy="756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BDA">
      <w:rPr>
        <w:noProof/>
      </w:rPr>
      <w:drawing>
        <wp:anchor distT="0" distB="0" distL="114300" distR="114300" simplePos="0" relativeHeight="251658240" behindDoc="1" locked="0" layoutInCell="1" allowOverlap="1" wp14:anchorId="6C672BB8" wp14:editId="5FA930B3">
          <wp:simplePos x="0" y="0"/>
          <wp:positionH relativeFrom="column">
            <wp:posOffset>-720090</wp:posOffset>
          </wp:positionH>
          <wp:positionV relativeFrom="paragraph">
            <wp:posOffset>7317105</wp:posOffset>
          </wp:positionV>
          <wp:extent cx="10682605" cy="7553325"/>
          <wp:effectExtent l="0" t="0" r="4445"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82605" cy="7553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706935"/>
    <w:multiLevelType w:val="hybridMultilevel"/>
    <w:tmpl w:val="9C2E03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2894AC3"/>
    <w:multiLevelType w:val="hybridMultilevel"/>
    <w:tmpl w:val="C10A4144"/>
    <w:lvl w:ilvl="0" w:tplc="CE54E74E">
      <w:start w:val="1"/>
      <w:numFmt w:val="bullet"/>
      <w:lvlText w:val="ꟷ"/>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13E26AD6"/>
    <w:multiLevelType w:val="hybridMultilevel"/>
    <w:tmpl w:val="B0C629D0"/>
    <w:lvl w:ilvl="0" w:tplc="CE54E74E">
      <w:start w:val="1"/>
      <w:numFmt w:val="bullet"/>
      <w:lvlText w:val="ꟷ"/>
      <w:lvlJc w:val="left"/>
      <w:pPr>
        <w:ind w:left="787" w:hanging="360"/>
      </w:pPr>
      <w:rPr>
        <w:rFonts w:ascii="Arial" w:hAnsi="Arial" w:hint="default"/>
      </w:rPr>
    </w:lvl>
    <w:lvl w:ilvl="1" w:tplc="04270003" w:tentative="1">
      <w:start w:val="1"/>
      <w:numFmt w:val="bullet"/>
      <w:lvlText w:val="o"/>
      <w:lvlJc w:val="left"/>
      <w:pPr>
        <w:ind w:left="1507" w:hanging="360"/>
      </w:pPr>
      <w:rPr>
        <w:rFonts w:ascii="Courier New" w:hAnsi="Courier New" w:cs="Courier New" w:hint="default"/>
      </w:rPr>
    </w:lvl>
    <w:lvl w:ilvl="2" w:tplc="04270005" w:tentative="1">
      <w:start w:val="1"/>
      <w:numFmt w:val="bullet"/>
      <w:lvlText w:val=""/>
      <w:lvlJc w:val="left"/>
      <w:pPr>
        <w:ind w:left="2227" w:hanging="360"/>
      </w:pPr>
      <w:rPr>
        <w:rFonts w:ascii="Wingdings" w:hAnsi="Wingdings" w:hint="default"/>
      </w:rPr>
    </w:lvl>
    <w:lvl w:ilvl="3" w:tplc="04270001" w:tentative="1">
      <w:start w:val="1"/>
      <w:numFmt w:val="bullet"/>
      <w:lvlText w:val=""/>
      <w:lvlJc w:val="left"/>
      <w:pPr>
        <w:ind w:left="2947" w:hanging="360"/>
      </w:pPr>
      <w:rPr>
        <w:rFonts w:ascii="Symbol" w:hAnsi="Symbol" w:hint="default"/>
      </w:rPr>
    </w:lvl>
    <w:lvl w:ilvl="4" w:tplc="04270003" w:tentative="1">
      <w:start w:val="1"/>
      <w:numFmt w:val="bullet"/>
      <w:lvlText w:val="o"/>
      <w:lvlJc w:val="left"/>
      <w:pPr>
        <w:ind w:left="3667" w:hanging="360"/>
      </w:pPr>
      <w:rPr>
        <w:rFonts w:ascii="Courier New" w:hAnsi="Courier New" w:cs="Courier New" w:hint="default"/>
      </w:rPr>
    </w:lvl>
    <w:lvl w:ilvl="5" w:tplc="04270005" w:tentative="1">
      <w:start w:val="1"/>
      <w:numFmt w:val="bullet"/>
      <w:lvlText w:val=""/>
      <w:lvlJc w:val="left"/>
      <w:pPr>
        <w:ind w:left="4387" w:hanging="360"/>
      </w:pPr>
      <w:rPr>
        <w:rFonts w:ascii="Wingdings" w:hAnsi="Wingdings" w:hint="default"/>
      </w:rPr>
    </w:lvl>
    <w:lvl w:ilvl="6" w:tplc="04270001" w:tentative="1">
      <w:start w:val="1"/>
      <w:numFmt w:val="bullet"/>
      <w:lvlText w:val=""/>
      <w:lvlJc w:val="left"/>
      <w:pPr>
        <w:ind w:left="5107" w:hanging="360"/>
      </w:pPr>
      <w:rPr>
        <w:rFonts w:ascii="Symbol" w:hAnsi="Symbol" w:hint="default"/>
      </w:rPr>
    </w:lvl>
    <w:lvl w:ilvl="7" w:tplc="04270003" w:tentative="1">
      <w:start w:val="1"/>
      <w:numFmt w:val="bullet"/>
      <w:lvlText w:val="o"/>
      <w:lvlJc w:val="left"/>
      <w:pPr>
        <w:ind w:left="5827" w:hanging="360"/>
      </w:pPr>
      <w:rPr>
        <w:rFonts w:ascii="Courier New" w:hAnsi="Courier New" w:cs="Courier New" w:hint="default"/>
      </w:rPr>
    </w:lvl>
    <w:lvl w:ilvl="8" w:tplc="04270005" w:tentative="1">
      <w:start w:val="1"/>
      <w:numFmt w:val="bullet"/>
      <w:lvlText w:val=""/>
      <w:lvlJc w:val="left"/>
      <w:pPr>
        <w:ind w:left="6547" w:hanging="360"/>
      </w:pPr>
      <w:rPr>
        <w:rFonts w:ascii="Wingdings" w:hAnsi="Wingdings" w:hint="default"/>
      </w:rPr>
    </w:lvl>
  </w:abstractNum>
  <w:abstractNum w:abstractNumId="3" w15:restartNumberingAfterBreak="0">
    <w:nsid w:val="36FB7ABF"/>
    <w:multiLevelType w:val="hybridMultilevel"/>
    <w:tmpl w:val="8C30B194"/>
    <w:lvl w:ilvl="0" w:tplc="000E7186">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73167070"/>
    <w:multiLevelType w:val="hybridMultilevel"/>
    <w:tmpl w:val="B192A860"/>
    <w:lvl w:ilvl="0" w:tplc="CE54E74E">
      <w:start w:val="1"/>
      <w:numFmt w:val="bullet"/>
      <w:lvlText w:val="ꟷ"/>
      <w:lvlJc w:val="left"/>
      <w:pPr>
        <w:ind w:left="2016" w:hanging="360"/>
      </w:pPr>
      <w:rPr>
        <w:rFonts w:ascii="Arial" w:hAnsi="Arial" w:hint="default"/>
      </w:rPr>
    </w:lvl>
    <w:lvl w:ilvl="1" w:tplc="04270003" w:tentative="1">
      <w:start w:val="1"/>
      <w:numFmt w:val="bullet"/>
      <w:lvlText w:val="o"/>
      <w:lvlJc w:val="left"/>
      <w:pPr>
        <w:ind w:left="2736" w:hanging="360"/>
      </w:pPr>
      <w:rPr>
        <w:rFonts w:ascii="Courier New" w:hAnsi="Courier New" w:cs="Courier New" w:hint="default"/>
      </w:rPr>
    </w:lvl>
    <w:lvl w:ilvl="2" w:tplc="04270005" w:tentative="1">
      <w:start w:val="1"/>
      <w:numFmt w:val="bullet"/>
      <w:lvlText w:val=""/>
      <w:lvlJc w:val="left"/>
      <w:pPr>
        <w:ind w:left="3456" w:hanging="360"/>
      </w:pPr>
      <w:rPr>
        <w:rFonts w:ascii="Wingdings" w:hAnsi="Wingdings" w:hint="default"/>
      </w:rPr>
    </w:lvl>
    <w:lvl w:ilvl="3" w:tplc="04270001" w:tentative="1">
      <w:start w:val="1"/>
      <w:numFmt w:val="bullet"/>
      <w:lvlText w:val=""/>
      <w:lvlJc w:val="left"/>
      <w:pPr>
        <w:ind w:left="4176" w:hanging="360"/>
      </w:pPr>
      <w:rPr>
        <w:rFonts w:ascii="Symbol" w:hAnsi="Symbol" w:hint="default"/>
      </w:rPr>
    </w:lvl>
    <w:lvl w:ilvl="4" w:tplc="04270003" w:tentative="1">
      <w:start w:val="1"/>
      <w:numFmt w:val="bullet"/>
      <w:lvlText w:val="o"/>
      <w:lvlJc w:val="left"/>
      <w:pPr>
        <w:ind w:left="4896" w:hanging="360"/>
      </w:pPr>
      <w:rPr>
        <w:rFonts w:ascii="Courier New" w:hAnsi="Courier New" w:cs="Courier New" w:hint="default"/>
      </w:rPr>
    </w:lvl>
    <w:lvl w:ilvl="5" w:tplc="04270005" w:tentative="1">
      <w:start w:val="1"/>
      <w:numFmt w:val="bullet"/>
      <w:lvlText w:val=""/>
      <w:lvlJc w:val="left"/>
      <w:pPr>
        <w:ind w:left="5616" w:hanging="360"/>
      </w:pPr>
      <w:rPr>
        <w:rFonts w:ascii="Wingdings" w:hAnsi="Wingdings" w:hint="default"/>
      </w:rPr>
    </w:lvl>
    <w:lvl w:ilvl="6" w:tplc="04270001" w:tentative="1">
      <w:start w:val="1"/>
      <w:numFmt w:val="bullet"/>
      <w:lvlText w:val=""/>
      <w:lvlJc w:val="left"/>
      <w:pPr>
        <w:ind w:left="6336" w:hanging="360"/>
      </w:pPr>
      <w:rPr>
        <w:rFonts w:ascii="Symbol" w:hAnsi="Symbol" w:hint="default"/>
      </w:rPr>
    </w:lvl>
    <w:lvl w:ilvl="7" w:tplc="04270003" w:tentative="1">
      <w:start w:val="1"/>
      <w:numFmt w:val="bullet"/>
      <w:lvlText w:val="o"/>
      <w:lvlJc w:val="left"/>
      <w:pPr>
        <w:ind w:left="7056" w:hanging="360"/>
      </w:pPr>
      <w:rPr>
        <w:rFonts w:ascii="Courier New" w:hAnsi="Courier New" w:cs="Courier New" w:hint="default"/>
      </w:rPr>
    </w:lvl>
    <w:lvl w:ilvl="8" w:tplc="04270005" w:tentative="1">
      <w:start w:val="1"/>
      <w:numFmt w:val="bullet"/>
      <w:lvlText w:val=""/>
      <w:lvlJc w:val="left"/>
      <w:pPr>
        <w:ind w:left="7776" w:hanging="360"/>
      </w:pPr>
      <w:rPr>
        <w:rFonts w:ascii="Wingdings" w:hAnsi="Wingdings" w:hint="default"/>
      </w:rPr>
    </w:lvl>
  </w:abstractNum>
  <w:num w:numId="1" w16cid:durableId="629944805">
    <w:abstractNumId w:val="1"/>
  </w:num>
  <w:num w:numId="2" w16cid:durableId="401873344">
    <w:abstractNumId w:val="4"/>
  </w:num>
  <w:num w:numId="3" w16cid:durableId="920018704">
    <w:abstractNumId w:val="0"/>
  </w:num>
  <w:num w:numId="4" w16cid:durableId="105972491">
    <w:abstractNumId w:val="2"/>
  </w:num>
  <w:num w:numId="5" w16cid:durableId="2217964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EyNbYwMzK3MDNX0lEKTi0uzszPAykwrQUA2aGvyiwAAAA="/>
  </w:docVars>
  <w:rsids>
    <w:rsidRoot w:val="00162435"/>
    <w:rsid w:val="00000F28"/>
    <w:rsid w:val="00005139"/>
    <w:rsid w:val="00024A29"/>
    <w:rsid w:val="000436AA"/>
    <w:rsid w:val="0004749F"/>
    <w:rsid w:val="00054B5B"/>
    <w:rsid w:val="0005684D"/>
    <w:rsid w:val="00062043"/>
    <w:rsid w:val="000647D6"/>
    <w:rsid w:val="00073B98"/>
    <w:rsid w:val="000B70F9"/>
    <w:rsid w:val="000C5444"/>
    <w:rsid w:val="00162435"/>
    <w:rsid w:val="0016514F"/>
    <w:rsid w:val="00175186"/>
    <w:rsid w:val="00190088"/>
    <w:rsid w:val="001B28F5"/>
    <w:rsid w:val="001C1162"/>
    <w:rsid w:val="001C6563"/>
    <w:rsid w:val="00223CCE"/>
    <w:rsid w:val="00224CDB"/>
    <w:rsid w:val="00237FDA"/>
    <w:rsid w:val="002422F6"/>
    <w:rsid w:val="00252398"/>
    <w:rsid w:val="00254C73"/>
    <w:rsid w:val="002630F0"/>
    <w:rsid w:val="00267BDA"/>
    <w:rsid w:val="00272E77"/>
    <w:rsid w:val="002911A7"/>
    <w:rsid w:val="00292D5B"/>
    <w:rsid w:val="00297490"/>
    <w:rsid w:val="002B22B8"/>
    <w:rsid w:val="002B3A4E"/>
    <w:rsid w:val="002E4D95"/>
    <w:rsid w:val="002F0103"/>
    <w:rsid w:val="00305FA8"/>
    <w:rsid w:val="003204F7"/>
    <w:rsid w:val="00325F35"/>
    <w:rsid w:val="003372F8"/>
    <w:rsid w:val="0034521A"/>
    <w:rsid w:val="00352840"/>
    <w:rsid w:val="00354A9B"/>
    <w:rsid w:val="00355DFC"/>
    <w:rsid w:val="00362049"/>
    <w:rsid w:val="00370938"/>
    <w:rsid w:val="00373D84"/>
    <w:rsid w:val="00384F3B"/>
    <w:rsid w:val="00391ECC"/>
    <w:rsid w:val="003D1DCF"/>
    <w:rsid w:val="00404296"/>
    <w:rsid w:val="00410063"/>
    <w:rsid w:val="00416A8E"/>
    <w:rsid w:val="0042318D"/>
    <w:rsid w:val="00424083"/>
    <w:rsid w:val="004679D7"/>
    <w:rsid w:val="004A61D0"/>
    <w:rsid w:val="004C27E1"/>
    <w:rsid w:val="004C5BA9"/>
    <w:rsid w:val="004D41C8"/>
    <w:rsid w:val="004E0A5C"/>
    <w:rsid w:val="004E1DEC"/>
    <w:rsid w:val="004F7117"/>
    <w:rsid w:val="00503E07"/>
    <w:rsid w:val="005343A1"/>
    <w:rsid w:val="005379CC"/>
    <w:rsid w:val="005420D2"/>
    <w:rsid w:val="00542CF2"/>
    <w:rsid w:val="00561739"/>
    <w:rsid w:val="005626F1"/>
    <w:rsid w:val="00565D05"/>
    <w:rsid w:val="00573B79"/>
    <w:rsid w:val="00581E6E"/>
    <w:rsid w:val="005A325E"/>
    <w:rsid w:val="005A59CB"/>
    <w:rsid w:val="005B20CA"/>
    <w:rsid w:val="005D20AA"/>
    <w:rsid w:val="005D6DFD"/>
    <w:rsid w:val="0060440A"/>
    <w:rsid w:val="00632607"/>
    <w:rsid w:val="00637A72"/>
    <w:rsid w:val="00643D07"/>
    <w:rsid w:val="0065195F"/>
    <w:rsid w:val="006628F3"/>
    <w:rsid w:val="006725B6"/>
    <w:rsid w:val="0068083B"/>
    <w:rsid w:val="00680DFB"/>
    <w:rsid w:val="00683BE8"/>
    <w:rsid w:val="006A2464"/>
    <w:rsid w:val="006E26EE"/>
    <w:rsid w:val="006F4DDF"/>
    <w:rsid w:val="007636D4"/>
    <w:rsid w:val="007B1F10"/>
    <w:rsid w:val="007B377D"/>
    <w:rsid w:val="007B5351"/>
    <w:rsid w:val="007C2D1F"/>
    <w:rsid w:val="007E1D6D"/>
    <w:rsid w:val="007E4B15"/>
    <w:rsid w:val="007F0205"/>
    <w:rsid w:val="0080302F"/>
    <w:rsid w:val="008164F7"/>
    <w:rsid w:val="00827B79"/>
    <w:rsid w:val="008773F1"/>
    <w:rsid w:val="0089073E"/>
    <w:rsid w:val="008B57BD"/>
    <w:rsid w:val="008F5DF3"/>
    <w:rsid w:val="00917A65"/>
    <w:rsid w:val="0092056E"/>
    <w:rsid w:val="00923108"/>
    <w:rsid w:val="00952C9A"/>
    <w:rsid w:val="00954875"/>
    <w:rsid w:val="00966466"/>
    <w:rsid w:val="00971188"/>
    <w:rsid w:val="009779F4"/>
    <w:rsid w:val="009A252C"/>
    <w:rsid w:val="009C686D"/>
    <w:rsid w:val="009D1D98"/>
    <w:rsid w:val="009E33F1"/>
    <w:rsid w:val="009F665A"/>
    <w:rsid w:val="00A330C5"/>
    <w:rsid w:val="00A50735"/>
    <w:rsid w:val="00A8470C"/>
    <w:rsid w:val="00A91748"/>
    <w:rsid w:val="00A94C21"/>
    <w:rsid w:val="00A97C03"/>
    <w:rsid w:val="00AC1906"/>
    <w:rsid w:val="00AC1F8E"/>
    <w:rsid w:val="00AE354F"/>
    <w:rsid w:val="00B06258"/>
    <w:rsid w:val="00B06B02"/>
    <w:rsid w:val="00B5079A"/>
    <w:rsid w:val="00B56730"/>
    <w:rsid w:val="00B60FC5"/>
    <w:rsid w:val="00B96D1C"/>
    <w:rsid w:val="00BA633A"/>
    <w:rsid w:val="00BA6EBE"/>
    <w:rsid w:val="00BB7DA4"/>
    <w:rsid w:val="00BC4A80"/>
    <w:rsid w:val="00BD3BDA"/>
    <w:rsid w:val="00BE3EA4"/>
    <w:rsid w:val="00BE5500"/>
    <w:rsid w:val="00BF1DBC"/>
    <w:rsid w:val="00C0471C"/>
    <w:rsid w:val="00C22759"/>
    <w:rsid w:val="00C27D9A"/>
    <w:rsid w:val="00C400DD"/>
    <w:rsid w:val="00C75134"/>
    <w:rsid w:val="00C90859"/>
    <w:rsid w:val="00C97FFE"/>
    <w:rsid w:val="00CC6A14"/>
    <w:rsid w:val="00CD0698"/>
    <w:rsid w:val="00CF013B"/>
    <w:rsid w:val="00CF62EC"/>
    <w:rsid w:val="00D01AF5"/>
    <w:rsid w:val="00D0668B"/>
    <w:rsid w:val="00D14B92"/>
    <w:rsid w:val="00D4578A"/>
    <w:rsid w:val="00D878E2"/>
    <w:rsid w:val="00D95923"/>
    <w:rsid w:val="00D97DA0"/>
    <w:rsid w:val="00DB55BA"/>
    <w:rsid w:val="00DC0A08"/>
    <w:rsid w:val="00E001EA"/>
    <w:rsid w:val="00E259DC"/>
    <w:rsid w:val="00E62AB1"/>
    <w:rsid w:val="00E70F7E"/>
    <w:rsid w:val="00E73CEB"/>
    <w:rsid w:val="00E749FF"/>
    <w:rsid w:val="00E95513"/>
    <w:rsid w:val="00E97C3A"/>
    <w:rsid w:val="00EA1019"/>
    <w:rsid w:val="00EA6CA6"/>
    <w:rsid w:val="00ED3AEC"/>
    <w:rsid w:val="00EE2FF6"/>
    <w:rsid w:val="00EE437D"/>
    <w:rsid w:val="00EF3D56"/>
    <w:rsid w:val="00F12EFB"/>
    <w:rsid w:val="00F3483B"/>
    <w:rsid w:val="00F37616"/>
    <w:rsid w:val="00F66E3B"/>
    <w:rsid w:val="00F7109D"/>
    <w:rsid w:val="00F81D06"/>
    <w:rsid w:val="00F82392"/>
    <w:rsid w:val="00FC48CE"/>
    <w:rsid w:val="00FC63E0"/>
    <w:rsid w:val="00FF1BF4"/>
    <w:rsid w:val="00FF36B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61552"/>
  <w15:chartTrackingRefBased/>
  <w15:docId w15:val="{D72A71E0-0E22-4F0A-A02D-487EB7C4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D56"/>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D56"/>
  </w:style>
  <w:style w:type="paragraph" w:styleId="Footer">
    <w:name w:val="footer"/>
    <w:basedOn w:val="Normal"/>
    <w:link w:val="FooterChar"/>
    <w:uiPriority w:val="99"/>
    <w:unhideWhenUsed/>
    <w:rsid w:val="00EF3D56"/>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D56"/>
  </w:style>
  <w:style w:type="character" w:styleId="Hyperlink">
    <w:name w:val="Hyperlink"/>
    <w:basedOn w:val="DefaultParagraphFont"/>
    <w:uiPriority w:val="99"/>
    <w:unhideWhenUsed/>
    <w:rsid w:val="00062043"/>
    <w:rPr>
      <w:color w:val="0563C1" w:themeColor="hyperlink"/>
      <w:u w:val="single"/>
    </w:rPr>
  </w:style>
  <w:style w:type="character" w:styleId="UnresolvedMention">
    <w:name w:val="Unresolved Mention"/>
    <w:basedOn w:val="DefaultParagraphFont"/>
    <w:uiPriority w:val="99"/>
    <w:semiHidden/>
    <w:unhideWhenUsed/>
    <w:rsid w:val="00062043"/>
    <w:rPr>
      <w:color w:val="605E5C"/>
      <w:shd w:val="clear" w:color="auto" w:fill="E1DFDD"/>
    </w:rPr>
  </w:style>
  <w:style w:type="paragraph" w:styleId="ListParagraph">
    <w:name w:val="List Paragraph"/>
    <w:basedOn w:val="Normal"/>
    <w:uiPriority w:val="34"/>
    <w:qFormat/>
    <w:rsid w:val="00252398"/>
    <w:pPr>
      <w:ind w:left="720"/>
      <w:contextualSpacing/>
    </w:pPr>
  </w:style>
  <w:style w:type="paragraph" w:customStyle="1" w:styleId="Style1">
    <w:name w:val="Style1"/>
    <w:basedOn w:val="Normal"/>
    <w:link w:val="Style1Char"/>
    <w:qFormat/>
    <w:rsid w:val="00573B79"/>
    <w:rPr>
      <w:rFonts w:ascii="Arial" w:hAnsi="Arial" w:cs="Arial"/>
      <w:color w:val="928DF2"/>
      <w:sz w:val="24"/>
      <w:szCs w:val="24"/>
    </w:rPr>
  </w:style>
  <w:style w:type="character" w:styleId="CommentReference">
    <w:name w:val="annotation reference"/>
    <w:basedOn w:val="DefaultParagraphFont"/>
    <w:uiPriority w:val="99"/>
    <w:semiHidden/>
    <w:unhideWhenUsed/>
    <w:rsid w:val="007E4B15"/>
    <w:rPr>
      <w:sz w:val="16"/>
      <w:szCs w:val="16"/>
    </w:rPr>
  </w:style>
  <w:style w:type="character" w:customStyle="1" w:styleId="Style1Char">
    <w:name w:val="Style1 Char"/>
    <w:basedOn w:val="DefaultParagraphFont"/>
    <w:link w:val="Style1"/>
    <w:rsid w:val="00573B79"/>
    <w:rPr>
      <w:rFonts w:ascii="Arial" w:hAnsi="Arial" w:cs="Arial"/>
      <w:color w:val="928DF2"/>
      <w:sz w:val="24"/>
      <w:szCs w:val="24"/>
    </w:rPr>
  </w:style>
  <w:style w:type="paragraph" w:styleId="CommentText">
    <w:name w:val="annotation text"/>
    <w:basedOn w:val="Normal"/>
    <w:link w:val="CommentTextChar"/>
    <w:uiPriority w:val="99"/>
    <w:unhideWhenUsed/>
    <w:rsid w:val="007E4B15"/>
    <w:pPr>
      <w:spacing w:line="240" w:lineRule="auto"/>
    </w:pPr>
    <w:rPr>
      <w:sz w:val="20"/>
      <w:szCs w:val="20"/>
    </w:rPr>
  </w:style>
  <w:style w:type="character" w:customStyle="1" w:styleId="CommentTextChar">
    <w:name w:val="Comment Text Char"/>
    <w:basedOn w:val="DefaultParagraphFont"/>
    <w:link w:val="CommentText"/>
    <w:uiPriority w:val="99"/>
    <w:rsid w:val="007E4B15"/>
    <w:rPr>
      <w:sz w:val="20"/>
      <w:szCs w:val="20"/>
    </w:rPr>
  </w:style>
  <w:style w:type="paragraph" w:styleId="CommentSubject">
    <w:name w:val="annotation subject"/>
    <w:basedOn w:val="CommentText"/>
    <w:next w:val="CommentText"/>
    <w:link w:val="CommentSubjectChar"/>
    <w:uiPriority w:val="99"/>
    <w:semiHidden/>
    <w:unhideWhenUsed/>
    <w:rsid w:val="007E4B15"/>
    <w:rPr>
      <w:b/>
      <w:bCs/>
    </w:rPr>
  </w:style>
  <w:style w:type="character" w:customStyle="1" w:styleId="CommentSubjectChar">
    <w:name w:val="Comment Subject Char"/>
    <w:basedOn w:val="CommentTextChar"/>
    <w:link w:val="CommentSubject"/>
    <w:uiPriority w:val="99"/>
    <w:semiHidden/>
    <w:rsid w:val="007E4B15"/>
    <w:rPr>
      <w:b/>
      <w:bCs/>
      <w:sz w:val="20"/>
      <w:szCs w:val="20"/>
    </w:rPr>
  </w:style>
  <w:style w:type="paragraph" w:styleId="NormalWeb">
    <w:name w:val="Normal (Web)"/>
    <w:basedOn w:val="Normal"/>
    <w:uiPriority w:val="99"/>
    <w:unhideWhenUsed/>
    <w:rsid w:val="007E4B15"/>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FollowedHyperlink">
    <w:name w:val="FollowedHyperlink"/>
    <w:basedOn w:val="DefaultParagraphFont"/>
    <w:uiPriority w:val="99"/>
    <w:semiHidden/>
    <w:unhideWhenUsed/>
    <w:rsid w:val="00AC19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430661">
      <w:bodyDiv w:val="1"/>
      <w:marLeft w:val="0"/>
      <w:marRight w:val="0"/>
      <w:marTop w:val="0"/>
      <w:marBottom w:val="0"/>
      <w:divBdr>
        <w:top w:val="none" w:sz="0" w:space="0" w:color="auto"/>
        <w:left w:val="none" w:sz="0" w:space="0" w:color="auto"/>
        <w:bottom w:val="none" w:sz="0" w:space="0" w:color="auto"/>
        <w:right w:val="none" w:sz="0" w:space="0" w:color="auto"/>
      </w:divBdr>
    </w:div>
    <w:div w:id="284191433">
      <w:bodyDiv w:val="1"/>
      <w:marLeft w:val="0"/>
      <w:marRight w:val="0"/>
      <w:marTop w:val="0"/>
      <w:marBottom w:val="0"/>
      <w:divBdr>
        <w:top w:val="none" w:sz="0" w:space="0" w:color="auto"/>
        <w:left w:val="none" w:sz="0" w:space="0" w:color="auto"/>
        <w:bottom w:val="none" w:sz="0" w:space="0" w:color="auto"/>
        <w:right w:val="none" w:sz="0" w:space="0" w:color="auto"/>
      </w:divBdr>
    </w:div>
    <w:div w:id="554239772">
      <w:bodyDiv w:val="1"/>
      <w:marLeft w:val="0"/>
      <w:marRight w:val="0"/>
      <w:marTop w:val="0"/>
      <w:marBottom w:val="0"/>
      <w:divBdr>
        <w:top w:val="none" w:sz="0" w:space="0" w:color="auto"/>
        <w:left w:val="none" w:sz="0" w:space="0" w:color="auto"/>
        <w:bottom w:val="none" w:sz="0" w:space="0" w:color="auto"/>
        <w:right w:val="none" w:sz="0" w:space="0" w:color="auto"/>
      </w:divBdr>
    </w:div>
    <w:div w:id="896235859">
      <w:bodyDiv w:val="1"/>
      <w:marLeft w:val="0"/>
      <w:marRight w:val="0"/>
      <w:marTop w:val="0"/>
      <w:marBottom w:val="0"/>
      <w:divBdr>
        <w:top w:val="none" w:sz="0" w:space="0" w:color="auto"/>
        <w:left w:val="none" w:sz="0" w:space="0" w:color="auto"/>
        <w:bottom w:val="none" w:sz="0" w:space="0" w:color="auto"/>
        <w:right w:val="none" w:sz="0" w:space="0" w:color="auto"/>
      </w:divBdr>
    </w:div>
    <w:div w:id="1047220796">
      <w:bodyDiv w:val="1"/>
      <w:marLeft w:val="0"/>
      <w:marRight w:val="0"/>
      <w:marTop w:val="0"/>
      <w:marBottom w:val="0"/>
      <w:divBdr>
        <w:top w:val="none" w:sz="0" w:space="0" w:color="auto"/>
        <w:left w:val="none" w:sz="0" w:space="0" w:color="auto"/>
        <w:bottom w:val="none" w:sz="0" w:space="0" w:color="auto"/>
        <w:right w:val="none" w:sz="0" w:space="0" w:color="auto"/>
      </w:divBdr>
    </w:div>
    <w:div w:id="1317219629">
      <w:bodyDiv w:val="1"/>
      <w:marLeft w:val="0"/>
      <w:marRight w:val="0"/>
      <w:marTop w:val="0"/>
      <w:marBottom w:val="0"/>
      <w:divBdr>
        <w:top w:val="none" w:sz="0" w:space="0" w:color="auto"/>
        <w:left w:val="none" w:sz="0" w:space="0" w:color="auto"/>
        <w:bottom w:val="none" w:sz="0" w:space="0" w:color="auto"/>
        <w:right w:val="none" w:sz="0" w:space="0" w:color="auto"/>
      </w:divBdr>
    </w:div>
    <w:div w:id="1454328563">
      <w:bodyDiv w:val="1"/>
      <w:marLeft w:val="0"/>
      <w:marRight w:val="0"/>
      <w:marTop w:val="0"/>
      <w:marBottom w:val="0"/>
      <w:divBdr>
        <w:top w:val="none" w:sz="0" w:space="0" w:color="auto"/>
        <w:left w:val="none" w:sz="0" w:space="0" w:color="auto"/>
        <w:bottom w:val="none" w:sz="0" w:space="0" w:color="auto"/>
        <w:right w:val="none" w:sz="0" w:space="0" w:color="auto"/>
      </w:divBdr>
    </w:div>
    <w:div w:id="1584026165">
      <w:bodyDiv w:val="1"/>
      <w:marLeft w:val="0"/>
      <w:marRight w:val="0"/>
      <w:marTop w:val="0"/>
      <w:marBottom w:val="0"/>
      <w:divBdr>
        <w:top w:val="none" w:sz="0" w:space="0" w:color="auto"/>
        <w:left w:val="none" w:sz="0" w:space="0" w:color="auto"/>
        <w:bottom w:val="none" w:sz="0" w:space="0" w:color="auto"/>
        <w:right w:val="none" w:sz="0" w:space="0" w:color="auto"/>
      </w:divBdr>
    </w:div>
    <w:div w:id="1633631046">
      <w:bodyDiv w:val="1"/>
      <w:marLeft w:val="0"/>
      <w:marRight w:val="0"/>
      <w:marTop w:val="0"/>
      <w:marBottom w:val="0"/>
      <w:divBdr>
        <w:top w:val="none" w:sz="0" w:space="0" w:color="auto"/>
        <w:left w:val="none" w:sz="0" w:space="0" w:color="auto"/>
        <w:bottom w:val="none" w:sz="0" w:space="0" w:color="auto"/>
        <w:right w:val="none" w:sz="0" w:space="0" w:color="auto"/>
      </w:divBdr>
    </w:div>
    <w:div w:id="1700735005">
      <w:bodyDiv w:val="1"/>
      <w:marLeft w:val="0"/>
      <w:marRight w:val="0"/>
      <w:marTop w:val="0"/>
      <w:marBottom w:val="0"/>
      <w:divBdr>
        <w:top w:val="none" w:sz="0" w:space="0" w:color="auto"/>
        <w:left w:val="none" w:sz="0" w:space="0" w:color="auto"/>
        <w:bottom w:val="none" w:sz="0" w:space="0" w:color="auto"/>
        <w:right w:val="none" w:sz="0" w:space="0" w:color="auto"/>
      </w:divBdr>
    </w:div>
    <w:div w:id="1715232583">
      <w:bodyDiv w:val="1"/>
      <w:marLeft w:val="0"/>
      <w:marRight w:val="0"/>
      <w:marTop w:val="0"/>
      <w:marBottom w:val="0"/>
      <w:divBdr>
        <w:top w:val="none" w:sz="0" w:space="0" w:color="auto"/>
        <w:left w:val="none" w:sz="0" w:space="0" w:color="auto"/>
        <w:bottom w:val="none" w:sz="0" w:space="0" w:color="auto"/>
        <w:right w:val="none" w:sz="0" w:space="0" w:color="auto"/>
      </w:divBdr>
    </w:div>
    <w:div w:id="1763254713">
      <w:bodyDiv w:val="1"/>
      <w:marLeft w:val="0"/>
      <w:marRight w:val="0"/>
      <w:marTop w:val="0"/>
      <w:marBottom w:val="0"/>
      <w:divBdr>
        <w:top w:val="none" w:sz="0" w:space="0" w:color="auto"/>
        <w:left w:val="none" w:sz="0" w:space="0" w:color="auto"/>
        <w:bottom w:val="none" w:sz="0" w:space="0" w:color="auto"/>
        <w:right w:val="none" w:sz="0" w:space="0" w:color="auto"/>
      </w:divBdr>
    </w:div>
    <w:div w:id="1820614958">
      <w:bodyDiv w:val="1"/>
      <w:marLeft w:val="0"/>
      <w:marRight w:val="0"/>
      <w:marTop w:val="0"/>
      <w:marBottom w:val="0"/>
      <w:divBdr>
        <w:top w:val="none" w:sz="0" w:space="0" w:color="auto"/>
        <w:left w:val="none" w:sz="0" w:space="0" w:color="auto"/>
        <w:bottom w:val="none" w:sz="0" w:space="0" w:color="auto"/>
        <w:right w:val="none" w:sz="0" w:space="0" w:color="auto"/>
      </w:divBdr>
    </w:div>
    <w:div w:id="1827167290">
      <w:bodyDiv w:val="1"/>
      <w:marLeft w:val="0"/>
      <w:marRight w:val="0"/>
      <w:marTop w:val="0"/>
      <w:marBottom w:val="0"/>
      <w:divBdr>
        <w:top w:val="none" w:sz="0" w:space="0" w:color="auto"/>
        <w:left w:val="none" w:sz="0" w:space="0" w:color="auto"/>
        <w:bottom w:val="none" w:sz="0" w:space="0" w:color="auto"/>
        <w:right w:val="none" w:sz="0" w:space="0" w:color="auto"/>
      </w:divBdr>
    </w:div>
    <w:div w:id="1867055135">
      <w:bodyDiv w:val="1"/>
      <w:marLeft w:val="0"/>
      <w:marRight w:val="0"/>
      <w:marTop w:val="0"/>
      <w:marBottom w:val="0"/>
      <w:divBdr>
        <w:top w:val="none" w:sz="0" w:space="0" w:color="auto"/>
        <w:left w:val="none" w:sz="0" w:space="0" w:color="auto"/>
        <w:bottom w:val="none" w:sz="0" w:space="0" w:color="auto"/>
        <w:right w:val="none" w:sz="0" w:space="0" w:color="auto"/>
      </w:divBdr>
    </w:div>
    <w:div w:id="1924296165">
      <w:bodyDiv w:val="1"/>
      <w:marLeft w:val="0"/>
      <w:marRight w:val="0"/>
      <w:marTop w:val="0"/>
      <w:marBottom w:val="0"/>
      <w:divBdr>
        <w:top w:val="none" w:sz="0" w:space="0" w:color="auto"/>
        <w:left w:val="none" w:sz="0" w:space="0" w:color="auto"/>
        <w:bottom w:val="none" w:sz="0" w:space="0" w:color="auto"/>
        <w:right w:val="none" w:sz="0" w:space="0" w:color="auto"/>
      </w:divBdr>
    </w:div>
    <w:div w:id="19593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rive.google.com/file/d/1Tll4ueXefcWFALUu0BihF9dE2YyMGuj0/view?usp=drive_link" TargetMode="External"/><Relationship Id="rId26" Type="http://schemas.openxmlformats.org/officeDocument/2006/relationships/image" Target="media/image12.png"/><Relationship Id="rId21" Type="http://schemas.openxmlformats.org/officeDocument/2006/relationships/hyperlink" Target="https://drive.google.com/file/d/1Tll4ueXefcWFALUu0BihF9dE2YyMGuj0/view?usp=drive_link" TargetMode="External"/><Relationship Id="rId34" Type="http://schemas.openxmlformats.org/officeDocument/2006/relationships/hyperlink" Target="https://www.youtube.com/watch?v=7hcv_mxcA-g&amp;ab_channel=Cognito"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youtube.com/watch?v=7hcv_mxcA-g&amp;ab_channel=Cognito" TargetMode="External"/><Relationship Id="rId25" Type="http://schemas.openxmlformats.org/officeDocument/2006/relationships/image" Target="media/image11.png"/><Relationship Id="rId33" Type="http://schemas.openxmlformats.org/officeDocument/2006/relationships/hyperlink" Target="https://storymaps.arcgis.com/stories/e476d5c3f1c34d759db5832aa10e217b"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youtube.com/watch?v=7hcv_mxcA-g&amp;ab_channel=Cognito" TargetMode="External"/><Relationship Id="rId29" Type="http://schemas.openxmlformats.org/officeDocument/2006/relationships/hyperlink" Target="https://data.worldbank.org/indicator/EG.ELC.LOSS.Z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ata.worldbank.org/indicator/EG.ELC.LOSS.ZS" TargetMode="External"/><Relationship Id="rId32" Type="http://schemas.openxmlformats.org/officeDocument/2006/relationships/hyperlink" Target="https://data.worldbank.org/indicator/EG.ELC.LOSS.ZS"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ata.worldbank.org/indicator/EG.ELC.LOSS.ZS" TargetMode="External"/><Relationship Id="rId28" Type="http://schemas.openxmlformats.org/officeDocument/2006/relationships/image" Target="media/image13.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rive.google.com/file/d/1e81DYWregoyRJAGBPOx89ST7p13JpxXw/view?usp=drive_link" TargetMode="External"/><Relationship Id="rId31" Type="http://schemas.openxmlformats.org/officeDocument/2006/relationships/hyperlink" Target="https://www.youtube.com/watch?v=7hcv_mxcA-g&amp;ab_channel=Cognit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rive.google.com/file/d/1e81DYWregoyRJAGBPOx89ST7p13JpxXw/view?usp=drive_link" TargetMode="External"/><Relationship Id="rId27" Type="http://schemas.openxmlformats.org/officeDocument/2006/relationships/hyperlink" Target="https://storymaps.arcgis.com/stories/e476d5c3f1c34d759db5832aa10e217b" TargetMode="External"/><Relationship Id="rId30" Type="http://schemas.openxmlformats.org/officeDocument/2006/relationships/hyperlink" Target="https://storymaps.arcgis.com/stories/e476d5c3f1c34d759db5832aa10e217b"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302255e-cf28-4843-9031-c06177cecbc2}" enabled="1" method="Privileged" siteId="{ea88e983-d65a-47b3-adb4-3e1c6d2110d2}"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6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lepčenkienė</dc:creator>
  <cp:keywords/>
  <dc:description/>
  <cp:lastModifiedBy>Julius Pileckas</cp:lastModifiedBy>
  <cp:revision>2</cp:revision>
  <cp:lastPrinted>2022-10-13T13:14:00Z</cp:lastPrinted>
  <dcterms:created xsi:type="dcterms:W3CDTF">2025-08-28T11:13:00Z</dcterms:created>
  <dcterms:modified xsi:type="dcterms:W3CDTF">2025-08-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302255e-cf28-4843-9031-c06177cecbc2_Enabled">
    <vt:lpwstr>true</vt:lpwstr>
  </property>
  <property fmtid="{D5CDD505-2E9C-101B-9397-08002B2CF9AE}" pid="3" name="MSIP_Label_f302255e-cf28-4843-9031-c06177cecbc2_SetDate">
    <vt:lpwstr>2022-10-13T11:58:22Z</vt:lpwstr>
  </property>
  <property fmtid="{D5CDD505-2E9C-101B-9397-08002B2CF9AE}" pid="4" name="MSIP_Label_f302255e-cf28-4843-9031-c06177cecbc2_Method">
    <vt:lpwstr>Privileged</vt:lpwstr>
  </property>
  <property fmtid="{D5CDD505-2E9C-101B-9397-08002B2CF9AE}" pid="5" name="MSIP_Label_f302255e-cf28-4843-9031-c06177cecbc2_Name">
    <vt:lpwstr>Siuntimui</vt:lpwstr>
  </property>
  <property fmtid="{D5CDD505-2E9C-101B-9397-08002B2CF9AE}" pid="6" name="MSIP_Label_f302255e-cf28-4843-9031-c06177cecbc2_SiteId">
    <vt:lpwstr>ea88e983-d65a-47b3-adb4-3e1c6d2110d2</vt:lpwstr>
  </property>
  <property fmtid="{D5CDD505-2E9C-101B-9397-08002B2CF9AE}" pid="7" name="MSIP_Label_f302255e-cf28-4843-9031-c06177cecbc2_ActionId">
    <vt:lpwstr>ad735bf1-5d8c-4e9a-9907-0e2438b192ef</vt:lpwstr>
  </property>
  <property fmtid="{D5CDD505-2E9C-101B-9397-08002B2CF9AE}" pid="8" name="MSIP_Label_f302255e-cf28-4843-9031-c06177cecbc2_ContentBits">
    <vt:lpwstr>3</vt:lpwstr>
  </property>
  <property fmtid="{D5CDD505-2E9C-101B-9397-08002B2CF9AE}" pid="9" name="GrammarlyDocumentId">
    <vt:lpwstr>a9a67bc043eae33132fc0cdce71f7b0a262f829c2aab62ba892e49e3392b6909</vt:lpwstr>
  </property>
</Properties>
</file>